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31397" w:rsidRPr="008B5C1C" w:rsidRDefault="000555BF" w:rsidP="00D05776">
      <w:pPr>
        <w:pStyle w:val="NoSpacing"/>
        <w:jc w:val="center"/>
        <w:rPr>
          <w:rFonts w:ascii="Times New Roman" w:hAnsi="Times New Roman"/>
          <w:b/>
          <w:color w:val="000000" w:themeColor="text1"/>
          <w:sz w:val="18"/>
          <w:szCs w:val="18"/>
        </w:rPr>
      </w:pPr>
      <w:bookmarkStart w:id="0" w:name="_GoBack"/>
      <w:r w:rsidRPr="008B5C1C">
        <w:rPr>
          <w:rFonts w:ascii="Times New Roman" w:hAnsi="Times New Roman"/>
          <w:b/>
          <w:color w:val="000000" w:themeColor="text1"/>
          <w:sz w:val="18"/>
          <w:szCs w:val="18"/>
        </w:rPr>
        <w:t>Mon</w:t>
      </w:r>
      <w:r w:rsidR="00431397" w:rsidRPr="008B5C1C">
        <w:rPr>
          <w:rFonts w:ascii="Times New Roman" w:hAnsi="Times New Roman"/>
          <w:b/>
          <w:color w:val="000000" w:themeColor="text1"/>
          <w:sz w:val="18"/>
          <w:szCs w:val="18"/>
        </w:rPr>
        <w:t>day</w:t>
      </w:r>
    </w:p>
    <w:p w:rsidR="00431397" w:rsidRPr="008B5C1C" w:rsidRDefault="00431397" w:rsidP="00D05776">
      <w:pPr>
        <w:pStyle w:val="NoSpacing"/>
        <w:jc w:val="center"/>
        <w:rPr>
          <w:rFonts w:ascii="Times New Roman" w:hAnsi="Times New Roman"/>
          <w:b/>
          <w:color w:val="000000" w:themeColor="text1"/>
          <w:sz w:val="18"/>
          <w:szCs w:val="18"/>
        </w:rPr>
      </w:pPr>
      <w:r w:rsidRPr="008B5C1C">
        <w:rPr>
          <w:rFonts w:ascii="Times New Roman" w:hAnsi="Times New Roman"/>
          <w:b/>
          <w:color w:val="000000" w:themeColor="text1"/>
          <w:sz w:val="18"/>
          <w:szCs w:val="18"/>
        </w:rPr>
        <w:t>1st Session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169"/>
        <w:gridCol w:w="809"/>
        <w:gridCol w:w="1889"/>
        <w:gridCol w:w="668"/>
        <w:gridCol w:w="587"/>
        <w:gridCol w:w="1168"/>
        <w:gridCol w:w="809"/>
        <w:gridCol w:w="2139"/>
        <w:gridCol w:w="668"/>
        <w:gridCol w:w="587"/>
        <w:gridCol w:w="1168"/>
        <w:gridCol w:w="809"/>
        <w:gridCol w:w="1889"/>
        <w:gridCol w:w="668"/>
        <w:gridCol w:w="587"/>
      </w:tblGrid>
      <w:tr w:rsidR="008B5C1C" w:rsidRPr="008B5C1C" w:rsidTr="002A5021">
        <w:tc>
          <w:tcPr>
            <w:tcW w:w="1640" w:type="pct"/>
            <w:gridSpan w:val="5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:rsidR="009B3127" w:rsidRPr="008B5C1C" w:rsidRDefault="009B3127" w:rsidP="009B312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  <w:t>09:00AM – 10:15AM</w:t>
            </w:r>
          </w:p>
        </w:tc>
        <w:tc>
          <w:tcPr>
            <w:tcW w:w="1720" w:type="pct"/>
            <w:gridSpan w:val="5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:rsidR="009B3127" w:rsidRPr="008B5C1C" w:rsidRDefault="009B3127" w:rsidP="009B312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  <w:t>10:15AM – 11:30AM</w:t>
            </w:r>
          </w:p>
        </w:tc>
        <w:tc>
          <w:tcPr>
            <w:tcW w:w="1640" w:type="pct"/>
            <w:gridSpan w:val="5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:rsidR="009B3127" w:rsidRPr="008B5C1C" w:rsidRDefault="009B3127" w:rsidP="009B312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  <w:t>11:30AM – 12:45PM</w:t>
            </w:r>
          </w:p>
        </w:tc>
      </w:tr>
      <w:tr w:rsidR="008B5C1C" w:rsidRPr="008B5C1C" w:rsidTr="002A5021">
        <w:tc>
          <w:tcPr>
            <w:tcW w:w="374" w:type="pct"/>
            <w:tcBorders>
              <w:left w:val="single" w:sz="18" w:space="0" w:color="auto"/>
            </w:tcBorders>
            <w:vAlign w:val="center"/>
          </w:tcPr>
          <w:p w:rsidR="00431397" w:rsidRPr="008B5C1C" w:rsidRDefault="00431397" w:rsidP="00D0577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Course Code</w:t>
            </w:r>
          </w:p>
        </w:tc>
        <w:tc>
          <w:tcPr>
            <w:tcW w:w="259" w:type="pct"/>
            <w:vAlign w:val="center"/>
          </w:tcPr>
          <w:p w:rsidR="00431397" w:rsidRPr="008B5C1C" w:rsidRDefault="00431397" w:rsidP="00D0577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Teacher</w:t>
            </w:r>
          </w:p>
        </w:tc>
        <w:tc>
          <w:tcPr>
            <w:tcW w:w="605" w:type="pct"/>
            <w:vAlign w:val="center"/>
          </w:tcPr>
          <w:p w:rsidR="00431397" w:rsidRPr="008B5C1C" w:rsidRDefault="00431397" w:rsidP="00D0577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atch</w:t>
            </w:r>
          </w:p>
        </w:tc>
        <w:tc>
          <w:tcPr>
            <w:tcW w:w="214" w:type="pct"/>
            <w:vAlign w:val="center"/>
          </w:tcPr>
          <w:p w:rsidR="00431397" w:rsidRPr="008B5C1C" w:rsidRDefault="00431397" w:rsidP="00D0577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Room</w:t>
            </w:r>
          </w:p>
        </w:tc>
        <w:tc>
          <w:tcPr>
            <w:tcW w:w="188" w:type="pct"/>
            <w:tcBorders>
              <w:right w:val="single" w:sz="18" w:space="0" w:color="auto"/>
            </w:tcBorders>
            <w:vAlign w:val="center"/>
          </w:tcPr>
          <w:p w:rsidR="00431397" w:rsidRPr="008B5C1C" w:rsidRDefault="00431397" w:rsidP="00D0577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NOS</w:t>
            </w:r>
          </w:p>
        </w:tc>
        <w:tc>
          <w:tcPr>
            <w:tcW w:w="374" w:type="pct"/>
            <w:tcBorders>
              <w:left w:val="single" w:sz="18" w:space="0" w:color="auto"/>
            </w:tcBorders>
            <w:vAlign w:val="center"/>
          </w:tcPr>
          <w:p w:rsidR="00431397" w:rsidRPr="008B5C1C" w:rsidRDefault="00431397" w:rsidP="00D0577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Course Code</w:t>
            </w:r>
          </w:p>
        </w:tc>
        <w:tc>
          <w:tcPr>
            <w:tcW w:w="259" w:type="pct"/>
            <w:vAlign w:val="center"/>
          </w:tcPr>
          <w:p w:rsidR="00431397" w:rsidRPr="008B5C1C" w:rsidRDefault="00431397" w:rsidP="00D0577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Teacher</w:t>
            </w:r>
          </w:p>
        </w:tc>
        <w:tc>
          <w:tcPr>
            <w:tcW w:w="685" w:type="pct"/>
            <w:vAlign w:val="center"/>
          </w:tcPr>
          <w:p w:rsidR="00431397" w:rsidRPr="008B5C1C" w:rsidRDefault="00431397" w:rsidP="00D0577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atch</w:t>
            </w:r>
          </w:p>
        </w:tc>
        <w:tc>
          <w:tcPr>
            <w:tcW w:w="214" w:type="pct"/>
            <w:vAlign w:val="center"/>
          </w:tcPr>
          <w:p w:rsidR="00431397" w:rsidRPr="008B5C1C" w:rsidRDefault="00431397" w:rsidP="00D0577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Room</w:t>
            </w:r>
          </w:p>
        </w:tc>
        <w:tc>
          <w:tcPr>
            <w:tcW w:w="188" w:type="pct"/>
            <w:tcBorders>
              <w:right w:val="single" w:sz="18" w:space="0" w:color="auto"/>
            </w:tcBorders>
            <w:vAlign w:val="center"/>
          </w:tcPr>
          <w:p w:rsidR="00431397" w:rsidRPr="008B5C1C" w:rsidRDefault="00431397" w:rsidP="00D0577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NOS</w:t>
            </w:r>
          </w:p>
        </w:tc>
        <w:tc>
          <w:tcPr>
            <w:tcW w:w="374" w:type="pct"/>
            <w:tcBorders>
              <w:left w:val="single" w:sz="18" w:space="0" w:color="auto"/>
            </w:tcBorders>
            <w:vAlign w:val="center"/>
          </w:tcPr>
          <w:p w:rsidR="00431397" w:rsidRPr="008B5C1C" w:rsidRDefault="00431397" w:rsidP="00D0577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Course Code</w:t>
            </w:r>
          </w:p>
        </w:tc>
        <w:tc>
          <w:tcPr>
            <w:tcW w:w="259" w:type="pct"/>
            <w:vAlign w:val="center"/>
          </w:tcPr>
          <w:p w:rsidR="00431397" w:rsidRPr="008B5C1C" w:rsidRDefault="00431397" w:rsidP="00D0577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Teacher</w:t>
            </w:r>
          </w:p>
        </w:tc>
        <w:tc>
          <w:tcPr>
            <w:tcW w:w="605" w:type="pct"/>
            <w:vAlign w:val="center"/>
          </w:tcPr>
          <w:p w:rsidR="00431397" w:rsidRPr="008B5C1C" w:rsidRDefault="00431397" w:rsidP="00D0577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atch</w:t>
            </w:r>
          </w:p>
        </w:tc>
        <w:tc>
          <w:tcPr>
            <w:tcW w:w="214" w:type="pct"/>
            <w:vAlign w:val="center"/>
          </w:tcPr>
          <w:p w:rsidR="00431397" w:rsidRPr="008B5C1C" w:rsidRDefault="00431397" w:rsidP="00D0577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Room</w:t>
            </w:r>
          </w:p>
        </w:tc>
        <w:tc>
          <w:tcPr>
            <w:tcW w:w="188" w:type="pct"/>
            <w:tcBorders>
              <w:right w:val="single" w:sz="18" w:space="0" w:color="auto"/>
            </w:tcBorders>
            <w:vAlign w:val="center"/>
          </w:tcPr>
          <w:p w:rsidR="00431397" w:rsidRPr="008B5C1C" w:rsidRDefault="00431397" w:rsidP="00D0577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NOS</w:t>
            </w:r>
          </w:p>
        </w:tc>
      </w:tr>
      <w:tr w:rsidR="008B5C1C" w:rsidRPr="008B5C1C" w:rsidTr="002A5021">
        <w:tc>
          <w:tcPr>
            <w:tcW w:w="374" w:type="pct"/>
            <w:tcBorders>
              <w:left w:val="single" w:sz="18" w:space="0" w:color="auto"/>
            </w:tcBorders>
            <w:vAlign w:val="center"/>
          </w:tcPr>
          <w:p w:rsidR="00704C88" w:rsidRPr="008B5C1C" w:rsidRDefault="00704C88" w:rsidP="00704C88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US-4201</w:t>
            </w:r>
          </w:p>
        </w:tc>
        <w:tc>
          <w:tcPr>
            <w:tcW w:w="259" w:type="pct"/>
            <w:vAlign w:val="center"/>
          </w:tcPr>
          <w:p w:rsidR="00704C88" w:rsidRPr="008B5C1C" w:rsidRDefault="00593281" w:rsidP="00704C88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TA</w:t>
            </w:r>
          </w:p>
        </w:tc>
        <w:tc>
          <w:tcPr>
            <w:tcW w:w="605" w:type="pct"/>
            <w:vAlign w:val="center"/>
          </w:tcPr>
          <w:p w:rsidR="00704C88" w:rsidRPr="008B5C1C" w:rsidRDefault="00704C88" w:rsidP="00704C88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6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to 60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 xml:space="preserve">th 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</w:t>
            </w:r>
          </w:p>
        </w:tc>
        <w:tc>
          <w:tcPr>
            <w:tcW w:w="214" w:type="pct"/>
            <w:vAlign w:val="center"/>
          </w:tcPr>
          <w:p w:rsidR="00704C88" w:rsidRPr="008B5C1C" w:rsidRDefault="00704C88" w:rsidP="00704C88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06</w:t>
            </w:r>
          </w:p>
        </w:tc>
        <w:tc>
          <w:tcPr>
            <w:tcW w:w="188" w:type="pct"/>
            <w:tcBorders>
              <w:right w:val="single" w:sz="18" w:space="0" w:color="auto"/>
            </w:tcBorders>
            <w:vAlign w:val="center"/>
          </w:tcPr>
          <w:p w:rsidR="00704C88" w:rsidRPr="008B5C1C" w:rsidRDefault="00704C88" w:rsidP="00704C88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74</w:t>
            </w:r>
          </w:p>
        </w:tc>
        <w:tc>
          <w:tcPr>
            <w:tcW w:w="374" w:type="pct"/>
            <w:tcBorders>
              <w:left w:val="single" w:sz="18" w:space="0" w:color="auto"/>
            </w:tcBorders>
            <w:vAlign w:val="center"/>
          </w:tcPr>
          <w:p w:rsidR="00704C88" w:rsidRPr="008B5C1C" w:rsidRDefault="00704C88" w:rsidP="00704C88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US-4101</w:t>
            </w:r>
          </w:p>
        </w:tc>
        <w:tc>
          <w:tcPr>
            <w:tcW w:w="259" w:type="pct"/>
            <w:vAlign w:val="center"/>
          </w:tcPr>
          <w:p w:rsidR="00704C88" w:rsidRPr="008B5C1C" w:rsidRDefault="00704C88" w:rsidP="00704C88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DJM</w:t>
            </w:r>
          </w:p>
        </w:tc>
        <w:tc>
          <w:tcPr>
            <w:tcW w:w="685" w:type="pct"/>
            <w:vAlign w:val="center"/>
          </w:tcPr>
          <w:p w:rsidR="00704C88" w:rsidRPr="008B5C1C" w:rsidRDefault="00704C88" w:rsidP="00704C88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6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to 60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 xml:space="preserve">th 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</w:t>
            </w:r>
          </w:p>
        </w:tc>
        <w:tc>
          <w:tcPr>
            <w:tcW w:w="214" w:type="pct"/>
            <w:vAlign w:val="center"/>
          </w:tcPr>
          <w:p w:rsidR="00704C88" w:rsidRPr="008B5C1C" w:rsidRDefault="00704C88" w:rsidP="00704C88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06</w:t>
            </w:r>
          </w:p>
        </w:tc>
        <w:tc>
          <w:tcPr>
            <w:tcW w:w="188" w:type="pct"/>
            <w:tcBorders>
              <w:right w:val="single" w:sz="18" w:space="0" w:color="auto"/>
            </w:tcBorders>
            <w:vAlign w:val="center"/>
          </w:tcPr>
          <w:p w:rsidR="00704C88" w:rsidRPr="008B5C1C" w:rsidRDefault="00704C88" w:rsidP="00704C88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74</w:t>
            </w:r>
          </w:p>
        </w:tc>
        <w:tc>
          <w:tcPr>
            <w:tcW w:w="374" w:type="pct"/>
            <w:tcBorders>
              <w:left w:val="single" w:sz="18" w:space="0" w:color="auto"/>
            </w:tcBorders>
            <w:vAlign w:val="center"/>
          </w:tcPr>
          <w:p w:rsidR="00704C88" w:rsidRPr="008B5C1C" w:rsidRDefault="00704C88" w:rsidP="00704C88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SOC-3201</w:t>
            </w:r>
          </w:p>
        </w:tc>
        <w:tc>
          <w:tcPr>
            <w:tcW w:w="259" w:type="pct"/>
            <w:vAlign w:val="center"/>
          </w:tcPr>
          <w:p w:rsidR="00704C88" w:rsidRPr="008B5C1C" w:rsidRDefault="00704C88" w:rsidP="00704C88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JK</w:t>
            </w:r>
          </w:p>
        </w:tc>
        <w:tc>
          <w:tcPr>
            <w:tcW w:w="605" w:type="pct"/>
            <w:vAlign w:val="center"/>
          </w:tcPr>
          <w:p w:rsidR="00704C88" w:rsidRPr="008B5C1C" w:rsidRDefault="00704C88" w:rsidP="00704C88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6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to 60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 xml:space="preserve">th 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</w:t>
            </w:r>
          </w:p>
        </w:tc>
        <w:tc>
          <w:tcPr>
            <w:tcW w:w="214" w:type="pct"/>
            <w:vAlign w:val="center"/>
          </w:tcPr>
          <w:p w:rsidR="00704C88" w:rsidRPr="008B5C1C" w:rsidRDefault="00704C88" w:rsidP="00704C88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06</w:t>
            </w:r>
          </w:p>
        </w:tc>
        <w:tc>
          <w:tcPr>
            <w:tcW w:w="188" w:type="pct"/>
            <w:tcBorders>
              <w:right w:val="single" w:sz="18" w:space="0" w:color="auto"/>
            </w:tcBorders>
            <w:vAlign w:val="center"/>
          </w:tcPr>
          <w:p w:rsidR="00704C88" w:rsidRPr="008B5C1C" w:rsidRDefault="00704C88" w:rsidP="00704C88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74</w:t>
            </w:r>
          </w:p>
        </w:tc>
      </w:tr>
      <w:tr w:rsidR="008B5C1C" w:rsidRPr="008B5C1C" w:rsidTr="002A5021">
        <w:trPr>
          <w:trHeight w:val="50"/>
        </w:trPr>
        <w:tc>
          <w:tcPr>
            <w:tcW w:w="374" w:type="pct"/>
            <w:tcBorders>
              <w:left w:val="single" w:sz="18" w:space="0" w:color="auto"/>
            </w:tcBorders>
            <w:vAlign w:val="center"/>
          </w:tcPr>
          <w:p w:rsidR="00704C88" w:rsidRPr="008B5C1C" w:rsidRDefault="00704C88" w:rsidP="00704C88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HEB-1203</w:t>
            </w:r>
          </w:p>
        </w:tc>
        <w:tc>
          <w:tcPr>
            <w:tcW w:w="259" w:type="pct"/>
            <w:vAlign w:val="center"/>
          </w:tcPr>
          <w:p w:rsidR="00704C88" w:rsidRPr="008B5C1C" w:rsidRDefault="00704C88" w:rsidP="00704C88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ARS</w:t>
            </w:r>
          </w:p>
        </w:tc>
        <w:tc>
          <w:tcPr>
            <w:tcW w:w="605" w:type="pct"/>
            <w:vAlign w:val="center"/>
          </w:tcPr>
          <w:p w:rsidR="00704C88" w:rsidRPr="008B5C1C" w:rsidRDefault="00704C88" w:rsidP="00704C88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4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ENG</w:t>
            </w:r>
          </w:p>
        </w:tc>
        <w:tc>
          <w:tcPr>
            <w:tcW w:w="214" w:type="pct"/>
            <w:vAlign w:val="center"/>
          </w:tcPr>
          <w:p w:rsidR="00704C88" w:rsidRPr="008B5C1C" w:rsidRDefault="00704C88" w:rsidP="00704C88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07</w:t>
            </w:r>
          </w:p>
        </w:tc>
        <w:tc>
          <w:tcPr>
            <w:tcW w:w="188" w:type="pct"/>
            <w:tcBorders>
              <w:right w:val="single" w:sz="18" w:space="0" w:color="auto"/>
            </w:tcBorders>
            <w:vAlign w:val="center"/>
          </w:tcPr>
          <w:p w:rsidR="00704C88" w:rsidRPr="008B5C1C" w:rsidRDefault="00704C88" w:rsidP="00704C88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2</w:t>
            </w:r>
          </w:p>
        </w:tc>
        <w:tc>
          <w:tcPr>
            <w:tcW w:w="374" w:type="pct"/>
            <w:tcBorders>
              <w:left w:val="single" w:sz="18" w:space="0" w:color="auto"/>
            </w:tcBorders>
            <w:vAlign w:val="center"/>
          </w:tcPr>
          <w:p w:rsidR="00704C88" w:rsidRPr="008B5C1C" w:rsidRDefault="00704C88" w:rsidP="00704C88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2103</w:t>
            </w:r>
          </w:p>
        </w:tc>
        <w:tc>
          <w:tcPr>
            <w:tcW w:w="259" w:type="pct"/>
            <w:vAlign w:val="center"/>
          </w:tcPr>
          <w:p w:rsidR="00704C88" w:rsidRPr="008B5C1C" w:rsidRDefault="00704C88" w:rsidP="00704C88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DAA</w:t>
            </w:r>
          </w:p>
        </w:tc>
        <w:tc>
          <w:tcPr>
            <w:tcW w:w="685" w:type="pct"/>
            <w:vAlign w:val="center"/>
          </w:tcPr>
          <w:p w:rsidR="00704C88" w:rsidRPr="008B5C1C" w:rsidRDefault="00704C88" w:rsidP="00704C88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3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rd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ENG</w:t>
            </w:r>
          </w:p>
        </w:tc>
        <w:tc>
          <w:tcPr>
            <w:tcW w:w="214" w:type="pct"/>
            <w:vAlign w:val="center"/>
          </w:tcPr>
          <w:p w:rsidR="00704C88" w:rsidRPr="008B5C1C" w:rsidRDefault="00704C88" w:rsidP="00704C88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07</w:t>
            </w:r>
          </w:p>
        </w:tc>
        <w:tc>
          <w:tcPr>
            <w:tcW w:w="188" w:type="pct"/>
            <w:tcBorders>
              <w:right w:val="single" w:sz="18" w:space="0" w:color="auto"/>
            </w:tcBorders>
            <w:vAlign w:val="center"/>
          </w:tcPr>
          <w:p w:rsidR="00704C88" w:rsidRPr="008B5C1C" w:rsidRDefault="00704C88" w:rsidP="00704C88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49</w:t>
            </w:r>
          </w:p>
        </w:tc>
        <w:tc>
          <w:tcPr>
            <w:tcW w:w="374" w:type="pct"/>
            <w:tcBorders>
              <w:left w:val="single" w:sz="18" w:space="0" w:color="auto"/>
            </w:tcBorders>
            <w:vAlign w:val="center"/>
          </w:tcPr>
          <w:p w:rsidR="00704C88" w:rsidRPr="008B5C1C" w:rsidRDefault="00704C88" w:rsidP="00704C88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2204</w:t>
            </w:r>
          </w:p>
        </w:tc>
        <w:tc>
          <w:tcPr>
            <w:tcW w:w="259" w:type="pct"/>
            <w:vAlign w:val="center"/>
          </w:tcPr>
          <w:p w:rsidR="00704C88" w:rsidRPr="008B5C1C" w:rsidRDefault="00704C88" w:rsidP="00704C88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KD</w:t>
            </w:r>
          </w:p>
        </w:tc>
        <w:tc>
          <w:tcPr>
            <w:tcW w:w="605" w:type="pct"/>
            <w:vAlign w:val="center"/>
          </w:tcPr>
          <w:p w:rsidR="00704C88" w:rsidRPr="008B5C1C" w:rsidRDefault="00704C88" w:rsidP="00704C88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1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 xml:space="preserve">st 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</w:t>
            </w:r>
          </w:p>
        </w:tc>
        <w:tc>
          <w:tcPr>
            <w:tcW w:w="214" w:type="pct"/>
            <w:vAlign w:val="center"/>
          </w:tcPr>
          <w:p w:rsidR="00704C88" w:rsidRPr="008B5C1C" w:rsidRDefault="00704C88" w:rsidP="00704C88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07</w:t>
            </w:r>
          </w:p>
        </w:tc>
        <w:tc>
          <w:tcPr>
            <w:tcW w:w="188" w:type="pct"/>
            <w:tcBorders>
              <w:right w:val="single" w:sz="18" w:space="0" w:color="auto"/>
            </w:tcBorders>
            <w:vAlign w:val="center"/>
          </w:tcPr>
          <w:p w:rsidR="00704C88" w:rsidRPr="008B5C1C" w:rsidRDefault="00704C88" w:rsidP="00704C88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40</w:t>
            </w:r>
          </w:p>
        </w:tc>
      </w:tr>
      <w:tr w:rsidR="008B5C1C" w:rsidRPr="008B5C1C" w:rsidTr="002A5021">
        <w:trPr>
          <w:trHeight w:val="50"/>
        </w:trPr>
        <w:tc>
          <w:tcPr>
            <w:tcW w:w="374" w:type="pct"/>
            <w:tcBorders>
              <w:left w:val="single" w:sz="18" w:space="0" w:color="auto"/>
            </w:tcBorders>
            <w:vAlign w:val="center"/>
          </w:tcPr>
          <w:p w:rsidR="00704C88" w:rsidRPr="008B5C1C" w:rsidRDefault="00704C88" w:rsidP="00704C88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2205</w:t>
            </w:r>
          </w:p>
        </w:tc>
        <w:tc>
          <w:tcPr>
            <w:tcW w:w="259" w:type="pct"/>
            <w:vAlign w:val="center"/>
          </w:tcPr>
          <w:p w:rsidR="00704C88" w:rsidRPr="008B5C1C" w:rsidRDefault="00704C88" w:rsidP="00704C88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DMA</w:t>
            </w:r>
          </w:p>
        </w:tc>
        <w:tc>
          <w:tcPr>
            <w:tcW w:w="605" w:type="pct"/>
            <w:vAlign w:val="center"/>
          </w:tcPr>
          <w:p w:rsidR="00704C88" w:rsidRPr="008B5C1C" w:rsidRDefault="00704C88" w:rsidP="00704C88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1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 xml:space="preserve">st 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</w:t>
            </w:r>
          </w:p>
        </w:tc>
        <w:tc>
          <w:tcPr>
            <w:tcW w:w="214" w:type="pct"/>
            <w:vAlign w:val="center"/>
          </w:tcPr>
          <w:p w:rsidR="00704C88" w:rsidRPr="008B5C1C" w:rsidRDefault="00704C88" w:rsidP="00704C88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08</w:t>
            </w:r>
          </w:p>
        </w:tc>
        <w:tc>
          <w:tcPr>
            <w:tcW w:w="188" w:type="pct"/>
            <w:tcBorders>
              <w:right w:val="single" w:sz="18" w:space="0" w:color="auto"/>
            </w:tcBorders>
            <w:vAlign w:val="center"/>
          </w:tcPr>
          <w:p w:rsidR="00704C88" w:rsidRPr="008B5C1C" w:rsidRDefault="00704C88" w:rsidP="00704C88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40</w:t>
            </w:r>
          </w:p>
        </w:tc>
        <w:tc>
          <w:tcPr>
            <w:tcW w:w="374" w:type="pct"/>
            <w:tcBorders>
              <w:left w:val="single" w:sz="18" w:space="0" w:color="auto"/>
            </w:tcBorders>
            <w:vAlign w:val="center"/>
          </w:tcPr>
          <w:p w:rsidR="00704C88" w:rsidRPr="008B5C1C" w:rsidRDefault="00704C88" w:rsidP="00704C88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2202</w:t>
            </w:r>
          </w:p>
        </w:tc>
        <w:tc>
          <w:tcPr>
            <w:tcW w:w="259" w:type="pct"/>
            <w:vAlign w:val="center"/>
          </w:tcPr>
          <w:p w:rsidR="00704C88" w:rsidRPr="008B5C1C" w:rsidRDefault="00704C88" w:rsidP="00704C88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AAT</w:t>
            </w:r>
          </w:p>
        </w:tc>
        <w:tc>
          <w:tcPr>
            <w:tcW w:w="685" w:type="pct"/>
            <w:vAlign w:val="center"/>
          </w:tcPr>
          <w:p w:rsidR="00704C88" w:rsidRPr="008B5C1C" w:rsidRDefault="00704C88" w:rsidP="00704C88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2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nd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ENG</w:t>
            </w:r>
          </w:p>
        </w:tc>
        <w:tc>
          <w:tcPr>
            <w:tcW w:w="214" w:type="pct"/>
            <w:vAlign w:val="center"/>
          </w:tcPr>
          <w:p w:rsidR="00704C88" w:rsidRPr="008B5C1C" w:rsidRDefault="00704C88" w:rsidP="00704C88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08</w:t>
            </w:r>
          </w:p>
        </w:tc>
        <w:tc>
          <w:tcPr>
            <w:tcW w:w="188" w:type="pct"/>
            <w:tcBorders>
              <w:right w:val="single" w:sz="18" w:space="0" w:color="auto"/>
            </w:tcBorders>
            <w:vAlign w:val="center"/>
          </w:tcPr>
          <w:p w:rsidR="00704C88" w:rsidRPr="008B5C1C" w:rsidRDefault="00704C88" w:rsidP="00704C88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30</w:t>
            </w:r>
          </w:p>
        </w:tc>
        <w:tc>
          <w:tcPr>
            <w:tcW w:w="374" w:type="pct"/>
            <w:tcBorders>
              <w:left w:val="single" w:sz="18" w:space="0" w:color="auto"/>
            </w:tcBorders>
            <w:vAlign w:val="center"/>
          </w:tcPr>
          <w:p w:rsidR="00704C88" w:rsidRPr="008B5C1C" w:rsidRDefault="00704C88" w:rsidP="00704C88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1202</w:t>
            </w:r>
          </w:p>
        </w:tc>
        <w:tc>
          <w:tcPr>
            <w:tcW w:w="259" w:type="pct"/>
            <w:vAlign w:val="center"/>
          </w:tcPr>
          <w:p w:rsidR="00704C88" w:rsidRPr="008B5C1C" w:rsidRDefault="00704C88" w:rsidP="00704C88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AAT</w:t>
            </w:r>
          </w:p>
        </w:tc>
        <w:tc>
          <w:tcPr>
            <w:tcW w:w="605" w:type="pct"/>
            <w:vAlign w:val="center"/>
          </w:tcPr>
          <w:p w:rsidR="00704C88" w:rsidRPr="008B5C1C" w:rsidRDefault="00704C88" w:rsidP="00704C88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3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rd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ENG</w:t>
            </w:r>
          </w:p>
        </w:tc>
        <w:tc>
          <w:tcPr>
            <w:tcW w:w="214" w:type="pct"/>
            <w:vAlign w:val="center"/>
          </w:tcPr>
          <w:p w:rsidR="00704C88" w:rsidRPr="008B5C1C" w:rsidRDefault="00704C88" w:rsidP="00704C88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08</w:t>
            </w:r>
          </w:p>
        </w:tc>
        <w:tc>
          <w:tcPr>
            <w:tcW w:w="188" w:type="pct"/>
            <w:tcBorders>
              <w:right w:val="single" w:sz="18" w:space="0" w:color="auto"/>
            </w:tcBorders>
            <w:vAlign w:val="center"/>
          </w:tcPr>
          <w:p w:rsidR="00704C88" w:rsidRPr="008B5C1C" w:rsidRDefault="00704C88" w:rsidP="00704C88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47</w:t>
            </w:r>
          </w:p>
        </w:tc>
      </w:tr>
      <w:tr w:rsidR="008B5C1C" w:rsidRPr="008B5C1C" w:rsidTr="002A5021">
        <w:trPr>
          <w:trHeight w:val="50"/>
        </w:trPr>
        <w:tc>
          <w:tcPr>
            <w:tcW w:w="374" w:type="pct"/>
            <w:tcBorders>
              <w:left w:val="single" w:sz="18" w:space="0" w:color="auto"/>
            </w:tcBorders>
            <w:vAlign w:val="center"/>
          </w:tcPr>
          <w:p w:rsidR="00704C88" w:rsidRPr="008B5C1C" w:rsidRDefault="00704C88" w:rsidP="00704C88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3101</w:t>
            </w:r>
          </w:p>
        </w:tc>
        <w:tc>
          <w:tcPr>
            <w:tcW w:w="259" w:type="pct"/>
            <w:vAlign w:val="center"/>
          </w:tcPr>
          <w:p w:rsidR="00704C88" w:rsidRPr="008B5C1C" w:rsidRDefault="00704C88" w:rsidP="00704C88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PUA</w:t>
            </w:r>
          </w:p>
        </w:tc>
        <w:tc>
          <w:tcPr>
            <w:tcW w:w="605" w:type="pct"/>
            <w:vAlign w:val="center"/>
          </w:tcPr>
          <w:p w:rsidR="00704C88" w:rsidRPr="008B5C1C" w:rsidRDefault="00704C88" w:rsidP="00704C88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2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nd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ENG</w:t>
            </w:r>
          </w:p>
        </w:tc>
        <w:tc>
          <w:tcPr>
            <w:tcW w:w="214" w:type="pct"/>
            <w:vAlign w:val="center"/>
          </w:tcPr>
          <w:p w:rsidR="00704C88" w:rsidRPr="008B5C1C" w:rsidRDefault="00704C88" w:rsidP="00704C88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11</w:t>
            </w:r>
          </w:p>
        </w:tc>
        <w:tc>
          <w:tcPr>
            <w:tcW w:w="188" w:type="pct"/>
            <w:tcBorders>
              <w:right w:val="single" w:sz="18" w:space="0" w:color="auto"/>
            </w:tcBorders>
            <w:vAlign w:val="center"/>
          </w:tcPr>
          <w:p w:rsidR="00704C88" w:rsidRPr="008B5C1C" w:rsidRDefault="00704C88" w:rsidP="00704C88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30</w:t>
            </w:r>
          </w:p>
        </w:tc>
        <w:tc>
          <w:tcPr>
            <w:tcW w:w="374" w:type="pct"/>
            <w:tcBorders>
              <w:left w:val="single" w:sz="18" w:space="0" w:color="auto"/>
            </w:tcBorders>
            <w:vAlign w:val="center"/>
          </w:tcPr>
          <w:p w:rsidR="00704C88" w:rsidRPr="008B5C1C" w:rsidRDefault="00704C88" w:rsidP="00704C88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3102</w:t>
            </w:r>
          </w:p>
        </w:tc>
        <w:tc>
          <w:tcPr>
            <w:tcW w:w="259" w:type="pct"/>
            <w:vAlign w:val="center"/>
          </w:tcPr>
          <w:p w:rsidR="00704C88" w:rsidRPr="008B5C1C" w:rsidRDefault="00704C88" w:rsidP="00704C88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RU</w:t>
            </w:r>
          </w:p>
        </w:tc>
        <w:tc>
          <w:tcPr>
            <w:tcW w:w="685" w:type="pct"/>
            <w:vAlign w:val="center"/>
          </w:tcPr>
          <w:p w:rsidR="00704C88" w:rsidRPr="008B5C1C" w:rsidRDefault="00704C88" w:rsidP="00704C88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1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 xml:space="preserve">st 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</w:t>
            </w:r>
          </w:p>
        </w:tc>
        <w:tc>
          <w:tcPr>
            <w:tcW w:w="214" w:type="pct"/>
            <w:vAlign w:val="center"/>
          </w:tcPr>
          <w:p w:rsidR="00704C88" w:rsidRPr="008B5C1C" w:rsidRDefault="00704C88" w:rsidP="00704C88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11</w:t>
            </w:r>
          </w:p>
        </w:tc>
        <w:tc>
          <w:tcPr>
            <w:tcW w:w="188" w:type="pct"/>
            <w:tcBorders>
              <w:right w:val="single" w:sz="18" w:space="0" w:color="auto"/>
            </w:tcBorders>
            <w:vAlign w:val="center"/>
          </w:tcPr>
          <w:p w:rsidR="00704C88" w:rsidRPr="008B5C1C" w:rsidRDefault="00704C88" w:rsidP="00704C88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40</w:t>
            </w:r>
          </w:p>
        </w:tc>
        <w:tc>
          <w:tcPr>
            <w:tcW w:w="374" w:type="pct"/>
            <w:tcBorders>
              <w:left w:val="single" w:sz="18" w:space="0" w:color="auto"/>
            </w:tcBorders>
            <w:vAlign w:val="center"/>
          </w:tcPr>
          <w:p w:rsidR="00704C88" w:rsidRPr="008B5C1C" w:rsidRDefault="00704C88" w:rsidP="00704C88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1206</w:t>
            </w:r>
          </w:p>
        </w:tc>
        <w:tc>
          <w:tcPr>
            <w:tcW w:w="259" w:type="pct"/>
            <w:vAlign w:val="center"/>
          </w:tcPr>
          <w:p w:rsidR="00704C88" w:rsidRPr="008B5C1C" w:rsidRDefault="00704C88" w:rsidP="00704C88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PUA</w:t>
            </w:r>
          </w:p>
        </w:tc>
        <w:tc>
          <w:tcPr>
            <w:tcW w:w="605" w:type="pct"/>
            <w:vAlign w:val="center"/>
          </w:tcPr>
          <w:p w:rsidR="00704C88" w:rsidRPr="008B5C1C" w:rsidRDefault="00704C88" w:rsidP="00704C88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4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ENG</w:t>
            </w:r>
          </w:p>
        </w:tc>
        <w:tc>
          <w:tcPr>
            <w:tcW w:w="214" w:type="pct"/>
            <w:vAlign w:val="center"/>
          </w:tcPr>
          <w:p w:rsidR="00704C88" w:rsidRPr="008B5C1C" w:rsidRDefault="00704C88" w:rsidP="00704C88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11</w:t>
            </w:r>
          </w:p>
        </w:tc>
        <w:tc>
          <w:tcPr>
            <w:tcW w:w="188" w:type="pct"/>
            <w:tcBorders>
              <w:right w:val="single" w:sz="18" w:space="0" w:color="auto"/>
            </w:tcBorders>
            <w:vAlign w:val="center"/>
          </w:tcPr>
          <w:p w:rsidR="00704C88" w:rsidRPr="008B5C1C" w:rsidRDefault="00704C88" w:rsidP="00704C88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2</w:t>
            </w:r>
          </w:p>
        </w:tc>
      </w:tr>
      <w:tr w:rsidR="008B5C1C" w:rsidRPr="008B5C1C" w:rsidTr="002A5021">
        <w:trPr>
          <w:trHeight w:val="50"/>
        </w:trPr>
        <w:tc>
          <w:tcPr>
            <w:tcW w:w="374" w:type="pct"/>
            <w:tcBorders>
              <w:left w:val="single" w:sz="18" w:space="0" w:color="auto"/>
            </w:tcBorders>
            <w:vAlign w:val="center"/>
          </w:tcPr>
          <w:p w:rsidR="00C750C6" w:rsidRPr="008B5C1C" w:rsidRDefault="00C750C6" w:rsidP="00C750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1103</w:t>
            </w:r>
          </w:p>
        </w:tc>
        <w:tc>
          <w:tcPr>
            <w:tcW w:w="259" w:type="pct"/>
            <w:vAlign w:val="center"/>
          </w:tcPr>
          <w:p w:rsidR="00C750C6" w:rsidRPr="008B5C1C" w:rsidRDefault="00C750C6" w:rsidP="00C750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AAT</w:t>
            </w:r>
          </w:p>
        </w:tc>
        <w:tc>
          <w:tcPr>
            <w:tcW w:w="605" w:type="pct"/>
            <w:vAlign w:val="center"/>
          </w:tcPr>
          <w:p w:rsidR="00C750C6" w:rsidRPr="008B5C1C" w:rsidRDefault="00C750C6" w:rsidP="00C750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5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 xml:space="preserve">th 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 (A)</w:t>
            </w:r>
          </w:p>
        </w:tc>
        <w:tc>
          <w:tcPr>
            <w:tcW w:w="214" w:type="pct"/>
            <w:vAlign w:val="center"/>
          </w:tcPr>
          <w:p w:rsidR="00C750C6" w:rsidRPr="008B5C1C" w:rsidRDefault="00C750C6" w:rsidP="00C750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12</w:t>
            </w:r>
          </w:p>
        </w:tc>
        <w:tc>
          <w:tcPr>
            <w:tcW w:w="188" w:type="pct"/>
            <w:tcBorders>
              <w:right w:val="single" w:sz="18" w:space="0" w:color="auto"/>
            </w:tcBorders>
            <w:vAlign w:val="center"/>
          </w:tcPr>
          <w:p w:rsidR="00C750C6" w:rsidRPr="008B5C1C" w:rsidRDefault="00C750C6" w:rsidP="00C750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0+</w:t>
            </w:r>
          </w:p>
        </w:tc>
        <w:tc>
          <w:tcPr>
            <w:tcW w:w="374" w:type="pct"/>
            <w:tcBorders>
              <w:left w:val="single" w:sz="18" w:space="0" w:color="auto"/>
            </w:tcBorders>
            <w:vAlign w:val="center"/>
          </w:tcPr>
          <w:p w:rsidR="00C750C6" w:rsidRPr="008B5C1C" w:rsidRDefault="00C750C6" w:rsidP="00C750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LC-0001</w:t>
            </w:r>
          </w:p>
        </w:tc>
        <w:tc>
          <w:tcPr>
            <w:tcW w:w="259" w:type="pct"/>
            <w:vAlign w:val="center"/>
          </w:tcPr>
          <w:p w:rsidR="00C750C6" w:rsidRPr="008B5C1C" w:rsidRDefault="00C750C6" w:rsidP="00C750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SQ</w:t>
            </w:r>
          </w:p>
        </w:tc>
        <w:tc>
          <w:tcPr>
            <w:tcW w:w="685" w:type="pct"/>
            <w:vAlign w:val="center"/>
          </w:tcPr>
          <w:p w:rsidR="00C750C6" w:rsidRPr="008B5C1C" w:rsidRDefault="00C750C6" w:rsidP="00C750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5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ENG (A)</w:t>
            </w:r>
          </w:p>
        </w:tc>
        <w:tc>
          <w:tcPr>
            <w:tcW w:w="214" w:type="pct"/>
            <w:vAlign w:val="center"/>
          </w:tcPr>
          <w:p w:rsidR="00C750C6" w:rsidRPr="008B5C1C" w:rsidRDefault="00C750C6" w:rsidP="00C750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12</w:t>
            </w:r>
          </w:p>
        </w:tc>
        <w:tc>
          <w:tcPr>
            <w:tcW w:w="188" w:type="pct"/>
            <w:tcBorders>
              <w:right w:val="single" w:sz="18" w:space="0" w:color="auto"/>
            </w:tcBorders>
            <w:vAlign w:val="center"/>
          </w:tcPr>
          <w:p w:rsidR="00C750C6" w:rsidRPr="008B5C1C" w:rsidRDefault="00C750C6" w:rsidP="00C750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0+</w:t>
            </w:r>
          </w:p>
        </w:tc>
        <w:tc>
          <w:tcPr>
            <w:tcW w:w="374" w:type="pct"/>
            <w:tcBorders>
              <w:left w:val="single" w:sz="18" w:space="0" w:color="auto"/>
            </w:tcBorders>
            <w:vAlign w:val="center"/>
          </w:tcPr>
          <w:p w:rsidR="00C750C6" w:rsidRPr="008B5C1C" w:rsidRDefault="00C750C6" w:rsidP="00C750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1105</w:t>
            </w:r>
          </w:p>
        </w:tc>
        <w:tc>
          <w:tcPr>
            <w:tcW w:w="259" w:type="pct"/>
            <w:vAlign w:val="center"/>
          </w:tcPr>
          <w:p w:rsidR="00C750C6" w:rsidRPr="008B5C1C" w:rsidRDefault="00C750C6" w:rsidP="00C750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DAA</w:t>
            </w:r>
          </w:p>
        </w:tc>
        <w:tc>
          <w:tcPr>
            <w:tcW w:w="605" w:type="pct"/>
            <w:vAlign w:val="center"/>
          </w:tcPr>
          <w:p w:rsidR="00C750C6" w:rsidRPr="008B5C1C" w:rsidRDefault="00C750C6" w:rsidP="00C750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5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 xml:space="preserve">th 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 (A)</w:t>
            </w:r>
          </w:p>
        </w:tc>
        <w:tc>
          <w:tcPr>
            <w:tcW w:w="214" w:type="pct"/>
            <w:vAlign w:val="center"/>
          </w:tcPr>
          <w:p w:rsidR="00C750C6" w:rsidRPr="008B5C1C" w:rsidRDefault="00C750C6" w:rsidP="00C750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12</w:t>
            </w:r>
          </w:p>
        </w:tc>
        <w:tc>
          <w:tcPr>
            <w:tcW w:w="188" w:type="pct"/>
            <w:tcBorders>
              <w:right w:val="single" w:sz="18" w:space="0" w:color="auto"/>
            </w:tcBorders>
            <w:vAlign w:val="center"/>
          </w:tcPr>
          <w:p w:rsidR="00C750C6" w:rsidRPr="008B5C1C" w:rsidRDefault="00C750C6" w:rsidP="00C750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0+</w:t>
            </w:r>
          </w:p>
        </w:tc>
      </w:tr>
      <w:tr w:rsidR="008B5C1C" w:rsidRPr="008B5C1C" w:rsidTr="002A5021">
        <w:trPr>
          <w:trHeight w:val="50"/>
        </w:trPr>
        <w:tc>
          <w:tcPr>
            <w:tcW w:w="374" w:type="pct"/>
            <w:tcBorders>
              <w:left w:val="single" w:sz="18" w:space="0" w:color="auto"/>
            </w:tcBorders>
            <w:vAlign w:val="center"/>
          </w:tcPr>
          <w:p w:rsidR="00C750C6" w:rsidRPr="008B5C1C" w:rsidRDefault="00C750C6" w:rsidP="00C750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59" w:type="pct"/>
            <w:vAlign w:val="center"/>
          </w:tcPr>
          <w:p w:rsidR="00C750C6" w:rsidRPr="008B5C1C" w:rsidRDefault="00C750C6" w:rsidP="00C750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605" w:type="pct"/>
            <w:vAlign w:val="center"/>
          </w:tcPr>
          <w:p w:rsidR="00C750C6" w:rsidRPr="008B5C1C" w:rsidRDefault="00C750C6" w:rsidP="00C750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14" w:type="pct"/>
            <w:vAlign w:val="center"/>
          </w:tcPr>
          <w:p w:rsidR="00C750C6" w:rsidRPr="008B5C1C" w:rsidRDefault="00C750C6" w:rsidP="00C750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13</w:t>
            </w:r>
          </w:p>
        </w:tc>
        <w:tc>
          <w:tcPr>
            <w:tcW w:w="188" w:type="pct"/>
            <w:tcBorders>
              <w:right w:val="single" w:sz="18" w:space="0" w:color="auto"/>
            </w:tcBorders>
            <w:vAlign w:val="center"/>
          </w:tcPr>
          <w:p w:rsidR="00C750C6" w:rsidRPr="008B5C1C" w:rsidRDefault="00C750C6" w:rsidP="00C750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374" w:type="pct"/>
            <w:tcBorders>
              <w:left w:val="single" w:sz="18" w:space="0" w:color="auto"/>
            </w:tcBorders>
            <w:vAlign w:val="center"/>
          </w:tcPr>
          <w:p w:rsidR="00C750C6" w:rsidRPr="008B5C1C" w:rsidRDefault="00C750C6" w:rsidP="00C750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1204</w:t>
            </w:r>
          </w:p>
        </w:tc>
        <w:tc>
          <w:tcPr>
            <w:tcW w:w="259" w:type="pct"/>
            <w:vAlign w:val="center"/>
          </w:tcPr>
          <w:p w:rsidR="00C750C6" w:rsidRPr="008B5C1C" w:rsidRDefault="00C750C6" w:rsidP="00C750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SY</w:t>
            </w:r>
          </w:p>
        </w:tc>
        <w:tc>
          <w:tcPr>
            <w:tcW w:w="685" w:type="pct"/>
            <w:vAlign w:val="center"/>
          </w:tcPr>
          <w:p w:rsidR="00C750C6" w:rsidRPr="008B5C1C" w:rsidRDefault="00C750C6" w:rsidP="00C750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4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ENG</w:t>
            </w:r>
          </w:p>
        </w:tc>
        <w:tc>
          <w:tcPr>
            <w:tcW w:w="214" w:type="pct"/>
            <w:vAlign w:val="center"/>
          </w:tcPr>
          <w:p w:rsidR="00C750C6" w:rsidRPr="008B5C1C" w:rsidRDefault="00C750C6" w:rsidP="00C750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13</w:t>
            </w:r>
          </w:p>
        </w:tc>
        <w:tc>
          <w:tcPr>
            <w:tcW w:w="188" w:type="pct"/>
            <w:tcBorders>
              <w:right w:val="single" w:sz="18" w:space="0" w:color="auto"/>
            </w:tcBorders>
            <w:vAlign w:val="center"/>
          </w:tcPr>
          <w:p w:rsidR="00C750C6" w:rsidRPr="008B5C1C" w:rsidRDefault="00C750C6" w:rsidP="00C750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2</w:t>
            </w:r>
          </w:p>
        </w:tc>
        <w:tc>
          <w:tcPr>
            <w:tcW w:w="374" w:type="pct"/>
            <w:tcBorders>
              <w:left w:val="single" w:sz="18" w:space="0" w:color="auto"/>
            </w:tcBorders>
            <w:vAlign w:val="center"/>
          </w:tcPr>
          <w:p w:rsidR="00C750C6" w:rsidRPr="008B5C1C" w:rsidRDefault="00C750C6" w:rsidP="00C750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3106</w:t>
            </w:r>
          </w:p>
        </w:tc>
        <w:tc>
          <w:tcPr>
            <w:tcW w:w="259" w:type="pct"/>
            <w:vAlign w:val="center"/>
          </w:tcPr>
          <w:p w:rsidR="00C750C6" w:rsidRPr="008B5C1C" w:rsidRDefault="00C750C6" w:rsidP="00C750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SY</w:t>
            </w:r>
          </w:p>
        </w:tc>
        <w:tc>
          <w:tcPr>
            <w:tcW w:w="605" w:type="pct"/>
            <w:vAlign w:val="center"/>
          </w:tcPr>
          <w:p w:rsidR="00C750C6" w:rsidRPr="008B5C1C" w:rsidRDefault="00C750C6" w:rsidP="00C750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2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nd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ENG</w:t>
            </w:r>
          </w:p>
        </w:tc>
        <w:tc>
          <w:tcPr>
            <w:tcW w:w="214" w:type="pct"/>
            <w:vAlign w:val="center"/>
          </w:tcPr>
          <w:p w:rsidR="00C750C6" w:rsidRPr="008B5C1C" w:rsidRDefault="00C750C6" w:rsidP="00C750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13</w:t>
            </w:r>
          </w:p>
        </w:tc>
        <w:tc>
          <w:tcPr>
            <w:tcW w:w="188" w:type="pct"/>
            <w:tcBorders>
              <w:right w:val="single" w:sz="18" w:space="0" w:color="auto"/>
            </w:tcBorders>
            <w:vAlign w:val="center"/>
          </w:tcPr>
          <w:p w:rsidR="00C750C6" w:rsidRPr="008B5C1C" w:rsidRDefault="00C750C6" w:rsidP="00C750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30</w:t>
            </w:r>
          </w:p>
        </w:tc>
      </w:tr>
      <w:tr w:rsidR="008B5C1C" w:rsidRPr="008B5C1C" w:rsidTr="002A5021">
        <w:trPr>
          <w:trHeight w:val="50"/>
        </w:trPr>
        <w:tc>
          <w:tcPr>
            <w:tcW w:w="374" w:type="pct"/>
            <w:tcBorders>
              <w:left w:val="single" w:sz="18" w:space="0" w:color="auto"/>
            </w:tcBorders>
            <w:vAlign w:val="center"/>
          </w:tcPr>
          <w:p w:rsidR="00C750C6" w:rsidRPr="008B5C1C" w:rsidRDefault="00C750C6" w:rsidP="00C750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LC-0001</w:t>
            </w:r>
          </w:p>
        </w:tc>
        <w:tc>
          <w:tcPr>
            <w:tcW w:w="259" w:type="pct"/>
            <w:vAlign w:val="center"/>
          </w:tcPr>
          <w:p w:rsidR="00C750C6" w:rsidRPr="008B5C1C" w:rsidRDefault="00C750C6" w:rsidP="00C750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JK</w:t>
            </w:r>
          </w:p>
        </w:tc>
        <w:tc>
          <w:tcPr>
            <w:tcW w:w="605" w:type="pct"/>
            <w:vAlign w:val="center"/>
          </w:tcPr>
          <w:p w:rsidR="00C750C6" w:rsidRPr="008B5C1C" w:rsidRDefault="00C750C6" w:rsidP="00C750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5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CSE &amp; EEE</w:t>
            </w:r>
          </w:p>
        </w:tc>
        <w:tc>
          <w:tcPr>
            <w:tcW w:w="214" w:type="pct"/>
            <w:vAlign w:val="center"/>
          </w:tcPr>
          <w:p w:rsidR="00C750C6" w:rsidRPr="008B5C1C" w:rsidRDefault="00C750C6" w:rsidP="00C750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412</w:t>
            </w:r>
          </w:p>
        </w:tc>
        <w:tc>
          <w:tcPr>
            <w:tcW w:w="188" w:type="pct"/>
            <w:tcBorders>
              <w:right w:val="single" w:sz="18" w:space="0" w:color="auto"/>
            </w:tcBorders>
            <w:vAlign w:val="center"/>
          </w:tcPr>
          <w:p w:rsidR="00C750C6" w:rsidRPr="008B5C1C" w:rsidRDefault="00C750C6" w:rsidP="00C750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99+</w:t>
            </w:r>
          </w:p>
        </w:tc>
        <w:tc>
          <w:tcPr>
            <w:tcW w:w="374" w:type="pct"/>
            <w:tcBorders>
              <w:left w:val="single" w:sz="18" w:space="0" w:color="auto"/>
            </w:tcBorders>
            <w:vAlign w:val="center"/>
          </w:tcPr>
          <w:p w:rsidR="00C750C6" w:rsidRPr="008B5C1C" w:rsidRDefault="00C750C6" w:rsidP="00C750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1106</w:t>
            </w:r>
          </w:p>
        </w:tc>
        <w:tc>
          <w:tcPr>
            <w:tcW w:w="259" w:type="pct"/>
            <w:vAlign w:val="center"/>
          </w:tcPr>
          <w:p w:rsidR="00C750C6" w:rsidRPr="008B5C1C" w:rsidRDefault="00C750C6" w:rsidP="00C750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JA</w:t>
            </w:r>
          </w:p>
        </w:tc>
        <w:tc>
          <w:tcPr>
            <w:tcW w:w="685" w:type="pct"/>
            <w:vAlign w:val="center"/>
          </w:tcPr>
          <w:p w:rsidR="00C750C6" w:rsidRPr="008B5C1C" w:rsidRDefault="00C750C6" w:rsidP="00C750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5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 xml:space="preserve">th 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 (B)</w:t>
            </w:r>
          </w:p>
        </w:tc>
        <w:tc>
          <w:tcPr>
            <w:tcW w:w="214" w:type="pct"/>
            <w:vAlign w:val="center"/>
          </w:tcPr>
          <w:p w:rsidR="00C750C6" w:rsidRPr="008B5C1C" w:rsidRDefault="00C750C6" w:rsidP="00C750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911</w:t>
            </w:r>
          </w:p>
        </w:tc>
        <w:tc>
          <w:tcPr>
            <w:tcW w:w="188" w:type="pct"/>
            <w:tcBorders>
              <w:right w:val="single" w:sz="18" w:space="0" w:color="auto"/>
            </w:tcBorders>
            <w:vAlign w:val="center"/>
          </w:tcPr>
          <w:p w:rsidR="00C750C6" w:rsidRPr="008B5C1C" w:rsidRDefault="00C750C6" w:rsidP="00C750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0+</w:t>
            </w:r>
          </w:p>
        </w:tc>
        <w:tc>
          <w:tcPr>
            <w:tcW w:w="374" w:type="pct"/>
            <w:tcBorders>
              <w:left w:val="single" w:sz="18" w:space="0" w:color="auto"/>
            </w:tcBorders>
            <w:vAlign w:val="center"/>
          </w:tcPr>
          <w:p w:rsidR="00C750C6" w:rsidRPr="008B5C1C" w:rsidRDefault="00C750C6" w:rsidP="00C750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LC-0001</w:t>
            </w:r>
          </w:p>
        </w:tc>
        <w:tc>
          <w:tcPr>
            <w:tcW w:w="259" w:type="pct"/>
            <w:vAlign w:val="center"/>
          </w:tcPr>
          <w:p w:rsidR="00C750C6" w:rsidRPr="008B5C1C" w:rsidRDefault="00C750C6" w:rsidP="00C750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SQ</w:t>
            </w:r>
          </w:p>
        </w:tc>
        <w:tc>
          <w:tcPr>
            <w:tcW w:w="605" w:type="pct"/>
            <w:vAlign w:val="center"/>
          </w:tcPr>
          <w:p w:rsidR="00C750C6" w:rsidRPr="008B5C1C" w:rsidRDefault="00C750C6" w:rsidP="00C750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5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 xml:space="preserve">th 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 (B)</w:t>
            </w:r>
          </w:p>
        </w:tc>
        <w:tc>
          <w:tcPr>
            <w:tcW w:w="214" w:type="pct"/>
            <w:vAlign w:val="center"/>
          </w:tcPr>
          <w:p w:rsidR="00C750C6" w:rsidRPr="008B5C1C" w:rsidRDefault="00C750C6" w:rsidP="00C750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911</w:t>
            </w:r>
          </w:p>
        </w:tc>
        <w:tc>
          <w:tcPr>
            <w:tcW w:w="188" w:type="pct"/>
            <w:tcBorders>
              <w:right w:val="single" w:sz="18" w:space="0" w:color="auto"/>
            </w:tcBorders>
            <w:vAlign w:val="center"/>
          </w:tcPr>
          <w:p w:rsidR="00C750C6" w:rsidRPr="008B5C1C" w:rsidRDefault="00C750C6" w:rsidP="00C750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0+</w:t>
            </w:r>
          </w:p>
        </w:tc>
      </w:tr>
      <w:tr w:rsidR="008B5C1C" w:rsidRPr="008B5C1C" w:rsidTr="002A5021">
        <w:tc>
          <w:tcPr>
            <w:tcW w:w="374" w:type="pct"/>
            <w:tcBorders>
              <w:left w:val="single" w:sz="18" w:space="0" w:color="auto"/>
            </w:tcBorders>
            <w:vAlign w:val="center"/>
          </w:tcPr>
          <w:p w:rsidR="00C750C6" w:rsidRPr="008B5C1C" w:rsidRDefault="00C750C6" w:rsidP="00C750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LC-0001</w:t>
            </w:r>
          </w:p>
        </w:tc>
        <w:tc>
          <w:tcPr>
            <w:tcW w:w="259" w:type="pct"/>
            <w:vAlign w:val="center"/>
          </w:tcPr>
          <w:p w:rsidR="00C750C6" w:rsidRPr="008B5C1C" w:rsidRDefault="00C750C6" w:rsidP="00C750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AAH</w:t>
            </w:r>
          </w:p>
        </w:tc>
        <w:tc>
          <w:tcPr>
            <w:tcW w:w="605" w:type="pct"/>
            <w:vAlign w:val="center"/>
          </w:tcPr>
          <w:p w:rsidR="00C750C6" w:rsidRPr="008B5C1C" w:rsidRDefault="00C750C6" w:rsidP="00C750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5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Law</w:t>
            </w:r>
          </w:p>
        </w:tc>
        <w:tc>
          <w:tcPr>
            <w:tcW w:w="214" w:type="pct"/>
            <w:vAlign w:val="center"/>
          </w:tcPr>
          <w:p w:rsidR="00C750C6" w:rsidRPr="008B5C1C" w:rsidRDefault="00C750C6" w:rsidP="00C750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813</w:t>
            </w:r>
          </w:p>
        </w:tc>
        <w:tc>
          <w:tcPr>
            <w:tcW w:w="188" w:type="pct"/>
            <w:tcBorders>
              <w:right w:val="single" w:sz="18" w:space="0" w:color="auto"/>
            </w:tcBorders>
            <w:vAlign w:val="center"/>
          </w:tcPr>
          <w:p w:rsidR="00C750C6" w:rsidRPr="008B5C1C" w:rsidRDefault="00C750C6" w:rsidP="00C750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0+</w:t>
            </w:r>
          </w:p>
        </w:tc>
        <w:tc>
          <w:tcPr>
            <w:tcW w:w="374" w:type="pct"/>
            <w:tcBorders>
              <w:left w:val="single" w:sz="18" w:space="0" w:color="auto"/>
            </w:tcBorders>
            <w:vAlign w:val="center"/>
          </w:tcPr>
          <w:p w:rsidR="00C750C6" w:rsidRPr="008B5C1C" w:rsidRDefault="00C750C6" w:rsidP="00C750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59" w:type="pct"/>
            <w:vAlign w:val="center"/>
          </w:tcPr>
          <w:p w:rsidR="00C750C6" w:rsidRPr="008B5C1C" w:rsidRDefault="00C750C6" w:rsidP="00C750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685" w:type="pct"/>
            <w:vAlign w:val="center"/>
          </w:tcPr>
          <w:p w:rsidR="00C750C6" w:rsidRPr="008B5C1C" w:rsidRDefault="00C750C6" w:rsidP="00C750C6">
            <w:pPr>
              <w:pStyle w:val="NoSpacing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14" w:type="pct"/>
            <w:vAlign w:val="center"/>
          </w:tcPr>
          <w:p w:rsidR="00C750C6" w:rsidRPr="008B5C1C" w:rsidRDefault="00C750C6" w:rsidP="00C750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88" w:type="pct"/>
            <w:tcBorders>
              <w:right w:val="single" w:sz="18" w:space="0" w:color="auto"/>
            </w:tcBorders>
            <w:vAlign w:val="center"/>
          </w:tcPr>
          <w:p w:rsidR="00C750C6" w:rsidRPr="008B5C1C" w:rsidRDefault="00C750C6" w:rsidP="00C750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374" w:type="pct"/>
            <w:tcBorders>
              <w:left w:val="single" w:sz="18" w:space="0" w:color="auto"/>
            </w:tcBorders>
            <w:vAlign w:val="center"/>
          </w:tcPr>
          <w:p w:rsidR="00C750C6" w:rsidRPr="008B5C1C" w:rsidRDefault="00C750C6" w:rsidP="00C750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59" w:type="pct"/>
            <w:vAlign w:val="center"/>
          </w:tcPr>
          <w:p w:rsidR="00C750C6" w:rsidRPr="008B5C1C" w:rsidRDefault="00C750C6" w:rsidP="00C750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605" w:type="pct"/>
            <w:vAlign w:val="center"/>
          </w:tcPr>
          <w:p w:rsidR="00C750C6" w:rsidRPr="008B5C1C" w:rsidRDefault="00C750C6" w:rsidP="00C750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14" w:type="pct"/>
            <w:vAlign w:val="center"/>
          </w:tcPr>
          <w:p w:rsidR="00C750C6" w:rsidRPr="008B5C1C" w:rsidRDefault="00C750C6" w:rsidP="00C750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88" w:type="pct"/>
            <w:tcBorders>
              <w:right w:val="single" w:sz="18" w:space="0" w:color="auto"/>
            </w:tcBorders>
            <w:vAlign w:val="center"/>
          </w:tcPr>
          <w:p w:rsidR="00C750C6" w:rsidRPr="008B5C1C" w:rsidRDefault="00C750C6" w:rsidP="00C750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</w:tr>
      <w:tr w:rsidR="008B5C1C" w:rsidRPr="008B5C1C" w:rsidTr="002A5021">
        <w:tc>
          <w:tcPr>
            <w:tcW w:w="374" w:type="pct"/>
            <w:tcBorders>
              <w:left w:val="single" w:sz="18" w:space="0" w:color="auto"/>
            </w:tcBorders>
            <w:vAlign w:val="center"/>
          </w:tcPr>
          <w:p w:rsidR="007A363C" w:rsidRPr="008B5C1C" w:rsidRDefault="007A363C" w:rsidP="007A363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1102</w:t>
            </w:r>
          </w:p>
        </w:tc>
        <w:tc>
          <w:tcPr>
            <w:tcW w:w="259" w:type="pct"/>
            <w:vAlign w:val="center"/>
          </w:tcPr>
          <w:p w:rsidR="007A363C" w:rsidRPr="008B5C1C" w:rsidRDefault="007A363C" w:rsidP="007A363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RU</w:t>
            </w:r>
          </w:p>
        </w:tc>
        <w:tc>
          <w:tcPr>
            <w:tcW w:w="605" w:type="pct"/>
            <w:vAlign w:val="center"/>
          </w:tcPr>
          <w:p w:rsidR="007A363C" w:rsidRPr="008B5C1C" w:rsidRDefault="007A363C" w:rsidP="007A363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5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BBA(A)</w:t>
            </w:r>
          </w:p>
        </w:tc>
        <w:tc>
          <w:tcPr>
            <w:tcW w:w="214" w:type="pct"/>
            <w:vAlign w:val="center"/>
          </w:tcPr>
          <w:p w:rsidR="007A363C" w:rsidRPr="008B5C1C" w:rsidRDefault="007A363C" w:rsidP="007A363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711</w:t>
            </w:r>
          </w:p>
        </w:tc>
        <w:tc>
          <w:tcPr>
            <w:tcW w:w="188" w:type="pct"/>
            <w:tcBorders>
              <w:right w:val="single" w:sz="18" w:space="0" w:color="auto"/>
            </w:tcBorders>
            <w:vAlign w:val="center"/>
          </w:tcPr>
          <w:p w:rsidR="007A363C" w:rsidRPr="008B5C1C" w:rsidRDefault="007A363C" w:rsidP="007A363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0+</w:t>
            </w:r>
          </w:p>
        </w:tc>
        <w:tc>
          <w:tcPr>
            <w:tcW w:w="374" w:type="pct"/>
            <w:tcBorders>
              <w:left w:val="single" w:sz="18" w:space="0" w:color="auto"/>
            </w:tcBorders>
            <w:vAlign w:val="center"/>
          </w:tcPr>
          <w:p w:rsidR="007A363C" w:rsidRPr="008B5C1C" w:rsidRDefault="007A363C" w:rsidP="007A363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59" w:type="pct"/>
            <w:vAlign w:val="center"/>
          </w:tcPr>
          <w:p w:rsidR="007A363C" w:rsidRPr="008B5C1C" w:rsidRDefault="007A363C" w:rsidP="007A363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685" w:type="pct"/>
            <w:vAlign w:val="center"/>
          </w:tcPr>
          <w:p w:rsidR="007A363C" w:rsidRPr="008B5C1C" w:rsidRDefault="007A363C" w:rsidP="007A363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14" w:type="pct"/>
            <w:vAlign w:val="center"/>
          </w:tcPr>
          <w:p w:rsidR="007A363C" w:rsidRPr="008B5C1C" w:rsidRDefault="007A363C" w:rsidP="007A363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88" w:type="pct"/>
            <w:tcBorders>
              <w:right w:val="single" w:sz="18" w:space="0" w:color="auto"/>
            </w:tcBorders>
            <w:vAlign w:val="center"/>
          </w:tcPr>
          <w:p w:rsidR="007A363C" w:rsidRPr="008B5C1C" w:rsidRDefault="007A363C" w:rsidP="007A363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374" w:type="pct"/>
            <w:tcBorders>
              <w:left w:val="single" w:sz="18" w:space="0" w:color="auto"/>
            </w:tcBorders>
            <w:vAlign w:val="center"/>
          </w:tcPr>
          <w:p w:rsidR="007A363C" w:rsidRPr="008B5C1C" w:rsidRDefault="007A363C" w:rsidP="007A363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LC-0001</w:t>
            </w:r>
          </w:p>
        </w:tc>
        <w:tc>
          <w:tcPr>
            <w:tcW w:w="259" w:type="pct"/>
            <w:vAlign w:val="center"/>
          </w:tcPr>
          <w:p w:rsidR="007A363C" w:rsidRPr="008B5C1C" w:rsidRDefault="007A363C" w:rsidP="007A363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AAH</w:t>
            </w:r>
          </w:p>
        </w:tc>
        <w:tc>
          <w:tcPr>
            <w:tcW w:w="605" w:type="pct"/>
            <w:vAlign w:val="center"/>
          </w:tcPr>
          <w:p w:rsidR="007A363C" w:rsidRPr="008B5C1C" w:rsidRDefault="007A363C" w:rsidP="007A363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5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BBA (B)</w:t>
            </w:r>
          </w:p>
        </w:tc>
        <w:tc>
          <w:tcPr>
            <w:tcW w:w="214" w:type="pct"/>
            <w:vAlign w:val="center"/>
          </w:tcPr>
          <w:p w:rsidR="007A363C" w:rsidRPr="008B5C1C" w:rsidRDefault="007A363C" w:rsidP="007A363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711</w:t>
            </w:r>
          </w:p>
        </w:tc>
        <w:tc>
          <w:tcPr>
            <w:tcW w:w="188" w:type="pct"/>
            <w:tcBorders>
              <w:right w:val="single" w:sz="18" w:space="0" w:color="auto"/>
            </w:tcBorders>
            <w:vAlign w:val="center"/>
          </w:tcPr>
          <w:p w:rsidR="007A363C" w:rsidRPr="008B5C1C" w:rsidRDefault="007A363C" w:rsidP="007A363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0+</w:t>
            </w:r>
          </w:p>
        </w:tc>
      </w:tr>
      <w:tr w:rsidR="008B5C1C" w:rsidRPr="008B5C1C" w:rsidTr="002A5021">
        <w:tc>
          <w:tcPr>
            <w:tcW w:w="374" w:type="pct"/>
            <w:tcBorders>
              <w:left w:val="single" w:sz="18" w:space="0" w:color="auto"/>
              <w:bottom w:val="single" w:sz="18" w:space="0" w:color="auto"/>
            </w:tcBorders>
            <w:vAlign w:val="center"/>
          </w:tcPr>
          <w:p w:rsidR="007A363C" w:rsidRPr="008B5C1C" w:rsidRDefault="007A363C" w:rsidP="007A363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1202</w:t>
            </w:r>
          </w:p>
        </w:tc>
        <w:tc>
          <w:tcPr>
            <w:tcW w:w="259" w:type="pct"/>
            <w:tcBorders>
              <w:bottom w:val="single" w:sz="18" w:space="0" w:color="auto"/>
            </w:tcBorders>
            <w:vAlign w:val="center"/>
          </w:tcPr>
          <w:p w:rsidR="007A363C" w:rsidRPr="008B5C1C" w:rsidRDefault="007A363C" w:rsidP="007A363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JA</w:t>
            </w:r>
          </w:p>
        </w:tc>
        <w:tc>
          <w:tcPr>
            <w:tcW w:w="605" w:type="pct"/>
            <w:tcBorders>
              <w:bottom w:val="single" w:sz="18" w:space="0" w:color="auto"/>
            </w:tcBorders>
            <w:vAlign w:val="center"/>
          </w:tcPr>
          <w:p w:rsidR="007A363C" w:rsidRPr="008B5C1C" w:rsidRDefault="007A363C" w:rsidP="007A363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4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BBA</w:t>
            </w:r>
          </w:p>
        </w:tc>
        <w:tc>
          <w:tcPr>
            <w:tcW w:w="214" w:type="pct"/>
            <w:tcBorders>
              <w:bottom w:val="single" w:sz="18" w:space="0" w:color="auto"/>
            </w:tcBorders>
            <w:vAlign w:val="center"/>
          </w:tcPr>
          <w:p w:rsidR="007A363C" w:rsidRPr="008B5C1C" w:rsidRDefault="007A363C" w:rsidP="007A363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712</w:t>
            </w:r>
          </w:p>
        </w:tc>
        <w:tc>
          <w:tcPr>
            <w:tcW w:w="188" w:type="pct"/>
            <w:tcBorders>
              <w:bottom w:val="single" w:sz="18" w:space="0" w:color="auto"/>
              <w:right w:val="single" w:sz="18" w:space="0" w:color="auto"/>
            </w:tcBorders>
            <w:vAlign w:val="center"/>
          </w:tcPr>
          <w:p w:rsidR="007A363C" w:rsidRPr="008B5C1C" w:rsidRDefault="007A363C" w:rsidP="007A363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4</w:t>
            </w:r>
          </w:p>
        </w:tc>
        <w:tc>
          <w:tcPr>
            <w:tcW w:w="374" w:type="pct"/>
            <w:tcBorders>
              <w:left w:val="single" w:sz="18" w:space="0" w:color="auto"/>
              <w:bottom w:val="single" w:sz="18" w:space="0" w:color="auto"/>
            </w:tcBorders>
            <w:vAlign w:val="center"/>
          </w:tcPr>
          <w:p w:rsidR="007A363C" w:rsidRPr="008B5C1C" w:rsidRDefault="007A363C" w:rsidP="007A363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DS-2105</w:t>
            </w:r>
          </w:p>
        </w:tc>
        <w:tc>
          <w:tcPr>
            <w:tcW w:w="259" w:type="pct"/>
            <w:tcBorders>
              <w:bottom w:val="single" w:sz="18" w:space="0" w:color="auto"/>
            </w:tcBorders>
            <w:vAlign w:val="center"/>
          </w:tcPr>
          <w:p w:rsidR="007A363C" w:rsidRPr="008B5C1C" w:rsidRDefault="007A363C" w:rsidP="007A363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ARS</w:t>
            </w:r>
          </w:p>
        </w:tc>
        <w:tc>
          <w:tcPr>
            <w:tcW w:w="685" w:type="pct"/>
            <w:tcBorders>
              <w:bottom w:val="single" w:sz="18" w:space="0" w:color="auto"/>
            </w:tcBorders>
            <w:vAlign w:val="center"/>
          </w:tcPr>
          <w:p w:rsidR="007A363C" w:rsidRPr="008B5C1C" w:rsidRDefault="007A363C" w:rsidP="007A363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3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rd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BBA</w:t>
            </w:r>
          </w:p>
        </w:tc>
        <w:tc>
          <w:tcPr>
            <w:tcW w:w="214" w:type="pct"/>
            <w:tcBorders>
              <w:bottom w:val="single" w:sz="18" w:space="0" w:color="auto"/>
            </w:tcBorders>
            <w:vAlign w:val="center"/>
          </w:tcPr>
          <w:p w:rsidR="007A363C" w:rsidRPr="008B5C1C" w:rsidRDefault="007A363C" w:rsidP="007A363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713</w:t>
            </w:r>
          </w:p>
        </w:tc>
        <w:tc>
          <w:tcPr>
            <w:tcW w:w="188" w:type="pct"/>
            <w:tcBorders>
              <w:bottom w:val="single" w:sz="18" w:space="0" w:color="auto"/>
              <w:right w:val="single" w:sz="18" w:space="0" w:color="auto"/>
            </w:tcBorders>
            <w:vAlign w:val="center"/>
          </w:tcPr>
          <w:p w:rsidR="007A363C" w:rsidRPr="008B5C1C" w:rsidRDefault="007A363C" w:rsidP="007A363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0</w:t>
            </w:r>
          </w:p>
        </w:tc>
        <w:tc>
          <w:tcPr>
            <w:tcW w:w="374" w:type="pct"/>
            <w:tcBorders>
              <w:left w:val="single" w:sz="18" w:space="0" w:color="auto"/>
              <w:bottom w:val="single" w:sz="18" w:space="0" w:color="auto"/>
            </w:tcBorders>
            <w:vAlign w:val="center"/>
          </w:tcPr>
          <w:p w:rsidR="007A363C" w:rsidRPr="008B5C1C" w:rsidRDefault="007A363C" w:rsidP="007A363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59" w:type="pct"/>
            <w:tcBorders>
              <w:bottom w:val="single" w:sz="18" w:space="0" w:color="auto"/>
            </w:tcBorders>
            <w:vAlign w:val="center"/>
          </w:tcPr>
          <w:p w:rsidR="007A363C" w:rsidRPr="008B5C1C" w:rsidRDefault="007A363C" w:rsidP="007A363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605" w:type="pct"/>
            <w:tcBorders>
              <w:bottom w:val="single" w:sz="18" w:space="0" w:color="auto"/>
            </w:tcBorders>
            <w:vAlign w:val="center"/>
          </w:tcPr>
          <w:p w:rsidR="007A363C" w:rsidRPr="008B5C1C" w:rsidRDefault="007A363C" w:rsidP="007A363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14" w:type="pct"/>
            <w:tcBorders>
              <w:bottom w:val="single" w:sz="18" w:space="0" w:color="auto"/>
            </w:tcBorders>
            <w:vAlign w:val="center"/>
          </w:tcPr>
          <w:p w:rsidR="007A363C" w:rsidRPr="008B5C1C" w:rsidRDefault="007A363C" w:rsidP="007A363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88" w:type="pct"/>
            <w:tcBorders>
              <w:bottom w:val="single" w:sz="18" w:space="0" w:color="auto"/>
              <w:right w:val="single" w:sz="18" w:space="0" w:color="auto"/>
            </w:tcBorders>
            <w:vAlign w:val="center"/>
          </w:tcPr>
          <w:p w:rsidR="007A363C" w:rsidRPr="008B5C1C" w:rsidRDefault="007A363C" w:rsidP="007A363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</w:tr>
    </w:tbl>
    <w:p w:rsidR="00431397" w:rsidRPr="008B5C1C" w:rsidRDefault="00431397" w:rsidP="00D05776">
      <w:pPr>
        <w:pStyle w:val="NoSpacing"/>
        <w:jc w:val="center"/>
        <w:rPr>
          <w:rFonts w:ascii="Times New Roman" w:hAnsi="Times New Roman"/>
          <w:b/>
          <w:color w:val="000000" w:themeColor="text1"/>
          <w:sz w:val="18"/>
          <w:szCs w:val="18"/>
        </w:rPr>
      </w:pPr>
      <w:r w:rsidRPr="008B5C1C">
        <w:rPr>
          <w:rFonts w:ascii="Times New Roman" w:hAnsi="Times New Roman"/>
          <w:b/>
          <w:color w:val="000000" w:themeColor="text1"/>
          <w:sz w:val="18"/>
          <w:szCs w:val="18"/>
        </w:rPr>
        <w:t>2nd Session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382"/>
        <w:gridCol w:w="634"/>
        <w:gridCol w:w="634"/>
        <w:gridCol w:w="634"/>
        <w:gridCol w:w="634"/>
        <w:gridCol w:w="1502"/>
        <w:gridCol w:w="1037"/>
        <w:gridCol w:w="1836"/>
        <w:gridCol w:w="856"/>
        <w:gridCol w:w="756"/>
        <w:gridCol w:w="1502"/>
        <w:gridCol w:w="1065"/>
        <w:gridCol w:w="1533"/>
        <w:gridCol w:w="856"/>
        <w:gridCol w:w="753"/>
      </w:tblGrid>
      <w:tr w:rsidR="008B5C1C" w:rsidRPr="008B5C1C" w:rsidTr="00380C50">
        <w:tc>
          <w:tcPr>
            <w:tcW w:w="1255" w:type="pct"/>
            <w:gridSpan w:val="5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:rsidR="00297691" w:rsidRPr="008B5C1C" w:rsidRDefault="00297691" w:rsidP="00297691">
            <w:pPr>
              <w:pStyle w:val="NoSpacing"/>
              <w:jc w:val="center"/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  <w:t>12:45PM – 01:15PM</w:t>
            </w:r>
          </w:p>
        </w:tc>
        <w:tc>
          <w:tcPr>
            <w:tcW w:w="1917" w:type="pct"/>
            <w:gridSpan w:val="5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:rsidR="00297691" w:rsidRPr="008B5C1C" w:rsidRDefault="00297691" w:rsidP="00297691">
            <w:pPr>
              <w:pStyle w:val="NoSpacing"/>
              <w:jc w:val="center"/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  <w:t>01:15PM</w:t>
            </w:r>
            <w:r w:rsidRPr="008B5C1C"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  <w:t xml:space="preserve"> to 2:30PM</w:t>
            </w:r>
          </w:p>
        </w:tc>
        <w:tc>
          <w:tcPr>
            <w:tcW w:w="1828" w:type="pct"/>
            <w:gridSpan w:val="5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:rsidR="00297691" w:rsidRPr="008B5C1C" w:rsidRDefault="00297691" w:rsidP="00297691">
            <w:pPr>
              <w:pStyle w:val="NoSpacing"/>
              <w:jc w:val="center"/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  <w:t>2:30PM to 3:45PM</w:t>
            </w:r>
          </w:p>
        </w:tc>
      </w:tr>
      <w:tr w:rsidR="008B5C1C" w:rsidRPr="008B5C1C" w:rsidTr="0026251A">
        <w:tc>
          <w:tcPr>
            <w:tcW w:w="443" w:type="pct"/>
            <w:tcBorders>
              <w:left w:val="single" w:sz="18" w:space="0" w:color="auto"/>
            </w:tcBorders>
            <w:vAlign w:val="center"/>
          </w:tcPr>
          <w:p w:rsidR="00323E52" w:rsidRPr="008B5C1C" w:rsidRDefault="00323E52" w:rsidP="00323E52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reak Hour</w:t>
            </w:r>
          </w:p>
        </w:tc>
        <w:tc>
          <w:tcPr>
            <w:tcW w:w="203" w:type="pct"/>
            <w:vAlign w:val="center"/>
          </w:tcPr>
          <w:p w:rsidR="00323E52" w:rsidRPr="008B5C1C" w:rsidRDefault="00323E52" w:rsidP="00323E52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***</w:t>
            </w:r>
          </w:p>
        </w:tc>
        <w:tc>
          <w:tcPr>
            <w:tcW w:w="203" w:type="pct"/>
            <w:vAlign w:val="center"/>
          </w:tcPr>
          <w:p w:rsidR="00323E52" w:rsidRPr="008B5C1C" w:rsidRDefault="00323E52" w:rsidP="00323E52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***</w:t>
            </w:r>
          </w:p>
        </w:tc>
        <w:tc>
          <w:tcPr>
            <w:tcW w:w="203" w:type="pct"/>
            <w:vAlign w:val="center"/>
          </w:tcPr>
          <w:p w:rsidR="00323E52" w:rsidRPr="008B5C1C" w:rsidRDefault="00323E52" w:rsidP="00323E52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***</w:t>
            </w:r>
          </w:p>
        </w:tc>
        <w:tc>
          <w:tcPr>
            <w:tcW w:w="203" w:type="pct"/>
            <w:tcBorders>
              <w:right w:val="single" w:sz="18" w:space="0" w:color="auto"/>
            </w:tcBorders>
            <w:vAlign w:val="center"/>
          </w:tcPr>
          <w:p w:rsidR="00323E52" w:rsidRPr="008B5C1C" w:rsidRDefault="00323E52" w:rsidP="00323E52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***</w:t>
            </w:r>
          </w:p>
        </w:tc>
        <w:tc>
          <w:tcPr>
            <w:tcW w:w="481" w:type="pct"/>
            <w:tcBorders>
              <w:left w:val="single" w:sz="18" w:space="0" w:color="auto"/>
            </w:tcBorders>
            <w:vAlign w:val="center"/>
          </w:tcPr>
          <w:p w:rsidR="00323E52" w:rsidRPr="008B5C1C" w:rsidRDefault="00323E52" w:rsidP="00323E52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Course Code</w:t>
            </w:r>
          </w:p>
        </w:tc>
        <w:tc>
          <w:tcPr>
            <w:tcW w:w="332" w:type="pct"/>
            <w:vAlign w:val="center"/>
          </w:tcPr>
          <w:p w:rsidR="00323E52" w:rsidRPr="008B5C1C" w:rsidRDefault="00323E52" w:rsidP="00323E52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Teacher</w:t>
            </w:r>
          </w:p>
        </w:tc>
        <w:tc>
          <w:tcPr>
            <w:tcW w:w="588" w:type="pct"/>
            <w:vAlign w:val="center"/>
          </w:tcPr>
          <w:p w:rsidR="00323E52" w:rsidRPr="008B5C1C" w:rsidRDefault="00323E52" w:rsidP="00323E52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atch</w:t>
            </w:r>
          </w:p>
        </w:tc>
        <w:tc>
          <w:tcPr>
            <w:tcW w:w="274" w:type="pct"/>
            <w:vAlign w:val="center"/>
          </w:tcPr>
          <w:p w:rsidR="00323E52" w:rsidRPr="008B5C1C" w:rsidRDefault="00323E52" w:rsidP="00323E52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Room</w:t>
            </w:r>
          </w:p>
        </w:tc>
        <w:tc>
          <w:tcPr>
            <w:tcW w:w="242" w:type="pct"/>
            <w:tcBorders>
              <w:right w:val="single" w:sz="18" w:space="0" w:color="auto"/>
            </w:tcBorders>
            <w:vAlign w:val="center"/>
          </w:tcPr>
          <w:p w:rsidR="00323E52" w:rsidRPr="008B5C1C" w:rsidRDefault="00323E52" w:rsidP="00323E52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NOS</w:t>
            </w:r>
          </w:p>
        </w:tc>
        <w:tc>
          <w:tcPr>
            <w:tcW w:w="481" w:type="pct"/>
            <w:tcBorders>
              <w:left w:val="single" w:sz="18" w:space="0" w:color="auto"/>
            </w:tcBorders>
            <w:vAlign w:val="center"/>
          </w:tcPr>
          <w:p w:rsidR="00323E52" w:rsidRPr="008B5C1C" w:rsidRDefault="00323E52" w:rsidP="00323E52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Course Code</w:t>
            </w:r>
          </w:p>
        </w:tc>
        <w:tc>
          <w:tcPr>
            <w:tcW w:w="341" w:type="pct"/>
            <w:vAlign w:val="center"/>
          </w:tcPr>
          <w:p w:rsidR="00323E52" w:rsidRPr="008B5C1C" w:rsidRDefault="00323E52" w:rsidP="00323E52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Teacher</w:t>
            </w:r>
          </w:p>
        </w:tc>
        <w:tc>
          <w:tcPr>
            <w:tcW w:w="491" w:type="pct"/>
            <w:vAlign w:val="center"/>
          </w:tcPr>
          <w:p w:rsidR="00323E52" w:rsidRPr="008B5C1C" w:rsidRDefault="00323E52" w:rsidP="00323E52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atch</w:t>
            </w:r>
          </w:p>
        </w:tc>
        <w:tc>
          <w:tcPr>
            <w:tcW w:w="274" w:type="pct"/>
            <w:vAlign w:val="center"/>
          </w:tcPr>
          <w:p w:rsidR="00323E52" w:rsidRPr="008B5C1C" w:rsidRDefault="00323E52" w:rsidP="00323E52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Room</w:t>
            </w:r>
          </w:p>
        </w:tc>
        <w:tc>
          <w:tcPr>
            <w:tcW w:w="241" w:type="pct"/>
            <w:tcBorders>
              <w:right w:val="single" w:sz="18" w:space="0" w:color="auto"/>
            </w:tcBorders>
            <w:vAlign w:val="center"/>
          </w:tcPr>
          <w:p w:rsidR="00323E52" w:rsidRPr="008B5C1C" w:rsidRDefault="00323E52" w:rsidP="00323E52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NOS</w:t>
            </w:r>
          </w:p>
        </w:tc>
      </w:tr>
      <w:tr w:rsidR="008B5C1C" w:rsidRPr="008B5C1C" w:rsidTr="0026251A">
        <w:trPr>
          <w:trHeight w:val="50"/>
        </w:trPr>
        <w:tc>
          <w:tcPr>
            <w:tcW w:w="443" w:type="pct"/>
            <w:tcBorders>
              <w:left w:val="single" w:sz="18" w:space="0" w:color="auto"/>
            </w:tcBorders>
            <w:vAlign w:val="center"/>
          </w:tcPr>
          <w:p w:rsidR="00380C50" w:rsidRPr="008B5C1C" w:rsidRDefault="00380C50" w:rsidP="00380C5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reak Hour</w:t>
            </w:r>
          </w:p>
        </w:tc>
        <w:tc>
          <w:tcPr>
            <w:tcW w:w="203" w:type="pct"/>
            <w:vAlign w:val="center"/>
          </w:tcPr>
          <w:p w:rsidR="00380C50" w:rsidRPr="008B5C1C" w:rsidRDefault="00380C50" w:rsidP="00380C5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***</w:t>
            </w:r>
          </w:p>
        </w:tc>
        <w:tc>
          <w:tcPr>
            <w:tcW w:w="203" w:type="pct"/>
            <w:vAlign w:val="center"/>
          </w:tcPr>
          <w:p w:rsidR="00380C50" w:rsidRPr="008B5C1C" w:rsidRDefault="00380C50" w:rsidP="00380C5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***</w:t>
            </w:r>
          </w:p>
        </w:tc>
        <w:tc>
          <w:tcPr>
            <w:tcW w:w="203" w:type="pct"/>
            <w:vAlign w:val="center"/>
          </w:tcPr>
          <w:p w:rsidR="00380C50" w:rsidRPr="008B5C1C" w:rsidRDefault="00380C50" w:rsidP="00380C5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***</w:t>
            </w:r>
          </w:p>
        </w:tc>
        <w:tc>
          <w:tcPr>
            <w:tcW w:w="203" w:type="pct"/>
            <w:tcBorders>
              <w:right w:val="single" w:sz="18" w:space="0" w:color="auto"/>
            </w:tcBorders>
            <w:vAlign w:val="center"/>
          </w:tcPr>
          <w:p w:rsidR="00380C50" w:rsidRPr="008B5C1C" w:rsidRDefault="00380C50" w:rsidP="00380C5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***</w:t>
            </w:r>
          </w:p>
        </w:tc>
        <w:tc>
          <w:tcPr>
            <w:tcW w:w="481" w:type="pct"/>
            <w:tcBorders>
              <w:left w:val="single" w:sz="18" w:space="0" w:color="auto"/>
            </w:tcBorders>
            <w:vAlign w:val="center"/>
          </w:tcPr>
          <w:p w:rsidR="00380C50" w:rsidRPr="008B5C1C" w:rsidRDefault="00380C50" w:rsidP="00380C5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2102</w:t>
            </w:r>
          </w:p>
        </w:tc>
        <w:tc>
          <w:tcPr>
            <w:tcW w:w="332" w:type="pct"/>
            <w:vAlign w:val="center"/>
          </w:tcPr>
          <w:p w:rsidR="00380C50" w:rsidRPr="008B5C1C" w:rsidRDefault="00380C50" w:rsidP="00380C5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DMA</w:t>
            </w:r>
          </w:p>
        </w:tc>
        <w:tc>
          <w:tcPr>
            <w:tcW w:w="588" w:type="pct"/>
            <w:vAlign w:val="center"/>
          </w:tcPr>
          <w:p w:rsidR="00380C50" w:rsidRPr="008B5C1C" w:rsidRDefault="00380C50" w:rsidP="00380C5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3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rd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ENG</w:t>
            </w:r>
          </w:p>
        </w:tc>
        <w:tc>
          <w:tcPr>
            <w:tcW w:w="274" w:type="pct"/>
            <w:vAlign w:val="center"/>
          </w:tcPr>
          <w:p w:rsidR="00380C50" w:rsidRPr="008B5C1C" w:rsidRDefault="00380C50" w:rsidP="00380C5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06</w:t>
            </w:r>
          </w:p>
        </w:tc>
        <w:tc>
          <w:tcPr>
            <w:tcW w:w="242" w:type="pct"/>
            <w:tcBorders>
              <w:right w:val="single" w:sz="18" w:space="0" w:color="auto"/>
            </w:tcBorders>
            <w:vAlign w:val="center"/>
          </w:tcPr>
          <w:p w:rsidR="00380C50" w:rsidRPr="008B5C1C" w:rsidRDefault="00380C50" w:rsidP="00380C5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49</w:t>
            </w:r>
          </w:p>
        </w:tc>
        <w:tc>
          <w:tcPr>
            <w:tcW w:w="481" w:type="pct"/>
            <w:tcBorders>
              <w:left w:val="single" w:sz="18" w:space="0" w:color="auto"/>
            </w:tcBorders>
            <w:vAlign w:val="center"/>
          </w:tcPr>
          <w:p w:rsidR="00380C50" w:rsidRPr="008B5C1C" w:rsidRDefault="00380C50" w:rsidP="00380C5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341" w:type="pct"/>
            <w:vAlign w:val="center"/>
          </w:tcPr>
          <w:p w:rsidR="00380C50" w:rsidRPr="008B5C1C" w:rsidRDefault="00380C50" w:rsidP="00380C5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491" w:type="pct"/>
            <w:vAlign w:val="center"/>
          </w:tcPr>
          <w:p w:rsidR="00380C50" w:rsidRPr="008B5C1C" w:rsidRDefault="00380C50" w:rsidP="00380C5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74" w:type="pct"/>
            <w:vAlign w:val="center"/>
          </w:tcPr>
          <w:p w:rsidR="00380C50" w:rsidRPr="008B5C1C" w:rsidRDefault="00380C50" w:rsidP="00380C5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41" w:type="pct"/>
            <w:tcBorders>
              <w:right w:val="single" w:sz="18" w:space="0" w:color="auto"/>
            </w:tcBorders>
            <w:vAlign w:val="center"/>
          </w:tcPr>
          <w:p w:rsidR="00380C50" w:rsidRPr="008B5C1C" w:rsidRDefault="00380C50" w:rsidP="00380C5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</w:tr>
      <w:tr w:rsidR="008B5C1C" w:rsidRPr="008B5C1C" w:rsidTr="0026251A">
        <w:trPr>
          <w:trHeight w:val="50"/>
        </w:trPr>
        <w:tc>
          <w:tcPr>
            <w:tcW w:w="443" w:type="pct"/>
            <w:tcBorders>
              <w:left w:val="single" w:sz="18" w:space="0" w:color="auto"/>
            </w:tcBorders>
            <w:vAlign w:val="center"/>
          </w:tcPr>
          <w:p w:rsidR="0007247F" w:rsidRPr="008B5C1C" w:rsidRDefault="0007247F" w:rsidP="0007247F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reak Hour</w:t>
            </w:r>
          </w:p>
        </w:tc>
        <w:tc>
          <w:tcPr>
            <w:tcW w:w="203" w:type="pct"/>
            <w:vAlign w:val="center"/>
          </w:tcPr>
          <w:p w:rsidR="0007247F" w:rsidRPr="008B5C1C" w:rsidRDefault="0007247F" w:rsidP="0007247F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***</w:t>
            </w:r>
          </w:p>
        </w:tc>
        <w:tc>
          <w:tcPr>
            <w:tcW w:w="203" w:type="pct"/>
            <w:vAlign w:val="center"/>
          </w:tcPr>
          <w:p w:rsidR="0007247F" w:rsidRPr="008B5C1C" w:rsidRDefault="0007247F" w:rsidP="0007247F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***</w:t>
            </w:r>
          </w:p>
        </w:tc>
        <w:tc>
          <w:tcPr>
            <w:tcW w:w="203" w:type="pct"/>
            <w:vAlign w:val="center"/>
          </w:tcPr>
          <w:p w:rsidR="0007247F" w:rsidRPr="008B5C1C" w:rsidRDefault="0007247F" w:rsidP="0007247F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***</w:t>
            </w:r>
          </w:p>
        </w:tc>
        <w:tc>
          <w:tcPr>
            <w:tcW w:w="203" w:type="pct"/>
            <w:tcBorders>
              <w:right w:val="single" w:sz="18" w:space="0" w:color="auto"/>
            </w:tcBorders>
            <w:vAlign w:val="center"/>
          </w:tcPr>
          <w:p w:rsidR="0007247F" w:rsidRPr="008B5C1C" w:rsidRDefault="0007247F" w:rsidP="0007247F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***</w:t>
            </w:r>
          </w:p>
        </w:tc>
        <w:tc>
          <w:tcPr>
            <w:tcW w:w="481" w:type="pct"/>
            <w:tcBorders>
              <w:left w:val="single" w:sz="18" w:space="0" w:color="auto"/>
            </w:tcBorders>
            <w:vAlign w:val="center"/>
          </w:tcPr>
          <w:p w:rsidR="0007247F" w:rsidRPr="008B5C1C" w:rsidRDefault="0007247F" w:rsidP="0007247F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4202</w:t>
            </w:r>
          </w:p>
        </w:tc>
        <w:tc>
          <w:tcPr>
            <w:tcW w:w="332" w:type="pct"/>
            <w:vAlign w:val="center"/>
          </w:tcPr>
          <w:p w:rsidR="0007247F" w:rsidRPr="008B5C1C" w:rsidRDefault="0007247F" w:rsidP="0007247F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SY</w:t>
            </w:r>
          </w:p>
        </w:tc>
        <w:tc>
          <w:tcPr>
            <w:tcW w:w="588" w:type="pct"/>
            <w:vAlign w:val="center"/>
          </w:tcPr>
          <w:p w:rsidR="0007247F" w:rsidRPr="008B5C1C" w:rsidRDefault="0007247F" w:rsidP="0007247F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6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to 58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ENG</w:t>
            </w:r>
          </w:p>
        </w:tc>
        <w:tc>
          <w:tcPr>
            <w:tcW w:w="274" w:type="pct"/>
            <w:vAlign w:val="center"/>
          </w:tcPr>
          <w:p w:rsidR="0007247F" w:rsidRPr="008B5C1C" w:rsidRDefault="0007247F" w:rsidP="0007247F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07</w:t>
            </w:r>
          </w:p>
        </w:tc>
        <w:tc>
          <w:tcPr>
            <w:tcW w:w="242" w:type="pct"/>
            <w:tcBorders>
              <w:right w:val="single" w:sz="18" w:space="0" w:color="auto"/>
            </w:tcBorders>
            <w:vAlign w:val="center"/>
          </w:tcPr>
          <w:p w:rsidR="0007247F" w:rsidRPr="008B5C1C" w:rsidRDefault="0007247F" w:rsidP="0007247F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25</w:t>
            </w:r>
          </w:p>
        </w:tc>
        <w:tc>
          <w:tcPr>
            <w:tcW w:w="481" w:type="pct"/>
            <w:tcBorders>
              <w:left w:val="single" w:sz="18" w:space="0" w:color="auto"/>
            </w:tcBorders>
            <w:vAlign w:val="center"/>
          </w:tcPr>
          <w:p w:rsidR="0007247F" w:rsidRPr="008B5C1C" w:rsidRDefault="0007247F" w:rsidP="0007247F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341" w:type="pct"/>
            <w:vAlign w:val="center"/>
          </w:tcPr>
          <w:p w:rsidR="0007247F" w:rsidRPr="008B5C1C" w:rsidRDefault="0007247F" w:rsidP="0007247F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491" w:type="pct"/>
            <w:vAlign w:val="center"/>
          </w:tcPr>
          <w:p w:rsidR="0007247F" w:rsidRPr="008B5C1C" w:rsidRDefault="0007247F" w:rsidP="0007247F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74" w:type="pct"/>
            <w:vAlign w:val="center"/>
          </w:tcPr>
          <w:p w:rsidR="0007247F" w:rsidRPr="008B5C1C" w:rsidRDefault="0007247F" w:rsidP="0007247F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41" w:type="pct"/>
            <w:tcBorders>
              <w:right w:val="single" w:sz="18" w:space="0" w:color="auto"/>
            </w:tcBorders>
            <w:vAlign w:val="center"/>
          </w:tcPr>
          <w:p w:rsidR="0007247F" w:rsidRPr="008B5C1C" w:rsidRDefault="0007247F" w:rsidP="0007247F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</w:tr>
      <w:tr w:rsidR="008B5C1C" w:rsidRPr="008B5C1C" w:rsidTr="0026251A">
        <w:trPr>
          <w:trHeight w:val="50"/>
        </w:trPr>
        <w:tc>
          <w:tcPr>
            <w:tcW w:w="443" w:type="pct"/>
            <w:tcBorders>
              <w:left w:val="single" w:sz="18" w:space="0" w:color="auto"/>
            </w:tcBorders>
            <w:vAlign w:val="center"/>
          </w:tcPr>
          <w:p w:rsidR="0007247F" w:rsidRPr="008B5C1C" w:rsidRDefault="0007247F" w:rsidP="0007247F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reak Hour</w:t>
            </w:r>
          </w:p>
        </w:tc>
        <w:tc>
          <w:tcPr>
            <w:tcW w:w="203" w:type="pct"/>
            <w:vAlign w:val="center"/>
          </w:tcPr>
          <w:p w:rsidR="0007247F" w:rsidRPr="008B5C1C" w:rsidRDefault="0007247F" w:rsidP="0007247F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***</w:t>
            </w:r>
          </w:p>
        </w:tc>
        <w:tc>
          <w:tcPr>
            <w:tcW w:w="203" w:type="pct"/>
            <w:vAlign w:val="center"/>
          </w:tcPr>
          <w:p w:rsidR="0007247F" w:rsidRPr="008B5C1C" w:rsidRDefault="0007247F" w:rsidP="0007247F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***</w:t>
            </w:r>
          </w:p>
        </w:tc>
        <w:tc>
          <w:tcPr>
            <w:tcW w:w="203" w:type="pct"/>
            <w:vAlign w:val="center"/>
          </w:tcPr>
          <w:p w:rsidR="0007247F" w:rsidRPr="008B5C1C" w:rsidRDefault="0007247F" w:rsidP="0007247F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***</w:t>
            </w:r>
          </w:p>
        </w:tc>
        <w:tc>
          <w:tcPr>
            <w:tcW w:w="203" w:type="pct"/>
            <w:tcBorders>
              <w:right w:val="single" w:sz="18" w:space="0" w:color="auto"/>
            </w:tcBorders>
            <w:vAlign w:val="center"/>
          </w:tcPr>
          <w:p w:rsidR="0007247F" w:rsidRPr="008B5C1C" w:rsidRDefault="0007247F" w:rsidP="0007247F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***</w:t>
            </w:r>
          </w:p>
        </w:tc>
        <w:tc>
          <w:tcPr>
            <w:tcW w:w="481" w:type="pct"/>
            <w:tcBorders>
              <w:left w:val="single" w:sz="18" w:space="0" w:color="auto"/>
            </w:tcBorders>
            <w:vAlign w:val="center"/>
          </w:tcPr>
          <w:p w:rsidR="0007247F" w:rsidRPr="008B5C1C" w:rsidRDefault="0007247F" w:rsidP="0007247F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3203</w:t>
            </w:r>
          </w:p>
        </w:tc>
        <w:tc>
          <w:tcPr>
            <w:tcW w:w="332" w:type="pct"/>
            <w:vAlign w:val="center"/>
          </w:tcPr>
          <w:p w:rsidR="0007247F" w:rsidRPr="008B5C1C" w:rsidRDefault="0007247F" w:rsidP="0007247F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JA</w:t>
            </w:r>
          </w:p>
        </w:tc>
        <w:tc>
          <w:tcPr>
            <w:tcW w:w="588" w:type="pct"/>
            <w:vAlign w:val="center"/>
          </w:tcPr>
          <w:p w:rsidR="0007247F" w:rsidRPr="008B5C1C" w:rsidRDefault="0007247F" w:rsidP="0007247F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2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nd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ENG</w:t>
            </w:r>
          </w:p>
        </w:tc>
        <w:tc>
          <w:tcPr>
            <w:tcW w:w="274" w:type="pct"/>
            <w:vAlign w:val="center"/>
          </w:tcPr>
          <w:p w:rsidR="0007247F" w:rsidRPr="008B5C1C" w:rsidRDefault="0007247F" w:rsidP="0007247F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08</w:t>
            </w:r>
          </w:p>
        </w:tc>
        <w:tc>
          <w:tcPr>
            <w:tcW w:w="242" w:type="pct"/>
            <w:tcBorders>
              <w:right w:val="single" w:sz="18" w:space="0" w:color="auto"/>
            </w:tcBorders>
            <w:vAlign w:val="center"/>
          </w:tcPr>
          <w:p w:rsidR="0007247F" w:rsidRPr="008B5C1C" w:rsidRDefault="0007247F" w:rsidP="0007247F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30</w:t>
            </w:r>
          </w:p>
        </w:tc>
        <w:tc>
          <w:tcPr>
            <w:tcW w:w="481" w:type="pct"/>
            <w:tcBorders>
              <w:left w:val="single" w:sz="18" w:space="0" w:color="auto"/>
            </w:tcBorders>
            <w:vAlign w:val="center"/>
          </w:tcPr>
          <w:p w:rsidR="0007247F" w:rsidRPr="008B5C1C" w:rsidRDefault="0007247F" w:rsidP="0007247F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341" w:type="pct"/>
            <w:vAlign w:val="center"/>
          </w:tcPr>
          <w:p w:rsidR="0007247F" w:rsidRPr="008B5C1C" w:rsidRDefault="0007247F" w:rsidP="0007247F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Meeting</w:t>
            </w:r>
          </w:p>
        </w:tc>
        <w:tc>
          <w:tcPr>
            <w:tcW w:w="491" w:type="pct"/>
            <w:vAlign w:val="center"/>
          </w:tcPr>
          <w:p w:rsidR="0007247F" w:rsidRPr="008B5C1C" w:rsidRDefault="0007247F" w:rsidP="0007247F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Meeting</w:t>
            </w:r>
          </w:p>
        </w:tc>
        <w:tc>
          <w:tcPr>
            <w:tcW w:w="274" w:type="pct"/>
            <w:vAlign w:val="center"/>
          </w:tcPr>
          <w:p w:rsidR="0007247F" w:rsidRPr="008B5C1C" w:rsidRDefault="0007247F" w:rsidP="0007247F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41" w:type="pct"/>
            <w:tcBorders>
              <w:right w:val="single" w:sz="18" w:space="0" w:color="auto"/>
            </w:tcBorders>
            <w:vAlign w:val="center"/>
          </w:tcPr>
          <w:p w:rsidR="0007247F" w:rsidRPr="008B5C1C" w:rsidRDefault="0007247F" w:rsidP="0007247F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</w:tr>
      <w:tr w:rsidR="008B5C1C" w:rsidRPr="008B5C1C" w:rsidTr="0026251A">
        <w:trPr>
          <w:trHeight w:val="50"/>
        </w:trPr>
        <w:tc>
          <w:tcPr>
            <w:tcW w:w="443" w:type="pct"/>
            <w:tcBorders>
              <w:left w:val="single" w:sz="18" w:space="0" w:color="auto"/>
            </w:tcBorders>
            <w:vAlign w:val="center"/>
          </w:tcPr>
          <w:p w:rsidR="0007247F" w:rsidRPr="008B5C1C" w:rsidRDefault="0007247F" w:rsidP="0007247F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reak Hour</w:t>
            </w:r>
          </w:p>
        </w:tc>
        <w:tc>
          <w:tcPr>
            <w:tcW w:w="203" w:type="pct"/>
            <w:vAlign w:val="center"/>
          </w:tcPr>
          <w:p w:rsidR="0007247F" w:rsidRPr="008B5C1C" w:rsidRDefault="0007247F" w:rsidP="0007247F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***</w:t>
            </w:r>
          </w:p>
        </w:tc>
        <w:tc>
          <w:tcPr>
            <w:tcW w:w="203" w:type="pct"/>
            <w:vAlign w:val="center"/>
          </w:tcPr>
          <w:p w:rsidR="0007247F" w:rsidRPr="008B5C1C" w:rsidRDefault="0007247F" w:rsidP="0007247F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***</w:t>
            </w:r>
          </w:p>
        </w:tc>
        <w:tc>
          <w:tcPr>
            <w:tcW w:w="203" w:type="pct"/>
            <w:vAlign w:val="center"/>
          </w:tcPr>
          <w:p w:rsidR="0007247F" w:rsidRPr="008B5C1C" w:rsidRDefault="0007247F" w:rsidP="0007247F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***</w:t>
            </w:r>
          </w:p>
        </w:tc>
        <w:tc>
          <w:tcPr>
            <w:tcW w:w="203" w:type="pct"/>
            <w:tcBorders>
              <w:right w:val="single" w:sz="18" w:space="0" w:color="auto"/>
            </w:tcBorders>
            <w:vAlign w:val="center"/>
          </w:tcPr>
          <w:p w:rsidR="0007247F" w:rsidRPr="008B5C1C" w:rsidRDefault="0007247F" w:rsidP="0007247F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***</w:t>
            </w:r>
          </w:p>
        </w:tc>
        <w:tc>
          <w:tcPr>
            <w:tcW w:w="481" w:type="pct"/>
            <w:tcBorders>
              <w:left w:val="single" w:sz="18" w:space="0" w:color="auto"/>
            </w:tcBorders>
            <w:vAlign w:val="center"/>
          </w:tcPr>
          <w:p w:rsidR="0007247F" w:rsidRPr="008B5C1C" w:rsidRDefault="0007247F" w:rsidP="0007247F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3104</w:t>
            </w:r>
          </w:p>
        </w:tc>
        <w:tc>
          <w:tcPr>
            <w:tcW w:w="332" w:type="pct"/>
            <w:vAlign w:val="center"/>
          </w:tcPr>
          <w:p w:rsidR="0007247F" w:rsidRPr="008B5C1C" w:rsidRDefault="0007247F" w:rsidP="0007247F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RU</w:t>
            </w:r>
          </w:p>
        </w:tc>
        <w:tc>
          <w:tcPr>
            <w:tcW w:w="588" w:type="pct"/>
            <w:vAlign w:val="center"/>
          </w:tcPr>
          <w:p w:rsidR="0007247F" w:rsidRPr="008B5C1C" w:rsidRDefault="0007247F" w:rsidP="0007247F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4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&amp; 5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Bangla </w:t>
            </w:r>
          </w:p>
        </w:tc>
        <w:tc>
          <w:tcPr>
            <w:tcW w:w="274" w:type="pct"/>
            <w:vAlign w:val="center"/>
          </w:tcPr>
          <w:p w:rsidR="0007247F" w:rsidRPr="008B5C1C" w:rsidRDefault="0007247F" w:rsidP="0007247F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11</w:t>
            </w:r>
          </w:p>
        </w:tc>
        <w:tc>
          <w:tcPr>
            <w:tcW w:w="242" w:type="pct"/>
            <w:tcBorders>
              <w:right w:val="single" w:sz="18" w:space="0" w:color="auto"/>
            </w:tcBorders>
            <w:vAlign w:val="center"/>
          </w:tcPr>
          <w:p w:rsidR="0007247F" w:rsidRPr="008B5C1C" w:rsidRDefault="0007247F" w:rsidP="0007247F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20</w:t>
            </w:r>
          </w:p>
        </w:tc>
        <w:tc>
          <w:tcPr>
            <w:tcW w:w="481" w:type="pct"/>
            <w:tcBorders>
              <w:left w:val="single" w:sz="18" w:space="0" w:color="auto"/>
            </w:tcBorders>
            <w:vAlign w:val="center"/>
          </w:tcPr>
          <w:p w:rsidR="0007247F" w:rsidRPr="008B5C1C" w:rsidRDefault="0007247F" w:rsidP="0007247F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341" w:type="pct"/>
            <w:vAlign w:val="center"/>
          </w:tcPr>
          <w:p w:rsidR="0007247F" w:rsidRPr="008B5C1C" w:rsidRDefault="0007247F" w:rsidP="0007247F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491" w:type="pct"/>
            <w:vAlign w:val="center"/>
          </w:tcPr>
          <w:p w:rsidR="0007247F" w:rsidRPr="008B5C1C" w:rsidRDefault="0007247F" w:rsidP="0007247F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74" w:type="pct"/>
            <w:vAlign w:val="center"/>
          </w:tcPr>
          <w:p w:rsidR="0007247F" w:rsidRPr="008B5C1C" w:rsidRDefault="0007247F" w:rsidP="0007247F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41" w:type="pct"/>
            <w:tcBorders>
              <w:right w:val="single" w:sz="18" w:space="0" w:color="auto"/>
            </w:tcBorders>
            <w:vAlign w:val="center"/>
          </w:tcPr>
          <w:p w:rsidR="0007247F" w:rsidRPr="008B5C1C" w:rsidRDefault="0007247F" w:rsidP="0007247F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</w:tr>
      <w:tr w:rsidR="008B5C1C" w:rsidRPr="008B5C1C" w:rsidTr="0026251A">
        <w:trPr>
          <w:trHeight w:val="50"/>
        </w:trPr>
        <w:tc>
          <w:tcPr>
            <w:tcW w:w="443" w:type="pct"/>
            <w:tcBorders>
              <w:left w:val="single" w:sz="18" w:space="0" w:color="auto"/>
            </w:tcBorders>
            <w:vAlign w:val="center"/>
          </w:tcPr>
          <w:p w:rsidR="0007247F" w:rsidRPr="008B5C1C" w:rsidRDefault="0007247F" w:rsidP="0007247F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reak Hour</w:t>
            </w:r>
          </w:p>
        </w:tc>
        <w:tc>
          <w:tcPr>
            <w:tcW w:w="203" w:type="pct"/>
            <w:vAlign w:val="center"/>
          </w:tcPr>
          <w:p w:rsidR="0007247F" w:rsidRPr="008B5C1C" w:rsidRDefault="0007247F" w:rsidP="0007247F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***</w:t>
            </w:r>
          </w:p>
        </w:tc>
        <w:tc>
          <w:tcPr>
            <w:tcW w:w="203" w:type="pct"/>
            <w:vAlign w:val="center"/>
          </w:tcPr>
          <w:p w:rsidR="0007247F" w:rsidRPr="008B5C1C" w:rsidRDefault="0007247F" w:rsidP="0007247F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***</w:t>
            </w:r>
          </w:p>
        </w:tc>
        <w:tc>
          <w:tcPr>
            <w:tcW w:w="203" w:type="pct"/>
            <w:vAlign w:val="center"/>
          </w:tcPr>
          <w:p w:rsidR="0007247F" w:rsidRPr="008B5C1C" w:rsidRDefault="0007247F" w:rsidP="0007247F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***</w:t>
            </w:r>
          </w:p>
        </w:tc>
        <w:tc>
          <w:tcPr>
            <w:tcW w:w="203" w:type="pct"/>
            <w:tcBorders>
              <w:right w:val="single" w:sz="18" w:space="0" w:color="auto"/>
            </w:tcBorders>
            <w:vAlign w:val="center"/>
          </w:tcPr>
          <w:p w:rsidR="0007247F" w:rsidRPr="008B5C1C" w:rsidRDefault="0007247F" w:rsidP="0007247F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***</w:t>
            </w:r>
          </w:p>
        </w:tc>
        <w:tc>
          <w:tcPr>
            <w:tcW w:w="481" w:type="pct"/>
            <w:tcBorders>
              <w:left w:val="single" w:sz="18" w:space="0" w:color="auto"/>
            </w:tcBorders>
            <w:vAlign w:val="center"/>
          </w:tcPr>
          <w:p w:rsidR="0007247F" w:rsidRPr="008B5C1C" w:rsidRDefault="0007247F" w:rsidP="0007247F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NG</w:t>
            </w:r>
            <w:r w:rsidRPr="008B5C1C">
              <w:rPr>
                <w:rFonts w:ascii="Times New Roman" w:hAnsi="Times New Roman"/>
                <w:color w:val="000000" w:themeColor="text1"/>
                <w:spacing w:val="12"/>
                <w:sz w:val="18"/>
                <w:szCs w:val="18"/>
              </w:rPr>
              <w:t>-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1101</w:t>
            </w:r>
          </w:p>
        </w:tc>
        <w:tc>
          <w:tcPr>
            <w:tcW w:w="332" w:type="pct"/>
            <w:vAlign w:val="center"/>
          </w:tcPr>
          <w:p w:rsidR="0007247F" w:rsidRPr="008B5C1C" w:rsidRDefault="0007247F" w:rsidP="0007247F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TAN</w:t>
            </w:r>
          </w:p>
        </w:tc>
        <w:tc>
          <w:tcPr>
            <w:tcW w:w="588" w:type="pct"/>
            <w:vAlign w:val="center"/>
          </w:tcPr>
          <w:p w:rsidR="0007247F" w:rsidRPr="008B5C1C" w:rsidRDefault="0007247F" w:rsidP="0007247F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5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 xml:space="preserve">th 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 (B)</w:t>
            </w:r>
          </w:p>
        </w:tc>
        <w:tc>
          <w:tcPr>
            <w:tcW w:w="274" w:type="pct"/>
            <w:vAlign w:val="center"/>
          </w:tcPr>
          <w:p w:rsidR="0007247F" w:rsidRPr="008B5C1C" w:rsidRDefault="0007247F" w:rsidP="0007247F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12</w:t>
            </w:r>
          </w:p>
        </w:tc>
        <w:tc>
          <w:tcPr>
            <w:tcW w:w="242" w:type="pct"/>
            <w:tcBorders>
              <w:right w:val="single" w:sz="18" w:space="0" w:color="auto"/>
            </w:tcBorders>
            <w:vAlign w:val="center"/>
          </w:tcPr>
          <w:p w:rsidR="0007247F" w:rsidRPr="008B5C1C" w:rsidRDefault="0007247F" w:rsidP="0007247F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0+</w:t>
            </w:r>
          </w:p>
        </w:tc>
        <w:tc>
          <w:tcPr>
            <w:tcW w:w="481" w:type="pct"/>
            <w:tcBorders>
              <w:left w:val="single" w:sz="18" w:space="0" w:color="auto"/>
            </w:tcBorders>
            <w:vAlign w:val="center"/>
          </w:tcPr>
          <w:p w:rsidR="0007247F" w:rsidRPr="008B5C1C" w:rsidRDefault="0007247F" w:rsidP="0007247F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341" w:type="pct"/>
            <w:vAlign w:val="center"/>
          </w:tcPr>
          <w:p w:rsidR="0007247F" w:rsidRPr="008B5C1C" w:rsidRDefault="0007247F" w:rsidP="0007247F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491" w:type="pct"/>
            <w:vAlign w:val="center"/>
          </w:tcPr>
          <w:p w:rsidR="0007247F" w:rsidRPr="008B5C1C" w:rsidRDefault="0007247F" w:rsidP="0007247F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74" w:type="pct"/>
            <w:vAlign w:val="center"/>
          </w:tcPr>
          <w:p w:rsidR="0007247F" w:rsidRPr="008B5C1C" w:rsidRDefault="0007247F" w:rsidP="0007247F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41" w:type="pct"/>
            <w:tcBorders>
              <w:right w:val="single" w:sz="18" w:space="0" w:color="auto"/>
            </w:tcBorders>
            <w:vAlign w:val="center"/>
          </w:tcPr>
          <w:p w:rsidR="0007247F" w:rsidRPr="008B5C1C" w:rsidRDefault="0007247F" w:rsidP="0007247F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</w:tr>
      <w:tr w:rsidR="008B5C1C" w:rsidRPr="008B5C1C" w:rsidTr="0026251A">
        <w:tc>
          <w:tcPr>
            <w:tcW w:w="443" w:type="pct"/>
            <w:tcBorders>
              <w:left w:val="single" w:sz="18" w:space="0" w:color="auto"/>
            </w:tcBorders>
            <w:vAlign w:val="center"/>
          </w:tcPr>
          <w:p w:rsidR="0007247F" w:rsidRPr="008B5C1C" w:rsidRDefault="0007247F" w:rsidP="0007247F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reak Hour</w:t>
            </w:r>
          </w:p>
        </w:tc>
        <w:tc>
          <w:tcPr>
            <w:tcW w:w="203" w:type="pct"/>
            <w:vAlign w:val="center"/>
          </w:tcPr>
          <w:p w:rsidR="0007247F" w:rsidRPr="008B5C1C" w:rsidRDefault="0007247F" w:rsidP="0007247F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***</w:t>
            </w:r>
          </w:p>
        </w:tc>
        <w:tc>
          <w:tcPr>
            <w:tcW w:w="203" w:type="pct"/>
            <w:vAlign w:val="center"/>
          </w:tcPr>
          <w:p w:rsidR="0007247F" w:rsidRPr="008B5C1C" w:rsidRDefault="0007247F" w:rsidP="0007247F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***</w:t>
            </w:r>
          </w:p>
        </w:tc>
        <w:tc>
          <w:tcPr>
            <w:tcW w:w="203" w:type="pct"/>
            <w:vAlign w:val="center"/>
          </w:tcPr>
          <w:p w:rsidR="0007247F" w:rsidRPr="008B5C1C" w:rsidRDefault="0007247F" w:rsidP="0007247F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***</w:t>
            </w:r>
          </w:p>
        </w:tc>
        <w:tc>
          <w:tcPr>
            <w:tcW w:w="203" w:type="pct"/>
            <w:tcBorders>
              <w:right w:val="single" w:sz="18" w:space="0" w:color="auto"/>
            </w:tcBorders>
            <w:vAlign w:val="center"/>
          </w:tcPr>
          <w:p w:rsidR="0007247F" w:rsidRPr="008B5C1C" w:rsidRDefault="0007247F" w:rsidP="0007247F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***</w:t>
            </w:r>
          </w:p>
        </w:tc>
        <w:tc>
          <w:tcPr>
            <w:tcW w:w="481" w:type="pct"/>
            <w:tcBorders>
              <w:left w:val="single" w:sz="18" w:space="0" w:color="auto"/>
            </w:tcBorders>
            <w:vAlign w:val="center"/>
          </w:tcPr>
          <w:p w:rsidR="0007247F" w:rsidRPr="008B5C1C" w:rsidRDefault="0007247F" w:rsidP="0007247F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3204</w:t>
            </w:r>
          </w:p>
        </w:tc>
        <w:tc>
          <w:tcPr>
            <w:tcW w:w="332" w:type="pct"/>
            <w:vAlign w:val="center"/>
          </w:tcPr>
          <w:p w:rsidR="0007247F" w:rsidRPr="008B5C1C" w:rsidRDefault="0007247F" w:rsidP="0007247F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SQ</w:t>
            </w:r>
          </w:p>
        </w:tc>
        <w:tc>
          <w:tcPr>
            <w:tcW w:w="588" w:type="pct"/>
            <w:vAlign w:val="center"/>
          </w:tcPr>
          <w:p w:rsidR="0007247F" w:rsidRPr="008B5C1C" w:rsidRDefault="0007247F" w:rsidP="0007247F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9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&amp; 60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 xml:space="preserve">th 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</w:t>
            </w:r>
          </w:p>
        </w:tc>
        <w:tc>
          <w:tcPr>
            <w:tcW w:w="274" w:type="pct"/>
            <w:vAlign w:val="center"/>
          </w:tcPr>
          <w:p w:rsidR="0007247F" w:rsidRPr="008B5C1C" w:rsidRDefault="0007247F" w:rsidP="0007247F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13</w:t>
            </w:r>
          </w:p>
        </w:tc>
        <w:tc>
          <w:tcPr>
            <w:tcW w:w="242" w:type="pct"/>
            <w:tcBorders>
              <w:right w:val="single" w:sz="18" w:space="0" w:color="auto"/>
            </w:tcBorders>
            <w:vAlign w:val="center"/>
          </w:tcPr>
          <w:p w:rsidR="0007247F" w:rsidRPr="008B5C1C" w:rsidRDefault="0007247F" w:rsidP="0007247F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49</w:t>
            </w:r>
          </w:p>
        </w:tc>
        <w:tc>
          <w:tcPr>
            <w:tcW w:w="481" w:type="pct"/>
            <w:tcBorders>
              <w:left w:val="single" w:sz="18" w:space="0" w:color="auto"/>
            </w:tcBorders>
            <w:vAlign w:val="center"/>
          </w:tcPr>
          <w:p w:rsidR="0007247F" w:rsidRPr="008B5C1C" w:rsidRDefault="0007247F" w:rsidP="0007247F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341" w:type="pct"/>
            <w:vAlign w:val="center"/>
          </w:tcPr>
          <w:p w:rsidR="0007247F" w:rsidRPr="008B5C1C" w:rsidRDefault="0007247F" w:rsidP="0007247F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491" w:type="pct"/>
            <w:vAlign w:val="center"/>
          </w:tcPr>
          <w:p w:rsidR="0007247F" w:rsidRPr="008B5C1C" w:rsidRDefault="0007247F" w:rsidP="0007247F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74" w:type="pct"/>
            <w:vAlign w:val="center"/>
          </w:tcPr>
          <w:p w:rsidR="0007247F" w:rsidRPr="008B5C1C" w:rsidRDefault="0007247F" w:rsidP="0007247F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41" w:type="pct"/>
            <w:tcBorders>
              <w:right w:val="single" w:sz="18" w:space="0" w:color="auto"/>
            </w:tcBorders>
            <w:vAlign w:val="center"/>
          </w:tcPr>
          <w:p w:rsidR="0007247F" w:rsidRPr="008B5C1C" w:rsidRDefault="0007247F" w:rsidP="0007247F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</w:tr>
      <w:tr w:rsidR="008B5C1C" w:rsidRPr="008B5C1C" w:rsidTr="0026251A">
        <w:tc>
          <w:tcPr>
            <w:tcW w:w="443" w:type="pct"/>
            <w:tcBorders>
              <w:left w:val="single" w:sz="18" w:space="0" w:color="auto"/>
              <w:bottom w:val="single" w:sz="18" w:space="0" w:color="auto"/>
            </w:tcBorders>
            <w:vAlign w:val="center"/>
          </w:tcPr>
          <w:p w:rsidR="0007247F" w:rsidRPr="008B5C1C" w:rsidRDefault="0007247F" w:rsidP="0007247F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reak Hour</w:t>
            </w:r>
          </w:p>
        </w:tc>
        <w:tc>
          <w:tcPr>
            <w:tcW w:w="203" w:type="pct"/>
            <w:tcBorders>
              <w:bottom w:val="single" w:sz="18" w:space="0" w:color="auto"/>
            </w:tcBorders>
            <w:vAlign w:val="center"/>
          </w:tcPr>
          <w:p w:rsidR="0007247F" w:rsidRPr="008B5C1C" w:rsidRDefault="0007247F" w:rsidP="0007247F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***</w:t>
            </w:r>
          </w:p>
        </w:tc>
        <w:tc>
          <w:tcPr>
            <w:tcW w:w="203" w:type="pct"/>
            <w:tcBorders>
              <w:bottom w:val="single" w:sz="18" w:space="0" w:color="auto"/>
            </w:tcBorders>
            <w:vAlign w:val="center"/>
          </w:tcPr>
          <w:p w:rsidR="0007247F" w:rsidRPr="008B5C1C" w:rsidRDefault="0007247F" w:rsidP="0007247F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***</w:t>
            </w:r>
          </w:p>
        </w:tc>
        <w:tc>
          <w:tcPr>
            <w:tcW w:w="203" w:type="pct"/>
            <w:tcBorders>
              <w:bottom w:val="single" w:sz="18" w:space="0" w:color="auto"/>
            </w:tcBorders>
            <w:vAlign w:val="center"/>
          </w:tcPr>
          <w:p w:rsidR="0007247F" w:rsidRPr="008B5C1C" w:rsidRDefault="0007247F" w:rsidP="0007247F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***</w:t>
            </w:r>
          </w:p>
        </w:tc>
        <w:tc>
          <w:tcPr>
            <w:tcW w:w="203" w:type="pct"/>
            <w:tcBorders>
              <w:bottom w:val="single" w:sz="18" w:space="0" w:color="auto"/>
              <w:right w:val="single" w:sz="18" w:space="0" w:color="auto"/>
            </w:tcBorders>
            <w:vAlign w:val="center"/>
          </w:tcPr>
          <w:p w:rsidR="0007247F" w:rsidRPr="008B5C1C" w:rsidRDefault="0007247F" w:rsidP="0007247F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***</w:t>
            </w:r>
          </w:p>
        </w:tc>
        <w:tc>
          <w:tcPr>
            <w:tcW w:w="481" w:type="pct"/>
            <w:tcBorders>
              <w:left w:val="single" w:sz="18" w:space="0" w:color="auto"/>
              <w:bottom w:val="single" w:sz="18" w:space="0" w:color="auto"/>
            </w:tcBorders>
            <w:vAlign w:val="center"/>
          </w:tcPr>
          <w:p w:rsidR="0007247F" w:rsidRPr="008B5C1C" w:rsidRDefault="0007247F" w:rsidP="0007247F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HEB-1203</w:t>
            </w:r>
          </w:p>
        </w:tc>
        <w:tc>
          <w:tcPr>
            <w:tcW w:w="332" w:type="pct"/>
            <w:tcBorders>
              <w:bottom w:val="single" w:sz="18" w:space="0" w:color="auto"/>
            </w:tcBorders>
            <w:vAlign w:val="center"/>
          </w:tcPr>
          <w:p w:rsidR="0007247F" w:rsidRPr="008B5C1C" w:rsidRDefault="0007247F" w:rsidP="0007247F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ARS</w:t>
            </w:r>
          </w:p>
        </w:tc>
        <w:tc>
          <w:tcPr>
            <w:tcW w:w="588" w:type="pct"/>
            <w:tcBorders>
              <w:bottom w:val="single" w:sz="18" w:space="0" w:color="auto"/>
            </w:tcBorders>
            <w:vAlign w:val="center"/>
          </w:tcPr>
          <w:p w:rsidR="0007247F" w:rsidRPr="008B5C1C" w:rsidRDefault="0007247F" w:rsidP="0007247F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4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Law</w:t>
            </w:r>
          </w:p>
        </w:tc>
        <w:tc>
          <w:tcPr>
            <w:tcW w:w="274" w:type="pct"/>
            <w:tcBorders>
              <w:bottom w:val="single" w:sz="18" w:space="0" w:color="auto"/>
            </w:tcBorders>
            <w:vAlign w:val="center"/>
          </w:tcPr>
          <w:p w:rsidR="0007247F" w:rsidRPr="008B5C1C" w:rsidRDefault="0007247F" w:rsidP="0007247F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806</w:t>
            </w:r>
          </w:p>
        </w:tc>
        <w:tc>
          <w:tcPr>
            <w:tcW w:w="242" w:type="pct"/>
            <w:tcBorders>
              <w:bottom w:val="single" w:sz="18" w:space="0" w:color="auto"/>
              <w:right w:val="single" w:sz="18" w:space="0" w:color="auto"/>
            </w:tcBorders>
            <w:vAlign w:val="center"/>
          </w:tcPr>
          <w:p w:rsidR="0007247F" w:rsidRPr="008B5C1C" w:rsidRDefault="0007247F" w:rsidP="0007247F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0</w:t>
            </w:r>
          </w:p>
        </w:tc>
        <w:tc>
          <w:tcPr>
            <w:tcW w:w="481" w:type="pct"/>
            <w:tcBorders>
              <w:left w:val="single" w:sz="18" w:space="0" w:color="auto"/>
              <w:bottom w:val="single" w:sz="18" w:space="0" w:color="auto"/>
            </w:tcBorders>
            <w:vAlign w:val="center"/>
          </w:tcPr>
          <w:p w:rsidR="0007247F" w:rsidRPr="008B5C1C" w:rsidRDefault="0007247F" w:rsidP="0007247F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341" w:type="pct"/>
            <w:tcBorders>
              <w:bottom w:val="single" w:sz="18" w:space="0" w:color="auto"/>
            </w:tcBorders>
            <w:vAlign w:val="center"/>
          </w:tcPr>
          <w:p w:rsidR="0007247F" w:rsidRPr="008B5C1C" w:rsidRDefault="0007247F" w:rsidP="0007247F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491" w:type="pct"/>
            <w:tcBorders>
              <w:bottom w:val="single" w:sz="18" w:space="0" w:color="auto"/>
            </w:tcBorders>
            <w:vAlign w:val="center"/>
          </w:tcPr>
          <w:p w:rsidR="0007247F" w:rsidRPr="008B5C1C" w:rsidRDefault="0007247F" w:rsidP="0007247F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74" w:type="pct"/>
            <w:tcBorders>
              <w:bottom w:val="single" w:sz="18" w:space="0" w:color="auto"/>
            </w:tcBorders>
            <w:vAlign w:val="center"/>
          </w:tcPr>
          <w:p w:rsidR="0007247F" w:rsidRPr="008B5C1C" w:rsidRDefault="0007247F" w:rsidP="0007247F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41" w:type="pct"/>
            <w:tcBorders>
              <w:bottom w:val="single" w:sz="18" w:space="0" w:color="auto"/>
              <w:right w:val="single" w:sz="18" w:space="0" w:color="auto"/>
            </w:tcBorders>
            <w:vAlign w:val="center"/>
          </w:tcPr>
          <w:p w:rsidR="0007247F" w:rsidRPr="008B5C1C" w:rsidRDefault="0007247F" w:rsidP="0007247F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</w:tr>
    </w:tbl>
    <w:p w:rsidR="00260CCC" w:rsidRPr="008B5C1C" w:rsidRDefault="0016024D" w:rsidP="00D05776">
      <w:pPr>
        <w:pStyle w:val="NoSpacing"/>
        <w:jc w:val="center"/>
        <w:rPr>
          <w:rFonts w:ascii="Times New Roman" w:hAnsi="Times New Roman"/>
          <w:b/>
          <w:color w:val="000000" w:themeColor="text1"/>
          <w:sz w:val="18"/>
          <w:szCs w:val="18"/>
        </w:rPr>
      </w:pPr>
      <w:r w:rsidRPr="008B5C1C">
        <w:rPr>
          <w:rFonts w:ascii="Times New Roman" w:hAnsi="Times New Roman"/>
          <w:color w:val="000000" w:themeColor="text1"/>
          <w:sz w:val="18"/>
          <w:szCs w:val="18"/>
        </w:rPr>
        <w:t xml:space="preserve">“DAA-Prof. Dr. M. Arshad Ali”, “DMA-Dr. Md. Abdul </w:t>
      </w:r>
      <w:proofErr w:type="spellStart"/>
      <w:r w:rsidRPr="008B5C1C">
        <w:rPr>
          <w:rFonts w:ascii="Times New Roman" w:hAnsi="Times New Roman"/>
          <w:color w:val="000000" w:themeColor="text1"/>
          <w:sz w:val="18"/>
          <w:szCs w:val="18"/>
        </w:rPr>
        <w:t>Awal</w:t>
      </w:r>
      <w:proofErr w:type="spellEnd"/>
      <w:r w:rsidRPr="008B5C1C">
        <w:rPr>
          <w:rFonts w:ascii="Times New Roman" w:hAnsi="Times New Roman"/>
          <w:color w:val="000000" w:themeColor="text1"/>
          <w:sz w:val="18"/>
          <w:szCs w:val="18"/>
        </w:rPr>
        <w:t xml:space="preserve">”, “JA-Md. </w:t>
      </w:r>
      <w:proofErr w:type="spellStart"/>
      <w:r w:rsidRPr="008B5C1C">
        <w:rPr>
          <w:rFonts w:ascii="Times New Roman" w:hAnsi="Times New Roman"/>
          <w:color w:val="000000" w:themeColor="text1"/>
          <w:sz w:val="18"/>
          <w:szCs w:val="18"/>
        </w:rPr>
        <w:t>Jahidul</w:t>
      </w:r>
      <w:proofErr w:type="spellEnd"/>
      <w:r w:rsidRPr="008B5C1C">
        <w:rPr>
          <w:rFonts w:ascii="Times New Roman" w:hAnsi="Times New Roman"/>
          <w:color w:val="000000" w:themeColor="text1"/>
          <w:sz w:val="18"/>
          <w:szCs w:val="18"/>
        </w:rPr>
        <w:t xml:space="preserve"> Azad”, “RU-</w:t>
      </w:r>
      <w:proofErr w:type="spellStart"/>
      <w:r w:rsidRPr="008B5C1C">
        <w:rPr>
          <w:rFonts w:ascii="Times New Roman" w:hAnsi="Times New Roman"/>
          <w:color w:val="000000" w:themeColor="text1"/>
          <w:sz w:val="18"/>
          <w:szCs w:val="18"/>
        </w:rPr>
        <w:t>Rakib</w:t>
      </w:r>
      <w:proofErr w:type="spellEnd"/>
      <w:r w:rsidRPr="008B5C1C">
        <w:rPr>
          <w:rFonts w:ascii="Times New Roman" w:hAnsi="Times New Roman"/>
          <w:color w:val="000000" w:themeColor="text1"/>
          <w:sz w:val="18"/>
          <w:szCs w:val="18"/>
        </w:rPr>
        <w:t xml:space="preserve"> Uddin”, “SQ-A.S.M. </w:t>
      </w:r>
      <w:proofErr w:type="spellStart"/>
      <w:r w:rsidRPr="008B5C1C">
        <w:rPr>
          <w:rFonts w:ascii="Times New Roman" w:hAnsi="Times New Roman"/>
          <w:color w:val="000000" w:themeColor="text1"/>
          <w:sz w:val="18"/>
          <w:szCs w:val="18"/>
        </w:rPr>
        <w:t>Saadul</w:t>
      </w:r>
      <w:proofErr w:type="spellEnd"/>
      <w:r w:rsidRPr="008B5C1C">
        <w:rPr>
          <w:rFonts w:ascii="Times New Roman" w:hAnsi="Times New Roman"/>
          <w:color w:val="000000" w:themeColor="text1"/>
          <w:sz w:val="18"/>
          <w:szCs w:val="18"/>
        </w:rPr>
        <w:t xml:space="preserve"> </w:t>
      </w:r>
      <w:proofErr w:type="spellStart"/>
      <w:r w:rsidRPr="008B5C1C">
        <w:rPr>
          <w:rFonts w:ascii="Times New Roman" w:hAnsi="Times New Roman"/>
          <w:color w:val="000000" w:themeColor="text1"/>
          <w:sz w:val="18"/>
          <w:szCs w:val="18"/>
        </w:rPr>
        <w:t>Quader</w:t>
      </w:r>
      <w:proofErr w:type="spellEnd"/>
      <w:r w:rsidRPr="008B5C1C">
        <w:rPr>
          <w:rFonts w:ascii="Times New Roman" w:hAnsi="Times New Roman"/>
          <w:color w:val="000000" w:themeColor="text1"/>
          <w:sz w:val="18"/>
          <w:szCs w:val="18"/>
        </w:rPr>
        <w:t>”, “AAT-</w:t>
      </w:r>
      <w:proofErr w:type="spellStart"/>
      <w:r w:rsidRPr="008B5C1C">
        <w:rPr>
          <w:rFonts w:ascii="Times New Roman" w:hAnsi="Times New Roman"/>
          <w:color w:val="000000" w:themeColor="text1"/>
          <w:sz w:val="18"/>
          <w:szCs w:val="18"/>
        </w:rPr>
        <w:t>Aysha</w:t>
      </w:r>
      <w:proofErr w:type="spellEnd"/>
      <w:r w:rsidRPr="008B5C1C">
        <w:rPr>
          <w:rFonts w:ascii="Times New Roman" w:hAnsi="Times New Roman"/>
          <w:color w:val="000000" w:themeColor="text1"/>
          <w:sz w:val="18"/>
          <w:szCs w:val="18"/>
        </w:rPr>
        <w:t xml:space="preserve"> </w:t>
      </w:r>
      <w:proofErr w:type="spellStart"/>
      <w:r w:rsidRPr="008B5C1C">
        <w:rPr>
          <w:rFonts w:ascii="Times New Roman" w:hAnsi="Times New Roman"/>
          <w:color w:val="000000" w:themeColor="text1"/>
          <w:sz w:val="18"/>
          <w:szCs w:val="18"/>
        </w:rPr>
        <w:t>Alam</w:t>
      </w:r>
      <w:proofErr w:type="spellEnd"/>
      <w:r w:rsidRPr="008B5C1C">
        <w:rPr>
          <w:rFonts w:ascii="Times New Roman" w:hAnsi="Times New Roman"/>
          <w:color w:val="000000" w:themeColor="text1"/>
          <w:sz w:val="18"/>
          <w:szCs w:val="18"/>
        </w:rPr>
        <w:t xml:space="preserve"> </w:t>
      </w:r>
      <w:proofErr w:type="spellStart"/>
      <w:r w:rsidRPr="008B5C1C">
        <w:rPr>
          <w:rFonts w:ascii="Times New Roman" w:hAnsi="Times New Roman"/>
          <w:color w:val="000000" w:themeColor="text1"/>
          <w:sz w:val="18"/>
          <w:szCs w:val="18"/>
        </w:rPr>
        <w:t>Talukder</w:t>
      </w:r>
      <w:proofErr w:type="spellEnd"/>
      <w:r w:rsidRPr="008B5C1C">
        <w:rPr>
          <w:rFonts w:ascii="Times New Roman" w:hAnsi="Times New Roman"/>
          <w:color w:val="000000" w:themeColor="text1"/>
          <w:sz w:val="18"/>
          <w:szCs w:val="18"/>
        </w:rPr>
        <w:t>”, “PUA-</w:t>
      </w:r>
      <w:proofErr w:type="spellStart"/>
      <w:r w:rsidRPr="008B5C1C">
        <w:rPr>
          <w:rFonts w:ascii="Times New Roman" w:hAnsi="Times New Roman"/>
          <w:color w:val="000000" w:themeColor="text1"/>
          <w:sz w:val="18"/>
          <w:szCs w:val="18"/>
        </w:rPr>
        <w:t>Prova</w:t>
      </w:r>
      <w:proofErr w:type="spellEnd"/>
      <w:r w:rsidRPr="008B5C1C">
        <w:rPr>
          <w:rFonts w:ascii="Times New Roman" w:hAnsi="Times New Roman"/>
          <w:color w:val="000000" w:themeColor="text1"/>
          <w:sz w:val="18"/>
          <w:szCs w:val="18"/>
        </w:rPr>
        <w:t xml:space="preserve"> </w:t>
      </w:r>
      <w:proofErr w:type="spellStart"/>
      <w:r w:rsidRPr="008B5C1C">
        <w:rPr>
          <w:rFonts w:ascii="Times New Roman" w:hAnsi="Times New Roman"/>
          <w:color w:val="000000" w:themeColor="text1"/>
          <w:sz w:val="18"/>
          <w:szCs w:val="18"/>
        </w:rPr>
        <w:t>Ummay</w:t>
      </w:r>
      <w:proofErr w:type="spellEnd"/>
      <w:r w:rsidRPr="008B5C1C">
        <w:rPr>
          <w:rFonts w:ascii="Times New Roman" w:hAnsi="Times New Roman"/>
          <w:color w:val="000000" w:themeColor="text1"/>
          <w:sz w:val="18"/>
          <w:szCs w:val="18"/>
        </w:rPr>
        <w:t xml:space="preserve"> </w:t>
      </w:r>
      <w:proofErr w:type="spellStart"/>
      <w:r w:rsidRPr="008B5C1C">
        <w:rPr>
          <w:rFonts w:ascii="Times New Roman" w:hAnsi="Times New Roman"/>
          <w:color w:val="000000" w:themeColor="text1"/>
          <w:sz w:val="18"/>
          <w:szCs w:val="18"/>
        </w:rPr>
        <w:t>Afzalean</w:t>
      </w:r>
      <w:proofErr w:type="spellEnd"/>
      <w:r w:rsidRPr="008B5C1C">
        <w:rPr>
          <w:rFonts w:ascii="Times New Roman" w:hAnsi="Times New Roman"/>
          <w:color w:val="000000" w:themeColor="text1"/>
          <w:sz w:val="18"/>
          <w:szCs w:val="18"/>
        </w:rPr>
        <w:t>”, “BKD-</w:t>
      </w:r>
      <w:proofErr w:type="spellStart"/>
      <w:r w:rsidRPr="008B5C1C">
        <w:rPr>
          <w:rFonts w:ascii="Times New Roman" w:hAnsi="Times New Roman"/>
          <w:color w:val="000000" w:themeColor="text1"/>
          <w:sz w:val="18"/>
          <w:szCs w:val="18"/>
        </w:rPr>
        <w:t>Bidduth</w:t>
      </w:r>
      <w:proofErr w:type="spellEnd"/>
      <w:r w:rsidRPr="008B5C1C">
        <w:rPr>
          <w:rFonts w:ascii="Times New Roman" w:hAnsi="Times New Roman"/>
          <w:color w:val="000000" w:themeColor="text1"/>
          <w:sz w:val="18"/>
          <w:szCs w:val="18"/>
        </w:rPr>
        <w:t xml:space="preserve"> Kumar Dutta”, “ARS-</w:t>
      </w:r>
      <w:proofErr w:type="spellStart"/>
      <w:r w:rsidR="003E6690" w:rsidRPr="008B5C1C">
        <w:rPr>
          <w:rFonts w:ascii="Times New Roman" w:hAnsi="Times New Roman"/>
          <w:bCs/>
          <w:color w:val="000000" w:themeColor="text1"/>
          <w:sz w:val="18"/>
          <w:szCs w:val="18"/>
        </w:rPr>
        <w:t>Asma</w:t>
      </w:r>
      <w:proofErr w:type="spellEnd"/>
      <w:r w:rsidR="003E6690" w:rsidRPr="008B5C1C">
        <w:rPr>
          <w:rFonts w:ascii="Times New Roman" w:hAnsi="Times New Roman"/>
          <w:bCs/>
          <w:color w:val="000000" w:themeColor="text1"/>
          <w:sz w:val="18"/>
          <w:szCs w:val="18"/>
        </w:rPr>
        <w:t xml:space="preserve"> </w:t>
      </w:r>
      <w:proofErr w:type="spellStart"/>
      <w:r w:rsidR="003E6690" w:rsidRPr="008B5C1C">
        <w:rPr>
          <w:rFonts w:ascii="Times New Roman" w:hAnsi="Times New Roman"/>
          <w:bCs/>
          <w:color w:val="000000" w:themeColor="text1"/>
          <w:sz w:val="18"/>
          <w:szCs w:val="18"/>
        </w:rPr>
        <w:t>Royhana</w:t>
      </w:r>
      <w:proofErr w:type="spellEnd"/>
      <w:r w:rsidR="003E6690" w:rsidRPr="008B5C1C">
        <w:rPr>
          <w:rFonts w:ascii="Times New Roman" w:hAnsi="Times New Roman"/>
          <w:bCs/>
          <w:color w:val="000000" w:themeColor="text1"/>
          <w:sz w:val="18"/>
          <w:szCs w:val="18"/>
        </w:rPr>
        <w:t xml:space="preserve"> </w:t>
      </w:r>
      <w:proofErr w:type="spellStart"/>
      <w:r w:rsidR="003E6690" w:rsidRPr="008B5C1C">
        <w:rPr>
          <w:rFonts w:ascii="Times New Roman" w:hAnsi="Times New Roman"/>
          <w:bCs/>
          <w:color w:val="000000" w:themeColor="text1"/>
          <w:sz w:val="18"/>
          <w:szCs w:val="18"/>
        </w:rPr>
        <w:t>Sarker</w:t>
      </w:r>
      <w:proofErr w:type="spellEnd"/>
      <w:r w:rsidRPr="008B5C1C">
        <w:rPr>
          <w:rFonts w:ascii="Times New Roman" w:hAnsi="Times New Roman"/>
          <w:color w:val="000000" w:themeColor="text1"/>
          <w:sz w:val="18"/>
          <w:szCs w:val="18"/>
        </w:rPr>
        <w:t>”, “SY-</w:t>
      </w:r>
      <w:proofErr w:type="spellStart"/>
      <w:r w:rsidRPr="008B5C1C">
        <w:rPr>
          <w:rFonts w:ascii="Times New Roman" w:hAnsi="Times New Roman"/>
          <w:color w:val="000000" w:themeColor="text1"/>
          <w:sz w:val="18"/>
          <w:szCs w:val="18"/>
        </w:rPr>
        <w:t>Sayma</w:t>
      </w:r>
      <w:proofErr w:type="spellEnd"/>
      <w:r w:rsidRPr="008B5C1C">
        <w:rPr>
          <w:rFonts w:ascii="Times New Roman" w:hAnsi="Times New Roman"/>
          <w:color w:val="000000" w:themeColor="text1"/>
          <w:sz w:val="18"/>
          <w:szCs w:val="18"/>
        </w:rPr>
        <w:t xml:space="preserve"> </w:t>
      </w:r>
      <w:proofErr w:type="spellStart"/>
      <w:r w:rsidRPr="008B5C1C">
        <w:rPr>
          <w:rFonts w:ascii="Times New Roman" w:hAnsi="Times New Roman"/>
          <w:color w:val="000000" w:themeColor="text1"/>
          <w:sz w:val="18"/>
          <w:szCs w:val="18"/>
        </w:rPr>
        <w:t>Yeasmin</w:t>
      </w:r>
      <w:proofErr w:type="spellEnd"/>
      <w:r w:rsidRPr="008B5C1C">
        <w:rPr>
          <w:rFonts w:ascii="Times New Roman" w:hAnsi="Times New Roman"/>
          <w:color w:val="000000" w:themeColor="text1"/>
          <w:sz w:val="18"/>
          <w:szCs w:val="18"/>
        </w:rPr>
        <w:t>”, “AAH-</w:t>
      </w:r>
      <w:r w:rsidR="00553DBB" w:rsidRPr="008B5C1C">
        <w:rPr>
          <w:rFonts w:ascii="Times New Roman" w:hAnsi="Times New Roman"/>
          <w:bCs/>
          <w:color w:val="000000" w:themeColor="text1"/>
          <w:sz w:val="18"/>
          <w:szCs w:val="18"/>
        </w:rPr>
        <w:t xml:space="preserve"> Md. </w:t>
      </w:r>
      <w:proofErr w:type="spellStart"/>
      <w:r w:rsidR="00553DBB" w:rsidRPr="008B5C1C">
        <w:rPr>
          <w:rFonts w:ascii="Times New Roman" w:hAnsi="Times New Roman"/>
          <w:bCs/>
          <w:color w:val="000000" w:themeColor="text1"/>
          <w:sz w:val="18"/>
          <w:szCs w:val="18"/>
        </w:rPr>
        <w:t>Alaul</w:t>
      </w:r>
      <w:proofErr w:type="spellEnd"/>
      <w:r w:rsidR="00553DBB" w:rsidRPr="008B5C1C">
        <w:rPr>
          <w:rFonts w:ascii="Times New Roman" w:hAnsi="Times New Roman"/>
          <w:bCs/>
          <w:color w:val="000000" w:themeColor="text1"/>
          <w:sz w:val="18"/>
          <w:szCs w:val="18"/>
        </w:rPr>
        <w:t xml:space="preserve"> </w:t>
      </w:r>
      <w:proofErr w:type="spellStart"/>
      <w:r w:rsidR="00553DBB" w:rsidRPr="008B5C1C">
        <w:rPr>
          <w:rFonts w:ascii="Times New Roman" w:hAnsi="Times New Roman"/>
          <w:bCs/>
          <w:color w:val="000000" w:themeColor="text1"/>
          <w:sz w:val="18"/>
          <w:szCs w:val="18"/>
        </w:rPr>
        <w:t>Alam</w:t>
      </w:r>
      <w:proofErr w:type="spellEnd"/>
      <w:r w:rsidRPr="008B5C1C">
        <w:rPr>
          <w:rFonts w:ascii="Times New Roman" w:hAnsi="Times New Roman"/>
          <w:color w:val="000000" w:themeColor="text1"/>
          <w:sz w:val="18"/>
          <w:szCs w:val="18"/>
        </w:rPr>
        <w:t>”, “JK-</w:t>
      </w:r>
      <w:r w:rsidR="00553DBB" w:rsidRPr="008B5C1C">
        <w:rPr>
          <w:rFonts w:ascii="Times New Roman" w:hAnsi="Times New Roman"/>
          <w:color w:val="000000" w:themeColor="text1"/>
          <w:sz w:val="18"/>
          <w:szCs w:val="18"/>
        </w:rPr>
        <w:t xml:space="preserve"> Md. </w:t>
      </w:r>
      <w:proofErr w:type="spellStart"/>
      <w:r w:rsidR="00553DBB" w:rsidRPr="008B5C1C">
        <w:rPr>
          <w:rFonts w:ascii="Times New Roman" w:hAnsi="Times New Roman"/>
          <w:color w:val="000000" w:themeColor="text1"/>
          <w:sz w:val="18"/>
          <w:szCs w:val="18"/>
        </w:rPr>
        <w:t>Jasim</w:t>
      </w:r>
      <w:proofErr w:type="spellEnd"/>
      <w:r w:rsidR="00553DBB" w:rsidRPr="008B5C1C">
        <w:rPr>
          <w:rFonts w:ascii="Times New Roman" w:hAnsi="Times New Roman"/>
          <w:color w:val="000000" w:themeColor="text1"/>
          <w:sz w:val="18"/>
          <w:szCs w:val="18"/>
        </w:rPr>
        <w:t xml:space="preserve"> Uddin Khan</w:t>
      </w:r>
      <w:r w:rsidRPr="008B5C1C">
        <w:rPr>
          <w:rFonts w:ascii="Times New Roman" w:hAnsi="Times New Roman"/>
          <w:color w:val="000000" w:themeColor="text1"/>
          <w:sz w:val="18"/>
          <w:szCs w:val="18"/>
        </w:rPr>
        <w:t>”, “DJM-</w:t>
      </w:r>
      <w:r w:rsidR="00553DBB" w:rsidRPr="008B5C1C">
        <w:rPr>
          <w:rFonts w:ascii="Times New Roman" w:hAnsi="Times New Roman"/>
          <w:color w:val="000000" w:themeColor="text1"/>
          <w:sz w:val="18"/>
          <w:szCs w:val="18"/>
        </w:rPr>
        <w:t xml:space="preserve"> </w:t>
      </w:r>
      <w:proofErr w:type="spellStart"/>
      <w:r w:rsidR="00553DBB" w:rsidRPr="008B5C1C">
        <w:rPr>
          <w:rFonts w:ascii="Times New Roman" w:hAnsi="Times New Roman"/>
          <w:color w:val="000000" w:themeColor="text1"/>
          <w:sz w:val="18"/>
          <w:szCs w:val="18"/>
        </w:rPr>
        <w:t>Dr</w:t>
      </w:r>
      <w:proofErr w:type="spellEnd"/>
      <w:r w:rsidR="00553DBB" w:rsidRPr="008B5C1C">
        <w:rPr>
          <w:rFonts w:ascii="Times New Roman" w:hAnsi="Times New Roman"/>
          <w:color w:val="000000" w:themeColor="text1"/>
          <w:sz w:val="18"/>
          <w:szCs w:val="18"/>
        </w:rPr>
        <w:t xml:space="preserve"> </w:t>
      </w:r>
      <w:proofErr w:type="spellStart"/>
      <w:r w:rsidR="00553DBB" w:rsidRPr="008B5C1C">
        <w:rPr>
          <w:rFonts w:ascii="Times New Roman" w:hAnsi="Times New Roman"/>
          <w:color w:val="000000" w:themeColor="text1"/>
          <w:sz w:val="18"/>
          <w:szCs w:val="18"/>
        </w:rPr>
        <w:t>Javed</w:t>
      </w:r>
      <w:proofErr w:type="spellEnd"/>
      <w:r w:rsidR="00553DBB" w:rsidRPr="008B5C1C">
        <w:rPr>
          <w:rFonts w:ascii="Times New Roman" w:hAnsi="Times New Roman"/>
          <w:color w:val="000000" w:themeColor="text1"/>
          <w:sz w:val="18"/>
          <w:szCs w:val="18"/>
        </w:rPr>
        <w:t xml:space="preserve"> Mahmud</w:t>
      </w:r>
      <w:r w:rsidR="00BE1848" w:rsidRPr="008B5C1C">
        <w:rPr>
          <w:rFonts w:ascii="Times New Roman" w:hAnsi="Times New Roman"/>
          <w:color w:val="000000" w:themeColor="text1"/>
          <w:sz w:val="18"/>
          <w:szCs w:val="18"/>
        </w:rPr>
        <w:t>”,  “TY</w:t>
      </w:r>
      <w:r w:rsidRPr="008B5C1C">
        <w:rPr>
          <w:rFonts w:ascii="Times New Roman" w:hAnsi="Times New Roman"/>
          <w:color w:val="000000" w:themeColor="text1"/>
          <w:sz w:val="18"/>
          <w:szCs w:val="18"/>
        </w:rPr>
        <w:t>-</w:t>
      </w:r>
      <w:r w:rsidR="00553DBB" w:rsidRPr="008B5C1C">
        <w:rPr>
          <w:rFonts w:ascii="Times New Roman" w:hAnsi="Times New Roman"/>
          <w:color w:val="000000" w:themeColor="text1"/>
          <w:sz w:val="18"/>
          <w:szCs w:val="18"/>
        </w:rPr>
        <w:t xml:space="preserve"> </w:t>
      </w:r>
      <w:proofErr w:type="spellStart"/>
      <w:r w:rsidR="00BE1848" w:rsidRPr="008B5C1C">
        <w:rPr>
          <w:rFonts w:ascii="Times New Roman" w:hAnsi="Times New Roman"/>
          <w:color w:val="000000" w:themeColor="text1"/>
          <w:sz w:val="18"/>
          <w:szCs w:val="18"/>
        </w:rPr>
        <w:t>Tahmina</w:t>
      </w:r>
      <w:proofErr w:type="spellEnd"/>
      <w:r w:rsidR="00BE1848" w:rsidRPr="008B5C1C">
        <w:rPr>
          <w:rFonts w:ascii="Times New Roman" w:hAnsi="Times New Roman"/>
          <w:color w:val="000000" w:themeColor="text1"/>
          <w:sz w:val="18"/>
          <w:szCs w:val="18"/>
        </w:rPr>
        <w:t xml:space="preserve"> </w:t>
      </w:r>
      <w:proofErr w:type="spellStart"/>
      <w:r w:rsidR="00BE1848" w:rsidRPr="008B5C1C">
        <w:rPr>
          <w:rFonts w:ascii="Times New Roman" w:hAnsi="Times New Roman"/>
          <w:color w:val="000000" w:themeColor="text1"/>
          <w:sz w:val="18"/>
          <w:szCs w:val="18"/>
        </w:rPr>
        <w:t>Akter</w:t>
      </w:r>
      <w:proofErr w:type="spellEnd"/>
      <w:r w:rsidRPr="008B5C1C">
        <w:rPr>
          <w:rFonts w:ascii="Times New Roman" w:hAnsi="Times New Roman"/>
          <w:color w:val="000000" w:themeColor="text1"/>
          <w:sz w:val="18"/>
          <w:szCs w:val="18"/>
        </w:rPr>
        <w:t>”</w:t>
      </w:r>
      <w:r w:rsidR="00553DBB" w:rsidRPr="008B5C1C">
        <w:rPr>
          <w:rFonts w:ascii="Times New Roman" w:hAnsi="Times New Roman"/>
          <w:color w:val="000000" w:themeColor="text1"/>
          <w:sz w:val="18"/>
          <w:szCs w:val="18"/>
        </w:rPr>
        <w:t>,</w:t>
      </w:r>
      <w:r w:rsidRPr="008B5C1C">
        <w:rPr>
          <w:rFonts w:ascii="Times New Roman" w:hAnsi="Times New Roman"/>
          <w:color w:val="000000" w:themeColor="text1"/>
          <w:sz w:val="18"/>
          <w:szCs w:val="18"/>
        </w:rPr>
        <w:t xml:space="preserve"> “MAA-</w:t>
      </w:r>
      <w:r w:rsidR="00553DBB" w:rsidRPr="008B5C1C">
        <w:rPr>
          <w:rFonts w:ascii="Times New Roman" w:hAnsi="Times New Roman"/>
          <w:color w:val="000000" w:themeColor="text1"/>
          <w:sz w:val="18"/>
          <w:szCs w:val="18"/>
        </w:rPr>
        <w:t xml:space="preserve"> Md. Al-Amin</w:t>
      </w:r>
      <w:r w:rsidRPr="008B5C1C">
        <w:rPr>
          <w:rFonts w:ascii="Times New Roman" w:hAnsi="Times New Roman"/>
          <w:color w:val="000000" w:themeColor="text1"/>
          <w:sz w:val="18"/>
          <w:szCs w:val="18"/>
        </w:rPr>
        <w:t>”</w:t>
      </w:r>
      <w:r w:rsidR="00553DBB" w:rsidRPr="008B5C1C">
        <w:rPr>
          <w:rFonts w:ascii="Times New Roman" w:hAnsi="Times New Roman"/>
          <w:color w:val="000000" w:themeColor="text1"/>
          <w:sz w:val="18"/>
          <w:szCs w:val="18"/>
        </w:rPr>
        <w:t xml:space="preserve"> &amp; “FS- </w:t>
      </w:r>
      <w:proofErr w:type="spellStart"/>
      <w:r w:rsidR="00553DBB" w:rsidRPr="008B5C1C">
        <w:rPr>
          <w:rFonts w:ascii="Times New Roman" w:hAnsi="Times New Roman"/>
          <w:color w:val="000000" w:themeColor="text1"/>
          <w:sz w:val="18"/>
          <w:szCs w:val="18"/>
        </w:rPr>
        <w:t>Fahim</w:t>
      </w:r>
      <w:proofErr w:type="spellEnd"/>
      <w:r w:rsidR="00553DBB" w:rsidRPr="008B5C1C">
        <w:rPr>
          <w:rFonts w:ascii="Times New Roman" w:hAnsi="Times New Roman"/>
          <w:color w:val="000000" w:themeColor="text1"/>
          <w:sz w:val="18"/>
          <w:szCs w:val="18"/>
        </w:rPr>
        <w:t xml:space="preserve"> </w:t>
      </w:r>
      <w:proofErr w:type="spellStart"/>
      <w:r w:rsidR="00553DBB" w:rsidRPr="008B5C1C">
        <w:rPr>
          <w:rFonts w:ascii="Times New Roman" w:hAnsi="Times New Roman"/>
          <w:color w:val="000000" w:themeColor="text1"/>
          <w:sz w:val="18"/>
          <w:szCs w:val="18"/>
        </w:rPr>
        <w:t>Shahriar</w:t>
      </w:r>
      <w:proofErr w:type="spellEnd"/>
      <w:r w:rsidR="00553DBB" w:rsidRPr="008B5C1C">
        <w:rPr>
          <w:rFonts w:ascii="Times New Roman" w:hAnsi="Times New Roman"/>
          <w:color w:val="000000" w:themeColor="text1"/>
          <w:sz w:val="18"/>
          <w:szCs w:val="18"/>
        </w:rPr>
        <w:t>”</w:t>
      </w:r>
    </w:p>
    <w:p w:rsidR="00604562" w:rsidRPr="008B5C1C" w:rsidRDefault="00604562" w:rsidP="00BE1848">
      <w:pPr>
        <w:pStyle w:val="NoSpacing"/>
        <w:rPr>
          <w:rFonts w:ascii="Times New Roman" w:hAnsi="Times New Roman"/>
          <w:color w:val="000000" w:themeColor="text1"/>
          <w:sz w:val="18"/>
          <w:szCs w:val="18"/>
        </w:rPr>
      </w:pPr>
    </w:p>
    <w:p w:rsidR="00625FF6" w:rsidRPr="008B5C1C" w:rsidRDefault="00625FF6" w:rsidP="00D05776">
      <w:pPr>
        <w:pStyle w:val="NoSpacing"/>
        <w:jc w:val="center"/>
        <w:rPr>
          <w:rFonts w:ascii="Times New Roman" w:hAnsi="Times New Roman"/>
          <w:color w:val="000000" w:themeColor="text1"/>
          <w:sz w:val="18"/>
          <w:szCs w:val="18"/>
        </w:rPr>
      </w:pPr>
    </w:p>
    <w:p w:rsidR="00302438" w:rsidRPr="008B5C1C" w:rsidRDefault="00302438" w:rsidP="00D05776">
      <w:pPr>
        <w:pStyle w:val="NoSpacing"/>
        <w:jc w:val="center"/>
        <w:rPr>
          <w:rFonts w:ascii="Times New Roman" w:hAnsi="Times New Roman"/>
          <w:b/>
          <w:color w:val="000000" w:themeColor="text1"/>
          <w:sz w:val="18"/>
          <w:szCs w:val="18"/>
        </w:rPr>
      </w:pPr>
    </w:p>
    <w:p w:rsidR="00421D91" w:rsidRPr="008B5C1C" w:rsidRDefault="00421D91" w:rsidP="00D05776">
      <w:pPr>
        <w:pStyle w:val="NoSpacing"/>
        <w:jc w:val="center"/>
        <w:rPr>
          <w:rFonts w:ascii="Times New Roman" w:hAnsi="Times New Roman"/>
          <w:b/>
          <w:color w:val="000000" w:themeColor="text1"/>
          <w:sz w:val="18"/>
          <w:szCs w:val="18"/>
        </w:rPr>
      </w:pPr>
    </w:p>
    <w:p w:rsidR="004468EE" w:rsidRPr="008B5C1C" w:rsidRDefault="004468EE" w:rsidP="00D05776">
      <w:pPr>
        <w:pStyle w:val="NoSpacing"/>
        <w:jc w:val="center"/>
        <w:rPr>
          <w:rFonts w:ascii="Times New Roman" w:hAnsi="Times New Roman"/>
          <w:b/>
          <w:color w:val="000000" w:themeColor="text1"/>
          <w:sz w:val="18"/>
          <w:szCs w:val="18"/>
        </w:rPr>
      </w:pPr>
    </w:p>
    <w:p w:rsidR="00B83C4B" w:rsidRPr="008B5C1C" w:rsidRDefault="00B83C4B" w:rsidP="00D05776">
      <w:pPr>
        <w:pStyle w:val="NoSpacing"/>
        <w:jc w:val="center"/>
        <w:rPr>
          <w:rFonts w:ascii="Times New Roman" w:hAnsi="Times New Roman"/>
          <w:b/>
          <w:color w:val="000000" w:themeColor="text1"/>
          <w:sz w:val="18"/>
          <w:szCs w:val="18"/>
        </w:rPr>
      </w:pPr>
    </w:p>
    <w:p w:rsidR="00767D7A" w:rsidRPr="008B5C1C" w:rsidRDefault="00767D7A" w:rsidP="00D05776">
      <w:pPr>
        <w:pStyle w:val="NoSpacing"/>
        <w:jc w:val="center"/>
        <w:rPr>
          <w:rFonts w:ascii="Times New Roman" w:hAnsi="Times New Roman"/>
          <w:b/>
          <w:color w:val="000000" w:themeColor="text1"/>
          <w:sz w:val="18"/>
          <w:szCs w:val="18"/>
        </w:rPr>
      </w:pPr>
    </w:p>
    <w:p w:rsidR="00421D91" w:rsidRPr="008B5C1C" w:rsidRDefault="00421D91" w:rsidP="00D05776">
      <w:pPr>
        <w:pStyle w:val="NoSpacing"/>
        <w:jc w:val="center"/>
        <w:rPr>
          <w:rFonts w:ascii="Times New Roman" w:hAnsi="Times New Roman"/>
          <w:b/>
          <w:color w:val="000000" w:themeColor="text1"/>
          <w:sz w:val="18"/>
          <w:szCs w:val="18"/>
        </w:rPr>
      </w:pPr>
    </w:p>
    <w:p w:rsidR="00553DBB" w:rsidRPr="008B5C1C" w:rsidRDefault="00553DBB" w:rsidP="00D05776">
      <w:pPr>
        <w:pStyle w:val="NoSpacing"/>
        <w:jc w:val="center"/>
        <w:rPr>
          <w:rFonts w:ascii="Times New Roman" w:hAnsi="Times New Roman"/>
          <w:b/>
          <w:color w:val="000000" w:themeColor="text1"/>
          <w:sz w:val="18"/>
          <w:szCs w:val="18"/>
        </w:rPr>
      </w:pPr>
    </w:p>
    <w:p w:rsidR="00A41684" w:rsidRPr="008B5C1C" w:rsidRDefault="00A41684" w:rsidP="00D05776">
      <w:pPr>
        <w:pStyle w:val="NoSpacing"/>
        <w:jc w:val="center"/>
        <w:rPr>
          <w:rFonts w:ascii="Times New Roman" w:hAnsi="Times New Roman"/>
          <w:b/>
          <w:color w:val="000000" w:themeColor="text1"/>
          <w:sz w:val="18"/>
          <w:szCs w:val="18"/>
        </w:rPr>
      </w:pPr>
    </w:p>
    <w:p w:rsidR="00260CCC" w:rsidRPr="008B5C1C" w:rsidRDefault="00260CCC" w:rsidP="00D05776">
      <w:pPr>
        <w:pStyle w:val="NoSpacing"/>
        <w:jc w:val="center"/>
        <w:rPr>
          <w:rFonts w:ascii="Times New Roman" w:hAnsi="Times New Roman"/>
          <w:b/>
          <w:color w:val="000000" w:themeColor="text1"/>
          <w:sz w:val="18"/>
          <w:szCs w:val="18"/>
        </w:rPr>
      </w:pPr>
    </w:p>
    <w:p w:rsidR="000555BF" w:rsidRPr="008B5C1C" w:rsidRDefault="000555BF" w:rsidP="00D05776">
      <w:pPr>
        <w:pStyle w:val="NoSpacing"/>
        <w:jc w:val="center"/>
        <w:rPr>
          <w:rFonts w:ascii="Times New Roman" w:hAnsi="Times New Roman"/>
          <w:b/>
          <w:color w:val="000000" w:themeColor="text1"/>
          <w:sz w:val="18"/>
          <w:szCs w:val="18"/>
        </w:rPr>
      </w:pPr>
      <w:r w:rsidRPr="008B5C1C">
        <w:rPr>
          <w:rFonts w:ascii="Times New Roman" w:hAnsi="Times New Roman"/>
          <w:b/>
          <w:color w:val="000000" w:themeColor="text1"/>
          <w:sz w:val="18"/>
          <w:szCs w:val="18"/>
        </w:rPr>
        <w:lastRenderedPageBreak/>
        <w:t>Tuesday</w:t>
      </w:r>
    </w:p>
    <w:p w:rsidR="000555BF" w:rsidRPr="008B5C1C" w:rsidRDefault="000555BF" w:rsidP="00D05776">
      <w:pPr>
        <w:pStyle w:val="NoSpacing"/>
        <w:jc w:val="center"/>
        <w:rPr>
          <w:rFonts w:ascii="Times New Roman" w:hAnsi="Times New Roman"/>
          <w:b/>
          <w:color w:val="000000" w:themeColor="text1"/>
          <w:sz w:val="18"/>
          <w:szCs w:val="18"/>
        </w:rPr>
      </w:pPr>
      <w:r w:rsidRPr="008B5C1C">
        <w:rPr>
          <w:rFonts w:ascii="Times New Roman" w:hAnsi="Times New Roman"/>
          <w:b/>
          <w:color w:val="000000" w:themeColor="text1"/>
          <w:sz w:val="18"/>
          <w:szCs w:val="18"/>
        </w:rPr>
        <w:t>1st Session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169"/>
        <w:gridCol w:w="809"/>
        <w:gridCol w:w="2148"/>
        <w:gridCol w:w="665"/>
        <w:gridCol w:w="584"/>
        <w:gridCol w:w="1224"/>
        <w:gridCol w:w="809"/>
        <w:gridCol w:w="1886"/>
        <w:gridCol w:w="665"/>
        <w:gridCol w:w="587"/>
        <w:gridCol w:w="1168"/>
        <w:gridCol w:w="809"/>
        <w:gridCol w:w="1842"/>
        <w:gridCol w:w="665"/>
        <w:gridCol w:w="584"/>
      </w:tblGrid>
      <w:tr w:rsidR="008B5C1C" w:rsidRPr="008B5C1C" w:rsidTr="00D06385">
        <w:tc>
          <w:tcPr>
            <w:tcW w:w="1721" w:type="pct"/>
            <w:gridSpan w:val="5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:rsidR="009B3127" w:rsidRPr="008B5C1C" w:rsidRDefault="009B3127" w:rsidP="009B312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  <w:t>09:00AM – 10:15AM</w:t>
            </w:r>
          </w:p>
        </w:tc>
        <w:tc>
          <w:tcPr>
            <w:tcW w:w="1656" w:type="pct"/>
            <w:gridSpan w:val="5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:rsidR="009B3127" w:rsidRPr="008B5C1C" w:rsidRDefault="009B3127" w:rsidP="009B312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  <w:t>10:15AM – 11:30AM</w:t>
            </w:r>
          </w:p>
        </w:tc>
        <w:tc>
          <w:tcPr>
            <w:tcW w:w="1623" w:type="pct"/>
            <w:gridSpan w:val="5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:rsidR="009B3127" w:rsidRPr="008B5C1C" w:rsidRDefault="009B3127" w:rsidP="009B312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  <w:t>11:30AM – 12:45PM</w:t>
            </w:r>
          </w:p>
        </w:tc>
      </w:tr>
      <w:tr w:rsidR="008B5C1C" w:rsidRPr="008B5C1C" w:rsidTr="008C269E">
        <w:tc>
          <w:tcPr>
            <w:tcW w:w="374" w:type="pct"/>
            <w:tcBorders>
              <w:left w:val="single" w:sz="18" w:space="0" w:color="auto"/>
            </w:tcBorders>
            <w:vAlign w:val="center"/>
          </w:tcPr>
          <w:p w:rsidR="000555BF" w:rsidRPr="008B5C1C" w:rsidRDefault="000555BF" w:rsidP="00D0577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Course Code</w:t>
            </w:r>
          </w:p>
        </w:tc>
        <w:tc>
          <w:tcPr>
            <w:tcW w:w="259" w:type="pct"/>
            <w:vAlign w:val="center"/>
          </w:tcPr>
          <w:p w:rsidR="000555BF" w:rsidRPr="008B5C1C" w:rsidRDefault="000555BF" w:rsidP="00D0577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Teacher</w:t>
            </w:r>
          </w:p>
        </w:tc>
        <w:tc>
          <w:tcPr>
            <w:tcW w:w="688" w:type="pct"/>
            <w:vAlign w:val="center"/>
          </w:tcPr>
          <w:p w:rsidR="000555BF" w:rsidRPr="008B5C1C" w:rsidRDefault="000555BF" w:rsidP="00D0577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atch</w:t>
            </w:r>
          </w:p>
        </w:tc>
        <w:tc>
          <w:tcPr>
            <w:tcW w:w="213" w:type="pct"/>
            <w:vAlign w:val="center"/>
          </w:tcPr>
          <w:p w:rsidR="000555BF" w:rsidRPr="008B5C1C" w:rsidRDefault="000555BF" w:rsidP="00D0577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Room</w:t>
            </w:r>
          </w:p>
        </w:tc>
        <w:tc>
          <w:tcPr>
            <w:tcW w:w="187" w:type="pct"/>
            <w:tcBorders>
              <w:right w:val="single" w:sz="18" w:space="0" w:color="auto"/>
            </w:tcBorders>
            <w:vAlign w:val="center"/>
          </w:tcPr>
          <w:p w:rsidR="000555BF" w:rsidRPr="008B5C1C" w:rsidRDefault="000555BF" w:rsidP="00D0577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NOS</w:t>
            </w:r>
          </w:p>
        </w:tc>
        <w:tc>
          <w:tcPr>
            <w:tcW w:w="392" w:type="pct"/>
            <w:tcBorders>
              <w:left w:val="single" w:sz="18" w:space="0" w:color="auto"/>
            </w:tcBorders>
            <w:vAlign w:val="center"/>
          </w:tcPr>
          <w:p w:rsidR="000555BF" w:rsidRPr="008B5C1C" w:rsidRDefault="000555BF" w:rsidP="00D0577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Course Code</w:t>
            </w:r>
          </w:p>
        </w:tc>
        <w:tc>
          <w:tcPr>
            <w:tcW w:w="259" w:type="pct"/>
            <w:vAlign w:val="center"/>
          </w:tcPr>
          <w:p w:rsidR="000555BF" w:rsidRPr="008B5C1C" w:rsidRDefault="000555BF" w:rsidP="00D0577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Teacher</w:t>
            </w:r>
          </w:p>
        </w:tc>
        <w:tc>
          <w:tcPr>
            <w:tcW w:w="604" w:type="pct"/>
            <w:vAlign w:val="center"/>
          </w:tcPr>
          <w:p w:rsidR="000555BF" w:rsidRPr="008B5C1C" w:rsidRDefault="000555BF" w:rsidP="00D0577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atch</w:t>
            </w:r>
          </w:p>
        </w:tc>
        <w:tc>
          <w:tcPr>
            <w:tcW w:w="213" w:type="pct"/>
            <w:vAlign w:val="center"/>
          </w:tcPr>
          <w:p w:rsidR="000555BF" w:rsidRPr="008B5C1C" w:rsidRDefault="000555BF" w:rsidP="00D0577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Room</w:t>
            </w:r>
          </w:p>
        </w:tc>
        <w:tc>
          <w:tcPr>
            <w:tcW w:w="188" w:type="pct"/>
            <w:tcBorders>
              <w:right w:val="single" w:sz="18" w:space="0" w:color="auto"/>
            </w:tcBorders>
            <w:vAlign w:val="center"/>
          </w:tcPr>
          <w:p w:rsidR="000555BF" w:rsidRPr="008B5C1C" w:rsidRDefault="000555BF" w:rsidP="00D0577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NOS</w:t>
            </w:r>
          </w:p>
        </w:tc>
        <w:tc>
          <w:tcPr>
            <w:tcW w:w="374" w:type="pct"/>
            <w:tcBorders>
              <w:left w:val="single" w:sz="18" w:space="0" w:color="auto"/>
            </w:tcBorders>
            <w:vAlign w:val="center"/>
          </w:tcPr>
          <w:p w:rsidR="000555BF" w:rsidRPr="008B5C1C" w:rsidRDefault="000555BF" w:rsidP="00D0577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Course Code</w:t>
            </w:r>
          </w:p>
        </w:tc>
        <w:tc>
          <w:tcPr>
            <w:tcW w:w="259" w:type="pct"/>
            <w:vAlign w:val="center"/>
          </w:tcPr>
          <w:p w:rsidR="000555BF" w:rsidRPr="008B5C1C" w:rsidRDefault="000555BF" w:rsidP="00D0577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Teacher</w:t>
            </w:r>
          </w:p>
        </w:tc>
        <w:tc>
          <w:tcPr>
            <w:tcW w:w="590" w:type="pct"/>
            <w:vAlign w:val="center"/>
          </w:tcPr>
          <w:p w:rsidR="000555BF" w:rsidRPr="008B5C1C" w:rsidRDefault="000555BF" w:rsidP="00D0577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atch</w:t>
            </w:r>
          </w:p>
        </w:tc>
        <w:tc>
          <w:tcPr>
            <w:tcW w:w="213" w:type="pct"/>
            <w:vAlign w:val="center"/>
          </w:tcPr>
          <w:p w:rsidR="000555BF" w:rsidRPr="008B5C1C" w:rsidRDefault="000555BF" w:rsidP="00D0577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Room</w:t>
            </w:r>
          </w:p>
        </w:tc>
        <w:tc>
          <w:tcPr>
            <w:tcW w:w="187" w:type="pct"/>
            <w:tcBorders>
              <w:right w:val="single" w:sz="18" w:space="0" w:color="auto"/>
            </w:tcBorders>
            <w:vAlign w:val="center"/>
          </w:tcPr>
          <w:p w:rsidR="000555BF" w:rsidRPr="008B5C1C" w:rsidRDefault="000555BF" w:rsidP="00D0577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NOS</w:t>
            </w:r>
          </w:p>
        </w:tc>
      </w:tr>
      <w:tr w:rsidR="008B5C1C" w:rsidRPr="008B5C1C" w:rsidTr="008C269E">
        <w:tc>
          <w:tcPr>
            <w:tcW w:w="374" w:type="pct"/>
            <w:tcBorders>
              <w:left w:val="single" w:sz="18" w:space="0" w:color="auto"/>
            </w:tcBorders>
            <w:vAlign w:val="center"/>
          </w:tcPr>
          <w:p w:rsidR="007B25D5" w:rsidRPr="008B5C1C" w:rsidRDefault="007B25D5" w:rsidP="007B25D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4204</w:t>
            </w:r>
          </w:p>
        </w:tc>
        <w:tc>
          <w:tcPr>
            <w:tcW w:w="259" w:type="pct"/>
            <w:vAlign w:val="center"/>
          </w:tcPr>
          <w:p w:rsidR="007B25D5" w:rsidRPr="008B5C1C" w:rsidRDefault="007B25D5" w:rsidP="007B25D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AAT</w:t>
            </w:r>
          </w:p>
        </w:tc>
        <w:tc>
          <w:tcPr>
            <w:tcW w:w="688" w:type="pct"/>
            <w:vAlign w:val="center"/>
          </w:tcPr>
          <w:p w:rsidR="007B25D5" w:rsidRPr="008B5C1C" w:rsidRDefault="007B25D5" w:rsidP="007B25D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6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to 58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 xml:space="preserve">th 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</w:t>
            </w:r>
          </w:p>
        </w:tc>
        <w:tc>
          <w:tcPr>
            <w:tcW w:w="213" w:type="pct"/>
            <w:vAlign w:val="center"/>
          </w:tcPr>
          <w:p w:rsidR="007B25D5" w:rsidRPr="008B5C1C" w:rsidRDefault="007B25D5" w:rsidP="007B25D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06</w:t>
            </w:r>
          </w:p>
        </w:tc>
        <w:tc>
          <w:tcPr>
            <w:tcW w:w="187" w:type="pct"/>
            <w:tcBorders>
              <w:right w:val="single" w:sz="18" w:space="0" w:color="auto"/>
            </w:tcBorders>
            <w:vAlign w:val="center"/>
          </w:tcPr>
          <w:p w:rsidR="007B25D5" w:rsidRPr="008B5C1C" w:rsidRDefault="007B25D5" w:rsidP="007B25D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25</w:t>
            </w:r>
          </w:p>
        </w:tc>
        <w:tc>
          <w:tcPr>
            <w:tcW w:w="392" w:type="pct"/>
            <w:tcBorders>
              <w:left w:val="single" w:sz="18" w:space="0" w:color="auto"/>
            </w:tcBorders>
            <w:vAlign w:val="center"/>
          </w:tcPr>
          <w:p w:rsidR="007B25D5" w:rsidRPr="008B5C1C" w:rsidRDefault="00AC4D8A" w:rsidP="007B25D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RVE</w:t>
            </w:r>
            <w:r w:rsidR="007B25D5"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-2203</w:t>
            </w:r>
          </w:p>
        </w:tc>
        <w:tc>
          <w:tcPr>
            <w:tcW w:w="259" w:type="pct"/>
            <w:vAlign w:val="center"/>
          </w:tcPr>
          <w:p w:rsidR="007B25D5" w:rsidRPr="008B5C1C" w:rsidRDefault="007B25D5" w:rsidP="007B25D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RU</w:t>
            </w:r>
          </w:p>
        </w:tc>
        <w:tc>
          <w:tcPr>
            <w:tcW w:w="604" w:type="pct"/>
            <w:vAlign w:val="center"/>
          </w:tcPr>
          <w:p w:rsidR="007B25D5" w:rsidRPr="008B5C1C" w:rsidRDefault="007B25D5" w:rsidP="007B25D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6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to 58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 xml:space="preserve">th 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</w:t>
            </w:r>
          </w:p>
        </w:tc>
        <w:tc>
          <w:tcPr>
            <w:tcW w:w="213" w:type="pct"/>
            <w:vAlign w:val="center"/>
          </w:tcPr>
          <w:p w:rsidR="007B25D5" w:rsidRPr="008B5C1C" w:rsidRDefault="007B25D5" w:rsidP="007B25D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06</w:t>
            </w:r>
          </w:p>
        </w:tc>
        <w:tc>
          <w:tcPr>
            <w:tcW w:w="188" w:type="pct"/>
            <w:tcBorders>
              <w:right w:val="single" w:sz="18" w:space="0" w:color="auto"/>
            </w:tcBorders>
            <w:vAlign w:val="center"/>
          </w:tcPr>
          <w:p w:rsidR="007B25D5" w:rsidRPr="008B5C1C" w:rsidRDefault="007B25D5" w:rsidP="007B25D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25</w:t>
            </w:r>
          </w:p>
        </w:tc>
        <w:tc>
          <w:tcPr>
            <w:tcW w:w="374" w:type="pct"/>
            <w:tcBorders>
              <w:left w:val="single" w:sz="18" w:space="0" w:color="auto"/>
            </w:tcBorders>
            <w:vAlign w:val="center"/>
          </w:tcPr>
          <w:p w:rsidR="007B25D5" w:rsidRPr="008B5C1C" w:rsidRDefault="007B25D5" w:rsidP="007B25D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4205</w:t>
            </w:r>
          </w:p>
        </w:tc>
        <w:tc>
          <w:tcPr>
            <w:tcW w:w="259" w:type="pct"/>
            <w:vAlign w:val="center"/>
          </w:tcPr>
          <w:p w:rsidR="007B25D5" w:rsidRPr="008B5C1C" w:rsidRDefault="007B25D5" w:rsidP="007B25D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DAA</w:t>
            </w:r>
          </w:p>
        </w:tc>
        <w:tc>
          <w:tcPr>
            <w:tcW w:w="590" w:type="pct"/>
            <w:vAlign w:val="center"/>
          </w:tcPr>
          <w:p w:rsidR="007B25D5" w:rsidRPr="008B5C1C" w:rsidRDefault="007B25D5" w:rsidP="007B25D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6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to 58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 xml:space="preserve">th 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</w:t>
            </w:r>
          </w:p>
        </w:tc>
        <w:tc>
          <w:tcPr>
            <w:tcW w:w="213" w:type="pct"/>
            <w:vAlign w:val="center"/>
          </w:tcPr>
          <w:p w:rsidR="007B25D5" w:rsidRPr="008B5C1C" w:rsidRDefault="007B25D5" w:rsidP="007B25D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06</w:t>
            </w:r>
          </w:p>
        </w:tc>
        <w:tc>
          <w:tcPr>
            <w:tcW w:w="187" w:type="pct"/>
            <w:tcBorders>
              <w:right w:val="single" w:sz="18" w:space="0" w:color="auto"/>
            </w:tcBorders>
            <w:vAlign w:val="center"/>
          </w:tcPr>
          <w:p w:rsidR="007B25D5" w:rsidRPr="008B5C1C" w:rsidRDefault="007B25D5" w:rsidP="007B25D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25</w:t>
            </w:r>
          </w:p>
        </w:tc>
      </w:tr>
      <w:tr w:rsidR="008B5C1C" w:rsidRPr="008B5C1C" w:rsidTr="008C269E">
        <w:tc>
          <w:tcPr>
            <w:tcW w:w="374" w:type="pct"/>
            <w:tcBorders>
              <w:left w:val="single" w:sz="18" w:space="0" w:color="auto"/>
            </w:tcBorders>
            <w:vAlign w:val="center"/>
          </w:tcPr>
          <w:p w:rsidR="00445AE1" w:rsidRPr="008B5C1C" w:rsidRDefault="00445AE1" w:rsidP="00445AE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3104</w:t>
            </w:r>
          </w:p>
        </w:tc>
        <w:tc>
          <w:tcPr>
            <w:tcW w:w="259" w:type="pct"/>
            <w:vAlign w:val="center"/>
          </w:tcPr>
          <w:p w:rsidR="00445AE1" w:rsidRPr="008B5C1C" w:rsidRDefault="00445AE1" w:rsidP="00445AE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SQ</w:t>
            </w:r>
          </w:p>
        </w:tc>
        <w:tc>
          <w:tcPr>
            <w:tcW w:w="688" w:type="pct"/>
            <w:vAlign w:val="center"/>
          </w:tcPr>
          <w:p w:rsidR="00445AE1" w:rsidRPr="008B5C1C" w:rsidRDefault="00445AE1" w:rsidP="00445AE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1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 xml:space="preserve">st 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</w:t>
            </w:r>
          </w:p>
        </w:tc>
        <w:tc>
          <w:tcPr>
            <w:tcW w:w="213" w:type="pct"/>
            <w:vAlign w:val="center"/>
          </w:tcPr>
          <w:p w:rsidR="00445AE1" w:rsidRPr="008B5C1C" w:rsidRDefault="00445AE1" w:rsidP="00445AE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07</w:t>
            </w:r>
          </w:p>
        </w:tc>
        <w:tc>
          <w:tcPr>
            <w:tcW w:w="187" w:type="pct"/>
            <w:tcBorders>
              <w:right w:val="single" w:sz="18" w:space="0" w:color="auto"/>
            </w:tcBorders>
            <w:vAlign w:val="center"/>
          </w:tcPr>
          <w:p w:rsidR="00445AE1" w:rsidRPr="008B5C1C" w:rsidRDefault="00445AE1" w:rsidP="00445AE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40</w:t>
            </w:r>
          </w:p>
        </w:tc>
        <w:tc>
          <w:tcPr>
            <w:tcW w:w="392" w:type="pct"/>
            <w:tcBorders>
              <w:left w:val="single" w:sz="18" w:space="0" w:color="auto"/>
            </w:tcBorders>
            <w:vAlign w:val="center"/>
          </w:tcPr>
          <w:p w:rsidR="00445AE1" w:rsidRPr="008B5C1C" w:rsidRDefault="00445AE1" w:rsidP="00445AE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1201</w:t>
            </w:r>
          </w:p>
        </w:tc>
        <w:tc>
          <w:tcPr>
            <w:tcW w:w="259" w:type="pct"/>
            <w:vAlign w:val="center"/>
          </w:tcPr>
          <w:p w:rsidR="00445AE1" w:rsidRPr="008B5C1C" w:rsidRDefault="00445AE1" w:rsidP="00445AE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DMA</w:t>
            </w:r>
          </w:p>
        </w:tc>
        <w:tc>
          <w:tcPr>
            <w:tcW w:w="604" w:type="pct"/>
            <w:vAlign w:val="center"/>
          </w:tcPr>
          <w:p w:rsidR="00445AE1" w:rsidRPr="008B5C1C" w:rsidRDefault="00445AE1" w:rsidP="00445AE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4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ENG</w:t>
            </w:r>
          </w:p>
        </w:tc>
        <w:tc>
          <w:tcPr>
            <w:tcW w:w="213" w:type="pct"/>
            <w:vAlign w:val="center"/>
          </w:tcPr>
          <w:p w:rsidR="00445AE1" w:rsidRPr="008B5C1C" w:rsidRDefault="00445AE1" w:rsidP="00445AE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07</w:t>
            </w:r>
          </w:p>
        </w:tc>
        <w:tc>
          <w:tcPr>
            <w:tcW w:w="188" w:type="pct"/>
            <w:tcBorders>
              <w:right w:val="single" w:sz="18" w:space="0" w:color="auto"/>
            </w:tcBorders>
            <w:vAlign w:val="center"/>
          </w:tcPr>
          <w:p w:rsidR="00445AE1" w:rsidRPr="008B5C1C" w:rsidRDefault="00445AE1" w:rsidP="00445AE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2</w:t>
            </w:r>
          </w:p>
        </w:tc>
        <w:tc>
          <w:tcPr>
            <w:tcW w:w="374" w:type="pct"/>
            <w:tcBorders>
              <w:left w:val="single" w:sz="18" w:space="0" w:color="auto"/>
            </w:tcBorders>
            <w:vAlign w:val="center"/>
          </w:tcPr>
          <w:p w:rsidR="00445AE1" w:rsidRPr="008B5C1C" w:rsidRDefault="00445AE1" w:rsidP="00445AE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3103</w:t>
            </w:r>
          </w:p>
        </w:tc>
        <w:tc>
          <w:tcPr>
            <w:tcW w:w="259" w:type="pct"/>
            <w:vAlign w:val="center"/>
          </w:tcPr>
          <w:p w:rsidR="00445AE1" w:rsidRPr="008B5C1C" w:rsidRDefault="00445AE1" w:rsidP="00445AE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JA</w:t>
            </w:r>
          </w:p>
        </w:tc>
        <w:tc>
          <w:tcPr>
            <w:tcW w:w="590" w:type="pct"/>
            <w:vAlign w:val="center"/>
          </w:tcPr>
          <w:p w:rsidR="00445AE1" w:rsidRPr="008B5C1C" w:rsidRDefault="00445AE1" w:rsidP="00445AE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1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 xml:space="preserve">st 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</w:t>
            </w:r>
          </w:p>
        </w:tc>
        <w:tc>
          <w:tcPr>
            <w:tcW w:w="213" w:type="pct"/>
            <w:vAlign w:val="center"/>
          </w:tcPr>
          <w:p w:rsidR="00445AE1" w:rsidRPr="008B5C1C" w:rsidRDefault="00445AE1" w:rsidP="00445AE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07</w:t>
            </w:r>
          </w:p>
        </w:tc>
        <w:tc>
          <w:tcPr>
            <w:tcW w:w="187" w:type="pct"/>
            <w:tcBorders>
              <w:right w:val="single" w:sz="18" w:space="0" w:color="auto"/>
            </w:tcBorders>
            <w:vAlign w:val="center"/>
          </w:tcPr>
          <w:p w:rsidR="00445AE1" w:rsidRPr="008B5C1C" w:rsidRDefault="00445AE1" w:rsidP="00445AE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40</w:t>
            </w:r>
          </w:p>
        </w:tc>
      </w:tr>
      <w:tr w:rsidR="008B5C1C" w:rsidRPr="008B5C1C" w:rsidTr="008C269E">
        <w:trPr>
          <w:trHeight w:val="50"/>
        </w:trPr>
        <w:tc>
          <w:tcPr>
            <w:tcW w:w="374" w:type="pct"/>
            <w:tcBorders>
              <w:left w:val="single" w:sz="18" w:space="0" w:color="auto"/>
            </w:tcBorders>
            <w:vAlign w:val="center"/>
          </w:tcPr>
          <w:p w:rsidR="00445AE1" w:rsidRPr="008B5C1C" w:rsidRDefault="00445AE1" w:rsidP="00445AE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DS-2105</w:t>
            </w:r>
          </w:p>
        </w:tc>
        <w:tc>
          <w:tcPr>
            <w:tcW w:w="259" w:type="pct"/>
            <w:vAlign w:val="center"/>
          </w:tcPr>
          <w:p w:rsidR="00445AE1" w:rsidRPr="008B5C1C" w:rsidRDefault="00445AE1" w:rsidP="00445AE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ARS</w:t>
            </w:r>
          </w:p>
        </w:tc>
        <w:tc>
          <w:tcPr>
            <w:tcW w:w="688" w:type="pct"/>
            <w:vAlign w:val="center"/>
          </w:tcPr>
          <w:p w:rsidR="00445AE1" w:rsidRPr="008B5C1C" w:rsidRDefault="00445AE1" w:rsidP="00445AE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3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rd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ENG</w:t>
            </w:r>
          </w:p>
        </w:tc>
        <w:tc>
          <w:tcPr>
            <w:tcW w:w="213" w:type="pct"/>
            <w:vAlign w:val="center"/>
          </w:tcPr>
          <w:p w:rsidR="00445AE1" w:rsidRPr="008B5C1C" w:rsidRDefault="00445AE1" w:rsidP="00445AE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08</w:t>
            </w:r>
          </w:p>
        </w:tc>
        <w:tc>
          <w:tcPr>
            <w:tcW w:w="187" w:type="pct"/>
            <w:tcBorders>
              <w:right w:val="single" w:sz="18" w:space="0" w:color="auto"/>
            </w:tcBorders>
            <w:vAlign w:val="center"/>
          </w:tcPr>
          <w:p w:rsidR="00445AE1" w:rsidRPr="008B5C1C" w:rsidRDefault="00445AE1" w:rsidP="00445AE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47</w:t>
            </w:r>
          </w:p>
        </w:tc>
        <w:tc>
          <w:tcPr>
            <w:tcW w:w="392" w:type="pct"/>
            <w:tcBorders>
              <w:left w:val="single" w:sz="18" w:space="0" w:color="auto"/>
            </w:tcBorders>
            <w:vAlign w:val="center"/>
          </w:tcPr>
          <w:p w:rsidR="00445AE1" w:rsidRPr="008B5C1C" w:rsidRDefault="00445AE1" w:rsidP="00445AE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3202</w:t>
            </w:r>
          </w:p>
        </w:tc>
        <w:tc>
          <w:tcPr>
            <w:tcW w:w="259" w:type="pct"/>
            <w:vAlign w:val="center"/>
          </w:tcPr>
          <w:p w:rsidR="00445AE1" w:rsidRPr="008B5C1C" w:rsidRDefault="00445AE1" w:rsidP="00445AE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SQ</w:t>
            </w:r>
          </w:p>
        </w:tc>
        <w:tc>
          <w:tcPr>
            <w:tcW w:w="604" w:type="pct"/>
            <w:vAlign w:val="center"/>
          </w:tcPr>
          <w:p w:rsidR="00445AE1" w:rsidRPr="008B5C1C" w:rsidRDefault="00445AE1" w:rsidP="00445AE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2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nd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ENG</w:t>
            </w:r>
          </w:p>
        </w:tc>
        <w:tc>
          <w:tcPr>
            <w:tcW w:w="213" w:type="pct"/>
            <w:vAlign w:val="center"/>
          </w:tcPr>
          <w:p w:rsidR="00445AE1" w:rsidRPr="008B5C1C" w:rsidRDefault="00445AE1" w:rsidP="00445AE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08</w:t>
            </w:r>
          </w:p>
        </w:tc>
        <w:tc>
          <w:tcPr>
            <w:tcW w:w="188" w:type="pct"/>
            <w:tcBorders>
              <w:right w:val="single" w:sz="18" w:space="0" w:color="auto"/>
            </w:tcBorders>
            <w:vAlign w:val="center"/>
          </w:tcPr>
          <w:p w:rsidR="00445AE1" w:rsidRPr="008B5C1C" w:rsidRDefault="00445AE1" w:rsidP="00445AE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30</w:t>
            </w:r>
          </w:p>
        </w:tc>
        <w:tc>
          <w:tcPr>
            <w:tcW w:w="374" w:type="pct"/>
            <w:tcBorders>
              <w:left w:val="single" w:sz="18" w:space="0" w:color="auto"/>
            </w:tcBorders>
            <w:vAlign w:val="center"/>
          </w:tcPr>
          <w:p w:rsidR="00445AE1" w:rsidRPr="008B5C1C" w:rsidRDefault="00445AE1" w:rsidP="00445AE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3205</w:t>
            </w:r>
          </w:p>
        </w:tc>
        <w:tc>
          <w:tcPr>
            <w:tcW w:w="259" w:type="pct"/>
            <w:vAlign w:val="center"/>
          </w:tcPr>
          <w:p w:rsidR="00445AE1" w:rsidRPr="008B5C1C" w:rsidRDefault="00445AE1" w:rsidP="00445AE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PUA</w:t>
            </w:r>
          </w:p>
        </w:tc>
        <w:tc>
          <w:tcPr>
            <w:tcW w:w="590" w:type="pct"/>
            <w:vAlign w:val="center"/>
          </w:tcPr>
          <w:p w:rsidR="00445AE1" w:rsidRPr="008B5C1C" w:rsidRDefault="00445AE1" w:rsidP="00445AE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9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&amp; 60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 xml:space="preserve">th 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</w:t>
            </w:r>
          </w:p>
        </w:tc>
        <w:tc>
          <w:tcPr>
            <w:tcW w:w="213" w:type="pct"/>
            <w:vAlign w:val="center"/>
          </w:tcPr>
          <w:p w:rsidR="00445AE1" w:rsidRPr="008B5C1C" w:rsidRDefault="00445AE1" w:rsidP="00445AE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08</w:t>
            </w:r>
          </w:p>
        </w:tc>
        <w:tc>
          <w:tcPr>
            <w:tcW w:w="187" w:type="pct"/>
            <w:tcBorders>
              <w:right w:val="single" w:sz="18" w:space="0" w:color="auto"/>
            </w:tcBorders>
            <w:vAlign w:val="center"/>
          </w:tcPr>
          <w:p w:rsidR="00445AE1" w:rsidRPr="008B5C1C" w:rsidRDefault="00445AE1" w:rsidP="00445AE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49</w:t>
            </w:r>
          </w:p>
        </w:tc>
      </w:tr>
      <w:tr w:rsidR="008B5C1C" w:rsidRPr="008B5C1C" w:rsidTr="008C269E">
        <w:trPr>
          <w:trHeight w:val="50"/>
        </w:trPr>
        <w:tc>
          <w:tcPr>
            <w:tcW w:w="374" w:type="pct"/>
            <w:tcBorders>
              <w:left w:val="single" w:sz="18" w:space="0" w:color="auto"/>
            </w:tcBorders>
            <w:vAlign w:val="center"/>
          </w:tcPr>
          <w:p w:rsidR="00375103" w:rsidRPr="008B5C1C" w:rsidRDefault="00375103" w:rsidP="00375103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1202</w:t>
            </w:r>
          </w:p>
        </w:tc>
        <w:tc>
          <w:tcPr>
            <w:tcW w:w="259" w:type="pct"/>
            <w:vAlign w:val="center"/>
          </w:tcPr>
          <w:p w:rsidR="00375103" w:rsidRPr="008B5C1C" w:rsidRDefault="00375103" w:rsidP="00375103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AAH</w:t>
            </w:r>
          </w:p>
        </w:tc>
        <w:tc>
          <w:tcPr>
            <w:tcW w:w="688" w:type="pct"/>
            <w:vAlign w:val="center"/>
          </w:tcPr>
          <w:p w:rsidR="00375103" w:rsidRPr="008B5C1C" w:rsidRDefault="00375103" w:rsidP="00375103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4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,5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,6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&amp; 7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Bangla</w:t>
            </w:r>
          </w:p>
        </w:tc>
        <w:tc>
          <w:tcPr>
            <w:tcW w:w="213" w:type="pct"/>
            <w:vAlign w:val="center"/>
          </w:tcPr>
          <w:p w:rsidR="00375103" w:rsidRPr="008B5C1C" w:rsidRDefault="00375103" w:rsidP="00375103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11</w:t>
            </w:r>
          </w:p>
        </w:tc>
        <w:tc>
          <w:tcPr>
            <w:tcW w:w="187" w:type="pct"/>
            <w:tcBorders>
              <w:right w:val="single" w:sz="18" w:space="0" w:color="auto"/>
            </w:tcBorders>
            <w:vAlign w:val="center"/>
          </w:tcPr>
          <w:p w:rsidR="00375103" w:rsidRPr="008B5C1C" w:rsidRDefault="00375103" w:rsidP="004B7BF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36 </w:t>
            </w:r>
          </w:p>
        </w:tc>
        <w:tc>
          <w:tcPr>
            <w:tcW w:w="392" w:type="pct"/>
            <w:tcBorders>
              <w:left w:val="single" w:sz="18" w:space="0" w:color="auto"/>
            </w:tcBorders>
            <w:vAlign w:val="center"/>
          </w:tcPr>
          <w:p w:rsidR="00375103" w:rsidRPr="008B5C1C" w:rsidRDefault="00375103" w:rsidP="00375103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3105</w:t>
            </w:r>
          </w:p>
        </w:tc>
        <w:tc>
          <w:tcPr>
            <w:tcW w:w="259" w:type="pct"/>
            <w:vAlign w:val="center"/>
          </w:tcPr>
          <w:p w:rsidR="00375103" w:rsidRPr="008B5C1C" w:rsidRDefault="00375103" w:rsidP="00375103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PUA</w:t>
            </w:r>
          </w:p>
        </w:tc>
        <w:tc>
          <w:tcPr>
            <w:tcW w:w="604" w:type="pct"/>
            <w:vAlign w:val="center"/>
          </w:tcPr>
          <w:p w:rsidR="00375103" w:rsidRPr="008B5C1C" w:rsidRDefault="00375103" w:rsidP="00375103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1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 xml:space="preserve">st 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</w:t>
            </w:r>
          </w:p>
        </w:tc>
        <w:tc>
          <w:tcPr>
            <w:tcW w:w="213" w:type="pct"/>
            <w:vAlign w:val="center"/>
          </w:tcPr>
          <w:p w:rsidR="00375103" w:rsidRPr="008B5C1C" w:rsidRDefault="00375103" w:rsidP="00375103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11</w:t>
            </w:r>
          </w:p>
        </w:tc>
        <w:tc>
          <w:tcPr>
            <w:tcW w:w="188" w:type="pct"/>
            <w:tcBorders>
              <w:right w:val="single" w:sz="18" w:space="0" w:color="auto"/>
            </w:tcBorders>
            <w:vAlign w:val="center"/>
          </w:tcPr>
          <w:p w:rsidR="00375103" w:rsidRPr="008B5C1C" w:rsidRDefault="00375103" w:rsidP="00375103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40</w:t>
            </w:r>
          </w:p>
        </w:tc>
        <w:tc>
          <w:tcPr>
            <w:tcW w:w="374" w:type="pct"/>
            <w:tcBorders>
              <w:left w:val="single" w:sz="18" w:space="0" w:color="auto"/>
            </w:tcBorders>
            <w:vAlign w:val="center"/>
          </w:tcPr>
          <w:p w:rsidR="00375103" w:rsidRPr="008B5C1C" w:rsidRDefault="00375103" w:rsidP="00375103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2104</w:t>
            </w:r>
          </w:p>
        </w:tc>
        <w:tc>
          <w:tcPr>
            <w:tcW w:w="259" w:type="pct"/>
            <w:vAlign w:val="center"/>
          </w:tcPr>
          <w:p w:rsidR="00375103" w:rsidRPr="008B5C1C" w:rsidRDefault="00375103" w:rsidP="00375103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AAH</w:t>
            </w:r>
          </w:p>
        </w:tc>
        <w:tc>
          <w:tcPr>
            <w:tcW w:w="590" w:type="pct"/>
            <w:vAlign w:val="center"/>
          </w:tcPr>
          <w:p w:rsidR="00375103" w:rsidRPr="008B5C1C" w:rsidRDefault="00375103" w:rsidP="00375103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3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rd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ENG</w:t>
            </w:r>
          </w:p>
        </w:tc>
        <w:tc>
          <w:tcPr>
            <w:tcW w:w="213" w:type="pct"/>
            <w:vAlign w:val="center"/>
          </w:tcPr>
          <w:p w:rsidR="00375103" w:rsidRPr="008B5C1C" w:rsidRDefault="000A67AE" w:rsidP="00375103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11</w:t>
            </w:r>
          </w:p>
        </w:tc>
        <w:tc>
          <w:tcPr>
            <w:tcW w:w="187" w:type="pct"/>
            <w:tcBorders>
              <w:right w:val="single" w:sz="18" w:space="0" w:color="auto"/>
            </w:tcBorders>
            <w:vAlign w:val="center"/>
          </w:tcPr>
          <w:p w:rsidR="00375103" w:rsidRPr="008B5C1C" w:rsidRDefault="00375103" w:rsidP="00375103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49</w:t>
            </w:r>
          </w:p>
        </w:tc>
      </w:tr>
      <w:tr w:rsidR="008B5C1C" w:rsidRPr="008B5C1C" w:rsidTr="008C269E">
        <w:trPr>
          <w:trHeight w:val="50"/>
        </w:trPr>
        <w:tc>
          <w:tcPr>
            <w:tcW w:w="374" w:type="pct"/>
            <w:tcBorders>
              <w:left w:val="single" w:sz="18" w:space="0" w:color="auto"/>
            </w:tcBorders>
            <w:vAlign w:val="center"/>
          </w:tcPr>
          <w:p w:rsidR="003A2CDB" w:rsidRPr="008B5C1C" w:rsidRDefault="003A2CDB" w:rsidP="003A2CD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2106</w:t>
            </w:r>
          </w:p>
        </w:tc>
        <w:tc>
          <w:tcPr>
            <w:tcW w:w="259" w:type="pct"/>
            <w:vAlign w:val="center"/>
          </w:tcPr>
          <w:p w:rsidR="003A2CDB" w:rsidRPr="008B5C1C" w:rsidRDefault="003A2CDB" w:rsidP="003A2CD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JA</w:t>
            </w:r>
          </w:p>
        </w:tc>
        <w:tc>
          <w:tcPr>
            <w:tcW w:w="688" w:type="pct"/>
            <w:vAlign w:val="center"/>
          </w:tcPr>
          <w:p w:rsidR="003A2CDB" w:rsidRPr="008B5C1C" w:rsidRDefault="003A2CDB" w:rsidP="003A2CD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4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ENG</w:t>
            </w:r>
          </w:p>
        </w:tc>
        <w:tc>
          <w:tcPr>
            <w:tcW w:w="213" w:type="pct"/>
            <w:vAlign w:val="center"/>
          </w:tcPr>
          <w:p w:rsidR="003A2CDB" w:rsidRPr="008B5C1C" w:rsidRDefault="003A2CDB" w:rsidP="003A2CD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12</w:t>
            </w:r>
          </w:p>
        </w:tc>
        <w:tc>
          <w:tcPr>
            <w:tcW w:w="187" w:type="pct"/>
            <w:tcBorders>
              <w:right w:val="single" w:sz="18" w:space="0" w:color="auto"/>
            </w:tcBorders>
            <w:vAlign w:val="center"/>
          </w:tcPr>
          <w:p w:rsidR="003A2CDB" w:rsidRPr="008B5C1C" w:rsidRDefault="003A2CDB" w:rsidP="003A2CD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2</w:t>
            </w:r>
          </w:p>
        </w:tc>
        <w:tc>
          <w:tcPr>
            <w:tcW w:w="392" w:type="pct"/>
            <w:tcBorders>
              <w:left w:val="single" w:sz="18" w:space="0" w:color="auto"/>
            </w:tcBorders>
            <w:vAlign w:val="center"/>
          </w:tcPr>
          <w:p w:rsidR="003A2CDB" w:rsidRPr="008B5C1C" w:rsidRDefault="003A2CDB" w:rsidP="003A2CD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1103</w:t>
            </w:r>
          </w:p>
        </w:tc>
        <w:tc>
          <w:tcPr>
            <w:tcW w:w="259" w:type="pct"/>
            <w:vAlign w:val="center"/>
          </w:tcPr>
          <w:p w:rsidR="003A2CDB" w:rsidRPr="008B5C1C" w:rsidRDefault="003A2CDB" w:rsidP="003A2CD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AAT</w:t>
            </w:r>
          </w:p>
        </w:tc>
        <w:tc>
          <w:tcPr>
            <w:tcW w:w="604" w:type="pct"/>
            <w:vAlign w:val="center"/>
          </w:tcPr>
          <w:p w:rsidR="003A2CDB" w:rsidRPr="008B5C1C" w:rsidRDefault="003A2CDB" w:rsidP="003A2CD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5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 xml:space="preserve">th 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 (B)</w:t>
            </w:r>
          </w:p>
        </w:tc>
        <w:tc>
          <w:tcPr>
            <w:tcW w:w="213" w:type="pct"/>
            <w:vAlign w:val="center"/>
          </w:tcPr>
          <w:p w:rsidR="003A2CDB" w:rsidRPr="008B5C1C" w:rsidRDefault="003A2CDB" w:rsidP="003A2CD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12</w:t>
            </w:r>
          </w:p>
        </w:tc>
        <w:tc>
          <w:tcPr>
            <w:tcW w:w="188" w:type="pct"/>
            <w:tcBorders>
              <w:right w:val="single" w:sz="18" w:space="0" w:color="auto"/>
            </w:tcBorders>
            <w:vAlign w:val="center"/>
          </w:tcPr>
          <w:p w:rsidR="003A2CDB" w:rsidRPr="008B5C1C" w:rsidRDefault="003A2CDB" w:rsidP="003A2CD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0+</w:t>
            </w:r>
          </w:p>
        </w:tc>
        <w:tc>
          <w:tcPr>
            <w:tcW w:w="374" w:type="pct"/>
            <w:tcBorders>
              <w:left w:val="single" w:sz="18" w:space="0" w:color="auto"/>
            </w:tcBorders>
            <w:vAlign w:val="center"/>
          </w:tcPr>
          <w:p w:rsidR="003A2CDB" w:rsidRPr="008B5C1C" w:rsidRDefault="003A2CDB" w:rsidP="003A2CD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1104</w:t>
            </w:r>
          </w:p>
        </w:tc>
        <w:tc>
          <w:tcPr>
            <w:tcW w:w="259" w:type="pct"/>
            <w:vAlign w:val="center"/>
          </w:tcPr>
          <w:p w:rsidR="003A2CDB" w:rsidRPr="008B5C1C" w:rsidRDefault="003A2CDB" w:rsidP="003A2CD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DMA</w:t>
            </w:r>
          </w:p>
        </w:tc>
        <w:tc>
          <w:tcPr>
            <w:tcW w:w="590" w:type="pct"/>
            <w:vAlign w:val="center"/>
          </w:tcPr>
          <w:p w:rsidR="003A2CDB" w:rsidRPr="008B5C1C" w:rsidRDefault="003A2CDB" w:rsidP="003A2CD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5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 xml:space="preserve">th 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 (B)</w:t>
            </w:r>
          </w:p>
        </w:tc>
        <w:tc>
          <w:tcPr>
            <w:tcW w:w="213" w:type="pct"/>
            <w:vAlign w:val="center"/>
          </w:tcPr>
          <w:p w:rsidR="003A2CDB" w:rsidRPr="008B5C1C" w:rsidRDefault="003A2CDB" w:rsidP="003A2CD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12</w:t>
            </w:r>
          </w:p>
        </w:tc>
        <w:tc>
          <w:tcPr>
            <w:tcW w:w="187" w:type="pct"/>
            <w:tcBorders>
              <w:right w:val="single" w:sz="18" w:space="0" w:color="auto"/>
            </w:tcBorders>
            <w:vAlign w:val="center"/>
          </w:tcPr>
          <w:p w:rsidR="003A2CDB" w:rsidRPr="008B5C1C" w:rsidRDefault="003A2CDB" w:rsidP="003A2CD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0+</w:t>
            </w:r>
          </w:p>
        </w:tc>
      </w:tr>
      <w:tr w:rsidR="008B5C1C" w:rsidRPr="008B5C1C" w:rsidTr="008C269E">
        <w:trPr>
          <w:trHeight w:val="50"/>
        </w:trPr>
        <w:tc>
          <w:tcPr>
            <w:tcW w:w="374" w:type="pct"/>
            <w:tcBorders>
              <w:left w:val="single" w:sz="18" w:space="0" w:color="auto"/>
            </w:tcBorders>
            <w:vAlign w:val="center"/>
          </w:tcPr>
          <w:p w:rsidR="003A2CDB" w:rsidRPr="008B5C1C" w:rsidRDefault="003A2CDB" w:rsidP="003A2CD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PHI-2206</w:t>
            </w:r>
          </w:p>
        </w:tc>
        <w:tc>
          <w:tcPr>
            <w:tcW w:w="259" w:type="pct"/>
            <w:vAlign w:val="center"/>
          </w:tcPr>
          <w:p w:rsidR="003A2CDB" w:rsidRPr="008B5C1C" w:rsidRDefault="003A2CDB" w:rsidP="003A2CD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KD</w:t>
            </w:r>
          </w:p>
        </w:tc>
        <w:tc>
          <w:tcPr>
            <w:tcW w:w="688" w:type="pct"/>
            <w:vAlign w:val="center"/>
          </w:tcPr>
          <w:p w:rsidR="003A2CDB" w:rsidRPr="008B5C1C" w:rsidRDefault="003A2CDB" w:rsidP="003A2CD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2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nd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ENG</w:t>
            </w:r>
          </w:p>
        </w:tc>
        <w:tc>
          <w:tcPr>
            <w:tcW w:w="213" w:type="pct"/>
            <w:vAlign w:val="center"/>
          </w:tcPr>
          <w:p w:rsidR="003A2CDB" w:rsidRPr="008B5C1C" w:rsidRDefault="003A2CDB" w:rsidP="003A2CD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13</w:t>
            </w:r>
          </w:p>
        </w:tc>
        <w:tc>
          <w:tcPr>
            <w:tcW w:w="187" w:type="pct"/>
            <w:tcBorders>
              <w:right w:val="single" w:sz="18" w:space="0" w:color="auto"/>
            </w:tcBorders>
            <w:vAlign w:val="center"/>
          </w:tcPr>
          <w:p w:rsidR="003A2CDB" w:rsidRPr="008B5C1C" w:rsidRDefault="003A2CDB" w:rsidP="003A2CD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30</w:t>
            </w:r>
          </w:p>
        </w:tc>
        <w:tc>
          <w:tcPr>
            <w:tcW w:w="392" w:type="pct"/>
            <w:tcBorders>
              <w:left w:val="single" w:sz="18" w:space="0" w:color="auto"/>
            </w:tcBorders>
            <w:vAlign w:val="center"/>
          </w:tcPr>
          <w:p w:rsidR="003A2CDB" w:rsidRPr="008B5C1C" w:rsidRDefault="003A2CDB" w:rsidP="003A2CD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CSE-1205</w:t>
            </w:r>
          </w:p>
        </w:tc>
        <w:tc>
          <w:tcPr>
            <w:tcW w:w="259" w:type="pct"/>
            <w:vAlign w:val="center"/>
          </w:tcPr>
          <w:p w:rsidR="003A2CDB" w:rsidRPr="008B5C1C" w:rsidRDefault="003A2CDB" w:rsidP="003A2CD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FS</w:t>
            </w:r>
          </w:p>
        </w:tc>
        <w:tc>
          <w:tcPr>
            <w:tcW w:w="604" w:type="pct"/>
            <w:vAlign w:val="center"/>
          </w:tcPr>
          <w:p w:rsidR="003A2CDB" w:rsidRPr="008B5C1C" w:rsidRDefault="003A2CDB" w:rsidP="003A2CD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3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rd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ENG</w:t>
            </w:r>
          </w:p>
        </w:tc>
        <w:tc>
          <w:tcPr>
            <w:tcW w:w="213" w:type="pct"/>
            <w:vAlign w:val="center"/>
          </w:tcPr>
          <w:p w:rsidR="003A2CDB" w:rsidRPr="008B5C1C" w:rsidRDefault="003A2CDB" w:rsidP="003A2CD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13</w:t>
            </w:r>
          </w:p>
        </w:tc>
        <w:tc>
          <w:tcPr>
            <w:tcW w:w="188" w:type="pct"/>
            <w:tcBorders>
              <w:right w:val="single" w:sz="18" w:space="0" w:color="auto"/>
            </w:tcBorders>
            <w:vAlign w:val="center"/>
          </w:tcPr>
          <w:p w:rsidR="003A2CDB" w:rsidRPr="008B5C1C" w:rsidRDefault="003A2CDB" w:rsidP="003A2CD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47</w:t>
            </w:r>
          </w:p>
        </w:tc>
        <w:tc>
          <w:tcPr>
            <w:tcW w:w="374" w:type="pct"/>
            <w:tcBorders>
              <w:left w:val="single" w:sz="18" w:space="0" w:color="auto"/>
            </w:tcBorders>
            <w:vAlign w:val="center"/>
          </w:tcPr>
          <w:p w:rsidR="003A2CDB" w:rsidRPr="008B5C1C" w:rsidRDefault="003A2CDB" w:rsidP="003A2CD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2101</w:t>
            </w:r>
          </w:p>
        </w:tc>
        <w:tc>
          <w:tcPr>
            <w:tcW w:w="259" w:type="pct"/>
            <w:vAlign w:val="center"/>
          </w:tcPr>
          <w:p w:rsidR="003A2CDB" w:rsidRPr="008B5C1C" w:rsidRDefault="003A2CDB" w:rsidP="003A2CD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KD</w:t>
            </w:r>
          </w:p>
        </w:tc>
        <w:tc>
          <w:tcPr>
            <w:tcW w:w="590" w:type="pct"/>
            <w:vAlign w:val="center"/>
          </w:tcPr>
          <w:p w:rsidR="003A2CDB" w:rsidRPr="008B5C1C" w:rsidRDefault="003A2CDB" w:rsidP="003A2CD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4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ENG</w:t>
            </w:r>
          </w:p>
        </w:tc>
        <w:tc>
          <w:tcPr>
            <w:tcW w:w="213" w:type="pct"/>
            <w:vAlign w:val="center"/>
          </w:tcPr>
          <w:p w:rsidR="003A2CDB" w:rsidRPr="008B5C1C" w:rsidRDefault="003A2CDB" w:rsidP="003A2CD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13</w:t>
            </w:r>
          </w:p>
        </w:tc>
        <w:tc>
          <w:tcPr>
            <w:tcW w:w="187" w:type="pct"/>
            <w:tcBorders>
              <w:right w:val="single" w:sz="18" w:space="0" w:color="auto"/>
            </w:tcBorders>
            <w:vAlign w:val="center"/>
          </w:tcPr>
          <w:p w:rsidR="003A2CDB" w:rsidRPr="008B5C1C" w:rsidRDefault="003A2CDB" w:rsidP="003A2CD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2</w:t>
            </w:r>
          </w:p>
        </w:tc>
      </w:tr>
      <w:tr w:rsidR="008B5C1C" w:rsidRPr="008B5C1C" w:rsidTr="008C269E">
        <w:trPr>
          <w:trHeight w:val="50"/>
        </w:trPr>
        <w:tc>
          <w:tcPr>
            <w:tcW w:w="374" w:type="pct"/>
            <w:tcBorders>
              <w:left w:val="single" w:sz="18" w:space="0" w:color="auto"/>
            </w:tcBorders>
            <w:vAlign w:val="center"/>
          </w:tcPr>
          <w:p w:rsidR="003A2CDB" w:rsidRPr="008B5C1C" w:rsidRDefault="003A2CDB" w:rsidP="003A2CD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59" w:type="pct"/>
            <w:vAlign w:val="center"/>
          </w:tcPr>
          <w:p w:rsidR="003A2CDB" w:rsidRPr="008B5C1C" w:rsidRDefault="003A2CDB" w:rsidP="003A2CD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688" w:type="pct"/>
            <w:vAlign w:val="center"/>
          </w:tcPr>
          <w:p w:rsidR="003A2CDB" w:rsidRPr="008B5C1C" w:rsidRDefault="003A2CDB" w:rsidP="003A2CD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13" w:type="pct"/>
            <w:vAlign w:val="center"/>
          </w:tcPr>
          <w:p w:rsidR="003A2CDB" w:rsidRPr="008B5C1C" w:rsidRDefault="003A2CDB" w:rsidP="003A2CD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87" w:type="pct"/>
            <w:tcBorders>
              <w:right w:val="single" w:sz="18" w:space="0" w:color="auto"/>
            </w:tcBorders>
            <w:vAlign w:val="center"/>
          </w:tcPr>
          <w:p w:rsidR="003A2CDB" w:rsidRPr="008B5C1C" w:rsidRDefault="003A2CDB" w:rsidP="003A2CD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392" w:type="pct"/>
            <w:tcBorders>
              <w:left w:val="single" w:sz="18" w:space="0" w:color="auto"/>
            </w:tcBorders>
            <w:vAlign w:val="center"/>
          </w:tcPr>
          <w:p w:rsidR="003A2CDB" w:rsidRPr="008B5C1C" w:rsidRDefault="003A2CDB" w:rsidP="003A2CD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1106</w:t>
            </w:r>
          </w:p>
        </w:tc>
        <w:tc>
          <w:tcPr>
            <w:tcW w:w="259" w:type="pct"/>
            <w:vAlign w:val="center"/>
          </w:tcPr>
          <w:p w:rsidR="003A2CDB" w:rsidRPr="008B5C1C" w:rsidRDefault="003A2CDB" w:rsidP="003A2CD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JA</w:t>
            </w:r>
          </w:p>
        </w:tc>
        <w:tc>
          <w:tcPr>
            <w:tcW w:w="604" w:type="pct"/>
            <w:vAlign w:val="center"/>
          </w:tcPr>
          <w:p w:rsidR="003A2CDB" w:rsidRPr="008B5C1C" w:rsidRDefault="003A2CDB" w:rsidP="003A2CD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5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 xml:space="preserve">th 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 (A)</w:t>
            </w:r>
          </w:p>
        </w:tc>
        <w:tc>
          <w:tcPr>
            <w:tcW w:w="213" w:type="pct"/>
            <w:vAlign w:val="center"/>
          </w:tcPr>
          <w:p w:rsidR="003A2CDB" w:rsidRPr="008B5C1C" w:rsidRDefault="003A2CDB" w:rsidP="003A2CD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911</w:t>
            </w:r>
          </w:p>
        </w:tc>
        <w:tc>
          <w:tcPr>
            <w:tcW w:w="188" w:type="pct"/>
            <w:tcBorders>
              <w:right w:val="single" w:sz="18" w:space="0" w:color="auto"/>
            </w:tcBorders>
            <w:vAlign w:val="center"/>
          </w:tcPr>
          <w:p w:rsidR="003A2CDB" w:rsidRPr="008B5C1C" w:rsidRDefault="003A2CDB" w:rsidP="003A2CD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0+</w:t>
            </w:r>
          </w:p>
        </w:tc>
        <w:tc>
          <w:tcPr>
            <w:tcW w:w="374" w:type="pct"/>
            <w:tcBorders>
              <w:left w:val="single" w:sz="18" w:space="0" w:color="auto"/>
            </w:tcBorders>
            <w:vAlign w:val="center"/>
          </w:tcPr>
          <w:p w:rsidR="003A2CDB" w:rsidRPr="008B5C1C" w:rsidRDefault="003A2CDB" w:rsidP="003A2CD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1102</w:t>
            </w:r>
          </w:p>
        </w:tc>
        <w:tc>
          <w:tcPr>
            <w:tcW w:w="259" w:type="pct"/>
            <w:vAlign w:val="center"/>
          </w:tcPr>
          <w:p w:rsidR="003A2CDB" w:rsidRPr="008B5C1C" w:rsidRDefault="003A2CDB" w:rsidP="003A2CD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RU</w:t>
            </w:r>
          </w:p>
        </w:tc>
        <w:tc>
          <w:tcPr>
            <w:tcW w:w="590" w:type="pct"/>
            <w:vAlign w:val="center"/>
          </w:tcPr>
          <w:p w:rsidR="003A2CDB" w:rsidRPr="008B5C1C" w:rsidRDefault="003A2CDB" w:rsidP="003A2CD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5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 xml:space="preserve">th 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 (A)</w:t>
            </w:r>
          </w:p>
        </w:tc>
        <w:tc>
          <w:tcPr>
            <w:tcW w:w="213" w:type="pct"/>
            <w:vAlign w:val="center"/>
          </w:tcPr>
          <w:p w:rsidR="003A2CDB" w:rsidRPr="008B5C1C" w:rsidRDefault="003A2CDB" w:rsidP="003A2CD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911</w:t>
            </w:r>
          </w:p>
        </w:tc>
        <w:tc>
          <w:tcPr>
            <w:tcW w:w="187" w:type="pct"/>
            <w:tcBorders>
              <w:right w:val="single" w:sz="18" w:space="0" w:color="auto"/>
            </w:tcBorders>
            <w:vAlign w:val="center"/>
          </w:tcPr>
          <w:p w:rsidR="003A2CDB" w:rsidRPr="008B5C1C" w:rsidRDefault="003A2CDB" w:rsidP="003A2CD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0+</w:t>
            </w:r>
          </w:p>
        </w:tc>
      </w:tr>
      <w:tr w:rsidR="008B5C1C" w:rsidRPr="008B5C1C" w:rsidTr="002A0430">
        <w:tc>
          <w:tcPr>
            <w:tcW w:w="374" w:type="pct"/>
            <w:tcBorders>
              <w:left w:val="single" w:sz="18" w:space="0" w:color="auto"/>
            </w:tcBorders>
            <w:vAlign w:val="center"/>
          </w:tcPr>
          <w:p w:rsidR="003A2CDB" w:rsidRPr="008B5C1C" w:rsidRDefault="003A2CDB" w:rsidP="003A2CD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HEB-1203</w:t>
            </w:r>
          </w:p>
        </w:tc>
        <w:tc>
          <w:tcPr>
            <w:tcW w:w="259" w:type="pct"/>
            <w:vAlign w:val="center"/>
          </w:tcPr>
          <w:p w:rsidR="003A2CDB" w:rsidRPr="008B5C1C" w:rsidRDefault="003A2CDB" w:rsidP="003A2CD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JK</w:t>
            </w:r>
          </w:p>
        </w:tc>
        <w:tc>
          <w:tcPr>
            <w:tcW w:w="688" w:type="pct"/>
            <w:vAlign w:val="center"/>
          </w:tcPr>
          <w:p w:rsidR="003A2CDB" w:rsidRPr="008B5C1C" w:rsidRDefault="003A2CDB" w:rsidP="003A2CD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4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CSE &amp; </w:t>
            </w:r>
          </w:p>
          <w:p w:rsidR="003A2CDB" w:rsidRPr="008B5C1C" w:rsidRDefault="003A2CDB" w:rsidP="003A2CD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10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 xml:space="preserve">th 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&amp; 11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Bangla</w:t>
            </w:r>
          </w:p>
        </w:tc>
        <w:tc>
          <w:tcPr>
            <w:tcW w:w="213" w:type="pct"/>
            <w:vAlign w:val="center"/>
          </w:tcPr>
          <w:p w:rsidR="003A2CDB" w:rsidRPr="008B5C1C" w:rsidRDefault="003A2CDB" w:rsidP="003A2CD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09</w:t>
            </w:r>
          </w:p>
        </w:tc>
        <w:tc>
          <w:tcPr>
            <w:tcW w:w="187" w:type="pct"/>
            <w:tcBorders>
              <w:right w:val="single" w:sz="18" w:space="0" w:color="auto"/>
            </w:tcBorders>
            <w:vAlign w:val="center"/>
          </w:tcPr>
          <w:p w:rsidR="003A2CDB" w:rsidRPr="008B5C1C" w:rsidRDefault="003A2CDB" w:rsidP="003A2CD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76</w:t>
            </w:r>
          </w:p>
        </w:tc>
        <w:tc>
          <w:tcPr>
            <w:tcW w:w="392" w:type="pct"/>
            <w:tcBorders>
              <w:left w:val="single" w:sz="18" w:space="0" w:color="auto"/>
            </w:tcBorders>
            <w:vAlign w:val="center"/>
          </w:tcPr>
          <w:p w:rsidR="003A2CDB" w:rsidRPr="008B5C1C" w:rsidRDefault="003A2CDB" w:rsidP="003A2CD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DS-2105</w:t>
            </w:r>
          </w:p>
        </w:tc>
        <w:tc>
          <w:tcPr>
            <w:tcW w:w="259" w:type="pct"/>
            <w:vAlign w:val="center"/>
          </w:tcPr>
          <w:p w:rsidR="003A2CDB" w:rsidRPr="008B5C1C" w:rsidRDefault="003A2CDB" w:rsidP="003A2CD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ARS</w:t>
            </w:r>
          </w:p>
        </w:tc>
        <w:tc>
          <w:tcPr>
            <w:tcW w:w="604" w:type="pct"/>
            <w:vAlign w:val="center"/>
          </w:tcPr>
          <w:p w:rsidR="003A2CDB" w:rsidRPr="008B5C1C" w:rsidRDefault="003A2CDB" w:rsidP="003A2CD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3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rd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BBA</w:t>
            </w:r>
          </w:p>
        </w:tc>
        <w:tc>
          <w:tcPr>
            <w:tcW w:w="213" w:type="pct"/>
            <w:vAlign w:val="center"/>
          </w:tcPr>
          <w:p w:rsidR="003A2CDB" w:rsidRPr="008B5C1C" w:rsidRDefault="003A2CDB" w:rsidP="003A2CD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713</w:t>
            </w:r>
          </w:p>
        </w:tc>
        <w:tc>
          <w:tcPr>
            <w:tcW w:w="188" w:type="pct"/>
            <w:tcBorders>
              <w:right w:val="single" w:sz="18" w:space="0" w:color="auto"/>
            </w:tcBorders>
            <w:vAlign w:val="center"/>
          </w:tcPr>
          <w:p w:rsidR="003A2CDB" w:rsidRPr="008B5C1C" w:rsidRDefault="003A2CDB" w:rsidP="003A2CD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0</w:t>
            </w:r>
          </w:p>
        </w:tc>
        <w:tc>
          <w:tcPr>
            <w:tcW w:w="374" w:type="pct"/>
            <w:tcBorders>
              <w:left w:val="single" w:sz="18" w:space="0" w:color="auto"/>
            </w:tcBorders>
            <w:vAlign w:val="center"/>
          </w:tcPr>
          <w:p w:rsidR="003A2CDB" w:rsidRPr="008B5C1C" w:rsidRDefault="003A2CDB" w:rsidP="003A2CD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LC-0001</w:t>
            </w:r>
          </w:p>
        </w:tc>
        <w:tc>
          <w:tcPr>
            <w:tcW w:w="259" w:type="pct"/>
            <w:vAlign w:val="center"/>
          </w:tcPr>
          <w:p w:rsidR="003A2CDB" w:rsidRPr="008B5C1C" w:rsidRDefault="003A2CDB" w:rsidP="003A2CD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SY</w:t>
            </w:r>
          </w:p>
        </w:tc>
        <w:tc>
          <w:tcPr>
            <w:tcW w:w="590" w:type="pct"/>
            <w:vAlign w:val="center"/>
          </w:tcPr>
          <w:p w:rsidR="003A2CDB" w:rsidRPr="008B5C1C" w:rsidRDefault="003A2CDB" w:rsidP="003A2CD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11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CE &amp; Bangla  </w:t>
            </w:r>
          </w:p>
        </w:tc>
        <w:tc>
          <w:tcPr>
            <w:tcW w:w="213" w:type="pct"/>
            <w:vAlign w:val="center"/>
          </w:tcPr>
          <w:p w:rsidR="003A2CDB" w:rsidRPr="008B5C1C" w:rsidRDefault="003A2CDB" w:rsidP="003A2CD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812</w:t>
            </w:r>
          </w:p>
        </w:tc>
        <w:tc>
          <w:tcPr>
            <w:tcW w:w="187" w:type="pct"/>
            <w:tcBorders>
              <w:right w:val="single" w:sz="18" w:space="0" w:color="auto"/>
            </w:tcBorders>
            <w:vAlign w:val="center"/>
          </w:tcPr>
          <w:p w:rsidR="003A2CDB" w:rsidRPr="008B5C1C" w:rsidRDefault="003A2CDB" w:rsidP="003A2CD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0+</w:t>
            </w:r>
          </w:p>
        </w:tc>
      </w:tr>
      <w:tr w:rsidR="008B5C1C" w:rsidRPr="008B5C1C" w:rsidTr="008C269E">
        <w:tc>
          <w:tcPr>
            <w:tcW w:w="374" w:type="pct"/>
            <w:tcBorders>
              <w:left w:val="single" w:sz="18" w:space="0" w:color="auto"/>
              <w:bottom w:val="single" w:sz="18" w:space="0" w:color="auto"/>
            </w:tcBorders>
            <w:vAlign w:val="center"/>
          </w:tcPr>
          <w:p w:rsidR="003A2CDB" w:rsidRPr="008B5C1C" w:rsidRDefault="003A2CDB" w:rsidP="003A2CD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59" w:type="pct"/>
            <w:tcBorders>
              <w:bottom w:val="single" w:sz="18" w:space="0" w:color="auto"/>
            </w:tcBorders>
            <w:vAlign w:val="center"/>
          </w:tcPr>
          <w:p w:rsidR="003A2CDB" w:rsidRPr="008B5C1C" w:rsidRDefault="003A2CDB" w:rsidP="003A2CD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688" w:type="pct"/>
            <w:tcBorders>
              <w:bottom w:val="single" w:sz="18" w:space="0" w:color="auto"/>
            </w:tcBorders>
            <w:vAlign w:val="center"/>
          </w:tcPr>
          <w:p w:rsidR="003A2CDB" w:rsidRPr="008B5C1C" w:rsidRDefault="003A2CDB" w:rsidP="003A2CD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13" w:type="pct"/>
            <w:tcBorders>
              <w:bottom w:val="single" w:sz="18" w:space="0" w:color="auto"/>
            </w:tcBorders>
            <w:vAlign w:val="center"/>
          </w:tcPr>
          <w:p w:rsidR="003A2CDB" w:rsidRPr="008B5C1C" w:rsidRDefault="003A2CDB" w:rsidP="003A2CD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87" w:type="pct"/>
            <w:tcBorders>
              <w:bottom w:val="single" w:sz="18" w:space="0" w:color="auto"/>
              <w:right w:val="single" w:sz="18" w:space="0" w:color="auto"/>
            </w:tcBorders>
            <w:vAlign w:val="center"/>
          </w:tcPr>
          <w:p w:rsidR="003A2CDB" w:rsidRPr="008B5C1C" w:rsidRDefault="003A2CDB" w:rsidP="003A2CD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392" w:type="pct"/>
            <w:tcBorders>
              <w:left w:val="single" w:sz="18" w:space="0" w:color="auto"/>
              <w:bottom w:val="single" w:sz="18" w:space="0" w:color="auto"/>
            </w:tcBorders>
            <w:vAlign w:val="center"/>
          </w:tcPr>
          <w:p w:rsidR="003A2CDB" w:rsidRPr="008B5C1C" w:rsidRDefault="003A2CDB" w:rsidP="003A2CD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59" w:type="pct"/>
            <w:tcBorders>
              <w:bottom w:val="single" w:sz="18" w:space="0" w:color="auto"/>
            </w:tcBorders>
            <w:vAlign w:val="center"/>
          </w:tcPr>
          <w:p w:rsidR="003A2CDB" w:rsidRPr="008B5C1C" w:rsidRDefault="003A2CDB" w:rsidP="003A2CD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604" w:type="pct"/>
            <w:tcBorders>
              <w:bottom w:val="single" w:sz="18" w:space="0" w:color="auto"/>
            </w:tcBorders>
            <w:vAlign w:val="center"/>
          </w:tcPr>
          <w:p w:rsidR="003A2CDB" w:rsidRPr="008B5C1C" w:rsidRDefault="003A2CDB" w:rsidP="003A2CD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13" w:type="pct"/>
            <w:tcBorders>
              <w:bottom w:val="single" w:sz="18" w:space="0" w:color="auto"/>
            </w:tcBorders>
            <w:vAlign w:val="center"/>
          </w:tcPr>
          <w:p w:rsidR="003A2CDB" w:rsidRPr="008B5C1C" w:rsidRDefault="003A2CDB" w:rsidP="003A2CD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88" w:type="pct"/>
            <w:tcBorders>
              <w:bottom w:val="single" w:sz="18" w:space="0" w:color="auto"/>
              <w:right w:val="single" w:sz="18" w:space="0" w:color="auto"/>
            </w:tcBorders>
            <w:vAlign w:val="center"/>
          </w:tcPr>
          <w:p w:rsidR="003A2CDB" w:rsidRPr="008B5C1C" w:rsidRDefault="003A2CDB" w:rsidP="003A2CD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374" w:type="pct"/>
            <w:tcBorders>
              <w:left w:val="single" w:sz="18" w:space="0" w:color="auto"/>
              <w:bottom w:val="single" w:sz="18" w:space="0" w:color="auto"/>
            </w:tcBorders>
            <w:vAlign w:val="center"/>
          </w:tcPr>
          <w:p w:rsidR="003A2CDB" w:rsidRPr="008B5C1C" w:rsidRDefault="003A2CDB" w:rsidP="003A2CD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59" w:type="pct"/>
            <w:tcBorders>
              <w:bottom w:val="single" w:sz="18" w:space="0" w:color="auto"/>
            </w:tcBorders>
            <w:vAlign w:val="center"/>
          </w:tcPr>
          <w:p w:rsidR="003A2CDB" w:rsidRPr="008B5C1C" w:rsidRDefault="003A2CDB" w:rsidP="003A2CD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590" w:type="pct"/>
            <w:tcBorders>
              <w:bottom w:val="single" w:sz="18" w:space="0" w:color="auto"/>
            </w:tcBorders>
            <w:vAlign w:val="center"/>
          </w:tcPr>
          <w:p w:rsidR="003A2CDB" w:rsidRPr="008B5C1C" w:rsidRDefault="003A2CDB" w:rsidP="003A2CD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13" w:type="pct"/>
            <w:tcBorders>
              <w:bottom w:val="single" w:sz="18" w:space="0" w:color="auto"/>
            </w:tcBorders>
            <w:vAlign w:val="center"/>
          </w:tcPr>
          <w:p w:rsidR="003A2CDB" w:rsidRPr="008B5C1C" w:rsidRDefault="003A2CDB" w:rsidP="003A2CD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87" w:type="pct"/>
            <w:tcBorders>
              <w:bottom w:val="single" w:sz="18" w:space="0" w:color="auto"/>
              <w:right w:val="single" w:sz="18" w:space="0" w:color="auto"/>
            </w:tcBorders>
            <w:vAlign w:val="center"/>
          </w:tcPr>
          <w:p w:rsidR="003A2CDB" w:rsidRPr="008B5C1C" w:rsidRDefault="003A2CDB" w:rsidP="003A2CD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</w:tr>
    </w:tbl>
    <w:p w:rsidR="000555BF" w:rsidRPr="008B5C1C" w:rsidRDefault="000555BF" w:rsidP="00D05776">
      <w:pPr>
        <w:pStyle w:val="NoSpacing"/>
        <w:jc w:val="center"/>
        <w:rPr>
          <w:rFonts w:ascii="Times New Roman" w:hAnsi="Times New Roman"/>
          <w:b/>
          <w:color w:val="000000" w:themeColor="text1"/>
          <w:sz w:val="18"/>
          <w:szCs w:val="18"/>
        </w:rPr>
      </w:pPr>
      <w:r w:rsidRPr="008B5C1C">
        <w:rPr>
          <w:rFonts w:ascii="Times New Roman" w:hAnsi="Times New Roman"/>
          <w:b/>
          <w:color w:val="000000" w:themeColor="text1"/>
          <w:sz w:val="18"/>
          <w:szCs w:val="18"/>
        </w:rPr>
        <w:t>2nd Session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359"/>
        <w:gridCol w:w="622"/>
        <w:gridCol w:w="621"/>
        <w:gridCol w:w="621"/>
        <w:gridCol w:w="628"/>
        <w:gridCol w:w="1474"/>
        <w:gridCol w:w="1021"/>
        <w:gridCol w:w="1786"/>
        <w:gridCol w:w="843"/>
        <w:gridCol w:w="740"/>
        <w:gridCol w:w="1474"/>
        <w:gridCol w:w="1021"/>
        <w:gridCol w:w="1827"/>
        <w:gridCol w:w="843"/>
        <w:gridCol w:w="734"/>
      </w:tblGrid>
      <w:tr w:rsidR="008B5C1C" w:rsidRPr="008B5C1C" w:rsidTr="007B25D5">
        <w:tc>
          <w:tcPr>
            <w:tcW w:w="1233" w:type="pct"/>
            <w:gridSpan w:val="5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:rsidR="00297691" w:rsidRPr="008B5C1C" w:rsidRDefault="00297691" w:rsidP="00297691">
            <w:pPr>
              <w:pStyle w:val="NoSpacing"/>
              <w:jc w:val="center"/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  <w:t>12:45PM – 01:15PM</w:t>
            </w:r>
          </w:p>
        </w:tc>
        <w:tc>
          <w:tcPr>
            <w:tcW w:w="1878" w:type="pct"/>
            <w:gridSpan w:val="5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:rsidR="00297691" w:rsidRPr="008B5C1C" w:rsidRDefault="00297691" w:rsidP="00297691">
            <w:pPr>
              <w:pStyle w:val="NoSpacing"/>
              <w:jc w:val="center"/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  <w:t>01:15PM</w:t>
            </w:r>
            <w:r w:rsidRPr="008B5C1C"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  <w:t xml:space="preserve"> to 2:30PM</w:t>
            </w:r>
          </w:p>
        </w:tc>
        <w:tc>
          <w:tcPr>
            <w:tcW w:w="1889" w:type="pct"/>
            <w:gridSpan w:val="5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:rsidR="00297691" w:rsidRPr="008B5C1C" w:rsidRDefault="00297691" w:rsidP="00297691">
            <w:pPr>
              <w:pStyle w:val="NoSpacing"/>
              <w:jc w:val="center"/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  <w:t>2:30PM to 3:45PM</w:t>
            </w:r>
          </w:p>
        </w:tc>
      </w:tr>
      <w:tr w:rsidR="008B5C1C" w:rsidRPr="008B5C1C" w:rsidTr="007B25D5">
        <w:tc>
          <w:tcPr>
            <w:tcW w:w="435" w:type="pct"/>
            <w:tcBorders>
              <w:left w:val="single" w:sz="18" w:space="0" w:color="auto"/>
            </w:tcBorders>
            <w:vAlign w:val="center"/>
          </w:tcPr>
          <w:p w:rsidR="004E493E" w:rsidRPr="008B5C1C" w:rsidRDefault="004E493E" w:rsidP="004E493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reak Hour</w:t>
            </w:r>
          </w:p>
        </w:tc>
        <w:tc>
          <w:tcPr>
            <w:tcW w:w="199" w:type="pct"/>
            <w:vAlign w:val="center"/>
          </w:tcPr>
          <w:p w:rsidR="004E493E" w:rsidRPr="008B5C1C" w:rsidRDefault="004E493E" w:rsidP="004E493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***</w:t>
            </w:r>
          </w:p>
        </w:tc>
        <w:tc>
          <w:tcPr>
            <w:tcW w:w="199" w:type="pct"/>
            <w:vAlign w:val="center"/>
          </w:tcPr>
          <w:p w:rsidR="004E493E" w:rsidRPr="008B5C1C" w:rsidRDefault="004E493E" w:rsidP="004E493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***</w:t>
            </w:r>
          </w:p>
        </w:tc>
        <w:tc>
          <w:tcPr>
            <w:tcW w:w="199" w:type="pct"/>
            <w:vAlign w:val="center"/>
          </w:tcPr>
          <w:p w:rsidR="004E493E" w:rsidRPr="008B5C1C" w:rsidRDefault="004E493E" w:rsidP="004E493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***</w:t>
            </w:r>
          </w:p>
        </w:tc>
        <w:tc>
          <w:tcPr>
            <w:tcW w:w="201" w:type="pct"/>
            <w:tcBorders>
              <w:right w:val="single" w:sz="18" w:space="0" w:color="auto"/>
            </w:tcBorders>
            <w:vAlign w:val="center"/>
          </w:tcPr>
          <w:p w:rsidR="004E493E" w:rsidRPr="008B5C1C" w:rsidRDefault="004E493E" w:rsidP="004E493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***</w:t>
            </w:r>
          </w:p>
        </w:tc>
        <w:tc>
          <w:tcPr>
            <w:tcW w:w="472" w:type="pct"/>
            <w:tcBorders>
              <w:left w:val="single" w:sz="18" w:space="0" w:color="auto"/>
            </w:tcBorders>
            <w:vAlign w:val="center"/>
          </w:tcPr>
          <w:p w:rsidR="004E493E" w:rsidRPr="008B5C1C" w:rsidRDefault="004E493E" w:rsidP="004E493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Course Code</w:t>
            </w:r>
          </w:p>
        </w:tc>
        <w:tc>
          <w:tcPr>
            <w:tcW w:w="327" w:type="pct"/>
            <w:vAlign w:val="center"/>
          </w:tcPr>
          <w:p w:rsidR="004E493E" w:rsidRPr="008B5C1C" w:rsidRDefault="004E493E" w:rsidP="004E493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Teacher</w:t>
            </w:r>
          </w:p>
        </w:tc>
        <w:tc>
          <w:tcPr>
            <w:tcW w:w="572" w:type="pct"/>
            <w:vAlign w:val="center"/>
          </w:tcPr>
          <w:p w:rsidR="004E493E" w:rsidRPr="008B5C1C" w:rsidRDefault="004E493E" w:rsidP="004E493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atch</w:t>
            </w:r>
          </w:p>
        </w:tc>
        <w:tc>
          <w:tcPr>
            <w:tcW w:w="270" w:type="pct"/>
            <w:vAlign w:val="center"/>
          </w:tcPr>
          <w:p w:rsidR="004E493E" w:rsidRPr="008B5C1C" w:rsidRDefault="004E493E" w:rsidP="004E493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Room</w:t>
            </w:r>
          </w:p>
        </w:tc>
        <w:tc>
          <w:tcPr>
            <w:tcW w:w="237" w:type="pct"/>
            <w:tcBorders>
              <w:right w:val="single" w:sz="18" w:space="0" w:color="auto"/>
            </w:tcBorders>
            <w:vAlign w:val="center"/>
          </w:tcPr>
          <w:p w:rsidR="004E493E" w:rsidRPr="008B5C1C" w:rsidRDefault="004E493E" w:rsidP="004E493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NOS</w:t>
            </w:r>
          </w:p>
        </w:tc>
        <w:tc>
          <w:tcPr>
            <w:tcW w:w="472" w:type="pct"/>
            <w:tcBorders>
              <w:left w:val="single" w:sz="18" w:space="0" w:color="auto"/>
            </w:tcBorders>
            <w:vAlign w:val="center"/>
          </w:tcPr>
          <w:p w:rsidR="004E493E" w:rsidRPr="008B5C1C" w:rsidRDefault="004E493E" w:rsidP="004E493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Course Code</w:t>
            </w:r>
          </w:p>
        </w:tc>
        <w:tc>
          <w:tcPr>
            <w:tcW w:w="327" w:type="pct"/>
            <w:vAlign w:val="center"/>
          </w:tcPr>
          <w:p w:rsidR="004E493E" w:rsidRPr="008B5C1C" w:rsidRDefault="004E493E" w:rsidP="004E493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Teacher</w:t>
            </w:r>
          </w:p>
        </w:tc>
        <w:tc>
          <w:tcPr>
            <w:tcW w:w="585" w:type="pct"/>
            <w:vAlign w:val="center"/>
          </w:tcPr>
          <w:p w:rsidR="004E493E" w:rsidRPr="008B5C1C" w:rsidRDefault="004E493E" w:rsidP="004E493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atch</w:t>
            </w:r>
          </w:p>
        </w:tc>
        <w:tc>
          <w:tcPr>
            <w:tcW w:w="270" w:type="pct"/>
            <w:vAlign w:val="center"/>
          </w:tcPr>
          <w:p w:rsidR="004E493E" w:rsidRPr="008B5C1C" w:rsidRDefault="004E493E" w:rsidP="004E493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Room</w:t>
            </w:r>
          </w:p>
        </w:tc>
        <w:tc>
          <w:tcPr>
            <w:tcW w:w="235" w:type="pct"/>
            <w:tcBorders>
              <w:right w:val="single" w:sz="18" w:space="0" w:color="auto"/>
            </w:tcBorders>
            <w:vAlign w:val="center"/>
          </w:tcPr>
          <w:p w:rsidR="004E493E" w:rsidRPr="008B5C1C" w:rsidRDefault="004E493E" w:rsidP="004E493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NOS</w:t>
            </w:r>
          </w:p>
        </w:tc>
      </w:tr>
      <w:tr w:rsidR="008B5C1C" w:rsidRPr="008B5C1C" w:rsidTr="007B25D5">
        <w:tc>
          <w:tcPr>
            <w:tcW w:w="435" w:type="pct"/>
            <w:tcBorders>
              <w:left w:val="single" w:sz="18" w:space="0" w:color="auto"/>
            </w:tcBorders>
            <w:vAlign w:val="center"/>
          </w:tcPr>
          <w:p w:rsidR="00F16362" w:rsidRPr="008B5C1C" w:rsidRDefault="00F16362" w:rsidP="00F16362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reak Hour</w:t>
            </w:r>
          </w:p>
        </w:tc>
        <w:tc>
          <w:tcPr>
            <w:tcW w:w="199" w:type="pct"/>
            <w:vAlign w:val="center"/>
          </w:tcPr>
          <w:p w:rsidR="00F16362" w:rsidRPr="008B5C1C" w:rsidRDefault="00F16362" w:rsidP="00F16362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***</w:t>
            </w:r>
          </w:p>
        </w:tc>
        <w:tc>
          <w:tcPr>
            <w:tcW w:w="199" w:type="pct"/>
            <w:vAlign w:val="center"/>
          </w:tcPr>
          <w:p w:rsidR="00F16362" w:rsidRPr="008B5C1C" w:rsidRDefault="00F16362" w:rsidP="00F16362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***</w:t>
            </w:r>
          </w:p>
        </w:tc>
        <w:tc>
          <w:tcPr>
            <w:tcW w:w="199" w:type="pct"/>
            <w:vAlign w:val="center"/>
          </w:tcPr>
          <w:p w:rsidR="00F16362" w:rsidRPr="008B5C1C" w:rsidRDefault="00F16362" w:rsidP="00F16362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***</w:t>
            </w:r>
          </w:p>
        </w:tc>
        <w:tc>
          <w:tcPr>
            <w:tcW w:w="201" w:type="pct"/>
            <w:tcBorders>
              <w:right w:val="single" w:sz="18" w:space="0" w:color="auto"/>
            </w:tcBorders>
            <w:vAlign w:val="center"/>
          </w:tcPr>
          <w:p w:rsidR="00F16362" w:rsidRPr="008B5C1C" w:rsidRDefault="00F16362" w:rsidP="00F16362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***</w:t>
            </w:r>
          </w:p>
        </w:tc>
        <w:tc>
          <w:tcPr>
            <w:tcW w:w="472" w:type="pct"/>
            <w:tcBorders>
              <w:left w:val="single" w:sz="18" w:space="0" w:color="auto"/>
            </w:tcBorders>
            <w:vAlign w:val="center"/>
          </w:tcPr>
          <w:p w:rsidR="00F16362" w:rsidRPr="008B5C1C" w:rsidRDefault="00F16362" w:rsidP="00F16362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4203</w:t>
            </w:r>
          </w:p>
        </w:tc>
        <w:tc>
          <w:tcPr>
            <w:tcW w:w="327" w:type="pct"/>
            <w:vAlign w:val="center"/>
          </w:tcPr>
          <w:p w:rsidR="00F16362" w:rsidRPr="008B5C1C" w:rsidRDefault="00F16362" w:rsidP="00F16362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SQ</w:t>
            </w:r>
          </w:p>
        </w:tc>
        <w:tc>
          <w:tcPr>
            <w:tcW w:w="572" w:type="pct"/>
            <w:vAlign w:val="center"/>
          </w:tcPr>
          <w:p w:rsidR="00F16362" w:rsidRPr="008B5C1C" w:rsidRDefault="00F16362" w:rsidP="00F16362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6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to 58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 xml:space="preserve">th 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</w:t>
            </w:r>
          </w:p>
        </w:tc>
        <w:tc>
          <w:tcPr>
            <w:tcW w:w="270" w:type="pct"/>
            <w:vAlign w:val="center"/>
          </w:tcPr>
          <w:p w:rsidR="00F16362" w:rsidRPr="008B5C1C" w:rsidRDefault="00F16362" w:rsidP="00F16362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06</w:t>
            </w:r>
          </w:p>
        </w:tc>
        <w:tc>
          <w:tcPr>
            <w:tcW w:w="237" w:type="pct"/>
            <w:tcBorders>
              <w:right w:val="single" w:sz="18" w:space="0" w:color="auto"/>
            </w:tcBorders>
            <w:vAlign w:val="center"/>
          </w:tcPr>
          <w:p w:rsidR="00F16362" w:rsidRPr="008B5C1C" w:rsidRDefault="00F16362" w:rsidP="00F16362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25</w:t>
            </w:r>
          </w:p>
        </w:tc>
        <w:tc>
          <w:tcPr>
            <w:tcW w:w="472" w:type="pct"/>
            <w:tcBorders>
              <w:left w:val="single" w:sz="18" w:space="0" w:color="auto"/>
            </w:tcBorders>
            <w:vAlign w:val="center"/>
          </w:tcPr>
          <w:p w:rsidR="00F16362" w:rsidRPr="008B5C1C" w:rsidRDefault="00F16362" w:rsidP="00F16362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1103</w:t>
            </w:r>
          </w:p>
        </w:tc>
        <w:tc>
          <w:tcPr>
            <w:tcW w:w="327" w:type="pct"/>
            <w:vAlign w:val="center"/>
          </w:tcPr>
          <w:p w:rsidR="00F16362" w:rsidRPr="008B5C1C" w:rsidRDefault="00C33ACF" w:rsidP="00F16362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AAT</w:t>
            </w:r>
          </w:p>
        </w:tc>
        <w:tc>
          <w:tcPr>
            <w:tcW w:w="585" w:type="pct"/>
            <w:vAlign w:val="center"/>
          </w:tcPr>
          <w:p w:rsidR="00F16362" w:rsidRPr="008B5C1C" w:rsidRDefault="00D5599D" w:rsidP="00D5599D">
            <w:pPr>
              <w:pStyle w:val="NoSpacing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65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CSE, CE &amp; EEE</w:t>
            </w:r>
          </w:p>
        </w:tc>
        <w:tc>
          <w:tcPr>
            <w:tcW w:w="270" w:type="pct"/>
            <w:vAlign w:val="center"/>
          </w:tcPr>
          <w:p w:rsidR="00F16362" w:rsidRPr="008B5C1C" w:rsidRDefault="00CF716C" w:rsidP="00F16362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06</w:t>
            </w:r>
          </w:p>
        </w:tc>
        <w:tc>
          <w:tcPr>
            <w:tcW w:w="235" w:type="pct"/>
            <w:tcBorders>
              <w:right w:val="single" w:sz="18" w:space="0" w:color="auto"/>
            </w:tcBorders>
            <w:vAlign w:val="center"/>
          </w:tcPr>
          <w:p w:rsidR="00F16362" w:rsidRPr="008B5C1C" w:rsidRDefault="00F16362" w:rsidP="00F16362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0+</w:t>
            </w:r>
          </w:p>
        </w:tc>
      </w:tr>
      <w:tr w:rsidR="008B5C1C" w:rsidRPr="008B5C1C" w:rsidTr="007B25D5">
        <w:trPr>
          <w:trHeight w:val="50"/>
        </w:trPr>
        <w:tc>
          <w:tcPr>
            <w:tcW w:w="435" w:type="pct"/>
            <w:tcBorders>
              <w:left w:val="single" w:sz="18" w:space="0" w:color="auto"/>
            </w:tcBorders>
            <w:vAlign w:val="center"/>
          </w:tcPr>
          <w:p w:rsidR="003A2CDB" w:rsidRPr="008B5C1C" w:rsidRDefault="003A2CDB" w:rsidP="003A2CD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reak Hour</w:t>
            </w:r>
          </w:p>
        </w:tc>
        <w:tc>
          <w:tcPr>
            <w:tcW w:w="199" w:type="pct"/>
            <w:vAlign w:val="center"/>
          </w:tcPr>
          <w:p w:rsidR="003A2CDB" w:rsidRPr="008B5C1C" w:rsidRDefault="003A2CDB" w:rsidP="003A2CD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***</w:t>
            </w:r>
          </w:p>
        </w:tc>
        <w:tc>
          <w:tcPr>
            <w:tcW w:w="199" w:type="pct"/>
            <w:vAlign w:val="center"/>
          </w:tcPr>
          <w:p w:rsidR="003A2CDB" w:rsidRPr="008B5C1C" w:rsidRDefault="003A2CDB" w:rsidP="003A2CD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***</w:t>
            </w:r>
          </w:p>
        </w:tc>
        <w:tc>
          <w:tcPr>
            <w:tcW w:w="199" w:type="pct"/>
            <w:vAlign w:val="center"/>
          </w:tcPr>
          <w:p w:rsidR="003A2CDB" w:rsidRPr="008B5C1C" w:rsidRDefault="003A2CDB" w:rsidP="003A2CD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***</w:t>
            </w:r>
          </w:p>
        </w:tc>
        <w:tc>
          <w:tcPr>
            <w:tcW w:w="201" w:type="pct"/>
            <w:tcBorders>
              <w:right w:val="single" w:sz="18" w:space="0" w:color="auto"/>
            </w:tcBorders>
            <w:vAlign w:val="center"/>
          </w:tcPr>
          <w:p w:rsidR="003A2CDB" w:rsidRPr="008B5C1C" w:rsidRDefault="003A2CDB" w:rsidP="003A2CD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***</w:t>
            </w:r>
          </w:p>
        </w:tc>
        <w:tc>
          <w:tcPr>
            <w:tcW w:w="472" w:type="pct"/>
            <w:tcBorders>
              <w:left w:val="single" w:sz="18" w:space="0" w:color="auto"/>
            </w:tcBorders>
            <w:vAlign w:val="center"/>
          </w:tcPr>
          <w:p w:rsidR="003A2CDB" w:rsidRPr="008B5C1C" w:rsidRDefault="003A2CDB" w:rsidP="003A2CD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1104</w:t>
            </w:r>
          </w:p>
        </w:tc>
        <w:tc>
          <w:tcPr>
            <w:tcW w:w="327" w:type="pct"/>
            <w:vAlign w:val="center"/>
          </w:tcPr>
          <w:p w:rsidR="003A2CDB" w:rsidRPr="008B5C1C" w:rsidRDefault="003A2CDB" w:rsidP="003A2CD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DMA</w:t>
            </w:r>
          </w:p>
        </w:tc>
        <w:tc>
          <w:tcPr>
            <w:tcW w:w="572" w:type="pct"/>
            <w:vAlign w:val="center"/>
          </w:tcPr>
          <w:p w:rsidR="003A2CDB" w:rsidRPr="008B5C1C" w:rsidRDefault="003A2CDB" w:rsidP="003A2CD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5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ENG (A)</w:t>
            </w:r>
          </w:p>
        </w:tc>
        <w:tc>
          <w:tcPr>
            <w:tcW w:w="270" w:type="pct"/>
            <w:vAlign w:val="center"/>
          </w:tcPr>
          <w:p w:rsidR="003A2CDB" w:rsidRPr="008B5C1C" w:rsidRDefault="003A2CDB" w:rsidP="003A2CD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07</w:t>
            </w:r>
          </w:p>
        </w:tc>
        <w:tc>
          <w:tcPr>
            <w:tcW w:w="237" w:type="pct"/>
            <w:tcBorders>
              <w:right w:val="single" w:sz="18" w:space="0" w:color="auto"/>
            </w:tcBorders>
            <w:vAlign w:val="center"/>
          </w:tcPr>
          <w:p w:rsidR="003A2CDB" w:rsidRPr="008B5C1C" w:rsidRDefault="003A2CDB" w:rsidP="003A2CD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0+</w:t>
            </w:r>
          </w:p>
        </w:tc>
        <w:tc>
          <w:tcPr>
            <w:tcW w:w="472" w:type="pct"/>
            <w:tcBorders>
              <w:left w:val="single" w:sz="18" w:space="0" w:color="auto"/>
            </w:tcBorders>
            <w:vAlign w:val="center"/>
          </w:tcPr>
          <w:p w:rsidR="003A2CDB" w:rsidRPr="008B5C1C" w:rsidRDefault="003A2CDB" w:rsidP="003A2CD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NG</w:t>
            </w:r>
            <w:r w:rsidRPr="008B5C1C">
              <w:rPr>
                <w:rFonts w:ascii="Times New Roman" w:hAnsi="Times New Roman"/>
                <w:color w:val="000000" w:themeColor="text1"/>
                <w:spacing w:val="12"/>
                <w:sz w:val="18"/>
                <w:szCs w:val="18"/>
              </w:rPr>
              <w:t>-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1101</w:t>
            </w:r>
          </w:p>
        </w:tc>
        <w:tc>
          <w:tcPr>
            <w:tcW w:w="327" w:type="pct"/>
            <w:vAlign w:val="center"/>
          </w:tcPr>
          <w:p w:rsidR="003A2CDB" w:rsidRPr="008B5C1C" w:rsidRDefault="003A2CDB" w:rsidP="003A2CD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TAN</w:t>
            </w:r>
          </w:p>
        </w:tc>
        <w:tc>
          <w:tcPr>
            <w:tcW w:w="585" w:type="pct"/>
            <w:vAlign w:val="center"/>
          </w:tcPr>
          <w:p w:rsidR="003A2CDB" w:rsidRPr="008B5C1C" w:rsidRDefault="003A2CDB" w:rsidP="003A2CD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5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 xml:space="preserve">th 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 (A)</w:t>
            </w:r>
          </w:p>
        </w:tc>
        <w:tc>
          <w:tcPr>
            <w:tcW w:w="270" w:type="pct"/>
            <w:vAlign w:val="center"/>
          </w:tcPr>
          <w:p w:rsidR="003A2CDB" w:rsidRPr="008B5C1C" w:rsidRDefault="003A2CDB" w:rsidP="003A2CD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07</w:t>
            </w:r>
          </w:p>
        </w:tc>
        <w:tc>
          <w:tcPr>
            <w:tcW w:w="235" w:type="pct"/>
            <w:tcBorders>
              <w:right w:val="single" w:sz="18" w:space="0" w:color="auto"/>
            </w:tcBorders>
            <w:vAlign w:val="center"/>
          </w:tcPr>
          <w:p w:rsidR="003A2CDB" w:rsidRPr="008B5C1C" w:rsidRDefault="003A2CDB" w:rsidP="003A2CD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0</w:t>
            </w:r>
          </w:p>
        </w:tc>
      </w:tr>
      <w:tr w:rsidR="008B5C1C" w:rsidRPr="008B5C1C" w:rsidTr="007B25D5">
        <w:trPr>
          <w:trHeight w:val="50"/>
        </w:trPr>
        <w:tc>
          <w:tcPr>
            <w:tcW w:w="435" w:type="pct"/>
            <w:tcBorders>
              <w:left w:val="single" w:sz="18" w:space="0" w:color="auto"/>
            </w:tcBorders>
            <w:vAlign w:val="center"/>
          </w:tcPr>
          <w:p w:rsidR="003A2CDB" w:rsidRPr="008B5C1C" w:rsidRDefault="003A2CDB" w:rsidP="003A2CD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reak Hour</w:t>
            </w:r>
          </w:p>
        </w:tc>
        <w:tc>
          <w:tcPr>
            <w:tcW w:w="199" w:type="pct"/>
            <w:vAlign w:val="center"/>
          </w:tcPr>
          <w:p w:rsidR="003A2CDB" w:rsidRPr="008B5C1C" w:rsidRDefault="003A2CDB" w:rsidP="003A2CD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***</w:t>
            </w:r>
          </w:p>
        </w:tc>
        <w:tc>
          <w:tcPr>
            <w:tcW w:w="199" w:type="pct"/>
            <w:vAlign w:val="center"/>
          </w:tcPr>
          <w:p w:rsidR="003A2CDB" w:rsidRPr="008B5C1C" w:rsidRDefault="003A2CDB" w:rsidP="003A2CD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***</w:t>
            </w:r>
          </w:p>
        </w:tc>
        <w:tc>
          <w:tcPr>
            <w:tcW w:w="199" w:type="pct"/>
            <w:vAlign w:val="center"/>
          </w:tcPr>
          <w:p w:rsidR="003A2CDB" w:rsidRPr="008B5C1C" w:rsidRDefault="003A2CDB" w:rsidP="003A2CD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***</w:t>
            </w:r>
          </w:p>
        </w:tc>
        <w:tc>
          <w:tcPr>
            <w:tcW w:w="201" w:type="pct"/>
            <w:tcBorders>
              <w:right w:val="single" w:sz="18" w:space="0" w:color="auto"/>
            </w:tcBorders>
            <w:vAlign w:val="center"/>
          </w:tcPr>
          <w:p w:rsidR="003A2CDB" w:rsidRPr="008B5C1C" w:rsidRDefault="003A2CDB" w:rsidP="003A2CD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***</w:t>
            </w:r>
          </w:p>
        </w:tc>
        <w:tc>
          <w:tcPr>
            <w:tcW w:w="472" w:type="pct"/>
            <w:tcBorders>
              <w:left w:val="single" w:sz="18" w:space="0" w:color="auto"/>
            </w:tcBorders>
            <w:vAlign w:val="center"/>
          </w:tcPr>
          <w:p w:rsidR="003A2CDB" w:rsidRPr="008B5C1C" w:rsidRDefault="003A2CDB" w:rsidP="003A2CD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327" w:type="pct"/>
            <w:vAlign w:val="center"/>
          </w:tcPr>
          <w:p w:rsidR="003A2CDB" w:rsidRPr="008B5C1C" w:rsidRDefault="003A2CDB" w:rsidP="003A2CD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572" w:type="pct"/>
            <w:vAlign w:val="center"/>
          </w:tcPr>
          <w:p w:rsidR="003A2CDB" w:rsidRPr="008B5C1C" w:rsidRDefault="003A2CDB" w:rsidP="003A2CD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70" w:type="pct"/>
            <w:vAlign w:val="center"/>
          </w:tcPr>
          <w:p w:rsidR="003A2CDB" w:rsidRPr="008B5C1C" w:rsidRDefault="003A2CDB" w:rsidP="003A2CD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08</w:t>
            </w:r>
          </w:p>
        </w:tc>
        <w:tc>
          <w:tcPr>
            <w:tcW w:w="237" w:type="pct"/>
            <w:tcBorders>
              <w:right w:val="single" w:sz="18" w:space="0" w:color="auto"/>
            </w:tcBorders>
            <w:vAlign w:val="center"/>
          </w:tcPr>
          <w:p w:rsidR="003A2CDB" w:rsidRPr="008B5C1C" w:rsidRDefault="003A2CDB" w:rsidP="003A2CD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472" w:type="pct"/>
            <w:tcBorders>
              <w:left w:val="single" w:sz="18" w:space="0" w:color="auto"/>
            </w:tcBorders>
            <w:vAlign w:val="center"/>
          </w:tcPr>
          <w:p w:rsidR="003A2CDB" w:rsidRPr="008B5C1C" w:rsidRDefault="003A2CDB" w:rsidP="003A2CD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327" w:type="pct"/>
            <w:vAlign w:val="center"/>
          </w:tcPr>
          <w:p w:rsidR="003A2CDB" w:rsidRPr="008B5C1C" w:rsidRDefault="003A2CDB" w:rsidP="003A2CD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585" w:type="pct"/>
            <w:vAlign w:val="center"/>
          </w:tcPr>
          <w:p w:rsidR="003A2CDB" w:rsidRPr="008B5C1C" w:rsidRDefault="003A2CDB" w:rsidP="003A2CD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70" w:type="pct"/>
            <w:vAlign w:val="center"/>
          </w:tcPr>
          <w:p w:rsidR="003A2CDB" w:rsidRPr="008B5C1C" w:rsidRDefault="003A2CDB" w:rsidP="003A2CD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08</w:t>
            </w:r>
          </w:p>
        </w:tc>
        <w:tc>
          <w:tcPr>
            <w:tcW w:w="235" w:type="pct"/>
            <w:tcBorders>
              <w:right w:val="single" w:sz="18" w:space="0" w:color="auto"/>
            </w:tcBorders>
            <w:vAlign w:val="center"/>
          </w:tcPr>
          <w:p w:rsidR="003A2CDB" w:rsidRPr="008B5C1C" w:rsidRDefault="003A2CDB" w:rsidP="003A2CD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</w:tr>
      <w:tr w:rsidR="008B5C1C" w:rsidRPr="008B5C1C" w:rsidTr="007B25D5">
        <w:trPr>
          <w:trHeight w:val="50"/>
        </w:trPr>
        <w:tc>
          <w:tcPr>
            <w:tcW w:w="435" w:type="pct"/>
            <w:tcBorders>
              <w:left w:val="single" w:sz="18" w:space="0" w:color="auto"/>
            </w:tcBorders>
            <w:vAlign w:val="center"/>
          </w:tcPr>
          <w:p w:rsidR="003A2CDB" w:rsidRPr="008B5C1C" w:rsidRDefault="003A2CDB" w:rsidP="003A2CD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reak Hour</w:t>
            </w:r>
          </w:p>
        </w:tc>
        <w:tc>
          <w:tcPr>
            <w:tcW w:w="199" w:type="pct"/>
            <w:vAlign w:val="center"/>
          </w:tcPr>
          <w:p w:rsidR="003A2CDB" w:rsidRPr="008B5C1C" w:rsidRDefault="003A2CDB" w:rsidP="003A2CD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***</w:t>
            </w:r>
          </w:p>
        </w:tc>
        <w:tc>
          <w:tcPr>
            <w:tcW w:w="199" w:type="pct"/>
            <w:vAlign w:val="center"/>
          </w:tcPr>
          <w:p w:rsidR="003A2CDB" w:rsidRPr="008B5C1C" w:rsidRDefault="003A2CDB" w:rsidP="003A2CD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***</w:t>
            </w:r>
          </w:p>
        </w:tc>
        <w:tc>
          <w:tcPr>
            <w:tcW w:w="199" w:type="pct"/>
            <w:vAlign w:val="center"/>
          </w:tcPr>
          <w:p w:rsidR="003A2CDB" w:rsidRPr="008B5C1C" w:rsidRDefault="003A2CDB" w:rsidP="003A2CD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***</w:t>
            </w:r>
          </w:p>
        </w:tc>
        <w:tc>
          <w:tcPr>
            <w:tcW w:w="201" w:type="pct"/>
            <w:tcBorders>
              <w:right w:val="single" w:sz="18" w:space="0" w:color="auto"/>
            </w:tcBorders>
            <w:vAlign w:val="center"/>
          </w:tcPr>
          <w:p w:rsidR="003A2CDB" w:rsidRPr="008B5C1C" w:rsidRDefault="003A2CDB" w:rsidP="003A2CD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***</w:t>
            </w:r>
          </w:p>
        </w:tc>
        <w:tc>
          <w:tcPr>
            <w:tcW w:w="472" w:type="pct"/>
            <w:tcBorders>
              <w:left w:val="single" w:sz="18" w:space="0" w:color="auto"/>
            </w:tcBorders>
            <w:vAlign w:val="center"/>
          </w:tcPr>
          <w:p w:rsidR="003A2CDB" w:rsidRPr="008B5C1C" w:rsidRDefault="003A2CDB" w:rsidP="003A2CD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1102</w:t>
            </w:r>
          </w:p>
        </w:tc>
        <w:tc>
          <w:tcPr>
            <w:tcW w:w="327" w:type="pct"/>
            <w:vAlign w:val="center"/>
          </w:tcPr>
          <w:p w:rsidR="003A2CDB" w:rsidRPr="008B5C1C" w:rsidRDefault="003A2CDB" w:rsidP="003A2CD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RU</w:t>
            </w:r>
          </w:p>
        </w:tc>
        <w:tc>
          <w:tcPr>
            <w:tcW w:w="572" w:type="pct"/>
            <w:vAlign w:val="center"/>
          </w:tcPr>
          <w:p w:rsidR="003A2CDB" w:rsidRPr="008B5C1C" w:rsidRDefault="003A2CDB" w:rsidP="003A2CD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5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 xml:space="preserve">th 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 (B)</w:t>
            </w:r>
          </w:p>
        </w:tc>
        <w:tc>
          <w:tcPr>
            <w:tcW w:w="270" w:type="pct"/>
            <w:vAlign w:val="center"/>
          </w:tcPr>
          <w:p w:rsidR="003A2CDB" w:rsidRPr="008B5C1C" w:rsidRDefault="003A2CDB" w:rsidP="003A2CD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11</w:t>
            </w:r>
          </w:p>
        </w:tc>
        <w:tc>
          <w:tcPr>
            <w:tcW w:w="237" w:type="pct"/>
            <w:tcBorders>
              <w:right w:val="single" w:sz="18" w:space="0" w:color="auto"/>
            </w:tcBorders>
            <w:vAlign w:val="center"/>
          </w:tcPr>
          <w:p w:rsidR="003A2CDB" w:rsidRPr="008B5C1C" w:rsidRDefault="003A2CDB" w:rsidP="003A2CD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0+</w:t>
            </w:r>
          </w:p>
        </w:tc>
        <w:tc>
          <w:tcPr>
            <w:tcW w:w="472" w:type="pct"/>
            <w:tcBorders>
              <w:left w:val="single" w:sz="18" w:space="0" w:color="auto"/>
            </w:tcBorders>
            <w:vAlign w:val="center"/>
          </w:tcPr>
          <w:p w:rsidR="003A2CDB" w:rsidRPr="008B5C1C" w:rsidRDefault="003A2CDB" w:rsidP="003A2CD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1105</w:t>
            </w:r>
          </w:p>
        </w:tc>
        <w:tc>
          <w:tcPr>
            <w:tcW w:w="327" w:type="pct"/>
            <w:vAlign w:val="center"/>
          </w:tcPr>
          <w:p w:rsidR="003A2CDB" w:rsidRPr="008B5C1C" w:rsidRDefault="003A2CDB" w:rsidP="003A2CD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DAA</w:t>
            </w:r>
          </w:p>
        </w:tc>
        <w:tc>
          <w:tcPr>
            <w:tcW w:w="585" w:type="pct"/>
            <w:vAlign w:val="center"/>
          </w:tcPr>
          <w:p w:rsidR="003A2CDB" w:rsidRPr="008B5C1C" w:rsidRDefault="003A2CDB" w:rsidP="003A2CD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5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 xml:space="preserve">th 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 (B)</w:t>
            </w:r>
          </w:p>
        </w:tc>
        <w:tc>
          <w:tcPr>
            <w:tcW w:w="270" w:type="pct"/>
            <w:vAlign w:val="center"/>
          </w:tcPr>
          <w:p w:rsidR="003A2CDB" w:rsidRPr="008B5C1C" w:rsidRDefault="003A2CDB" w:rsidP="003A2CD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11</w:t>
            </w:r>
          </w:p>
        </w:tc>
        <w:tc>
          <w:tcPr>
            <w:tcW w:w="235" w:type="pct"/>
            <w:tcBorders>
              <w:right w:val="single" w:sz="18" w:space="0" w:color="auto"/>
            </w:tcBorders>
            <w:vAlign w:val="center"/>
          </w:tcPr>
          <w:p w:rsidR="003A2CDB" w:rsidRPr="008B5C1C" w:rsidRDefault="003A2CDB" w:rsidP="003A2CD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0+</w:t>
            </w:r>
          </w:p>
        </w:tc>
      </w:tr>
      <w:tr w:rsidR="008B5C1C" w:rsidRPr="008B5C1C" w:rsidTr="007B25D5">
        <w:trPr>
          <w:trHeight w:val="50"/>
        </w:trPr>
        <w:tc>
          <w:tcPr>
            <w:tcW w:w="435" w:type="pct"/>
            <w:tcBorders>
              <w:left w:val="single" w:sz="18" w:space="0" w:color="auto"/>
            </w:tcBorders>
            <w:vAlign w:val="center"/>
          </w:tcPr>
          <w:p w:rsidR="003A2CDB" w:rsidRPr="008B5C1C" w:rsidRDefault="003A2CDB" w:rsidP="003A2CD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reak Hour</w:t>
            </w:r>
          </w:p>
        </w:tc>
        <w:tc>
          <w:tcPr>
            <w:tcW w:w="199" w:type="pct"/>
            <w:vAlign w:val="center"/>
          </w:tcPr>
          <w:p w:rsidR="003A2CDB" w:rsidRPr="008B5C1C" w:rsidRDefault="003A2CDB" w:rsidP="003A2CD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***</w:t>
            </w:r>
          </w:p>
        </w:tc>
        <w:tc>
          <w:tcPr>
            <w:tcW w:w="199" w:type="pct"/>
            <w:vAlign w:val="center"/>
          </w:tcPr>
          <w:p w:rsidR="003A2CDB" w:rsidRPr="008B5C1C" w:rsidRDefault="003A2CDB" w:rsidP="003A2CD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***</w:t>
            </w:r>
          </w:p>
        </w:tc>
        <w:tc>
          <w:tcPr>
            <w:tcW w:w="199" w:type="pct"/>
            <w:vAlign w:val="center"/>
          </w:tcPr>
          <w:p w:rsidR="003A2CDB" w:rsidRPr="008B5C1C" w:rsidRDefault="003A2CDB" w:rsidP="003A2CD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***</w:t>
            </w:r>
          </w:p>
        </w:tc>
        <w:tc>
          <w:tcPr>
            <w:tcW w:w="201" w:type="pct"/>
            <w:tcBorders>
              <w:right w:val="single" w:sz="18" w:space="0" w:color="auto"/>
            </w:tcBorders>
            <w:vAlign w:val="center"/>
          </w:tcPr>
          <w:p w:rsidR="003A2CDB" w:rsidRPr="008B5C1C" w:rsidRDefault="003A2CDB" w:rsidP="003A2CD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***</w:t>
            </w:r>
          </w:p>
        </w:tc>
        <w:tc>
          <w:tcPr>
            <w:tcW w:w="472" w:type="pct"/>
            <w:tcBorders>
              <w:left w:val="single" w:sz="18" w:space="0" w:color="auto"/>
            </w:tcBorders>
            <w:vAlign w:val="center"/>
          </w:tcPr>
          <w:p w:rsidR="003A2CDB" w:rsidRPr="008B5C1C" w:rsidRDefault="003A2CDB" w:rsidP="003A2CD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3206</w:t>
            </w:r>
          </w:p>
        </w:tc>
        <w:tc>
          <w:tcPr>
            <w:tcW w:w="327" w:type="pct"/>
            <w:vAlign w:val="center"/>
          </w:tcPr>
          <w:p w:rsidR="003A2CDB" w:rsidRPr="008B5C1C" w:rsidRDefault="003A2CDB" w:rsidP="003A2CD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SY</w:t>
            </w:r>
          </w:p>
        </w:tc>
        <w:tc>
          <w:tcPr>
            <w:tcW w:w="572" w:type="pct"/>
            <w:vAlign w:val="center"/>
          </w:tcPr>
          <w:p w:rsidR="003A2CDB" w:rsidRPr="008B5C1C" w:rsidRDefault="003A2CDB" w:rsidP="003A2CD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9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&amp; 60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 xml:space="preserve">th 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</w:t>
            </w:r>
          </w:p>
        </w:tc>
        <w:tc>
          <w:tcPr>
            <w:tcW w:w="270" w:type="pct"/>
            <w:vAlign w:val="center"/>
          </w:tcPr>
          <w:p w:rsidR="003A2CDB" w:rsidRPr="008B5C1C" w:rsidRDefault="003A2CDB" w:rsidP="003A2CD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12</w:t>
            </w:r>
          </w:p>
        </w:tc>
        <w:tc>
          <w:tcPr>
            <w:tcW w:w="237" w:type="pct"/>
            <w:tcBorders>
              <w:right w:val="single" w:sz="18" w:space="0" w:color="auto"/>
            </w:tcBorders>
            <w:vAlign w:val="center"/>
          </w:tcPr>
          <w:p w:rsidR="003A2CDB" w:rsidRPr="008B5C1C" w:rsidRDefault="003A2CDB" w:rsidP="003A2CD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49</w:t>
            </w:r>
          </w:p>
        </w:tc>
        <w:tc>
          <w:tcPr>
            <w:tcW w:w="472" w:type="pct"/>
            <w:tcBorders>
              <w:left w:val="single" w:sz="18" w:space="0" w:color="auto"/>
            </w:tcBorders>
            <w:vAlign w:val="center"/>
          </w:tcPr>
          <w:p w:rsidR="003A2CDB" w:rsidRPr="008B5C1C" w:rsidRDefault="003A2CDB" w:rsidP="003A2CD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1205</w:t>
            </w:r>
          </w:p>
        </w:tc>
        <w:tc>
          <w:tcPr>
            <w:tcW w:w="327" w:type="pct"/>
            <w:vAlign w:val="center"/>
          </w:tcPr>
          <w:p w:rsidR="003A2CDB" w:rsidRPr="008B5C1C" w:rsidRDefault="003A2CDB" w:rsidP="003A2CD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PUA</w:t>
            </w:r>
          </w:p>
        </w:tc>
        <w:tc>
          <w:tcPr>
            <w:tcW w:w="585" w:type="pct"/>
            <w:vAlign w:val="center"/>
          </w:tcPr>
          <w:p w:rsidR="003A2CDB" w:rsidRPr="008B5C1C" w:rsidRDefault="003A2CDB" w:rsidP="003A2CD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4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CSE</w:t>
            </w:r>
          </w:p>
        </w:tc>
        <w:tc>
          <w:tcPr>
            <w:tcW w:w="270" w:type="pct"/>
            <w:vAlign w:val="center"/>
          </w:tcPr>
          <w:p w:rsidR="003A2CDB" w:rsidRPr="008B5C1C" w:rsidRDefault="003A2CDB" w:rsidP="003A2CD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12</w:t>
            </w:r>
          </w:p>
        </w:tc>
        <w:tc>
          <w:tcPr>
            <w:tcW w:w="235" w:type="pct"/>
            <w:tcBorders>
              <w:right w:val="single" w:sz="18" w:space="0" w:color="auto"/>
            </w:tcBorders>
            <w:vAlign w:val="center"/>
          </w:tcPr>
          <w:p w:rsidR="003A2CDB" w:rsidRPr="008B5C1C" w:rsidRDefault="003A2CDB" w:rsidP="003A2CD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0+</w:t>
            </w:r>
          </w:p>
        </w:tc>
      </w:tr>
      <w:tr w:rsidR="008B5C1C" w:rsidRPr="008B5C1C" w:rsidTr="007B25D5">
        <w:trPr>
          <w:trHeight w:val="50"/>
        </w:trPr>
        <w:tc>
          <w:tcPr>
            <w:tcW w:w="435" w:type="pct"/>
            <w:tcBorders>
              <w:left w:val="single" w:sz="18" w:space="0" w:color="auto"/>
            </w:tcBorders>
            <w:vAlign w:val="center"/>
          </w:tcPr>
          <w:p w:rsidR="003A2CDB" w:rsidRPr="008B5C1C" w:rsidRDefault="003A2CDB" w:rsidP="003A2CD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reak Hour</w:t>
            </w:r>
          </w:p>
        </w:tc>
        <w:tc>
          <w:tcPr>
            <w:tcW w:w="199" w:type="pct"/>
            <w:vAlign w:val="center"/>
          </w:tcPr>
          <w:p w:rsidR="003A2CDB" w:rsidRPr="008B5C1C" w:rsidRDefault="003A2CDB" w:rsidP="003A2CD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***</w:t>
            </w:r>
          </w:p>
        </w:tc>
        <w:tc>
          <w:tcPr>
            <w:tcW w:w="199" w:type="pct"/>
            <w:vAlign w:val="center"/>
          </w:tcPr>
          <w:p w:rsidR="003A2CDB" w:rsidRPr="008B5C1C" w:rsidRDefault="003A2CDB" w:rsidP="003A2CD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***</w:t>
            </w:r>
          </w:p>
        </w:tc>
        <w:tc>
          <w:tcPr>
            <w:tcW w:w="199" w:type="pct"/>
            <w:vAlign w:val="center"/>
          </w:tcPr>
          <w:p w:rsidR="003A2CDB" w:rsidRPr="008B5C1C" w:rsidRDefault="003A2CDB" w:rsidP="003A2CD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***</w:t>
            </w:r>
          </w:p>
        </w:tc>
        <w:tc>
          <w:tcPr>
            <w:tcW w:w="201" w:type="pct"/>
            <w:tcBorders>
              <w:right w:val="single" w:sz="18" w:space="0" w:color="auto"/>
            </w:tcBorders>
            <w:vAlign w:val="center"/>
          </w:tcPr>
          <w:p w:rsidR="003A2CDB" w:rsidRPr="008B5C1C" w:rsidRDefault="003A2CDB" w:rsidP="003A2CD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***</w:t>
            </w:r>
          </w:p>
        </w:tc>
        <w:tc>
          <w:tcPr>
            <w:tcW w:w="472" w:type="pct"/>
            <w:tcBorders>
              <w:left w:val="single" w:sz="18" w:space="0" w:color="auto"/>
            </w:tcBorders>
            <w:vAlign w:val="center"/>
          </w:tcPr>
          <w:p w:rsidR="003A2CDB" w:rsidRPr="008B5C1C" w:rsidRDefault="003A2CDB" w:rsidP="003A2CD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LC-0001</w:t>
            </w:r>
          </w:p>
        </w:tc>
        <w:tc>
          <w:tcPr>
            <w:tcW w:w="327" w:type="pct"/>
            <w:vAlign w:val="center"/>
          </w:tcPr>
          <w:p w:rsidR="003A2CDB" w:rsidRPr="008B5C1C" w:rsidRDefault="003A2CDB" w:rsidP="003A2CD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AAH</w:t>
            </w:r>
          </w:p>
        </w:tc>
        <w:tc>
          <w:tcPr>
            <w:tcW w:w="572" w:type="pct"/>
            <w:vAlign w:val="center"/>
          </w:tcPr>
          <w:p w:rsidR="003A2CDB" w:rsidRPr="008B5C1C" w:rsidRDefault="003A2CDB" w:rsidP="003A2CD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5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BBA</w:t>
            </w:r>
            <w:r w:rsidR="007A363C"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(A)</w:t>
            </w:r>
          </w:p>
        </w:tc>
        <w:tc>
          <w:tcPr>
            <w:tcW w:w="270" w:type="pct"/>
            <w:vAlign w:val="center"/>
          </w:tcPr>
          <w:p w:rsidR="003A2CDB" w:rsidRPr="008B5C1C" w:rsidRDefault="003A2CDB" w:rsidP="003A2CD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711</w:t>
            </w:r>
          </w:p>
        </w:tc>
        <w:tc>
          <w:tcPr>
            <w:tcW w:w="237" w:type="pct"/>
            <w:tcBorders>
              <w:right w:val="single" w:sz="18" w:space="0" w:color="auto"/>
            </w:tcBorders>
            <w:vAlign w:val="center"/>
          </w:tcPr>
          <w:p w:rsidR="003A2CDB" w:rsidRPr="008B5C1C" w:rsidRDefault="003A2CDB" w:rsidP="003A2CD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0+</w:t>
            </w:r>
          </w:p>
        </w:tc>
        <w:tc>
          <w:tcPr>
            <w:tcW w:w="472" w:type="pct"/>
            <w:tcBorders>
              <w:left w:val="single" w:sz="18" w:space="0" w:color="auto"/>
            </w:tcBorders>
            <w:vAlign w:val="center"/>
          </w:tcPr>
          <w:p w:rsidR="003A2CDB" w:rsidRPr="008B5C1C" w:rsidRDefault="003A2CDB" w:rsidP="003A2CD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327" w:type="pct"/>
            <w:vAlign w:val="center"/>
          </w:tcPr>
          <w:p w:rsidR="003A2CDB" w:rsidRPr="008B5C1C" w:rsidRDefault="003A2CDB" w:rsidP="003A2CD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585" w:type="pct"/>
            <w:vAlign w:val="center"/>
          </w:tcPr>
          <w:p w:rsidR="003A2CDB" w:rsidRPr="008B5C1C" w:rsidRDefault="003A2CDB" w:rsidP="003A2CD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70" w:type="pct"/>
            <w:vAlign w:val="center"/>
          </w:tcPr>
          <w:p w:rsidR="003A2CDB" w:rsidRPr="008B5C1C" w:rsidRDefault="003A2CDB" w:rsidP="003A2CD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13</w:t>
            </w:r>
          </w:p>
        </w:tc>
        <w:tc>
          <w:tcPr>
            <w:tcW w:w="235" w:type="pct"/>
            <w:tcBorders>
              <w:right w:val="single" w:sz="18" w:space="0" w:color="auto"/>
            </w:tcBorders>
            <w:vAlign w:val="center"/>
          </w:tcPr>
          <w:p w:rsidR="003A2CDB" w:rsidRPr="008B5C1C" w:rsidRDefault="003A2CDB" w:rsidP="003A2CD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</w:tr>
      <w:tr w:rsidR="008B5C1C" w:rsidRPr="008B5C1C" w:rsidTr="007B25D5">
        <w:tc>
          <w:tcPr>
            <w:tcW w:w="435" w:type="pct"/>
            <w:tcBorders>
              <w:left w:val="single" w:sz="18" w:space="0" w:color="auto"/>
              <w:bottom w:val="single" w:sz="18" w:space="0" w:color="auto"/>
            </w:tcBorders>
            <w:vAlign w:val="center"/>
          </w:tcPr>
          <w:p w:rsidR="003A2CDB" w:rsidRPr="008B5C1C" w:rsidRDefault="003A2CDB" w:rsidP="003A2CD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reak Hour</w:t>
            </w:r>
          </w:p>
        </w:tc>
        <w:tc>
          <w:tcPr>
            <w:tcW w:w="199" w:type="pct"/>
            <w:tcBorders>
              <w:bottom w:val="single" w:sz="18" w:space="0" w:color="auto"/>
            </w:tcBorders>
            <w:vAlign w:val="center"/>
          </w:tcPr>
          <w:p w:rsidR="003A2CDB" w:rsidRPr="008B5C1C" w:rsidRDefault="003A2CDB" w:rsidP="003A2CD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***</w:t>
            </w:r>
          </w:p>
        </w:tc>
        <w:tc>
          <w:tcPr>
            <w:tcW w:w="199" w:type="pct"/>
            <w:tcBorders>
              <w:bottom w:val="single" w:sz="18" w:space="0" w:color="auto"/>
            </w:tcBorders>
            <w:vAlign w:val="center"/>
          </w:tcPr>
          <w:p w:rsidR="003A2CDB" w:rsidRPr="008B5C1C" w:rsidRDefault="003A2CDB" w:rsidP="003A2CD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***</w:t>
            </w:r>
          </w:p>
        </w:tc>
        <w:tc>
          <w:tcPr>
            <w:tcW w:w="199" w:type="pct"/>
            <w:tcBorders>
              <w:bottom w:val="single" w:sz="18" w:space="0" w:color="auto"/>
            </w:tcBorders>
            <w:vAlign w:val="center"/>
          </w:tcPr>
          <w:p w:rsidR="003A2CDB" w:rsidRPr="008B5C1C" w:rsidRDefault="003A2CDB" w:rsidP="003A2CD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***</w:t>
            </w:r>
          </w:p>
        </w:tc>
        <w:tc>
          <w:tcPr>
            <w:tcW w:w="201" w:type="pct"/>
            <w:tcBorders>
              <w:bottom w:val="single" w:sz="18" w:space="0" w:color="auto"/>
              <w:right w:val="single" w:sz="18" w:space="0" w:color="auto"/>
            </w:tcBorders>
            <w:vAlign w:val="center"/>
          </w:tcPr>
          <w:p w:rsidR="003A2CDB" w:rsidRPr="008B5C1C" w:rsidRDefault="003A2CDB" w:rsidP="003A2CD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***</w:t>
            </w:r>
          </w:p>
        </w:tc>
        <w:tc>
          <w:tcPr>
            <w:tcW w:w="472" w:type="pct"/>
            <w:tcBorders>
              <w:left w:val="single" w:sz="18" w:space="0" w:color="auto"/>
              <w:bottom w:val="single" w:sz="18" w:space="0" w:color="auto"/>
            </w:tcBorders>
            <w:vAlign w:val="center"/>
          </w:tcPr>
          <w:p w:rsidR="003A2CDB" w:rsidRPr="008B5C1C" w:rsidRDefault="003A2CDB" w:rsidP="003A2CD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DS-2105</w:t>
            </w:r>
          </w:p>
        </w:tc>
        <w:tc>
          <w:tcPr>
            <w:tcW w:w="327" w:type="pct"/>
            <w:tcBorders>
              <w:bottom w:val="single" w:sz="18" w:space="0" w:color="auto"/>
            </w:tcBorders>
            <w:vAlign w:val="center"/>
          </w:tcPr>
          <w:p w:rsidR="003A2CDB" w:rsidRPr="008B5C1C" w:rsidRDefault="003A2CDB" w:rsidP="003A2CD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JK</w:t>
            </w:r>
          </w:p>
        </w:tc>
        <w:tc>
          <w:tcPr>
            <w:tcW w:w="572" w:type="pct"/>
            <w:tcBorders>
              <w:bottom w:val="single" w:sz="18" w:space="0" w:color="auto"/>
            </w:tcBorders>
            <w:vAlign w:val="center"/>
          </w:tcPr>
          <w:p w:rsidR="003A2CDB" w:rsidRPr="008B5C1C" w:rsidRDefault="003A2CDB" w:rsidP="003A2CD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3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rd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CSE</w:t>
            </w:r>
          </w:p>
        </w:tc>
        <w:tc>
          <w:tcPr>
            <w:tcW w:w="270" w:type="pct"/>
            <w:tcBorders>
              <w:bottom w:val="single" w:sz="18" w:space="0" w:color="auto"/>
            </w:tcBorders>
            <w:vAlign w:val="center"/>
          </w:tcPr>
          <w:p w:rsidR="003A2CDB" w:rsidRPr="008B5C1C" w:rsidRDefault="003A2CDB" w:rsidP="003A2CD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07</w:t>
            </w:r>
          </w:p>
        </w:tc>
        <w:tc>
          <w:tcPr>
            <w:tcW w:w="237" w:type="pct"/>
            <w:tcBorders>
              <w:bottom w:val="single" w:sz="18" w:space="0" w:color="auto"/>
              <w:right w:val="single" w:sz="18" w:space="0" w:color="auto"/>
            </w:tcBorders>
            <w:vAlign w:val="center"/>
          </w:tcPr>
          <w:p w:rsidR="003A2CDB" w:rsidRPr="008B5C1C" w:rsidRDefault="003A2CDB" w:rsidP="003A2CD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0</w:t>
            </w:r>
          </w:p>
        </w:tc>
        <w:tc>
          <w:tcPr>
            <w:tcW w:w="472" w:type="pct"/>
            <w:tcBorders>
              <w:left w:val="single" w:sz="18" w:space="0" w:color="auto"/>
              <w:bottom w:val="single" w:sz="18" w:space="0" w:color="auto"/>
            </w:tcBorders>
            <w:vAlign w:val="center"/>
          </w:tcPr>
          <w:p w:rsidR="003A2CDB" w:rsidRPr="008B5C1C" w:rsidRDefault="003A2CDB" w:rsidP="003A2CD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1102</w:t>
            </w:r>
          </w:p>
        </w:tc>
        <w:tc>
          <w:tcPr>
            <w:tcW w:w="327" w:type="pct"/>
            <w:tcBorders>
              <w:bottom w:val="single" w:sz="18" w:space="0" w:color="auto"/>
            </w:tcBorders>
            <w:vAlign w:val="center"/>
          </w:tcPr>
          <w:p w:rsidR="003A2CDB" w:rsidRPr="008B5C1C" w:rsidRDefault="003A2CDB" w:rsidP="003A2CD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RU</w:t>
            </w:r>
          </w:p>
        </w:tc>
        <w:tc>
          <w:tcPr>
            <w:tcW w:w="585" w:type="pct"/>
            <w:tcBorders>
              <w:bottom w:val="single" w:sz="18" w:space="0" w:color="auto"/>
            </w:tcBorders>
            <w:vAlign w:val="center"/>
          </w:tcPr>
          <w:p w:rsidR="003A2CDB" w:rsidRPr="008B5C1C" w:rsidRDefault="003A2CDB" w:rsidP="003A2CD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5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BBA(B)</w:t>
            </w:r>
          </w:p>
        </w:tc>
        <w:tc>
          <w:tcPr>
            <w:tcW w:w="270" w:type="pct"/>
            <w:tcBorders>
              <w:bottom w:val="single" w:sz="18" w:space="0" w:color="auto"/>
            </w:tcBorders>
            <w:vAlign w:val="center"/>
          </w:tcPr>
          <w:p w:rsidR="003A2CDB" w:rsidRPr="008B5C1C" w:rsidRDefault="003A2CDB" w:rsidP="003A2CD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711</w:t>
            </w:r>
          </w:p>
        </w:tc>
        <w:tc>
          <w:tcPr>
            <w:tcW w:w="235" w:type="pct"/>
            <w:tcBorders>
              <w:bottom w:val="single" w:sz="18" w:space="0" w:color="auto"/>
              <w:right w:val="single" w:sz="18" w:space="0" w:color="auto"/>
            </w:tcBorders>
            <w:vAlign w:val="center"/>
          </w:tcPr>
          <w:p w:rsidR="003A2CDB" w:rsidRPr="008B5C1C" w:rsidRDefault="003A2CDB" w:rsidP="003A2CD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0+</w:t>
            </w:r>
          </w:p>
        </w:tc>
      </w:tr>
    </w:tbl>
    <w:p w:rsidR="00D57A08" w:rsidRPr="008B5C1C" w:rsidRDefault="00302438" w:rsidP="00D05776">
      <w:pPr>
        <w:pStyle w:val="NoSpacing"/>
        <w:jc w:val="center"/>
        <w:rPr>
          <w:rFonts w:ascii="Times New Roman" w:hAnsi="Times New Roman"/>
          <w:b/>
          <w:color w:val="000000" w:themeColor="text1"/>
          <w:sz w:val="18"/>
          <w:szCs w:val="18"/>
        </w:rPr>
      </w:pPr>
      <w:r w:rsidRPr="008B5C1C">
        <w:rPr>
          <w:rFonts w:ascii="Times New Roman" w:hAnsi="Times New Roman"/>
          <w:color w:val="000000" w:themeColor="text1"/>
          <w:sz w:val="18"/>
          <w:szCs w:val="18"/>
        </w:rPr>
        <w:t xml:space="preserve">“DAA-Prof. Dr. M. Arshad Ali”, “DMA-Dr. Md. Abdul </w:t>
      </w:r>
      <w:proofErr w:type="spellStart"/>
      <w:r w:rsidRPr="008B5C1C">
        <w:rPr>
          <w:rFonts w:ascii="Times New Roman" w:hAnsi="Times New Roman"/>
          <w:color w:val="000000" w:themeColor="text1"/>
          <w:sz w:val="18"/>
          <w:szCs w:val="18"/>
        </w:rPr>
        <w:t>Awal</w:t>
      </w:r>
      <w:proofErr w:type="spellEnd"/>
      <w:r w:rsidRPr="008B5C1C">
        <w:rPr>
          <w:rFonts w:ascii="Times New Roman" w:hAnsi="Times New Roman"/>
          <w:color w:val="000000" w:themeColor="text1"/>
          <w:sz w:val="18"/>
          <w:szCs w:val="18"/>
        </w:rPr>
        <w:t xml:space="preserve">”, “JA-Md. </w:t>
      </w:r>
      <w:proofErr w:type="spellStart"/>
      <w:r w:rsidRPr="008B5C1C">
        <w:rPr>
          <w:rFonts w:ascii="Times New Roman" w:hAnsi="Times New Roman"/>
          <w:color w:val="000000" w:themeColor="text1"/>
          <w:sz w:val="18"/>
          <w:szCs w:val="18"/>
        </w:rPr>
        <w:t>Jahidul</w:t>
      </w:r>
      <w:proofErr w:type="spellEnd"/>
      <w:r w:rsidRPr="008B5C1C">
        <w:rPr>
          <w:rFonts w:ascii="Times New Roman" w:hAnsi="Times New Roman"/>
          <w:color w:val="000000" w:themeColor="text1"/>
          <w:sz w:val="18"/>
          <w:szCs w:val="18"/>
        </w:rPr>
        <w:t xml:space="preserve"> Azad”, “RU-</w:t>
      </w:r>
      <w:proofErr w:type="spellStart"/>
      <w:r w:rsidRPr="008B5C1C">
        <w:rPr>
          <w:rFonts w:ascii="Times New Roman" w:hAnsi="Times New Roman"/>
          <w:color w:val="000000" w:themeColor="text1"/>
          <w:sz w:val="18"/>
          <w:szCs w:val="18"/>
        </w:rPr>
        <w:t>Rakib</w:t>
      </w:r>
      <w:proofErr w:type="spellEnd"/>
      <w:r w:rsidRPr="008B5C1C">
        <w:rPr>
          <w:rFonts w:ascii="Times New Roman" w:hAnsi="Times New Roman"/>
          <w:color w:val="000000" w:themeColor="text1"/>
          <w:sz w:val="18"/>
          <w:szCs w:val="18"/>
        </w:rPr>
        <w:t xml:space="preserve"> Uddin”, “SQ-A.S.M. </w:t>
      </w:r>
      <w:proofErr w:type="spellStart"/>
      <w:r w:rsidRPr="008B5C1C">
        <w:rPr>
          <w:rFonts w:ascii="Times New Roman" w:hAnsi="Times New Roman"/>
          <w:color w:val="000000" w:themeColor="text1"/>
          <w:sz w:val="18"/>
          <w:szCs w:val="18"/>
        </w:rPr>
        <w:t>Saadul</w:t>
      </w:r>
      <w:proofErr w:type="spellEnd"/>
      <w:r w:rsidRPr="008B5C1C">
        <w:rPr>
          <w:rFonts w:ascii="Times New Roman" w:hAnsi="Times New Roman"/>
          <w:color w:val="000000" w:themeColor="text1"/>
          <w:sz w:val="18"/>
          <w:szCs w:val="18"/>
        </w:rPr>
        <w:t xml:space="preserve"> </w:t>
      </w:r>
      <w:proofErr w:type="spellStart"/>
      <w:r w:rsidRPr="008B5C1C">
        <w:rPr>
          <w:rFonts w:ascii="Times New Roman" w:hAnsi="Times New Roman"/>
          <w:color w:val="000000" w:themeColor="text1"/>
          <w:sz w:val="18"/>
          <w:szCs w:val="18"/>
        </w:rPr>
        <w:t>Quader</w:t>
      </w:r>
      <w:proofErr w:type="spellEnd"/>
      <w:r w:rsidRPr="008B5C1C">
        <w:rPr>
          <w:rFonts w:ascii="Times New Roman" w:hAnsi="Times New Roman"/>
          <w:color w:val="000000" w:themeColor="text1"/>
          <w:sz w:val="18"/>
          <w:szCs w:val="18"/>
        </w:rPr>
        <w:t>”, “AAT-</w:t>
      </w:r>
      <w:proofErr w:type="spellStart"/>
      <w:r w:rsidRPr="008B5C1C">
        <w:rPr>
          <w:rFonts w:ascii="Times New Roman" w:hAnsi="Times New Roman"/>
          <w:color w:val="000000" w:themeColor="text1"/>
          <w:sz w:val="18"/>
          <w:szCs w:val="18"/>
        </w:rPr>
        <w:t>Aysha</w:t>
      </w:r>
      <w:proofErr w:type="spellEnd"/>
      <w:r w:rsidRPr="008B5C1C">
        <w:rPr>
          <w:rFonts w:ascii="Times New Roman" w:hAnsi="Times New Roman"/>
          <w:color w:val="000000" w:themeColor="text1"/>
          <w:sz w:val="18"/>
          <w:szCs w:val="18"/>
        </w:rPr>
        <w:t xml:space="preserve"> </w:t>
      </w:r>
      <w:proofErr w:type="spellStart"/>
      <w:r w:rsidRPr="008B5C1C">
        <w:rPr>
          <w:rFonts w:ascii="Times New Roman" w:hAnsi="Times New Roman"/>
          <w:color w:val="000000" w:themeColor="text1"/>
          <w:sz w:val="18"/>
          <w:szCs w:val="18"/>
        </w:rPr>
        <w:t>Alam</w:t>
      </w:r>
      <w:proofErr w:type="spellEnd"/>
      <w:r w:rsidRPr="008B5C1C">
        <w:rPr>
          <w:rFonts w:ascii="Times New Roman" w:hAnsi="Times New Roman"/>
          <w:color w:val="000000" w:themeColor="text1"/>
          <w:sz w:val="18"/>
          <w:szCs w:val="18"/>
        </w:rPr>
        <w:t xml:space="preserve"> </w:t>
      </w:r>
      <w:proofErr w:type="spellStart"/>
      <w:r w:rsidRPr="008B5C1C">
        <w:rPr>
          <w:rFonts w:ascii="Times New Roman" w:hAnsi="Times New Roman"/>
          <w:color w:val="000000" w:themeColor="text1"/>
          <w:sz w:val="18"/>
          <w:szCs w:val="18"/>
        </w:rPr>
        <w:t>Talukder</w:t>
      </w:r>
      <w:proofErr w:type="spellEnd"/>
      <w:r w:rsidRPr="008B5C1C">
        <w:rPr>
          <w:rFonts w:ascii="Times New Roman" w:hAnsi="Times New Roman"/>
          <w:color w:val="000000" w:themeColor="text1"/>
          <w:sz w:val="18"/>
          <w:szCs w:val="18"/>
        </w:rPr>
        <w:t>”, “PUA-</w:t>
      </w:r>
      <w:proofErr w:type="spellStart"/>
      <w:r w:rsidRPr="008B5C1C">
        <w:rPr>
          <w:rFonts w:ascii="Times New Roman" w:hAnsi="Times New Roman"/>
          <w:color w:val="000000" w:themeColor="text1"/>
          <w:sz w:val="18"/>
          <w:szCs w:val="18"/>
        </w:rPr>
        <w:t>Prova</w:t>
      </w:r>
      <w:proofErr w:type="spellEnd"/>
      <w:r w:rsidRPr="008B5C1C">
        <w:rPr>
          <w:rFonts w:ascii="Times New Roman" w:hAnsi="Times New Roman"/>
          <w:color w:val="000000" w:themeColor="text1"/>
          <w:sz w:val="18"/>
          <w:szCs w:val="18"/>
        </w:rPr>
        <w:t xml:space="preserve"> </w:t>
      </w:r>
      <w:proofErr w:type="spellStart"/>
      <w:r w:rsidRPr="008B5C1C">
        <w:rPr>
          <w:rFonts w:ascii="Times New Roman" w:hAnsi="Times New Roman"/>
          <w:color w:val="000000" w:themeColor="text1"/>
          <w:sz w:val="18"/>
          <w:szCs w:val="18"/>
        </w:rPr>
        <w:t>Ummay</w:t>
      </w:r>
      <w:proofErr w:type="spellEnd"/>
      <w:r w:rsidRPr="008B5C1C">
        <w:rPr>
          <w:rFonts w:ascii="Times New Roman" w:hAnsi="Times New Roman"/>
          <w:color w:val="000000" w:themeColor="text1"/>
          <w:sz w:val="18"/>
          <w:szCs w:val="18"/>
        </w:rPr>
        <w:t xml:space="preserve"> </w:t>
      </w:r>
      <w:proofErr w:type="spellStart"/>
      <w:r w:rsidRPr="008B5C1C">
        <w:rPr>
          <w:rFonts w:ascii="Times New Roman" w:hAnsi="Times New Roman"/>
          <w:color w:val="000000" w:themeColor="text1"/>
          <w:sz w:val="18"/>
          <w:szCs w:val="18"/>
        </w:rPr>
        <w:t>Afzalean</w:t>
      </w:r>
      <w:proofErr w:type="spellEnd"/>
      <w:r w:rsidRPr="008B5C1C">
        <w:rPr>
          <w:rFonts w:ascii="Times New Roman" w:hAnsi="Times New Roman"/>
          <w:color w:val="000000" w:themeColor="text1"/>
          <w:sz w:val="18"/>
          <w:szCs w:val="18"/>
        </w:rPr>
        <w:t>”, “BKD-</w:t>
      </w:r>
      <w:proofErr w:type="spellStart"/>
      <w:r w:rsidRPr="008B5C1C">
        <w:rPr>
          <w:rFonts w:ascii="Times New Roman" w:hAnsi="Times New Roman"/>
          <w:color w:val="000000" w:themeColor="text1"/>
          <w:sz w:val="18"/>
          <w:szCs w:val="18"/>
        </w:rPr>
        <w:t>Bidduth</w:t>
      </w:r>
      <w:proofErr w:type="spellEnd"/>
      <w:r w:rsidRPr="008B5C1C">
        <w:rPr>
          <w:rFonts w:ascii="Times New Roman" w:hAnsi="Times New Roman"/>
          <w:color w:val="000000" w:themeColor="text1"/>
          <w:sz w:val="18"/>
          <w:szCs w:val="18"/>
        </w:rPr>
        <w:t xml:space="preserve"> Kumar Dutta”, “ARS-</w:t>
      </w:r>
      <w:proofErr w:type="spellStart"/>
      <w:r w:rsidRPr="008B5C1C">
        <w:rPr>
          <w:rFonts w:ascii="Times New Roman" w:hAnsi="Times New Roman"/>
          <w:bCs/>
          <w:color w:val="000000" w:themeColor="text1"/>
          <w:sz w:val="18"/>
          <w:szCs w:val="18"/>
        </w:rPr>
        <w:t>Asma</w:t>
      </w:r>
      <w:proofErr w:type="spellEnd"/>
      <w:r w:rsidRPr="008B5C1C">
        <w:rPr>
          <w:rFonts w:ascii="Times New Roman" w:hAnsi="Times New Roman"/>
          <w:bCs/>
          <w:color w:val="000000" w:themeColor="text1"/>
          <w:sz w:val="18"/>
          <w:szCs w:val="18"/>
        </w:rPr>
        <w:t xml:space="preserve"> </w:t>
      </w:r>
      <w:proofErr w:type="spellStart"/>
      <w:r w:rsidRPr="008B5C1C">
        <w:rPr>
          <w:rFonts w:ascii="Times New Roman" w:hAnsi="Times New Roman"/>
          <w:bCs/>
          <w:color w:val="000000" w:themeColor="text1"/>
          <w:sz w:val="18"/>
          <w:szCs w:val="18"/>
        </w:rPr>
        <w:t>Royhana</w:t>
      </w:r>
      <w:proofErr w:type="spellEnd"/>
      <w:r w:rsidRPr="008B5C1C">
        <w:rPr>
          <w:rFonts w:ascii="Times New Roman" w:hAnsi="Times New Roman"/>
          <w:bCs/>
          <w:color w:val="000000" w:themeColor="text1"/>
          <w:sz w:val="18"/>
          <w:szCs w:val="18"/>
        </w:rPr>
        <w:t xml:space="preserve"> </w:t>
      </w:r>
      <w:proofErr w:type="spellStart"/>
      <w:r w:rsidRPr="008B5C1C">
        <w:rPr>
          <w:rFonts w:ascii="Times New Roman" w:hAnsi="Times New Roman"/>
          <w:bCs/>
          <w:color w:val="000000" w:themeColor="text1"/>
          <w:sz w:val="18"/>
          <w:szCs w:val="18"/>
        </w:rPr>
        <w:t>Sarker</w:t>
      </w:r>
      <w:proofErr w:type="spellEnd"/>
      <w:r w:rsidRPr="008B5C1C">
        <w:rPr>
          <w:rFonts w:ascii="Times New Roman" w:hAnsi="Times New Roman"/>
          <w:color w:val="000000" w:themeColor="text1"/>
          <w:sz w:val="18"/>
          <w:szCs w:val="18"/>
        </w:rPr>
        <w:t>”, “SY-</w:t>
      </w:r>
      <w:proofErr w:type="spellStart"/>
      <w:r w:rsidRPr="008B5C1C">
        <w:rPr>
          <w:rFonts w:ascii="Times New Roman" w:hAnsi="Times New Roman"/>
          <w:color w:val="000000" w:themeColor="text1"/>
          <w:sz w:val="18"/>
          <w:szCs w:val="18"/>
        </w:rPr>
        <w:t>Sayma</w:t>
      </w:r>
      <w:proofErr w:type="spellEnd"/>
      <w:r w:rsidRPr="008B5C1C">
        <w:rPr>
          <w:rFonts w:ascii="Times New Roman" w:hAnsi="Times New Roman"/>
          <w:color w:val="000000" w:themeColor="text1"/>
          <w:sz w:val="18"/>
          <w:szCs w:val="18"/>
        </w:rPr>
        <w:t xml:space="preserve"> </w:t>
      </w:r>
      <w:proofErr w:type="spellStart"/>
      <w:r w:rsidRPr="008B5C1C">
        <w:rPr>
          <w:rFonts w:ascii="Times New Roman" w:hAnsi="Times New Roman"/>
          <w:color w:val="000000" w:themeColor="text1"/>
          <w:sz w:val="18"/>
          <w:szCs w:val="18"/>
        </w:rPr>
        <w:t>Yeasmin</w:t>
      </w:r>
      <w:proofErr w:type="spellEnd"/>
      <w:r w:rsidRPr="008B5C1C">
        <w:rPr>
          <w:rFonts w:ascii="Times New Roman" w:hAnsi="Times New Roman"/>
          <w:color w:val="000000" w:themeColor="text1"/>
          <w:sz w:val="18"/>
          <w:szCs w:val="18"/>
        </w:rPr>
        <w:t>”, “AAH-</w:t>
      </w:r>
      <w:r w:rsidRPr="008B5C1C">
        <w:rPr>
          <w:rFonts w:ascii="Times New Roman" w:hAnsi="Times New Roman"/>
          <w:bCs/>
          <w:color w:val="000000" w:themeColor="text1"/>
          <w:sz w:val="18"/>
          <w:szCs w:val="18"/>
        </w:rPr>
        <w:t xml:space="preserve"> Md. </w:t>
      </w:r>
      <w:proofErr w:type="spellStart"/>
      <w:r w:rsidRPr="008B5C1C">
        <w:rPr>
          <w:rFonts w:ascii="Times New Roman" w:hAnsi="Times New Roman"/>
          <w:bCs/>
          <w:color w:val="000000" w:themeColor="text1"/>
          <w:sz w:val="18"/>
          <w:szCs w:val="18"/>
        </w:rPr>
        <w:t>Alaul</w:t>
      </w:r>
      <w:proofErr w:type="spellEnd"/>
      <w:r w:rsidRPr="008B5C1C">
        <w:rPr>
          <w:rFonts w:ascii="Times New Roman" w:hAnsi="Times New Roman"/>
          <w:bCs/>
          <w:color w:val="000000" w:themeColor="text1"/>
          <w:sz w:val="18"/>
          <w:szCs w:val="18"/>
        </w:rPr>
        <w:t xml:space="preserve"> </w:t>
      </w:r>
      <w:proofErr w:type="spellStart"/>
      <w:r w:rsidRPr="008B5C1C">
        <w:rPr>
          <w:rFonts w:ascii="Times New Roman" w:hAnsi="Times New Roman"/>
          <w:bCs/>
          <w:color w:val="000000" w:themeColor="text1"/>
          <w:sz w:val="18"/>
          <w:szCs w:val="18"/>
        </w:rPr>
        <w:t>Alam</w:t>
      </w:r>
      <w:proofErr w:type="spellEnd"/>
      <w:r w:rsidRPr="008B5C1C">
        <w:rPr>
          <w:rFonts w:ascii="Times New Roman" w:hAnsi="Times New Roman"/>
          <w:color w:val="000000" w:themeColor="text1"/>
          <w:sz w:val="18"/>
          <w:szCs w:val="18"/>
        </w:rPr>
        <w:t xml:space="preserve">”, “JK- Md. </w:t>
      </w:r>
      <w:proofErr w:type="spellStart"/>
      <w:r w:rsidRPr="008B5C1C">
        <w:rPr>
          <w:rFonts w:ascii="Times New Roman" w:hAnsi="Times New Roman"/>
          <w:color w:val="000000" w:themeColor="text1"/>
          <w:sz w:val="18"/>
          <w:szCs w:val="18"/>
        </w:rPr>
        <w:t>Jasim</w:t>
      </w:r>
      <w:proofErr w:type="spellEnd"/>
      <w:r w:rsidRPr="008B5C1C">
        <w:rPr>
          <w:rFonts w:ascii="Times New Roman" w:hAnsi="Times New Roman"/>
          <w:color w:val="000000" w:themeColor="text1"/>
          <w:sz w:val="18"/>
          <w:szCs w:val="18"/>
        </w:rPr>
        <w:t xml:space="preserve"> Uddin Khan”, “DJM- </w:t>
      </w:r>
      <w:proofErr w:type="spellStart"/>
      <w:r w:rsidRPr="008B5C1C">
        <w:rPr>
          <w:rFonts w:ascii="Times New Roman" w:hAnsi="Times New Roman"/>
          <w:color w:val="000000" w:themeColor="text1"/>
          <w:sz w:val="18"/>
          <w:szCs w:val="18"/>
        </w:rPr>
        <w:t>Dr</w:t>
      </w:r>
      <w:proofErr w:type="spellEnd"/>
      <w:r w:rsidRPr="008B5C1C">
        <w:rPr>
          <w:rFonts w:ascii="Times New Roman" w:hAnsi="Times New Roman"/>
          <w:color w:val="000000" w:themeColor="text1"/>
          <w:sz w:val="18"/>
          <w:szCs w:val="18"/>
        </w:rPr>
        <w:t xml:space="preserve"> </w:t>
      </w:r>
      <w:proofErr w:type="spellStart"/>
      <w:r w:rsidRPr="008B5C1C">
        <w:rPr>
          <w:rFonts w:ascii="Times New Roman" w:hAnsi="Times New Roman"/>
          <w:color w:val="000000" w:themeColor="text1"/>
          <w:sz w:val="18"/>
          <w:szCs w:val="18"/>
        </w:rPr>
        <w:t>Javed</w:t>
      </w:r>
      <w:proofErr w:type="spellEnd"/>
      <w:r w:rsidRPr="008B5C1C">
        <w:rPr>
          <w:rFonts w:ascii="Times New Roman" w:hAnsi="Times New Roman"/>
          <w:color w:val="000000" w:themeColor="text1"/>
          <w:sz w:val="18"/>
          <w:szCs w:val="18"/>
        </w:rPr>
        <w:t xml:space="preserve"> Mahmud”,  “TY- </w:t>
      </w:r>
      <w:proofErr w:type="spellStart"/>
      <w:r w:rsidRPr="008B5C1C">
        <w:rPr>
          <w:rFonts w:ascii="Times New Roman" w:hAnsi="Times New Roman"/>
          <w:color w:val="000000" w:themeColor="text1"/>
          <w:sz w:val="18"/>
          <w:szCs w:val="18"/>
        </w:rPr>
        <w:t>Tahmina</w:t>
      </w:r>
      <w:proofErr w:type="spellEnd"/>
      <w:r w:rsidRPr="008B5C1C">
        <w:rPr>
          <w:rFonts w:ascii="Times New Roman" w:hAnsi="Times New Roman"/>
          <w:color w:val="000000" w:themeColor="text1"/>
          <w:sz w:val="18"/>
          <w:szCs w:val="18"/>
        </w:rPr>
        <w:t xml:space="preserve"> </w:t>
      </w:r>
      <w:proofErr w:type="spellStart"/>
      <w:r w:rsidRPr="008B5C1C">
        <w:rPr>
          <w:rFonts w:ascii="Times New Roman" w:hAnsi="Times New Roman"/>
          <w:color w:val="000000" w:themeColor="text1"/>
          <w:sz w:val="18"/>
          <w:szCs w:val="18"/>
        </w:rPr>
        <w:t>Akter</w:t>
      </w:r>
      <w:proofErr w:type="spellEnd"/>
      <w:r w:rsidRPr="008B5C1C">
        <w:rPr>
          <w:rFonts w:ascii="Times New Roman" w:hAnsi="Times New Roman"/>
          <w:color w:val="000000" w:themeColor="text1"/>
          <w:sz w:val="18"/>
          <w:szCs w:val="18"/>
        </w:rPr>
        <w:t xml:space="preserve">”, “MAA- Md. Al-Amin” &amp; “FS- </w:t>
      </w:r>
      <w:proofErr w:type="spellStart"/>
      <w:r w:rsidRPr="008B5C1C">
        <w:rPr>
          <w:rFonts w:ascii="Times New Roman" w:hAnsi="Times New Roman"/>
          <w:color w:val="000000" w:themeColor="text1"/>
          <w:sz w:val="18"/>
          <w:szCs w:val="18"/>
        </w:rPr>
        <w:t>Fahim</w:t>
      </w:r>
      <w:proofErr w:type="spellEnd"/>
      <w:r w:rsidRPr="008B5C1C">
        <w:rPr>
          <w:rFonts w:ascii="Times New Roman" w:hAnsi="Times New Roman"/>
          <w:color w:val="000000" w:themeColor="text1"/>
          <w:sz w:val="18"/>
          <w:szCs w:val="18"/>
        </w:rPr>
        <w:t xml:space="preserve"> </w:t>
      </w:r>
      <w:proofErr w:type="spellStart"/>
      <w:r w:rsidRPr="008B5C1C">
        <w:rPr>
          <w:rFonts w:ascii="Times New Roman" w:hAnsi="Times New Roman"/>
          <w:color w:val="000000" w:themeColor="text1"/>
          <w:sz w:val="18"/>
          <w:szCs w:val="18"/>
        </w:rPr>
        <w:t>Shahriar</w:t>
      </w:r>
      <w:proofErr w:type="spellEnd"/>
      <w:r w:rsidRPr="008B5C1C">
        <w:rPr>
          <w:rFonts w:ascii="Times New Roman" w:hAnsi="Times New Roman"/>
          <w:color w:val="000000" w:themeColor="text1"/>
          <w:sz w:val="18"/>
          <w:szCs w:val="18"/>
        </w:rPr>
        <w:t>”</w:t>
      </w:r>
    </w:p>
    <w:p w:rsidR="00A41684" w:rsidRPr="008B5C1C" w:rsidRDefault="00A41684" w:rsidP="00D05776">
      <w:pPr>
        <w:pStyle w:val="NoSpacing"/>
        <w:jc w:val="center"/>
        <w:rPr>
          <w:rFonts w:ascii="Times New Roman" w:hAnsi="Times New Roman"/>
          <w:b/>
          <w:color w:val="000000" w:themeColor="text1"/>
          <w:sz w:val="18"/>
          <w:szCs w:val="18"/>
        </w:rPr>
      </w:pPr>
    </w:p>
    <w:p w:rsidR="006D711D" w:rsidRPr="008B5C1C" w:rsidRDefault="006D711D" w:rsidP="00D05776">
      <w:pPr>
        <w:pStyle w:val="NoSpacing"/>
        <w:jc w:val="center"/>
        <w:rPr>
          <w:rFonts w:ascii="Times New Roman" w:hAnsi="Times New Roman"/>
          <w:b/>
          <w:color w:val="000000" w:themeColor="text1"/>
          <w:sz w:val="18"/>
          <w:szCs w:val="18"/>
        </w:rPr>
      </w:pPr>
    </w:p>
    <w:p w:rsidR="00EE51F8" w:rsidRPr="008B5C1C" w:rsidRDefault="00EE51F8" w:rsidP="00D05776">
      <w:pPr>
        <w:pStyle w:val="NoSpacing"/>
        <w:jc w:val="center"/>
        <w:rPr>
          <w:rFonts w:ascii="Times New Roman" w:hAnsi="Times New Roman"/>
          <w:b/>
          <w:color w:val="000000" w:themeColor="text1"/>
          <w:sz w:val="18"/>
          <w:szCs w:val="18"/>
        </w:rPr>
      </w:pPr>
    </w:p>
    <w:p w:rsidR="00D57A08" w:rsidRPr="008B5C1C" w:rsidRDefault="00D57A08" w:rsidP="00D05776">
      <w:pPr>
        <w:pStyle w:val="NoSpacing"/>
        <w:jc w:val="center"/>
        <w:rPr>
          <w:rFonts w:ascii="Times New Roman" w:hAnsi="Times New Roman"/>
          <w:b/>
          <w:color w:val="000000" w:themeColor="text1"/>
          <w:sz w:val="18"/>
          <w:szCs w:val="18"/>
        </w:rPr>
      </w:pPr>
    </w:p>
    <w:p w:rsidR="00D4303B" w:rsidRPr="008B5C1C" w:rsidRDefault="00D4303B" w:rsidP="00D05776">
      <w:pPr>
        <w:pStyle w:val="NoSpacing"/>
        <w:jc w:val="center"/>
        <w:rPr>
          <w:rFonts w:ascii="Times New Roman" w:hAnsi="Times New Roman"/>
          <w:b/>
          <w:color w:val="000000" w:themeColor="text1"/>
          <w:sz w:val="18"/>
          <w:szCs w:val="18"/>
        </w:rPr>
      </w:pPr>
    </w:p>
    <w:p w:rsidR="00D4303B" w:rsidRPr="008B5C1C" w:rsidRDefault="00D4303B" w:rsidP="00D05776">
      <w:pPr>
        <w:pStyle w:val="NoSpacing"/>
        <w:jc w:val="center"/>
        <w:rPr>
          <w:rFonts w:ascii="Times New Roman" w:hAnsi="Times New Roman"/>
          <w:b/>
          <w:color w:val="000000" w:themeColor="text1"/>
          <w:sz w:val="18"/>
          <w:szCs w:val="18"/>
        </w:rPr>
      </w:pPr>
    </w:p>
    <w:p w:rsidR="003E6690" w:rsidRPr="008B5C1C" w:rsidRDefault="003E6690" w:rsidP="00D05776">
      <w:pPr>
        <w:pStyle w:val="NoSpacing"/>
        <w:jc w:val="center"/>
        <w:rPr>
          <w:rFonts w:ascii="Times New Roman" w:hAnsi="Times New Roman"/>
          <w:b/>
          <w:color w:val="000000" w:themeColor="text1"/>
          <w:sz w:val="18"/>
          <w:szCs w:val="18"/>
        </w:rPr>
      </w:pPr>
    </w:p>
    <w:p w:rsidR="00017E45" w:rsidRPr="008B5C1C" w:rsidRDefault="00017E45" w:rsidP="00D05776">
      <w:pPr>
        <w:pStyle w:val="NoSpacing"/>
        <w:jc w:val="center"/>
        <w:rPr>
          <w:rFonts w:ascii="Times New Roman" w:hAnsi="Times New Roman"/>
          <w:b/>
          <w:color w:val="000000" w:themeColor="text1"/>
          <w:sz w:val="18"/>
          <w:szCs w:val="18"/>
        </w:rPr>
      </w:pPr>
    </w:p>
    <w:p w:rsidR="00FC4E6F" w:rsidRPr="008B5C1C" w:rsidRDefault="00FC4E6F" w:rsidP="00D05776">
      <w:pPr>
        <w:pStyle w:val="NoSpacing"/>
        <w:jc w:val="center"/>
        <w:rPr>
          <w:rFonts w:ascii="Times New Roman" w:hAnsi="Times New Roman"/>
          <w:b/>
          <w:color w:val="000000" w:themeColor="text1"/>
          <w:sz w:val="18"/>
          <w:szCs w:val="18"/>
        </w:rPr>
      </w:pPr>
    </w:p>
    <w:p w:rsidR="00661341" w:rsidRPr="008B5C1C" w:rsidRDefault="00661341" w:rsidP="00D05776">
      <w:pPr>
        <w:pStyle w:val="NoSpacing"/>
        <w:jc w:val="center"/>
        <w:rPr>
          <w:rFonts w:ascii="Times New Roman" w:hAnsi="Times New Roman"/>
          <w:b/>
          <w:color w:val="000000" w:themeColor="text1"/>
          <w:sz w:val="18"/>
          <w:szCs w:val="18"/>
        </w:rPr>
      </w:pPr>
    </w:p>
    <w:p w:rsidR="004F67D1" w:rsidRPr="008B5C1C" w:rsidRDefault="004F67D1" w:rsidP="00D05776">
      <w:pPr>
        <w:pStyle w:val="NoSpacing"/>
        <w:jc w:val="center"/>
        <w:rPr>
          <w:rFonts w:ascii="Times New Roman" w:hAnsi="Times New Roman"/>
          <w:b/>
          <w:color w:val="000000" w:themeColor="text1"/>
          <w:sz w:val="18"/>
          <w:szCs w:val="18"/>
        </w:rPr>
      </w:pPr>
    </w:p>
    <w:p w:rsidR="0007104E" w:rsidRPr="008B5C1C" w:rsidRDefault="0007104E" w:rsidP="00D05776">
      <w:pPr>
        <w:pStyle w:val="NoSpacing"/>
        <w:jc w:val="center"/>
        <w:rPr>
          <w:rFonts w:ascii="Times New Roman" w:hAnsi="Times New Roman"/>
          <w:b/>
          <w:color w:val="000000" w:themeColor="text1"/>
          <w:sz w:val="18"/>
          <w:szCs w:val="18"/>
        </w:rPr>
      </w:pPr>
      <w:r w:rsidRPr="008B5C1C">
        <w:rPr>
          <w:rFonts w:ascii="Times New Roman" w:hAnsi="Times New Roman"/>
          <w:b/>
          <w:color w:val="000000" w:themeColor="text1"/>
          <w:sz w:val="18"/>
          <w:szCs w:val="18"/>
        </w:rPr>
        <w:lastRenderedPageBreak/>
        <w:t>Wednesday</w:t>
      </w:r>
    </w:p>
    <w:p w:rsidR="0007104E" w:rsidRPr="008B5C1C" w:rsidRDefault="0007104E" w:rsidP="00D05776">
      <w:pPr>
        <w:pStyle w:val="NoSpacing"/>
        <w:jc w:val="center"/>
        <w:rPr>
          <w:rFonts w:ascii="Times New Roman" w:hAnsi="Times New Roman"/>
          <w:b/>
          <w:color w:val="000000" w:themeColor="text1"/>
          <w:sz w:val="18"/>
          <w:szCs w:val="18"/>
        </w:rPr>
      </w:pPr>
      <w:r w:rsidRPr="008B5C1C">
        <w:rPr>
          <w:rFonts w:ascii="Times New Roman" w:hAnsi="Times New Roman"/>
          <w:b/>
          <w:color w:val="000000" w:themeColor="text1"/>
          <w:sz w:val="18"/>
          <w:szCs w:val="18"/>
        </w:rPr>
        <w:t>1st Session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223"/>
        <w:gridCol w:w="799"/>
        <w:gridCol w:w="1871"/>
        <w:gridCol w:w="662"/>
        <w:gridCol w:w="581"/>
        <w:gridCol w:w="1159"/>
        <w:gridCol w:w="799"/>
        <w:gridCol w:w="1871"/>
        <w:gridCol w:w="662"/>
        <w:gridCol w:w="581"/>
        <w:gridCol w:w="1234"/>
        <w:gridCol w:w="799"/>
        <w:gridCol w:w="2133"/>
        <w:gridCol w:w="662"/>
        <w:gridCol w:w="578"/>
      </w:tblGrid>
      <w:tr w:rsidR="008B5C1C" w:rsidRPr="008B5C1C" w:rsidTr="003F1745">
        <w:tc>
          <w:tcPr>
            <w:tcW w:w="1645" w:type="pct"/>
            <w:gridSpan w:val="5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:rsidR="00297691" w:rsidRPr="008B5C1C" w:rsidRDefault="00297691" w:rsidP="0029769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  <w:t>09:00AM – 10:15AM</w:t>
            </w:r>
          </w:p>
        </w:tc>
        <w:tc>
          <w:tcPr>
            <w:tcW w:w="1624" w:type="pct"/>
            <w:gridSpan w:val="5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:rsidR="00297691" w:rsidRPr="008B5C1C" w:rsidRDefault="00297691" w:rsidP="0029769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  <w:t>10:15AM – 11:30AM</w:t>
            </w:r>
          </w:p>
        </w:tc>
        <w:tc>
          <w:tcPr>
            <w:tcW w:w="1731" w:type="pct"/>
            <w:gridSpan w:val="5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:rsidR="00297691" w:rsidRPr="008B5C1C" w:rsidRDefault="00297691" w:rsidP="0029769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  <w:t>11:30AM – 12:45PM</w:t>
            </w:r>
          </w:p>
        </w:tc>
      </w:tr>
      <w:tr w:rsidR="008B5C1C" w:rsidRPr="008B5C1C" w:rsidTr="003F1745">
        <w:tc>
          <w:tcPr>
            <w:tcW w:w="392" w:type="pct"/>
            <w:tcBorders>
              <w:left w:val="single" w:sz="18" w:space="0" w:color="auto"/>
            </w:tcBorders>
            <w:vAlign w:val="center"/>
          </w:tcPr>
          <w:p w:rsidR="0007104E" w:rsidRPr="008B5C1C" w:rsidRDefault="0007104E" w:rsidP="00D0577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Course Code</w:t>
            </w:r>
          </w:p>
        </w:tc>
        <w:tc>
          <w:tcPr>
            <w:tcW w:w="256" w:type="pct"/>
            <w:vAlign w:val="center"/>
          </w:tcPr>
          <w:p w:rsidR="0007104E" w:rsidRPr="008B5C1C" w:rsidRDefault="0007104E" w:rsidP="00D0577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Teacher</w:t>
            </w:r>
          </w:p>
        </w:tc>
        <w:tc>
          <w:tcPr>
            <w:tcW w:w="599" w:type="pct"/>
            <w:vAlign w:val="center"/>
          </w:tcPr>
          <w:p w:rsidR="0007104E" w:rsidRPr="008B5C1C" w:rsidRDefault="0007104E" w:rsidP="00D0577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atch</w:t>
            </w:r>
          </w:p>
        </w:tc>
        <w:tc>
          <w:tcPr>
            <w:tcW w:w="212" w:type="pct"/>
            <w:vAlign w:val="center"/>
          </w:tcPr>
          <w:p w:rsidR="0007104E" w:rsidRPr="008B5C1C" w:rsidRDefault="0007104E" w:rsidP="00D0577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Room</w:t>
            </w:r>
          </w:p>
        </w:tc>
        <w:tc>
          <w:tcPr>
            <w:tcW w:w="186" w:type="pct"/>
            <w:tcBorders>
              <w:right w:val="single" w:sz="18" w:space="0" w:color="auto"/>
            </w:tcBorders>
            <w:vAlign w:val="center"/>
          </w:tcPr>
          <w:p w:rsidR="0007104E" w:rsidRPr="008B5C1C" w:rsidRDefault="0007104E" w:rsidP="00D0577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NOS</w:t>
            </w:r>
          </w:p>
        </w:tc>
        <w:tc>
          <w:tcPr>
            <w:tcW w:w="371" w:type="pct"/>
            <w:tcBorders>
              <w:left w:val="single" w:sz="18" w:space="0" w:color="auto"/>
            </w:tcBorders>
            <w:vAlign w:val="center"/>
          </w:tcPr>
          <w:p w:rsidR="0007104E" w:rsidRPr="008B5C1C" w:rsidRDefault="0007104E" w:rsidP="00D0577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Course Code</w:t>
            </w:r>
          </w:p>
        </w:tc>
        <w:tc>
          <w:tcPr>
            <w:tcW w:w="256" w:type="pct"/>
            <w:vAlign w:val="center"/>
          </w:tcPr>
          <w:p w:rsidR="0007104E" w:rsidRPr="008B5C1C" w:rsidRDefault="0007104E" w:rsidP="00D0577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Teacher</w:t>
            </w:r>
          </w:p>
        </w:tc>
        <w:tc>
          <w:tcPr>
            <w:tcW w:w="599" w:type="pct"/>
            <w:vAlign w:val="center"/>
          </w:tcPr>
          <w:p w:rsidR="0007104E" w:rsidRPr="008B5C1C" w:rsidRDefault="0007104E" w:rsidP="00D0577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atch</w:t>
            </w:r>
          </w:p>
        </w:tc>
        <w:tc>
          <w:tcPr>
            <w:tcW w:w="212" w:type="pct"/>
            <w:vAlign w:val="center"/>
          </w:tcPr>
          <w:p w:rsidR="0007104E" w:rsidRPr="008B5C1C" w:rsidRDefault="0007104E" w:rsidP="00D0577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Room</w:t>
            </w:r>
          </w:p>
        </w:tc>
        <w:tc>
          <w:tcPr>
            <w:tcW w:w="186" w:type="pct"/>
            <w:tcBorders>
              <w:right w:val="single" w:sz="18" w:space="0" w:color="auto"/>
            </w:tcBorders>
            <w:vAlign w:val="center"/>
          </w:tcPr>
          <w:p w:rsidR="0007104E" w:rsidRPr="008B5C1C" w:rsidRDefault="0007104E" w:rsidP="00D0577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NOS</w:t>
            </w:r>
          </w:p>
        </w:tc>
        <w:tc>
          <w:tcPr>
            <w:tcW w:w="395" w:type="pct"/>
            <w:tcBorders>
              <w:left w:val="single" w:sz="18" w:space="0" w:color="auto"/>
            </w:tcBorders>
            <w:vAlign w:val="center"/>
          </w:tcPr>
          <w:p w:rsidR="0007104E" w:rsidRPr="008B5C1C" w:rsidRDefault="0007104E" w:rsidP="00D0577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Course Code</w:t>
            </w:r>
          </w:p>
        </w:tc>
        <w:tc>
          <w:tcPr>
            <w:tcW w:w="256" w:type="pct"/>
            <w:vAlign w:val="center"/>
          </w:tcPr>
          <w:p w:rsidR="0007104E" w:rsidRPr="008B5C1C" w:rsidRDefault="0007104E" w:rsidP="00D0577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Teacher</w:t>
            </w:r>
          </w:p>
        </w:tc>
        <w:tc>
          <w:tcPr>
            <w:tcW w:w="683" w:type="pct"/>
            <w:vAlign w:val="center"/>
          </w:tcPr>
          <w:p w:rsidR="0007104E" w:rsidRPr="008B5C1C" w:rsidRDefault="0007104E" w:rsidP="00D0577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atch</w:t>
            </w:r>
          </w:p>
        </w:tc>
        <w:tc>
          <w:tcPr>
            <w:tcW w:w="212" w:type="pct"/>
            <w:vAlign w:val="center"/>
          </w:tcPr>
          <w:p w:rsidR="0007104E" w:rsidRPr="008B5C1C" w:rsidRDefault="0007104E" w:rsidP="00D0577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Room</w:t>
            </w:r>
          </w:p>
        </w:tc>
        <w:tc>
          <w:tcPr>
            <w:tcW w:w="185" w:type="pct"/>
            <w:tcBorders>
              <w:right w:val="single" w:sz="18" w:space="0" w:color="auto"/>
            </w:tcBorders>
            <w:vAlign w:val="center"/>
          </w:tcPr>
          <w:p w:rsidR="0007104E" w:rsidRPr="008B5C1C" w:rsidRDefault="0007104E" w:rsidP="00D0577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NOS</w:t>
            </w:r>
          </w:p>
        </w:tc>
      </w:tr>
      <w:tr w:rsidR="008B5C1C" w:rsidRPr="008B5C1C" w:rsidTr="003F1745">
        <w:tc>
          <w:tcPr>
            <w:tcW w:w="392" w:type="pct"/>
            <w:tcBorders>
              <w:left w:val="single" w:sz="18" w:space="0" w:color="auto"/>
            </w:tcBorders>
            <w:vAlign w:val="center"/>
          </w:tcPr>
          <w:p w:rsidR="00276573" w:rsidRPr="008B5C1C" w:rsidRDefault="00276573" w:rsidP="00276573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US-4201</w:t>
            </w:r>
          </w:p>
        </w:tc>
        <w:tc>
          <w:tcPr>
            <w:tcW w:w="256" w:type="pct"/>
            <w:vAlign w:val="center"/>
          </w:tcPr>
          <w:p w:rsidR="00276573" w:rsidRPr="008B5C1C" w:rsidRDefault="00276573" w:rsidP="00276573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TA</w:t>
            </w:r>
          </w:p>
        </w:tc>
        <w:tc>
          <w:tcPr>
            <w:tcW w:w="599" w:type="pct"/>
            <w:vAlign w:val="center"/>
          </w:tcPr>
          <w:p w:rsidR="00276573" w:rsidRPr="008B5C1C" w:rsidRDefault="00276573" w:rsidP="00276573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6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to 60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 xml:space="preserve">th 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</w:t>
            </w:r>
          </w:p>
        </w:tc>
        <w:tc>
          <w:tcPr>
            <w:tcW w:w="212" w:type="pct"/>
            <w:vAlign w:val="center"/>
          </w:tcPr>
          <w:p w:rsidR="00276573" w:rsidRPr="008B5C1C" w:rsidRDefault="00276573" w:rsidP="00276573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06</w:t>
            </w:r>
          </w:p>
        </w:tc>
        <w:tc>
          <w:tcPr>
            <w:tcW w:w="186" w:type="pct"/>
            <w:tcBorders>
              <w:right w:val="single" w:sz="18" w:space="0" w:color="auto"/>
            </w:tcBorders>
            <w:vAlign w:val="center"/>
          </w:tcPr>
          <w:p w:rsidR="00276573" w:rsidRPr="008B5C1C" w:rsidRDefault="00276573" w:rsidP="00276573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74</w:t>
            </w:r>
          </w:p>
        </w:tc>
        <w:tc>
          <w:tcPr>
            <w:tcW w:w="371" w:type="pct"/>
            <w:tcBorders>
              <w:left w:val="single" w:sz="18" w:space="0" w:color="auto"/>
            </w:tcBorders>
            <w:vAlign w:val="center"/>
          </w:tcPr>
          <w:p w:rsidR="00276573" w:rsidRPr="008B5C1C" w:rsidRDefault="00276573" w:rsidP="00276573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US-4101</w:t>
            </w:r>
          </w:p>
        </w:tc>
        <w:tc>
          <w:tcPr>
            <w:tcW w:w="256" w:type="pct"/>
            <w:vAlign w:val="center"/>
          </w:tcPr>
          <w:p w:rsidR="00276573" w:rsidRPr="008B5C1C" w:rsidRDefault="00276573" w:rsidP="00276573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DJM</w:t>
            </w:r>
          </w:p>
        </w:tc>
        <w:tc>
          <w:tcPr>
            <w:tcW w:w="599" w:type="pct"/>
            <w:vAlign w:val="center"/>
          </w:tcPr>
          <w:p w:rsidR="00276573" w:rsidRPr="008B5C1C" w:rsidRDefault="00276573" w:rsidP="00276573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6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to 60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 xml:space="preserve">th 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</w:t>
            </w:r>
          </w:p>
        </w:tc>
        <w:tc>
          <w:tcPr>
            <w:tcW w:w="212" w:type="pct"/>
            <w:vAlign w:val="center"/>
          </w:tcPr>
          <w:p w:rsidR="00276573" w:rsidRPr="008B5C1C" w:rsidRDefault="00276573" w:rsidP="00276573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06</w:t>
            </w:r>
          </w:p>
        </w:tc>
        <w:tc>
          <w:tcPr>
            <w:tcW w:w="186" w:type="pct"/>
            <w:tcBorders>
              <w:right w:val="single" w:sz="18" w:space="0" w:color="auto"/>
            </w:tcBorders>
            <w:vAlign w:val="center"/>
          </w:tcPr>
          <w:p w:rsidR="00276573" w:rsidRPr="008B5C1C" w:rsidRDefault="00276573" w:rsidP="00276573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74</w:t>
            </w:r>
          </w:p>
        </w:tc>
        <w:tc>
          <w:tcPr>
            <w:tcW w:w="395" w:type="pct"/>
            <w:tcBorders>
              <w:left w:val="single" w:sz="18" w:space="0" w:color="auto"/>
            </w:tcBorders>
            <w:vAlign w:val="center"/>
          </w:tcPr>
          <w:p w:rsidR="00276573" w:rsidRPr="008B5C1C" w:rsidRDefault="00276573" w:rsidP="00276573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SOC-3201</w:t>
            </w:r>
          </w:p>
        </w:tc>
        <w:tc>
          <w:tcPr>
            <w:tcW w:w="256" w:type="pct"/>
            <w:vAlign w:val="center"/>
          </w:tcPr>
          <w:p w:rsidR="00276573" w:rsidRPr="008B5C1C" w:rsidRDefault="00276573" w:rsidP="00276573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JK</w:t>
            </w:r>
          </w:p>
        </w:tc>
        <w:tc>
          <w:tcPr>
            <w:tcW w:w="683" w:type="pct"/>
            <w:vAlign w:val="center"/>
          </w:tcPr>
          <w:p w:rsidR="00276573" w:rsidRPr="008B5C1C" w:rsidRDefault="00276573" w:rsidP="00276573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6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to 60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 xml:space="preserve">th 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</w:t>
            </w:r>
          </w:p>
        </w:tc>
        <w:tc>
          <w:tcPr>
            <w:tcW w:w="212" w:type="pct"/>
            <w:vAlign w:val="center"/>
          </w:tcPr>
          <w:p w:rsidR="00276573" w:rsidRPr="008B5C1C" w:rsidRDefault="00276573" w:rsidP="00276573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06</w:t>
            </w:r>
          </w:p>
        </w:tc>
        <w:tc>
          <w:tcPr>
            <w:tcW w:w="185" w:type="pct"/>
            <w:tcBorders>
              <w:right w:val="single" w:sz="18" w:space="0" w:color="auto"/>
            </w:tcBorders>
            <w:vAlign w:val="center"/>
          </w:tcPr>
          <w:p w:rsidR="00276573" w:rsidRPr="008B5C1C" w:rsidRDefault="00276573" w:rsidP="00276573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74</w:t>
            </w:r>
          </w:p>
        </w:tc>
      </w:tr>
      <w:tr w:rsidR="008B5C1C" w:rsidRPr="008B5C1C" w:rsidTr="003F1745">
        <w:tc>
          <w:tcPr>
            <w:tcW w:w="392" w:type="pct"/>
            <w:tcBorders>
              <w:left w:val="single" w:sz="18" w:space="0" w:color="auto"/>
            </w:tcBorders>
            <w:vAlign w:val="center"/>
          </w:tcPr>
          <w:p w:rsidR="00276573" w:rsidRPr="008B5C1C" w:rsidRDefault="00276573" w:rsidP="00276573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2205</w:t>
            </w:r>
          </w:p>
        </w:tc>
        <w:tc>
          <w:tcPr>
            <w:tcW w:w="256" w:type="pct"/>
            <w:vAlign w:val="center"/>
          </w:tcPr>
          <w:p w:rsidR="00276573" w:rsidRPr="008B5C1C" w:rsidRDefault="00276573" w:rsidP="00276573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DMA</w:t>
            </w:r>
          </w:p>
        </w:tc>
        <w:tc>
          <w:tcPr>
            <w:tcW w:w="599" w:type="pct"/>
            <w:vAlign w:val="center"/>
          </w:tcPr>
          <w:p w:rsidR="00276573" w:rsidRPr="008B5C1C" w:rsidRDefault="00276573" w:rsidP="00276573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1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 xml:space="preserve">st 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</w:t>
            </w:r>
          </w:p>
        </w:tc>
        <w:tc>
          <w:tcPr>
            <w:tcW w:w="212" w:type="pct"/>
            <w:vAlign w:val="center"/>
          </w:tcPr>
          <w:p w:rsidR="00276573" w:rsidRPr="008B5C1C" w:rsidRDefault="00276573" w:rsidP="00276573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07</w:t>
            </w:r>
          </w:p>
        </w:tc>
        <w:tc>
          <w:tcPr>
            <w:tcW w:w="186" w:type="pct"/>
            <w:tcBorders>
              <w:right w:val="single" w:sz="18" w:space="0" w:color="auto"/>
            </w:tcBorders>
            <w:vAlign w:val="center"/>
          </w:tcPr>
          <w:p w:rsidR="00276573" w:rsidRPr="008B5C1C" w:rsidRDefault="00276573" w:rsidP="00276573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40</w:t>
            </w:r>
          </w:p>
        </w:tc>
        <w:tc>
          <w:tcPr>
            <w:tcW w:w="371" w:type="pct"/>
            <w:tcBorders>
              <w:left w:val="single" w:sz="18" w:space="0" w:color="auto"/>
            </w:tcBorders>
            <w:vAlign w:val="center"/>
          </w:tcPr>
          <w:p w:rsidR="00276573" w:rsidRPr="008B5C1C" w:rsidRDefault="00276573" w:rsidP="00276573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2103</w:t>
            </w:r>
          </w:p>
        </w:tc>
        <w:tc>
          <w:tcPr>
            <w:tcW w:w="256" w:type="pct"/>
            <w:vAlign w:val="center"/>
          </w:tcPr>
          <w:p w:rsidR="00276573" w:rsidRPr="008B5C1C" w:rsidRDefault="00276573" w:rsidP="00276573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DAA</w:t>
            </w:r>
          </w:p>
        </w:tc>
        <w:tc>
          <w:tcPr>
            <w:tcW w:w="599" w:type="pct"/>
            <w:vAlign w:val="center"/>
          </w:tcPr>
          <w:p w:rsidR="00276573" w:rsidRPr="008B5C1C" w:rsidRDefault="00276573" w:rsidP="00276573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3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rd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ENG</w:t>
            </w:r>
          </w:p>
        </w:tc>
        <w:tc>
          <w:tcPr>
            <w:tcW w:w="212" w:type="pct"/>
            <w:vAlign w:val="center"/>
          </w:tcPr>
          <w:p w:rsidR="00276573" w:rsidRPr="008B5C1C" w:rsidRDefault="00276573" w:rsidP="00276573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07</w:t>
            </w:r>
          </w:p>
        </w:tc>
        <w:tc>
          <w:tcPr>
            <w:tcW w:w="186" w:type="pct"/>
            <w:tcBorders>
              <w:right w:val="single" w:sz="18" w:space="0" w:color="auto"/>
            </w:tcBorders>
            <w:vAlign w:val="center"/>
          </w:tcPr>
          <w:p w:rsidR="00276573" w:rsidRPr="008B5C1C" w:rsidRDefault="00276573" w:rsidP="00276573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49</w:t>
            </w:r>
          </w:p>
        </w:tc>
        <w:tc>
          <w:tcPr>
            <w:tcW w:w="395" w:type="pct"/>
            <w:tcBorders>
              <w:left w:val="single" w:sz="18" w:space="0" w:color="auto"/>
            </w:tcBorders>
            <w:vAlign w:val="center"/>
          </w:tcPr>
          <w:p w:rsidR="00276573" w:rsidRPr="008B5C1C" w:rsidRDefault="00276573" w:rsidP="00276573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1206</w:t>
            </w:r>
          </w:p>
        </w:tc>
        <w:tc>
          <w:tcPr>
            <w:tcW w:w="256" w:type="pct"/>
            <w:vAlign w:val="center"/>
          </w:tcPr>
          <w:p w:rsidR="00276573" w:rsidRPr="008B5C1C" w:rsidRDefault="00276573" w:rsidP="00276573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PUA</w:t>
            </w:r>
          </w:p>
        </w:tc>
        <w:tc>
          <w:tcPr>
            <w:tcW w:w="683" w:type="pct"/>
            <w:vAlign w:val="center"/>
          </w:tcPr>
          <w:p w:rsidR="00276573" w:rsidRPr="008B5C1C" w:rsidRDefault="00276573" w:rsidP="00276573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4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ENG</w:t>
            </w:r>
          </w:p>
        </w:tc>
        <w:tc>
          <w:tcPr>
            <w:tcW w:w="212" w:type="pct"/>
            <w:vAlign w:val="center"/>
          </w:tcPr>
          <w:p w:rsidR="00276573" w:rsidRPr="008B5C1C" w:rsidRDefault="00276573" w:rsidP="00276573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07</w:t>
            </w:r>
          </w:p>
        </w:tc>
        <w:tc>
          <w:tcPr>
            <w:tcW w:w="185" w:type="pct"/>
            <w:tcBorders>
              <w:right w:val="single" w:sz="18" w:space="0" w:color="auto"/>
            </w:tcBorders>
            <w:vAlign w:val="center"/>
          </w:tcPr>
          <w:p w:rsidR="00276573" w:rsidRPr="008B5C1C" w:rsidRDefault="00276573" w:rsidP="00276573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2</w:t>
            </w:r>
          </w:p>
        </w:tc>
      </w:tr>
      <w:tr w:rsidR="008B5C1C" w:rsidRPr="008B5C1C" w:rsidTr="003F1745">
        <w:tc>
          <w:tcPr>
            <w:tcW w:w="392" w:type="pct"/>
            <w:tcBorders>
              <w:left w:val="single" w:sz="18" w:space="0" w:color="auto"/>
            </w:tcBorders>
            <w:vAlign w:val="center"/>
          </w:tcPr>
          <w:p w:rsidR="00276573" w:rsidRPr="008B5C1C" w:rsidRDefault="00276573" w:rsidP="00276573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3101</w:t>
            </w:r>
          </w:p>
        </w:tc>
        <w:tc>
          <w:tcPr>
            <w:tcW w:w="256" w:type="pct"/>
            <w:vAlign w:val="center"/>
          </w:tcPr>
          <w:p w:rsidR="00276573" w:rsidRPr="008B5C1C" w:rsidRDefault="00276573" w:rsidP="00276573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PUA</w:t>
            </w:r>
          </w:p>
        </w:tc>
        <w:tc>
          <w:tcPr>
            <w:tcW w:w="599" w:type="pct"/>
            <w:vAlign w:val="center"/>
          </w:tcPr>
          <w:p w:rsidR="00276573" w:rsidRPr="008B5C1C" w:rsidRDefault="00276573" w:rsidP="00276573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2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nd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ENG</w:t>
            </w:r>
          </w:p>
        </w:tc>
        <w:tc>
          <w:tcPr>
            <w:tcW w:w="212" w:type="pct"/>
            <w:vAlign w:val="center"/>
          </w:tcPr>
          <w:p w:rsidR="00276573" w:rsidRPr="008B5C1C" w:rsidRDefault="00276573" w:rsidP="00276573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08</w:t>
            </w:r>
          </w:p>
        </w:tc>
        <w:tc>
          <w:tcPr>
            <w:tcW w:w="186" w:type="pct"/>
            <w:tcBorders>
              <w:right w:val="single" w:sz="18" w:space="0" w:color="auto"/>
            </w:tcBorders>
            <w:vAlign w:val="center"/>
          </w:tcPr>
          <w:p w:rsidR="00276573" w:rsidRPr="008B5C1C" w:rsidRDefault="00276573" w:rsidP="00276573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30</w:t>
            </w:r>
          </w:p>
        </w:tc>
        <w:tc>
          <w:tcPr>
            <w:tcW w:w="371" w:type="pct"/>
            <w:tcBorders>
              <w:left w:val="single" w:sz="18" w:space="0" w:color="auto"/>
            </w:tcBorders>
            <w:vAlign w:val="center"/>
          </w:tcPr>
          <w:p w:rsidR="00276573" w:rsidRPr="008B5C1C" w:rsidRDefault="00276573" w:rsidP="00276573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2202</w:t>
            </w:r>
          </w:p>
        </w:tc>
        <w:tc>
          <w:tcPr>
            <w:tcW w:w="256" w:type="pct"/>
            <w:vAlign w:val="center"/>
          </w:tcPr>
          <w:p w:rsidR="00276573" w:rsidRPr="008B5C1C" w:rsidRDefault="00276573" w:rsidP="00276573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AAT</w:t>
            </w:r>
          </w:p>
        </w:tc>
        <w:tc>
          <w:tcPr>
            <w:tcW w:w="599" w:type="pct"/>
            <w:vAlign w:val="center"/>
          </w:tcPr>
          <w:p w:rsidR="00276573" w:rsidRPr="008B5C1C" w:rsidRDefault="00276573" w:rsidP="00276573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2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nd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ENG</w:t>
            </w:r>
          </w:p>
        </w:tc>
        <w:tc>
          <w:tcPr>
            <w:tcW w:w="212" w:type="pct"/>
            <w:vAlign w:val="center"/>
          </w:tcPr>
          <w:p w:rsidR="00276573" w:rsidRPr="008B5C1C" w:rsidRDefault="00276573" w:rsidP="00276573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08</w:t>
            </w:r>
          </w:p>
        </w:tc>
        <w:tc>
          <w:tcPr>
            <w:tcW w:w="186" w:type="pct"/>
            <w:tcBorders>
              <w:right w:val="single" w:sz="18" w:space="0" w:color="auto"/>
            </w:tcBorders>
            <w:vAlign w:val="center"/>
          </w:tcPr>
          <w:p w:rsidR="00276573" w:rsidRPr="008B5C1C" w:rsidRDefault="00276573" w:rsidP="00276573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30</w:t>
            </w:r>
          </w:p>
        </w:tc>
        <w:tc>
          <w:tcPr>
            <w:tcW w:w="395" w:type="pct"/>
            <w:tcBorders>
              <w:left w:val="single" w:sz="18" w:space="0" w:color="auto"/>
            </w:tcBorders>
            <w:vAlign w:val="center"/>
          </w:tcPr>
          <w:p w:rsidR="00276573" w:rsidRPr="008B5C1C" w:rsidRDefault="00276573" w:rsidP="00276573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3106</w:t>
            </w:r>
          </w:p>
        </w:tc>
        <w:tc>
          <w:tcPr>
            <w:tcW w:w="256" w:type="pct"/>
            <w:vAlign w:val="center"/>
          </w:tcPr>
          <w:p w:rsidR="00276573" w:rsidRPr="008B5C1C" w:rsidRDefault="00276573" w:rsidP="00276573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SY</w:t>
            </w:r>
          </w:p>
        </w:tc>
        <w:tc>
          <w:tcPr>
            <w:tcW w:w="683" w:type="pct"/>
            <w:vAlign w:val="center"/>
          </w:tcPr>
          <w:p w:rsidR="00276573" w:rsidRPr="008B5C1C" w:rsidRDefault="00276573" w:rsidP="00276573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2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nd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ENG</w:t>
            </w:r>
          </w:p>
        </w:tc>
        <w:tc>
          <w:tcPr>
            <w:tcW w:w="212" w:type="pct"/>
            <w:vAlign w:val="center"/>
          </w:tcPr>
          <w:p w:rsidR="00276573" w:rsidRPr="008B5C1C" w:rsidRDefault="00276573" w:rsidP="00276573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08</w:t>
            </w:r>
          </w:p>
        </w:tc>
        <w:tc>
          <w:tcPr>
            <w:tcW w:w="185" w:type="pct"/>
            <w:tcBorders>
              <w:right w:val="single" w:sz="18" w:space="0" w:color="auto"/>
            </w:tcBorders>
            <w:vAlign w:val="center"/>
          </w:tcPr>
          <w:p w:rsidR="00276573" w:rsidRPr="008B5C1C" w:rsidRDefault="00276573" w:rsidP="00276573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30</w:t>
            </w:r>
          </w:p>
        </w:tc>
      </w:tr>
      <w:tr w:rsidR="008B5C1C" w:rsidRPr="008B5C1C" w:rsidTr="003F1745">
        <w:trPr>
          <w:trHeight w:val="50"/>
        </w:trPr>
        <w:tc>
          <w:tcPr>
            <w:tcW w:w="392" w:type="pct"/>
            <w:tcBorders>
              <w:left w:val="single" w:sz="18" w:space="0" w:color="auto"/>
            </w:tcBorders>
            <w:vAlign w:val="center"/>
          </w:tcPr>
          <w:p w:rsidR="00276573" w:rsidRPr="008B5C1C" w:rsidRDefault="00276573" w:rsidP="00276573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HEB-1203</w:t>
            </w:r>
          </w:p>
        </w:tc>
        <w:tc>
          <w:tcPr>
            <w:tcW w:w="256" w:type="pct"/>
            <w:vAlign w:val="center"/>
          </w:tcPr>
          <w:p w:rsidR="00276573" w:rsidRPr="008B5C1C" w:rsidRDefault="00276573" w:rsidP="00276573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ARS</w:t>
            </w:r>
          </w:p>
        </w:tc>
        <w:tc>
          <w:tcPr>
            <w:tcW w:w="599" w:type="pct"/>
            <w:vAlign w:val="center"/>
          </w:tcPr>
          <w:p w:rsidR="00276573" w:rsidRPr="008B5C1C" w:rsidRDefault="00276573" w:rsidP="00276573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4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ENG</w:t>
            </w:r>
          </w:p>
        </w:tc>
        <w:tc>
          <w:tcPr>
            <w:tcW w:w="212" w:type="pct"/>
            <w:vAlign w:val="center"/>
          </w:tcPr>
          <w:p w:rsidR="00276573" w:rsidRPr="008B5C1C" w:rsidRDefault="00276573" w:rsidP="00276573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11</w:t>
            </w:r>
          </w:p>
        </w:tc>
        <w:tc>
          <w:tcPr>
            <w:tcW w:w="186" w:type="pct"/>
            <w:tcBorders>
              <w:right w:val="single" w:sz="18" w:space="0" w:color="auto"/>
            </w:tcBorders>
            <w:vAlign w:val="center"/>
          </w:tcPr>
          <w:p w:rsidR="00276573" w:rsidRPr="008B5C1C" w:rsidRDefault="00276573" w:rsidP="00276573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2</w:t>
            </w:r>
          </w:p>
        </w:tc>
        <w:tc>
          <w:tcPr>
            <w:tcW w:w="371" w:type="pct"/>
            <w:tcBorders>
              <w:left w:val="single" w:sz="18" w:space="0" w:color="auto"/>
            </w:tcBorders>
            <w:vAlign w:val="center"/>
          </w:tcPr>
          <w:p w:rsidR="00276573" w:rsidRPr="008B5C1C" w:rsidRDefault="00276573" w:rsidP="00276573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3102</w:t>
            </w:r>
          </w:p>
        </w:tc>
        <w:tc>
          <w:tcPr>
            <w:tcW w:w="256" w:type="pct"/>
            <w:vAlign w:val="center"/>
          </w:tcPr>
          <w:p w:rsidR="00276573" w:rsidRPr="008B5C1C" w:rsidRDefault="00276573" w:rsidP="00276573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RU</w:t>
            </w:r>
          </w:p>
        </w:tc>
        <w:tc>
          <w:tcPr>
            <w:tcW w:w="599" w:type="pct"/>
            <w:vAlign w:val="center"/>
          </w:tcPr>
          <w:p w:rsidR="00276573" w:rsidRPr="008B5C1C" w:rsidRDefault="00276573" w:rsidP="00276573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1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 xml:space="preserve">st 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</w:t>
            </w:r>
          </w:p>
        </w:tc>
        <w:tc>
          <w:tcPr>
            <w:tcW w:w="212" w:type="pct"/>
            <w:vAlign w:val="center"/>
          </w:tcPr>
          <w:p w:rsidR="00276573" w:rsidRPr="008B5C1C" w:rsidRDefault="00276573" w:rsidP="00276573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11</w:t>
            </w:r>
          </w:p>
        </w:tc>
        <w:tc>
          <w:tcPr>
            <w:tcW w:w="186" w:type="pct"/>
            <w:tcBorders>
              <w:right w:val="single" w:sz="18" w:space="0" w:color="auto"/>
            </w:tcBorders>
            <w:vAlign w:val="center"/>
          </w:tcPr>
          <w:p w:rsidR="00276573" w:rsidRPr="008B5C1C" w:rsidRDefault="00276573" w:rsidP="00276573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40</w:t>
            </w:r>
          </w:p>
        </w:tc>
        <w:tc>
          <w:tcPr>
            <w:tcW w:w="395" w:type="pct"/>
            <w:tcBorders>
              <w:left w:val="single" w:sz="18" w:space="0" w:color="auto"/>
            </w:tcBorders>
            <w:vAlign w:val="center"/>
          </w:tcPr>
          <w:p w:rsidR="00276573" w:rsidRPr="008B5C1C" w:rsidRDefault="00276573" w:rsidP="00276573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2204</w:t>
            </w:r>
          </w:p>
        </w:tc>
        <w:tc>
          <w:tcPr>
            <w:tcW w:w="256" w:type="pct"/>
            <w:vAlign w:val="center"/>
          </w:tcPr>
          <w:p w:rsidR="00276573" w:rsidRPr="008B5C1C" w:rsidRDefault="00276573" w:rsidP="00276573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KD</w:t>
            </w:r>
          </w:p>
        </w:tc>
        <w:tc>
          <w:tcPr>
            <w:tcW w:w="683" w:type="pct"/>
            <w:vAlign w:val="center"/>
          </w:tcPr>
          <w:p w:rsidR="00276573" w:rsidRPr="008B5C1C" w:rsidRDefault="00276573" w:rsidP="00276573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1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 xml:space="preserve">st 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</w:t>
            </w:r>
          </w:p>
        </w:tc>
        <w:tc>
          <w:tcPr>
            <w:tcW w:w="212" w:type="pct"/>
            <w:vAlign w:val="center"/>
          </w:tcPr>
          <w:p w:rsidR="00276573" w:rsidRPr="008B5C1C" w:rsidRDefault="00276573" w:rsidP="00276573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11</w:t>
            </w:r>
          </w:p>
        </w:tc>
        <w:tc>
          <w:tcPr>
            <w:tcW w:w="185" w:type="pct"/>
            <w:tcBorders>
              <w:right w:val="single" w:sz="18" w:space="0" w:color="auto"/>
            </w:tcBorders>
            <w:vAlign w:val="center"/>
          </w:tcPr>
          <w:p w:rsidR="00276573" w:rsidRPr="008B5C1C" w:rsidRDefault="00276573" w:rsidP="00276573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40</w:t>
            </w:r>
          </w:p>
        </w:tc>
      </w:tr>
      <w:tr w:rsidR="008B5C1C" w:rsidRPr="008B5C1C" w:rsidTr="003F1745">
        <w:trPr>
          <w:trHeight w:val="50"/>
        </w:trPr>
        <w:tc>
          <w:tcPr>
            <w:tcW w:w="392" w:type="pct"/>
            <w:tcBorders>
              <w:left w:val="single" w:sz="18" w:space="0" w:color="auto"/>
            </w:tcBorders>
            <w:vAlign w:val="center"/>
          </w:tcPr>
          <w:p w:rsidR="002F4635" w:rsidRPr="008B5C1C" w:rsidRDefault="002F4635" w:rsidP="002F46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1103</w:t>
            </w:r>
          </w:p>
        </w:tc>
        <w:tc>
          <w:tcPr>
            <w:tcW w:w="256" w:type="pct"/>
            <w:vAlign w:val="center"/>
          </w:tcPr>
          <w:p w:rsidR="002F4635" w:rsidRPr="008B5C1C" w:rsidRDefault="002F4635" w:rsidP="002F46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AAT</w:t>
            </w:r>
          </w:p>
        </w:tc>
        <w:tc>
          <w:tcPr>
            <w:tcW w:w="599" w:type="pct"/>
            <w:vAlign w:val="center"/>
          </w:tcPr>
          <w:p w:rsidR="002F4635" w:rsidRPr="008B5C1C" w:rsidRDefault="002F4635" w:rsidP="002F46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5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 xml:space="preserve">th 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 (A)</w:t>
            </w:r>
          </w:p>
        </w:tc>
        <w:tc>
          <w:tcPr>
            <w:tcW w:w="212" w:type="pct"/>
            <w:vAlign w:val="center"/>
          </w:tcPr>
          <w:p w:rsidR="002F4635" w:rsidRPr="008B5C1C" w:rsidRDefault="002F4635" w:rsidP="002F46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12</w:t>
            </w:r>
          </w:p>
        </w:tc>
        <w:tc>
          <w:tcPr>
            <w:tcW w:w="186" w:type="pct"/>
            <w:tcBorders>
              <w:right w:val="single" w:sz="18" w:space="0" w:color="auto"/>
            </w:tcBorders>
            <w:vAlign w:val="center"/>
          </w:tcPr>
          <w:p w:rsidR="002F4635" w:rsidRPr="008B5C1C" w:rsidRDefault="002F4635" w:rsidP="002F46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0+</w:t>
            </w:r>
          </w:p>
        </w:tc>
        <w:tc>
          <w:tcPr>
            <w:tcW w:w="371" w:type="pct"/>
            <w:tcBorders>
              <w:left w:val="single" w:sz="18" w:space="0" w:color="auto"/>
            </w:tcBorders>
            <w:vAlign w:val="center"/>
          </w:tcPr>
          <w:p w:rsidR="002F4635" w:rsidRPr="008B5C1C" w:rsidRDefault="002F4635" w:rsidP="002F46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LC-0001</w:t>
            </w:r>
          </w:p>
        </w:tc>
        <w:tc>
          <w:tcPr>
            <w:tcW w:w="256" w:type="pct"/>
            <w:vAlign w:val="center"/>
          </w:tcPr>
          <w:p w:rsidR="002F4635" w:rsidRPr="008B5C1C" w:rsidRDefault="002F4635" w:rsidP="002F46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SQ</w:t>
            </w:r>
          </w:p>
        </w:tc>
        <w:tc>
          <w:tcPr>
            <w:tcW w:w="599" w:type="pct"/>
            <w:vAlign w:val="center"/>
          </w:tcPr>
          <w:p w:rsidR="002F4635" w:rsidRPr="008B5C1C" w:rsidRDefault="002F4635" w:rsidP="002F46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5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ENG (A)</w:t>
            </w:r>
          </w:p>
        </w:tc>
        <w:tc>
          <w:tcPr>
            <w:tcW w:w="212" w:type="pct"/>
            <w:vAlign w:val="center"/>
          </w:tcPr>
          <w:p w:rsidR="002F4635" w:rsidRPr="008B5C1C" w:rsidRDefault="002F4635" w:rsidP="002F46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12</w:t>
            </w:r>
          </w:p>
        </w:tc>
        <w:tc>
          <w:tcPr>
            <w:tcW w:w="186" w:type="pct"/>
            <w:tcBorders>
              <w:right w:val="single" w:sz="18" w:space="0" w:color="auto"/>
            </w:tcBorders>
            <w:vAlign w:val="center"/>
          </w:tcPr>
          <w:p w:rsidR="002F4635" w:rsidRPr="008B5C1C" w:rsidRDefault="002F4635" w:rsidP="002F46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0+</w:t>
            </w:r>
          </w:p>
        </w:tc>
        <w:tc>
          <w:tcPr>
            <w:tcW w:w="395" w:type="pct"/>
            <w:tcBorders>
              <w:left w:val="single" w:sz="18" w:space="0" w:color="auto"/>
            </w:tcBorders>
            <w:vAlign w:val="center"/>
          </w:tcPr>
          <w:p w:rsidR="002F4635" w:rsidRPr="008B5C1C" w:rsidRDefault="002F4635" w:rsidP="002F46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1105</w:t>
            </w:r>
          </w:p>
        </w:tc>
        <w:tc>
          <w:tcPr>
            <w:tcW w:w="256" w:type="pct"/>
            <w:vAlign w:val="center"/>
          </w:tcPr>
          <w:p w:rsidR="002F4635" w:rsidRPr="008B5C1C" w:rsidRDefault="002F4635" w:rsidP="002F46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DAA</w:t>
            </w:r>
          </w:p>
        </w:tc>
        <w:tc>
          <w:tcPr>
            <w:tcW w:w="683" w:type="pct"/>
            <w:vAlign w:val="center"/>
          </w:tcPr>
          <w:p w:rsidR="002F4635" w:rsidRPr="008B5C1C" w:rsidRDefault="002F4635" w:rsidP="002F46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5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 xml:space="preserve">th 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 (A)</w:t>
            </w:r>
          </w:p>
        </w:tc>
        <w:tc>
          <w:tcPr>
            <w:tcW w:w="212" w:type="pct"/>
            <w:vAlign w:val="center"/>
          </w:tcPr>
          <w:p w:rsidR="002F4635" w:rsidRPr="008B5C1C" w:rsidRDefault="002F4635" w:rsidP="002F46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12</w:t>
            </w:r>
          </w:p>
        </w:tc>
        <w:tc>
          <w:tcPr>
            <w:tcW w:w="185" w:type="pct"/>
            <w:tcBorders>
              <w:right w:val="single" w:sz="18" w:space="0" w:color="auto"/>
            </w:tcBorders>
            <w:vAlign w:val="center"/>
          </w:tcPr>
          <w:p w:rsidR="002F4635" w:rsidRPr="008B5C1C" w:rsidRDefault="002F4635" w:rsidP="002F46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0+</w:t>
            </w:r>
          </w:p>
        </w:tc>
      </w:tr>
      <w:tr w:rsidR="008B5C1C" w:rsidRPr="008B5C1C" w:rsidTr="003F1745">
        <w:trPr>
          <w:trHeight w:val="50"/>
        </w:trPr>
        <w:tc>
          <w:tcPr>
            <w:tcW w:w="392" w:type="pct"/>
            <w:tcBorders>
              <w:left w:val="single" w:sz="18" w:space="0" w:color="auto"/>
            </w:tcBorders>
            <w:vAlign w:val="center"/>
          </w:tcPr>
          <w:p w:rsidR="002F4635" w:rsidRPr="008B5C1C" w:rsidRDefault="002F4635" w:rsidP="002F46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56" w:type="pct"/>
            <w:vAlign w:val="center"/>
          </w:tcPr>
          <w:p w:rsidR="002F4635" w:rsidRPr="008B5C1C" w:rsidRDefault="002F4635" w:rsidP="002F46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599" w:type="pct"/>
            <w:vAlign w:val="center"/>
          </w:tcPr>
          <w:p w:rsidR="002F4635" w:rsidRPr="008B5C1C" w:rsidRDefault="002F4635" w:rsidP="002F46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12" w:type="pct"/>
            <w:vAlign w:val="center"/>
          </w:tcPr>
          <w:p w:rsidR="002F4635" w:rsidRPr="008B5C1C" w:rsidRDefault="002F4635" w:rsidP="002F46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13</w:t>
            </w:r>
          </w:p>
        </w:tc>
        <w:tc>
          <w:tcPr>
            <w:tcW w:w="186" w:type="pct"/>
            <w:tcBorders>
              <w:right w:val="single" w:sz="18" w:space="0" w:color="auto"/>
            </w:tcBorders>
            <w:vAlign w:val="center"/>
          </w:tcPr>
          <w:p w:rsidR="002F4635" w:rsidRPr="008B5C1C" w:rsidRDefault="002F4635" w:rsidP="002F46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371" w:type="pct"/>
            <w:tcBorders>
              <w:left w:val="single" w:sz="18" w:space="0" w:color="auto"/>
            </w:tcBorders>
            <w:vAlign w:val="center"/>
          </w:tcPr>
          <w:p w:rsidR="002F4635" w:rsidRPr="008B5C1C" w:rsidRDefault="002F4635" w:rsidP="002F46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1204</w:t>
            </w:r>
          </w:p>
        </w:tc>
        <w:tc>
          <w:tcPr>
            <w:tcW w:w="256" w:type="pct"/>
            <w:vAlign w:val="center"/>
          </w:tcPr>
          <w:p w:rsidR="002F4635" w:rsidRPr="008B5C1C" w:rsidRDefault="002F4635" w:rsidP="002F46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SY</w:t>
            </w:r>
          </w:p>
        </w:tc>
        <w:tc>
          <w:tcPr>
            <w:tcW w:w="599" w:type="pct"/>
            <w:vAlign w:val="center"/>
          </w:tcPr>
          <w:p w:rsidR="002F4635" w:rsidRPr="008B5C1C" w:rsidRDefault="002F4635" w:rsidP="002F46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4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ENG</w:t>
            </w:r>
          </w:p>
        </w:tc>
        <w:tc>
          <w:tcPr>
            <w:tcW w:w="212" w:type="pct"/>
            <w:vAlign w:val="center"/>
          </w:tcPr>
          <w:p w:rsidR="002F4635" w:rsidRPr="008B5C1C" w:rsidRDefault="002F4635" w:rsidP="002F46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13</w:t>
            </w:r>
          </w:p>
        </w:tc>
        <w:tc>
          <w:tcPr>
            <w:tcW w:w="186" w:type="pct"/>
            <w:tcBorders>
              <w:right w:val="single" w:sz="18" w:space="0" w:color="auto"/>
            </w:tcBorders>
            <w:vAlign w:val="center"/>
          </w:tcPr>
          <w:p w:rsidR="002F4635" w:rsidRPr="008B5C1C" w:rsidRDefault="002F4635" w:rsidP="002F46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2</w:t>
            </w:r>
          </w:p>
        </w:tc>
        <w:tc>
          <w:tcPr>
            <w:tcW w:w="395" w:type="pct"/>
            <w:tcBorders>
              <w:left w:val="single" w:sz="18" w:space="0" w:color="auto"/>
            </w:tcBorders>
            <w:vAlign w:val="center"/>
          </w:tcPr>
          <w:p w:rsidR="002F4635" w:rsidRPr="008B5C1C" w:rsidRDefault="002F4635" w:rsidP="002F46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1202</w:t>
            </w:r>
          </w:p>
        </w:tc>
        <w:tc>
          <w:tcPr>
            <w:tcW w:w="256" w:type="pct"/>
            <w:vAlign w:val="center"/>
          </w:tcPr>
          <w:p w:rsidR="002F4635" w:rsidRPr="008B5C1C" w:rsidRDefault="002F4635" w:rsidP="002F46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AAT</w:t>
            </w:r>
          </w:p>
        </w:tc>
        <w:tc>
          <w:tcPr>
            <w:tcW w:w="683" w:type="pct"/>
            <w:vAlign w:val="center"/>
          </w:tcPr>
          <w:p w:rsidR="002F4635" w:rsidRPr="008B5C1C" w:rsidRDefault="002F4635" w:rsidP="002F46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3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rd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ENG</w:t>
            </w:r>
          </w:p>
        </w:tc>
        <w:tc>
          <w:tcPr>
            <w:tcW w:w="212" w:type="pct"/>
            <w:vAlign w:val="center"/>
          </w:tcPr>
          <w:p w:rsidR="002F4635" w:rsidRPr="008B5C1C" w:rsidRDefault="002F4635" w:rsidP="002F46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13</w:t>
            </w:r>
          </w:p>
        </w:tc>
        <w:tc>
          <w:tcPr>
            <w:tcW w:w="185" w:type="pct"/>
            <w:tcBorders>
              <w:right w:val="single" w:sz="18" w:space="0" w:color="auto"/>
            </w:tcBorders>
            <w:vAlign w:val="center"/>
          </w:tcPr>
          <w:p w:rsidR="002F4635" w:rsidRPr="008B5C1C" w:rsidRDefault="002F4635" w:rsidP="002F46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47</w:t>
            </w:r>
          </w:p>
        </w:tc>
      </w:tr>
      <w:tr w:rsidR="008B5C1C" w:rsidRPr="008B5C1C" w:rsidTr="003F1745">
        <w:trPr>
          <w:trHeight w:val="50"/>
        </w:trPr>
        <w:tc>
          <w:tcPr>
            <w:tcW w:w="392" w:type="pct"/>
            <w:tcBorders>
              <w:left w:val="single" w:sz="18" w:space="0" w:color="auto"/>
            </w:tcBorders>
            <w:vAlign w:val="center"/>
          </w:tcPr>
          <w:p w:rsidR="002F4635" w:rsidRPr="008B5C1C" w:rsidRDefault="002F4635" w:rsidP="002F46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LC-0001</w:t>
            </w:r>
          </w:p>
        </w:tc>
        <w:tc>
          <w:tcPr>
            <w:tcW w:w="256" w:type="pct"/>
            <w:vAlign w:val="center"/>
          </w:tcPr>
          <w:p w:rsidR="002F4635" w:rsidRPr="008B5C1C" w:rsidRDefault="002F4635" w:rsidP="002F46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JK</w:t>
            </w:r>
          </w:p>
        </w:tc>
        <w:tc>
          <w:tcPr>
            <w:tcW w:w="599" w:type="pct"/>
            <w:vAlign w:val="center"/>
          </w:tcPr>
          <w:p w:rsidR="002F4635" w:rsidRPr="008B5C1C" w:rsidRDefault="002F4635" w:rsidP="002F46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5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CSE &amp; EEE</w:t>
            </w:r>
          </w:p>
        </w:tc>
        <w:tc>
          <w:tcPr>
            <w:tcW w:w="212" w:type="pct"/>
            <w:vAlign w:val="center"/>
          </w:tcPr>
          <w:p w:rsidR="002F4635" w:rsidRPr="008B5C1C" w:rsidRDefault="002F4635" w:rsidP="002F46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412</w:t>
            </w:r>
          </w:p>
        </w:tc>
        <w:tc>
          <w:tcPr>
            <w:tcW w:w="186" w:type="pct"/>
            <w:tcBorders>
              <w:right w:val="single" w:sz="18" w:space="0" w:color="auto"/>
            </w:tcBorders>
            <w:vAlign w:val="center"/>
          </w:tcPr>
          <w:p w:rsidR="002F4635" w:rsidRPr="008B5C1C" w:rsidRDefault="002F4635" w:rsidP="002F46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99+</w:t>
            </w:r>
          </w:p>
        </w:tc>
        <w:tc>
          <w:tcPr>
            <w:tcW w:w="371" w:type="pct"/>
            <w:tcBorders>
              <w:left w:val="single" w:sz="18" w:space="0" w:color="auto"/>
            </w:tcBorders>
            <w:vAlign w:val="center"/>
          </w:tcPr>
          <w:p w:rsidR="002F4635" w:rsidRPr="008B5C1C" w:rsidRDefault="002F4635" w:rsidP="002F46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1106</w:t>
            </w:r>
          </w:p>
        </w:tc>
        <w:tc>
          <w:tcPr>
            <w:tcW w:w="256" w:type="pct"/>
            <w:vAlign w:val="center"/>
          </w:tcPr>
          <w:p w:rsidR="002F4635" w:rsidRPr="008B5C1C" w:rsidRDefault="002F4635" w:rsidP="002F46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JA</w:t>
            </w:r>
          </w:p>
        </w:tc>
        <w:tc>
          <w:tcPr>
            <w:tcW w:w="599" w:type="pct"/>
            <w:vAlign w:val="center"/>
          </w:tcPr>
          <w:p w:rsidR="002F4635" w:rsidRPr="008B5C1C" w:rsidRDefault="002F4635" w:rsidP="002F46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5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 xml:space="preserve">th 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 (B)</w:t>
            </w:r>
          </w:p>
        </w:tc>
        <w:tc>
          <w:tcPr>
            <w:tcW w:w="212" w:type="pct"/>
            <w:vAlign w:val="center"/>
          </w:tcPr>
          <w:p w:rsidR="002F4635" w:rsidRPr="008B5C1C" w:rsidRDefault="002F4635" w:rsidP="002F46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911</w:t>
            </w:r>
          </w:p>
        </w:tc>
        <w:tc>
          <w:tcPr>
            <w:tcW w:w="186" w:type="pct"/>
            <w:tcBorders>
              <w:right w:val="single" w:sz="18" w:space="0" w:color="auto"/>
            </w:tcBorders>
            <w:vAlign w:val="center"/>
          </w:tcPr>
          <w:p w:rsidR="002F4635" w:rsidRPr="008B5C1C" w:rsidRDefault="002F4635" w:rsidP="002F46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0+</w:t>
            </w:r>
          </w:p>
        </w:tc>
        <w:tc>
          <w:tcPr>
            <w:tcW w:w="395" w:type="pct"/>
            <w:tcBorders>
              <w:left w:val="single" w:sz="18" w:space="0" w:color="auto"/>
            </w:tcBorders>
            <w:vAlign w:val="center"/>
          </w:tcPr>
          <w:p w:rsidR="002F4635" w:rsidRPr="008B5C1C" w:rsidRDefault="002F4635" w:rsidP="002F46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LC-0001</w:t>
            </w:r>
          </w:p>
        </w:tc>
        <w:tc>
          <w:tcPr>
            <w:tcW w:w="256" w:type="pct"/>
            <w:vAlign w:val="center"/>
          </w:tcPr>
          <w:p w:rsidR="002F4635" w:rsidRPr="008B5C1C" w:rsidRDefault="002F4635" w:rsidP="002F46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SQ</w:t>
            </w:r>
          </w:p>
        </w:tc>
        <w:tc>
          <w:tcPr>
            <w:tcW w:w="683" w:type="pct"/>
            <w:vAlign w:val="center"/>
          </w:tcPr>
          <w:p w:rsidR="002F4635" w:rsidRPr="008B5C1C" w:rsidRDefault="002F4635" w:rsidP="002F46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5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 xml:space="preserve">th 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 (B)</w:t>
            </w:r>
          </w:p>
        </w:tc>
        <w:tc>
          <w:tcPr>
            <w:tcW w:w="212" w:type="pct"/>
            <w:vAlign w:val="center"/>
          </w:tcPr>
          <w:p w:rsidR="002F4635" w:rsidRPr="008B5C1C" w:rsidRDefault="002F4635" w:rsidP="002F46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911</w:t>
            </w:r>
          </w:p>
        </w:tc>
        <w:tc>
          <w:tcPr>
            <w:tcW w:w="185" w:type="pct"/>
            <w:tcBorders>
              <w:right w:val="single" w:sz="18" w:space="0" w:color="auto"/>
            </w:tcBorders>
            <w:vAlign w:val="center"/>
          </w:tcPr>
          <w:p w:rsidR="002F4635" w:rsidRPr="008B5C1C" w:rsidRDefault="002F4635" w:rsidP="002F46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0+</w:t>
            </w:r>
          </w:p>
        </w:tc>
      </w:tr>
      <w:tr w:rsidR="008B5C1C" w:rsidRPr="008B5C1C" w:rsidTr="003F1745">
        <w:trPr>
          <w:trHeight w:val="50"/>
        </w:trPr>
        <w:tc>
          <w:tcPr>
            <w:tcW w:w="392" w:type="pct"/>
            <w:tcBorders>
              <w:left w:val="single" w:sz="18" w:space="0" w:color="auto"/>
            </w:tcBorders>
            <w:vAlign w:val="center"/>
          </w:tcPr>
          <w:p w:rsidR="002F4635" w:rsidRPr="008B5C1C" w:rsidRDefault="002F4635" w:rsidP="002F46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LC-0001</w:t>
            </w:r>
          </w:p>
        </w:tc>
        <w:tc>
          <w:tcPr>
            <w:tcW w:w="256" w:type="pct"/>
            <w:vAlign w:val="center"/>
          </w:tcPr>
          <w:p w:rsidR="002F4635" w:rsidRPr="008B5C1C" w:rsidRDefault="002F4635" w:rsidP="002F46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AAH</w:t>
            </w:r>
          </w:p>
        </w:tc>
        <w:tc>
          <w:tcPr>
            <w:tcW w:w="599" w:type="pct"/>
            <w:vAlign w:val="center"/>
          </w:tcPr>
          <w:p w:rsidR="002F4635" w:rsidRPr="008B5C1C" w:rsidRDefault="002F4635" w:rsidP="002F46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5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Law</w:t>
            </w:r>
          </w:p>
        </w:tc>
        <w:tc>
          <w:tcPr>
            <w:tcW w:w="212" w:type="pct"/>
            <w:vAlign w:val="center"/>
          </w:tcPr>
          <w:p w:rsidR="002F4635" w:rsidRPr="008B5C1C" w:rsidRDefault="002F4635" w:rsidP="002F46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813</w:t>
            </w:r>
          </w:p>
        </w:tc>
        <w:tc>
          <w:tcPr>
            <w:tcW w:w="186" w:type="pct"/>
            <w:tcBorders>
              <w:right w:val="single" w:sz="18" w:space="0" w:color="auto"/>
            </w:tcBorders>
            <w:vAlign w:val="center"/>
          </w:tcPr>
          <w:p w:rsidR="002F4635" w:rsidRPr="008B5C1C" w:rsidRDefault="002F4635" w:rsidP="002F46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0+</w:t>
            </w:r>
          </w:p>
        </w:tc>
        <w:tc>
          <w:tcPr>
            <w:tcW w:w="371" w:type="pct"/>
            <w:tcBorders>
              <w:left w:val="single" w:sz="18" w:space="0" w:color="auto"/>
            </w:tcBorders>
            <w:vAlign w:val="center"/>
          </w:tcPr>
          <w:p w:rsidR="002F4635" w:rsidRPr="008B5C1C" w:rsidRDefault="002F4635" w:rsidP="002F46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56" w:type="pct"/>
            <w:vAlign w:val="center"/>
          </w:tcPr>
          <w:p w:rsidR="002F4635" w:rsidRPr="008B5C1C" w:rsidRDefault="002F4635" w:rsidP="002F46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599" w:type="pct"/>
            <w:vAlign w:val="center"/>
          </w:tcPr>
          <w:p w:rsidR="002F4635" w:rsidRPr="008B5C1C" w:rsidRDefault="002F4635" w:rsidP="002F46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12" w:type="pct"/>
            <w:vAlign w:val="center"/>
          </w:tcPr>
          <w:p w:rsidR="002F4635" w:rsidRPr="008B5C1C" w:rsidRDefault="002F4635" w:rsidP="002F46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86" w:type="pct"/>
            <w:tcBorders>
              <w:right w:val="single" w:sz="18" w:space="0" w:color="auto"/>
            </w:tcBorders>
            <w:vAlign w:val="center"/>
          </w:tcPr>
          <w:p w:rsidR="002F4635" w:rsidRPr="008B5C1C" w:rsidRDefault="002F4635" w:rsidP="002F46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395" w:type="pct"/>
            <w:tcBorders>
              <w:left w:val="single" w:sz="18" w:space="0" w:color="auto"/>
            </w:tcBorders>
            <w:vAlign w:val="center"/>
          </w:tcPr>
          <w:p w:rsidR="002F4635" w:rsidRPr="008B5C1C" w:rsidRDefault="002F4635" w:rsidP="002F46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56" w:type="pct"/>
            <w:vAlign w:val="center"/>
          </w:tcPr>
          <w:p w:rsidR="002F4635" w:rsidRPr="008B5C1C" w:rsidRDefault="002F4635" w:rsidP="002F46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683" w:type="pct"/>
            <w:vAlign w:val="center"/>
          </w:tcPr>
          <w:p w:rsidR="002F4635" w:rsidRPr="008B5C1C" w:rsidRDefault="002F4635" w:rsidP="002F46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12" w:type="pct"/>
            <w:vAlign w:val="center"/>
          </w:tcPr>
          <w:p w:rsidR="002F4635" w:rsidRPr="008B5C1C" w:rsidRDefault="002F4635" w:rsidP="002F46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85" w:type="pct"/>
            <w:tcBorders>
              <w:right w:val="single" w:sz="18" w:space="0" w:color="auto"/>
            </w:tcBorders>
            <w:vAlign w:val="center"/>
          </w:tcPr>
          <w:p w:rsidR="002F4635" w:rsidRPr="008B5C1C" w:rsidRDefault="002F4635" w:rsidP="002F46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</w:tr>
      <w:tr w:rsidR="008B5C1C" w:rsidRPr="008B5C1C" w:rsidTr="003F1745">
        <w:tc>
          <w:tcPr>
            <w:tcW w:w="392" w:type="pct"/>
            <w:tcBorders>
              <w:left w:val="single" w:sz="18" w:space="0" w:color="auto"/>
            </w:tcBorders>
            <w:vAlign w:val="center"/>
          </w:tcPr>
          <w:p w:rsidR="002F4635" w:rsidRPr="008B5C1C" w:rsidRDefault="002F4635" w:rsidP="002F46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1102</w:t>
            </w:r>
          </w:p>
        </w:tc>
        <w:tc>
          <w:tcPr>
            <w:tcW w:w="256" w:type="pct"/>
            <w:vAlign w:val="center"/>
          </w:tcPr>
          <w:p w:rsidR="002F4635" w:rsidRPr="008B5C1C" w:rsidRDefault="002F4635" w:rsidP="002F46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RU</w:t>
            </w:r>
          </w:p>
        </w:tc>
        <w:tc>
          <w:tcPr>
            <w:tcW w:w="599" w:type="pct"/>
            <w:vAlign w:val="center"/>
          </w:tcPr>
          <w:p w:rsidR="002F4635" w:rsidRPr="008B5C1C" w:rsidRDefault="002F4635" w:rsidP="002F46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5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BBA(A)</w:t>
            </w:r>
          </w:p>
        </w:tc>
        <w:tc>
          <w:tcPr>
            <w:tcW w:w="212" w:type="pct"/>
            <w:vAlign w:val="center"/>
          </w:tcPr>
          <w:p w:rsidR="002F4635" w:rsidRPr="008B5C1C" w:rsidRDefault="002F4635" w:rsidP="002F46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711</w:t>
            </w:r>
          </w:p>
        </w:tc>
        <w:tc>
          <w:tcPr>
            <w:tcW w:w="186" w:type="pct"/>
            <w:tcBorders>
              <w:right w:val="single" w:sz="18" w:space="0" w:color="auto"/>
            </w:tcBorders>
            <w:vAlign w:val="center"/>
          </w:tcPr>
          <w:p w:rsidR="002F4635" w:rsidRPr="008B5C1C" w:rsidRDefault="002F4635" w:rsidP="002F46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0+</w:t>
            </w:r>
          </w:p>
        </w:tc>
        <w:tc>
          <w:tcPr>
            <w:tcW w:w="371" w:type="pct"/>
            <w:tcBorders>
              <w:left w:val="single" w:sz="18" w:space="0" w:color="auto"/>
            </w:tcBorders>
            <w:vAlign w:val="center"/>
          </w:tcPr>
          <w:p w:rsidR="002F4635" w:rsidRPr="008B5C1C" w:rsidRDefault="002F4635" w:rsidP="002F46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56" w:type="pct"/>
            <w:vAlign w:val="center"/>
          </w:tcPr>
          <w:p w:rsidR="002F4635" w:rsidRPr="008B5C1C" w:rsidRDefault="002F4635" w:rsidP="002F46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599" w:type="pct"/>
            <w:vAlign w:val="center"/>
          </w:tcPr>
          <w:p w:rsidR="002F4635" w:rsidRPr="008B5C1C" w:rsidRDefault="002F4635" w:rsidP="002F46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12" w:type="pct"/>
            <w:vAlign w:val="center"/>
          </w:tcPr>
          <w:p w:rsidR="002F4635" w:rsidRPr="008B5C1C" w:rsidRDefault="002F4635" w:rsidP="002F46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86" w:type="pct"/>
            <w:tcBorders>
              <w:right w:val="single" w:sz="18" w:space="0" w:color="auto"/>
            </w:tcBorders>
            <w:vAlign w:val="center"/>
          </w:tcPr>
          <w:p w:rsidR="002F4635" w:rsidRPr="008B5C1C" w:rsidRDefault="002F4635" w:rsidP="002F46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395" w:type="pct"/>
            <w:tcBorders>
              <w:left w:val="single" w:sz="18" w:space="0" w:color="auto"/>
            </w:tcBorders>
            <w:vAlign w:val="center"/>
          </w:tcPr>
          <w:p w:rsidR="002F4635" w:rsidRPr="008B5C1C" w:rsidRDefault="002F4635" w:rsidP="002F46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56" w:type="pct"/>
            <w:vAlign w:val="center"/>
          </w:tcPr>
          <w:p w:rsidR="002F4635" w:rsidRPr="008B5C1C" w:rsidRDefault="002F4635" w:rsidP="002F46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683" w:type="pct"/>
            <w:vAlign w:val="center"/>
          </w:tcPr>
          <w:p w:rsidR="002F4635" w:rsidRPr="008B5C1C" w:rsidRDefault="002F4635" w:rsidP="002F46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12" w:type="pct"/>
            <w:vAlign w:val="center"/>
          </w:tcPr>
          <w:p w:rsidR="002F4635" w:rsidRPr="008B5C1C" w:rsidRDefault="002F4635" w:rsidP="002F46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85" w:type="pct"/>
            <w:tcBorders>
              <w:right w:val="single" w:sz="18" w:space="0" w:color="auto"/>
            </w:tcBorders>
            <w:vAlign w:val="center"/>
          </w:tcPr>
          <w:p w:rsidR="002F4635" w:rsidRPr="008B5C1C" w:rsidRDefault="002F4635" w:rsidP="002F46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</w:tr>
      <w:tr w:rsidR="008B5C1C" w:rsidRPr="008B5C1C" w:rsidTr="003F1745">
        <w:tc>
          <w:tcPr>
            <w:tcW w:w="392" w:type="pct"/>
            <w:tcBorders>
              <w:left w:val="single" w:sz="18" w:space="0" w:color="auto"/>
              <w:bottom w:val="single" w:sz="18" w:space="0" w:color="auto"/>
            </w:tcBorders>
            <w:vAlign w:val="center"/>
          </w:tcPr>
          <w:p w:rsidR="002F4635" w:rsidRPr="008B5C1C" w:rsidRDefault="002F4635" w:rsidP="002F46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1202</w:t>
            </w:r>
          </w:p>
        </w:tc>
        <w:tc>
          <w:tcPr>
            <w:tcW w:w="256" w:type="pct"/>
            <w:tcBorders>
              <w:bottom w:val="single" w:sz="18" w:space="0" w:color="auto"/>
            </w:tcBorders>
            <w:vAlign w:val="center"/>
          </w:tcPr>
          <w:p w:rsidR="002F4635" w:rsidRPr="008B5C1C" w:rsidRDefault="002F4635" w:rsidP="002F46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JA</w:t>
            </w:r>
          </w:p>
        </w:tc>
        <w:tc>
          <w:tcPr>
            <w:tcW w:w="599" w:type="pct"/>
            <w:tcBorders>
              <w:bottom w:val="single" w:sz="18" w:space="0" w:color="auto"/>
            </w:tcBorders>
            <w:vAlign w:val="center"/>
          </w:tcPr>
          <w:p w:rsidR="002F4635" w:rsidRPr="008B5C1C" w:rsidRDefault="002F4635" w:rsidP="002F46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4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BBA</w:t>
            </w:r>
          </w:p>
        </w:tc>
        <w:tc>
          <w:tcPr>
            <w:tcW w:w="212" w:type="pct"/>
            <w:tcBorders>
              <w:bottom w:val="single" w:sz="18" w:space="0" w:color="auto"/>
            </w:tcBorders>
            <w:vAlign w:val="center"/>
          </w:tcPr>
          <w:p w:rsidR="002F4635" w:rsidRPr="008B5C1C" w:rsidRDefault="002F4635" w:rsidP="002F46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713</w:t>
            </w:r>
          </w:p>
        </w:tc>
        <w:tc>
          <w:tcPr>
            <w:tcW w:w="186" w:type="pct"/>
            <w:tcBorders>
              <w:bottom w:val="single" w:sz="18" w:space="0" w:color="auto"/>
              <w:right w:val="single" w:sz="18" w:space="0" w:color="auto"/>
            </w:tcBorders>
            <w:vAlign w:val="center"/>
          </w:tcPr>
          <w:p w:rsidR="002F4635" w:rsidRPr="008B5C1C" w:rsidRDefault="002F4635" w:rsidP="002F46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4</w:t>
            </w:r>
          </w:p>
        </w:tc>
        <w:tc>
          <w:tcPr>
            <w:tcW w:w="371" w:type="pct"/>
            <w:tcBorders>
              <w:left w:val="single" w:sz="18" w:space="0" w:color="auto"/>
              <w:bottom w:val="single" w:sz="18" w:space="0" w:color="auto"/>
            </w:tcBorders>
            <w:vAlign w:val="center"/>
          </w:tcPr>
          <w:p w:rsidR="002F4635" w:rsidRPr="008B5C1C" w:rsidRDefault="002F4635" w:rsidP="002F46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LC-0001</w:t>
            </w:r>
          </w:p>
        </w:tc>
        <w:tc>
          <w:tcPr>
            <w:tcW w:w="256" w:type="pct"/>
            <w:tcBorders>
              <w:bottom w:val="single" w:sz="18" w:space="0" w:color="auto"/>
            </w:tcBorders>
            <w:vAlign w:val="center"/>
          </w:tcPr>
          <w:p w:rsidR="002F4635" w:rsidRPr="008B5C1C" w:rsidRDefault="002F4635" w:rsidP="002F46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AAH</w:t>
            </w:r>
          </w:p>
        </w:tc>
        <w:tc>
          <w:tcPr>
            <w:tcW w:w="599" w:type="pct"/>
            <w:tcBorders>
              <w:bottom w:val="single" w:sz="18" w:space="0" w:color="auto"/>
            </w:tcBorders>
            <w:vAlign w:val="center"/>
          </w:tcPr>
          <w:p w:rsidR="002F4635" w:rsidRPr="008B5C1C" w:rsidRDefault="002F4635" w:rsidP="002F46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5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BBA</w:t>
            </w:r>
            <w:r w:rsidR="007A363C"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(A)</w:t>
            </w:r>
          </w:p>
        </w:tc>
        <w:tc>
          <w:tcPr>
            <w:tcW w:w="212" w:type="pct"/>
            <w:tcBorders>
              <w:bottom w:val="single" w:sz="18" w:space="0" w:color="auto"/>
            </w:tcBorders>
            <w:vAlign w:val="center"/>
          </w:tcPr>
          <w:p w:rsidR="002F4635" w:rsidRPr="008B5C1C" w:rsidRDefault="002F4635" w:rsidP="002F46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711</w:t>
            </w:r>
          </w:p>
        </w:tc>
        <w:tc>
          <w:tcPr>
            <w:tcW w:w="186" w:type="pct"/>
            <w:tcBorders>
              <w:bottom w:val="single" w:sz="18" w:space="0" w:color="auto"/>
              <w:right w:val="single" w:sz="18" w:space="0" w:color="auto"/>
            </w:tcBorders>
            <w:vAlign w:val="center"/>
          </w:tcPr>
          <w:p w:rsidR="002F4635" w:rsidRPr="008B5C1C" w:rsidRDefault="002F4635" w:rsidP="002F46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0+</w:t>
            </w:r>
          </w:p>
        </w:tc>
        <w:tc>
          <w:tcPr>
            <w:tcW w:w="395" w:type="pct"/>
            <w:tcBorders>
              <w:left w:val="single" w:sz="18" w:space="0" w:color="auto"/>
              <w:bottom w:val="single" w:sz="18" w:space="0" w:color="auto"/>
            </w:tcBorders>
            <w:vAlign w:val="center"/>
          </w:tcPr>
          <w:p w:rsidR="002F4635" w:rsidRPr="008B5C1C" w:rsidRDefault="002F4635" w:rsidP="002F46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56" w:type="pct"/>
            <w:tcBorders>
              <w:bottom w:val="single" w:sz="18" w:space="0" w:color="auto"/>
            </w:tcBorders>
            <w:vAlign w:val="center"/>
          </w:tcPr>
          <w:p w:rsidR="002F4635" w:rsidRPr="008B5C1C" w:rsidRDefault="002F4635" w:rsidP="002F46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683" w:type="pct"/>
            <w:tcBorders>
              <w:bottom w:val="single" w:sz="18" w:space="0" w:color="auto"/>
            </w:tcBorders>
            <w:vAlign w:val="center"/>
          </w:tcPr>
          <w:p w:rsidR="002F4635" w:rsidRPr="008B5C1C" w:rsidRDefault="002F4635" w:rsidP="002F46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12" w:type="pct"/>
            <w:tcBorders>
              <w:bottom w:val="single" w:sz="18" w:space="0" w:color="auto"/>
            </w:tcBorders>
            <w:vAlign w:val="center"/>
          </w:tcPr>
          <w:p w:rsidR="002F4635" w:rsidRPr="008B5C1C" w:rsidRDefault="002F4635" w:rsidP="002F46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85" w:type="pct"/>
            <w:tcBorders>
              <w:bottom w:val="single" w:sz="18" w:space="0" w:color="auto"/>
              <w:right w:val="single" w:sz="18" w:space="0" w:color="auto"/>
            </w:tcBorders>
            <w:vAlign w:val="center"/>
          </w:tcPr>
          <w:p w:rsidR="002F4635" w:rsidRPr="008B5C1C" w:rsidRDefault="002F4635" w:rsidP="002F46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</w:tr>
    </w:tbl>
    <w:p w:rsidR="0007104E" w:rsidRPr="008B5C1C" w:rsidRDefault="0007104E" w:rsidP="00D05776">
      <w:pPr>
        <w:pStyle w:val="NoSpacing"/>
        <w:jc w:val="center"/>
        <w:rPr>
          <w:rFonts w:ascii="Times New Roman" w:hAnsi="Times New Roman"/>
          <w:b/>
          <w:color w:val="000000" w:themeColor="text1"/>
          <w:sz w:val="18"/>
          <w:szCs w:val="18"/>
        </w:rPr>
      </w:pPr>
      <w:r w:rsidRPr="008B5C1C">
        <w:rPr>
          <w:rFonts w:ascii="Times New Roman" w:hAnsi="Times New Roman"/>
          <w:b/>
          <w:color w:val="000000" w:themeColor="text1"/>
          <w:sz w:val="18"/>
          <w:szCs w:val="18"/>
        </w:rPr>
        <w:t>2nd Session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361"/>
        <w:gridCol w:w="625"/>
        <w:gridCol w:w="625"/>
        <w:gridCol w:w="625"/>
        <w:gridCol w:w="625"/>
        <w:gridCol w:w="1477"/>
        <w:gridCol w:w="1021"/>
        <w:gridCol w:w="1808"/>
        <w:gridCol w:w="843"/>
        <w:gridCol w:w="740"/>
        <w:gridCol w:w="1477"/>
        <w:gridCol w:w="1021"/>
        <w:gridCol w:w="1786"/>
        <w:gridCol w:w="843"/>
        <w:gridCol w:w="737"/>
      </w:tblGrid>
      <w:tr w:rsidR="008B5C1C" w:rsidRPr="008B5C1C" w:rsidTr="00380C50">
        <w:tc>
          <w:tcPr>
            <w:tcW w:w="1236" w:type="pct"/>
            <w:gridSpan w:val="5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:rsidR="00297691" w:rsidRPr="008B5C1C" w:rsidRDefault="00297691" w:rsidP="00297691">
            <w:pPr>
              <w:pStyle w:val="NoSpacing"/>
              <w:jc w:val="center"/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  <w:t>12:45PM – 01:15PM</w:t>
            </w:r>
          </w:p>
        </w:tc>
        <w:tc>
          <w:tcPr>
            <w:tcW w:w="1886" w:type="pct"/>
            <w:gridSpan w:val="5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:rsidR="00297691" w:rsidRPr="008B5C1C" w:rsidRDefault="00297691" w:rsidP="00297691">
            <w:pPr>
              <w:pStyle w:val="NoSpacing"/>
              <w:jc w:val="center"/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  <w:t>01:15PM</w:t>
            </w:r>
            <w:r w:rsidRPr="008B5C1C"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  <w:t xml:space="preserve"> to 2:30PM</w:t>
            </w:r>
          </w:p>
        </w:tc>
        <w:tc>
          <w:tcPr>
            <w:tcW w:w="1878" w:type="pct"/>
            <w:gridSpan w:val="5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:rsidR="00297691" w:rsidRPr="008B5C1C" w:rsidRDefault="00297691" w:rsidP="00297691">
            <w:pPr>
              <w:pStyle w:val="NoSpacing"/>
              <w:jc w:val="center"/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  <w:t>2:30PM to 3:45PM</w:t>
            </w:r>
          </w:p>
        </w:tc>
      </w:tr>
      <w:tr w:rsidR="008B5C1C" w:rsidRPr="008B5C1C" w:rsidTr="00380C50">
        <w:tc>
          <w:tcPr>
            <w:tcW w:w="436" w:type="pct"/>
            <w:tcBorders>
              <w:left w:val="single" w:sz="18" w:space="0" w:color="auto"/>
            </w:tcBorders>
            <w:vAlign w:val="center"/>
          </w:tcPr>
          <w:p w:rsidR="004E493E" w:rsidRPr="008B5C1C" w:rsidRDefault="004E493E" w:rsidP="004E493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reak Hour</w:t>
            </w:r>
          </w:p>
        </w:tc>
        <w:tc>
          <w:tcPr>
            <w:tcW w:w="200" w:type="pct"/>
            <w:vAlign w:val="center"/>
          </w:tcPr>
          <w:p w:rsidR="004E493E" w:rsidRPr="008B5C1C" w:rsidRDefault="004E493E" w:rsidP="004E493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***</w:t>
            </w:r>
          </w:p>
        </w:tc>
        <w:tc>
          <w:tcPr>
            <w:tcW w:w="200" w:type="pct"/>
            <w:vAlign w:val="center"/>
          </w:tcPr>
          <w:p w:rsidR="004E493E" w:rsidRPr="008B5C1C" w:rsidRDefault="004E493E" w:rsidP="004E493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***</w:t>
            </w:r>
          </w:p>
        </w:tc>
        <w:tc>
          <w:tcPr>
            <w:tcW w:w="200" w:type="pct"/>
            <w:vAlign w:val="center"/>
          </w:tcPr>
          <w:p w:rsidR="004E493E" w:rsidRPr="008B5C1C" w:rsidRDefault="004E493E" w:rsidP="004E493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***</w:t>
            </w:r>
          </w:p>
        </w:tc>
        <w:tc>
          <w:tcPr>
            <w:tcW w:w="200" w:type="pct"/>
            <w:tcBorders>
              <w:right w:val="single" w:sz="18" w:space="0" w:color="auto"/>
            </w:tcBorders>
            <w:vAlign w:val="center"/>
          </w:tcPr>
          <w:p w:rsidR="004E493E" w:rsidRPr="008B5C1C" w:rsidRDefault="004E493E" w:rsidP="004E493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***</w:t>
            </w:r>
          </w:p>
        </w:tc>
        <w:tc>
          <w:tcPr>
            <w:tcW w:w="473" w:type="pct"/>
            <w:tcBorders>
              <w:left w:val="single" w:sz="18" w:space="0" w:color="auto"/>
            </w:tcBorders>
            <w:vAlign w:val="center"/>
          </w:tcPr>
          <w:p w:rsidR="004E493E" w:rsidRPr="008B5C1C" w:rsidRDefault="004E493E" w:rsidP="004E493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Course Code</w:t>
            </w:r>
          </w:p>
        </w:tc>
        <w:tc>
          <w:tcPr>
            <w:tcW w:w="327" w:type="pct"/>
            <w:vAlign w:val="center"/>
          </w:tcPr>
          <w:p w:rsidR="004E493E" w:rsidRPr="008B5C1C" w:rsidRDefault="004E493E" w:rsidP="004E493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Teacher</w:t>
            </w:r>
          </w:p>
        </w:tc>
        <w:tc>
          <w:tcPr>
            <w:tcW w:w="579" w:type="pct"/>
            <w:vAlign w:val="center"/>
          </w:tcPr>
          <w:p w:rsidR="004E493E" w:rsidRPr="008B5C1C" w:rsidRDefault="004E493E" w:rsidP="004E493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atch</w:t>
            </w:r>
          </w:p>
        </w:tc>
        <w:tc>
          <w:tcPr>
            <w:tcW w:w="270" w:type="pct"/>
            <w:vAlign w:val="center"/>
          </w:tcPr>
          <w:p w:rsidR="004E493E" w:rsidRPr="008B5C1C" w:rsidRDefault="004E493E" w:rsidP="004E493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Room</w:t>
            </w:r>
          </w:p>
        </w:tc>
        <w:tc>
          <w:tcPr>
            <w:tcW w:w="237" w:type="pct"/>
            <w:tcBorders>
              <w:right w:val="single" w:sz="18" w:space="0" w:color="auto"/>
            </w:tcBorders>
            <w:vAlign w:val="center"/>
          </w:tcPr>
          <w:p w:rsidR="004E493E" w:rsidRPr="008B5C1C" w:rsidRDefault="004E493E" w:rsidP="004E493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NOS</w:t>
            </w:r>
          </w:p>
        </w:tc>
        <w:tc>
          <w:tcPr>
            <w:tcW w:w="473" w:type="pct"/>
            <w:tcBorders>
              <w:left w:val="single" w:sz="18" w:space="0" w:color="auto"/>
            </w:tcBorders>
            <w:vAlign w:val="center"/>
          </w:tcPr>
          <w:p w:rsidR="004E493E" w:rsidRPr="008B5C1C" w:rsidRDefault="004E493E" w:rsidP="004E493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Course Code</w:t>
            </w:r>
          </w:p>
        </w:tc>
        <w:tc>
          <w:tcPr>
            <w:tcW w:w="327" w:type="pct"/>
            <w:vAlign w:val="center"/>
          </w:tcPr>
          <w:p w:rsidR="004E493E" w:rsidRPr="008B5C1C" w:rsidRDefault="004E493E" w:rsidP="004E493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Teacher</w:t>
            </w:r>
          </w:p>
        </w:tc>
        <w:tc>
          <w:tcPr>
            <w:tcW w:w="572" w:type="pct"/>
            <w:vAlign w:val="center"/>
          </w:tcPr>
          <w:p w:rsidR="004E493E" w:rsidRPr="008B5C1C" w:rsidRDefault="004E493E" w:rsidP="004E493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atch</w:t>
            </w:r>
          </w:p>
        </w:tc>
        <w:tc>
          <w:tcPr>
            <w:tcW w:w="270" w:type="pct"/>
            <w:vAlign w:val="center"/>
          </w:tcPr>
          <w:p w:rsidR="004E493E" w:rsidRPr="008B5C1C" w:rsidRDefault="004E493E" w:rsidP="004E493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Room</w:t>
            </w:r>
          </w:p>
        </w:tc>
        <w:tc>
          <w:tcPr>
            <w:tcW w:w="236" w:type="pct"/>
            <w:tcBorders>
              <w:right w:val="single" w:sz="18" w:space="0" w:color="auto"/>
            </w:tcBorders>
            <w:vAlign w:val="center"/>
          </w:tcPr>
          <w:p w:rsidR="004E493E" w:rsidRPr="008B5C1C" w:rsidRDefault="004E493E" w:rsidP="004E493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NOS</w:t>
            </w:r>
          </w:p>
        </w:tc>
      </w:tr>
      <w:tr w:rsidR="008B5C1C" w:rsidRPr="008B5C1C" w:rsidTr="00380C50">
        <w:tc>
          <w:tcPr>
            <w:tcW w:w="436" w:type="pct"/>
            <w:tcBorders>
              <w:left w:val="single" w:sz="18" w:space="0" w:color="auto"/>
            </w:tcBorders>
            <w:vAlign w:val="center"/>
          </w:tcPr>
          <w:p w:rsidR="00CB4F13" w:rsidRPr="008B5C1C" w:rsidRDefault="00CB4F13" w:rsidP="00CB4F13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reak Hour</w:t>
            </w:r>
          </w:p>
        </w:tc>
        <w:tc>
          <w:tcPr>
            <w:tcW w:w="200" w:type="pct"/>
            <w:vAlign w:val="center"/>
          </w:tcPr>
          <w:p w:rsidR="00CB4F13" w:rsidRPr="008B5C1C" w:rsidRDefault="00CB4F13" w:rsidP="00CB4F13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***</w:t>
            </w:r>
          </w:p>
        </w:tc>
        <w:tc>
          <w:tcPr>
            <w:tcW w:w="200" w:type="pct"/>
            <w:vAlign w:val="center"/>
          </w:tcPr>
          <w:p w:rsidR="00CB4F13" w:rsidRPr="008B5C1C" w:rsidRDefault="00CB4F13" w:rsidP="00CB4F13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***</w:t>
            </w:r>
          </w:p>
        </w:tc>
        <w:tc>
          <w:tcPr>
            <w:tcW w:w="200" w:type="pct"/>
            <w:vAlign w:val="center"/>
          </w:tcPr>
          <w:p w:rsidR="00CB4F13" w:rsidRPr="008B5C1C" w:rsidRDefault="00CB4F13" w:rsidP="00CB4F13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***</w:t>
            </w:r>
          </w:p>
        </w:tc>
        <w:tc>
          <w:tcPr>
            <w:tcW w:w="200" w:type="pct"/>
            <w:tcBorders>
              <w:right w:val="single" w:sz="18" w:space="0" w:color="auto"/>
            </w:tcBorders>
            <w:vAlign w:val="center"/>
          </w:tcPr>
          <w:p w:rsidR="00CB4F13" w:rsidRPr="008B5C1C" w:rsidRDefault="00CB4F13" w:rsidP="00CB4F13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***</w:t>
            </w:r>
          </w:p>
        </w:tc>
        <w:tc>
          <w:tcPr>
            <w:tcW w:w="473" w:type="pct"/>
            <w:tcBorders>
              <w:left w:val="single" w:sz="18" w:space="0" w:color="auto"/>
            </w:tcBorders>
            <w:vAlign w:val="center"/>
          </w:tcPr>
          <w:p w:rsidR="00CB4F13" w:rsidRPr="008B5C1C" w:rsidRDefault="00CB4F13" w:rsidP="00CB4F13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2102</w:t>
            </w:r>
          </w:p>
        </w:tc>
        <w:tc>
          <w:tcPr>
            <w:tcW w:w="327" w:type="pct"/>
            <w:vAlign w:val="center"/>
          </w:tcPr>
          <w:p w:rsidR="00CB4F13" w:rsidRPr="008B5C1C" w:rsidRDefault="00CB4F13" w:rsidP="00CB4F13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DMA</w:t>
            </w:r>
          </w:p>
        </w:tc>
        <w:tc>
          <w:tcPr>
            <w:tcW w:w="579" w:type="pct"/>
            <w:vAlign w:val="center"/>
          </w:tcPr>
          <w:p w:rsidR="00CB4F13" w:rsidRPr="008B5C1C" w:rsidRDefault="00CB4F13" w:rsidP="00CB4F13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3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rd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ENG</w:t>
            </w:r>
          </w:p>
        </w:tc>
        <w:tc>
          <w:tcPr>
            <w:tcW w:w="270" w:type="pct"/>
            <w:vAlign w:val="center"/>
          </w:tcPr>
          <w:p w:rsidR="00CB4F13" w:rsidRPr="008B5C1C" w:rsidRDefault="00CB4F13" w:rsidP="00CB4F13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06</w:t>
            </w:r>
          </w:p>
        </w:tc>
        <w:tc>
          <w:tcPr>
            <w:tcW w:w="237" w:type="pct"/>
            <w:tcBorders>
              <w:right w:val="single" w:sz="18" w:space="0" w:color="auto"/>
            </w:tcBorders>
            <w:vAlign w:val="center"/>
          </w:tcPr>
          <w:p w:rsidR="00CB4F13" w:rsidRPr="008B5C1C" w:rsidRDefault="00CB4F13" w:rsidP="00CB4F13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49</w:t>
            </w:r>
          </w:p>
        </w:tc>
        <w:tc>
          <w:tcPr>
            <w:tcW w:w="473" w:type="pct"/>
            <w:tcBorders>
              <w:left w:val="single" w:sz="18" w:space="0" w:color="auto"/>
            </w:tcBorders>
            <w:vAlign w:val="center"/>
          </w:tcPr>
          <w:p w:rsidR="00CB4F13" w:rsidRPr="008B5C1C" w:rsidRDefault="00CB4F13" w:rsidP="00CB4F13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327" w:type="pct"/>
            <w:vAlign w:val="center"/>
          </w:tcPr>
          <w:p w:rsidR="00CB4F13" w:rsidRPr="008B5C1C" w:rsidRDefault="00CB4F13" w:rsidP="00CB4F13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572" w:type="pct"/>
            <w:vAlign w:val="center"/>
          </w:tcPr>
          <w:p w:rsidR="00CB4F13" w:rsidRPr="008B5C1C" w:rsidRDefault="00CB4F13" w:rsidP="00CB4F13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70" w:type="pct"/>
            <w:vAlign w:val="center"/>
          </w:tcPr>
          <w:p w:rsidR="00CB4F13" w:rsidRPr="008B5C1C" w:rsidRDefault="00CB4F13" w:rsidP="00CB4F13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36" w:type="pct"/>
            <w:tcBorders>
              <w:right w:val="single" w:sz="18" w:space="0" w:color="auto"/>
            </w:tcBorders>
            <w:vAlign w:val="center"/>
          </w:tcPr>
          <w:p w:rsidR="00CB4F13" w:rsidRPr="008B5C1C" w:rsidRDefault="00CB4F13" w:rsidP="00CB4F13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</w:tr>
      <w:tr w:rsidR="008B5C1C" w:rsidRPr="008B5C1C" w:rsidTr="00380C50">
        <w:trPr>
          <w:trHeight w:val="50"/>
        </w:trPr>
        <w:tc>
          <w:tcPr>
            <w:tcW w:w="436" w:type="pct"/>
            <w:tcBorders>
              <w:left w:val="single" w:sz="18" w:space="0" w:color="auto"/>
            </w:tcBorders>
            <w:vAlign w:val="center"/>
          </w:tcPr>
          <w:p w:rsidR="00CB4F13" w:rsidRPr="008B5C1C" w:rsidRDefault="00CB4F13" w:rsidP="00CB4F13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reak Hour</w:t>
            </w:r>
          </w:p>
        </w:tc>
        <w:tc>
          <w:tcPr>
            <w:tcW w:w="200" w:type="pct"/>
            <w:vAlign w:val="center"/>
          </w:tcPr>
          <w:p w:rsidR="00CB4F13" w:rsidRPr="008B5C1C" w:rsidRDefault="00CB4F13" w:rsidP="00CB4F13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***</w:t>
            </w:r>
          </w:p>
        </w:tc>
        <w:tc>
          <w:tcPr>
            <w:tcW w:w="200" w:type="pct"/>
            <w:vAlign w:val="center"/>
          </w:tcPr>
          <w:p w:rsidR="00CB4F13" w:rsidRPr="008B5C1C" w:rsidRDefault="00CB4F13" w:rsidP="00CB4F13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***</w:t>
            </w:r>
          </w:p>
        </w:tc>
        <w:tc>
          <w:tcPr>
            <w:tcW w:w="200" w:type="pct"/>
            <w:vAlign w:val="center"/>
          </w:tcPr>
          <w:p w:rsidR="00CB4F13" w:rsidRPr="008B5C1C" w:rsidRDefault="00CB4F13" w:rsidP="00CB4F13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***</w:t>
            </w:r>
          </w:p>
        </w:tc>
        <w:tc>
          <w:tcPr>
            <w:tcW w:w="200" w:type="pct"/>
            <w:tcBorders>
              <w:right w:val="single" w:sz="18" w:space="0" w:color="auto"/>
            </w:tcBorders>
            <w:vAlign w:val="center"/>
          </w:tcPr>
          <w:p w:rsidR="00CB4F13" w:rsidRPr="008B5C1C" w:rsidRDefault="00CB4F13" w:rsidP="00CB4F13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***</w:t>
            </w:r>
          </w:p>
        </w:tc>
        <w:tc>
          <w:tcPr>
            <w:tcW w:w="473" w:type="pct"/>
            <w:tcBorders>
              <w:left w:val="single" w:sz="18" w:space="0" w:color="auto"/>
            </w:tcBorders>
            <w:vAlign w:val="center"/>
          </w:tcPr>
          <w:p w:rsidR="00CB4F13" w:rsidRPr="008B5C1C" w:rsidRDefault="00CB4F13" w:rsidP="00CB4F13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3203</w:t>
            </w:r>
          </w:p>
        </w:tc>
        <w:tc>
          <w:tcPr>
            <w:tcW w:w="327" w:type="pct"/>
            <w:vAlign w:val="center"/>
          </w:tcPr>
          <w:p w:rsidR="00CB4F13" w:rsidRPr="008B5C1C" w:rsidRDefault="00CB4F13" w:rsidP="00CB4F13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JA</w:t>
            </w:r>
          </w:p>
        </w:tc>
        <w:tc>
          <w:tcPr>
            <w:tcW w:w="579" w:type="pct"/>
            <w:vAlign w:val="center"/>
          </w:tcPr>
          <w:p w:rsidR="00CB4F13" w:rsidRPr="008B5C1C" w:rsidRDefault="00CB4F13" w:rsidP="00CB4F13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2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nd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ENG</w:t>
            </w:r>
          </w:p>
        </w:tc>
        <w:tc>
          <w:tcPr>
            <w:tcW w:w="270" w:type="pct"/>
            <w:vAlign w:val="center"/>
          </w:tcPr>
          <w:p w:rsidR="00CB4F13" w:rsidRPr="008B5C1C" w:rsidRDefault="00CB4F13" w:rsidP="00CB4F13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07</w:t>
            </w:r>
          </w:p>
        </w:tc>
        <w:tc>
          <w:tcPr>
            <w:tcW w:w="237" w:type="pct"/>
            <w:tcBorders>
              <w:right w:val="single" w:sz="18" w:space="0" w:color="auto"/>
            </w:tcBorders>
            <w:vAlign w:val="center"/>
          </w:tcPr>
          <w:p w:rsidR="00CB4F13" w:rsidRPr="008B5C1C" w:rsidRDefault="00CB4F13" w:rsidP="00CB4F13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30</w:t>
            </w:r>
          </w:p>
        </w:tc>
        <w:tc>
          <w:tcPr>
            <w:tcW w:w="473" w:type="pct"/>
            <w:tcBorders>
              <w:left w:val="single" w:sz="18" w:space="0" w:color="auto"/>
            </w:tcBorders>
            <w:vAlign w:val="center"/>
          </w:tcPr>
          <w:p w:rsidR="00CB4F13" w:rsidRPr="008B5C1C" w:rsidRDefault="00CB4F13" w:rsidP="00CB4F13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327" w:type="pct"/>
            <w:vAlign w:val="center"/>
          </w:tcPr>
          <w:p w:rsidR="00CB4F13" w:rsidRPr="008B5C1C" w:rsidRDefault="00CB4F13" w:rsidP="00CB4F13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572" w:type="pct"/>
            <w:vAlign w:val="center"/>
          </w:tcPr>
          <w:p w:rsidR="00CB4F13" w:rsidRPr="008B5C1C" w:rsidRDefault="00CB4F13" w:rsidP="00CB4F13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70" w:type="pct"/>
            <w:vAlign w:val="center"/>
          </w:tcPr>
          <w:p w:rsidR="00CB4F13" w:rsidRPr="008B5C1C" w:rsidRDefault="00CB4F13" w:rsidP="00CB4F13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36" w:type="pct"/>
            <w:tcBorders>
              <w:right w:val="single" w:sz="18" w:space="0" w:color="auto"/>
            </w:tcBorders>
            <w:vAlign w:val="center"/>
          </w:tcPr>
          <w:p w:rsidR="00CB4F13" w:rsidRPr="008B5C1C" w:rsidRDefault="00CB4F13" w:rsidP="00CB4F13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</w:tr>
      <w:tr w:rsidR="008B5C1C" w:rsidRPr="008B5C1C" w:rsidTr="00380C50">
        <w:trPr>
          <w:trHeight w:val="50"/>
        </w:trPr>
        <w:tc>
          <w:tcPr>
            <w:tcW w:w="436" w:type="pct"/>
            <w:tcBorders>
              <w:left w:val="single" w:sz="18" w:space="0" w:color="auto"/>
            </w:tcBorders>
            <w:vAlign w:val="center"/>
          </w:tcPr>
          <w:p w:rsidR="00CB4F13" w:rsidRPr="008B5C1C" w:rsidRDefault="00CB4F13" w:rsidP="00CB4F13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reak Hour</w:t>
            </w:r>
          </w:p>
        </w:tc>
        <w:tc>
          <w:tcPr>
            <w:tcW w:w="200" w:type="pct"/>
            <w:vAlign w:val="center"/>
          </w:tcPr>
          <w:p w:rsidR="00CB4F13" w:rsidRPr="008B5C1C" w:rsidRDefault="00CB4F13" w:rsidP="00CB4F13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***</w:t>
            </w:r>
          </w:p>
        </w:tc>
        <w:tc>
          <w:tcPr>
            <w:tcW w:w="200" w:type="pct"/>
            <w:vAlign w:val="center"/>
          </w:tcPr>
          <w:p w:rsidR="00CB4F13" w:rsidRPr="008B5C1C" w:rsidRDefault="00CB4F13" w:rsidP="00CB4F13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***</w:t>
            </w:r>
          </w:p>
        </w:tc>
        <w:tc>
          <w:tcPr>
            <w:tcW w:w="200" w:type="pct"/>
            <w:vAlign w:val="center"/>
          </w:tcPr>
          <w:p w:rsidR="00CB4F13" w:rsidRPr="008B5C1C" w:rsidRDefault="00CB4F13" w:rsidP="00CB4F13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***</w:t>
            </w:r>
          </w:p>
        </w:tc>
        <w:tc>
          <w:tcPr>
            <w:tcW w:w="200" w:type="pct"/>
            <w:tcBorders>
              <w:right w:val="single" w:sz="18" w:space="0" w:color="auto"/>
            </w:tcBorders>
            <w:vAlign w:val="center"/>
          </w:tcPr>
          <w:p w:rsidR="00CB4F13" w:rsidRPr="008B5C1C" w:rsidRDefault="00CB4F13" w:rsidP="00CB4F13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***</w:t>
            </w:r>
          </w:p>
        </w:tc>
        <w:tc>
          <w:tcPr>
            <w:tcW w:w="473" w:type="pct"/>
            <w:tcBorders>
              <w:left w:val="single" w:sz="18" w:space="0" w:color="auto"/>
            </w:tcBorders>
            <w:vAlign w:val="center"/>
          </w:tcPr>
          <w:p w:rsidR="00CB4F13" w:rsidRPr="008B5C1C" w:rsidRDefault="00CB4F13" w:rsidP="00CB4F13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4202</w:t>
            </w:r>
          </w:p>
        </w:tc>
        <w:tc>
          <w:tcPr>
            <w:tcW w:w="327" w:type="pct"/>
            <w:vAlign w:val="center"/>
          </w:tcPr>
          <w:p w:rsidR="00CB4F13" w:rsidRPr="008B5C1C" w:rsidRDefault="00CB4F13" w:rsidP="00CB4F13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SY</w:t>
            </w:r>
          </w:p>
        </w:tc>
        <w:tc>
          <w:tcPr>
            <w:tcW w:w="579" w:type="pct"/>
            <w:vAlign w:val="center"/>
          </w:tcPr>
          <w:p w:rsidR="00CB4F13" w:rsidRPr="008B5C1C" w:rsidRDefault="00CB4F13" w:rsidP="00CB4F13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6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to 58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ENG</w:t>
            </w:r>
          </w:p>
        </w:tc>
        <w:tc>
          <w:tcPr>
            <w:tcW w:w="270" w:type="pct"/>
            <w:vAlign w:val="center"/>
          </w:tcPr>
          <w:p w:rsidR="00CB4F13" w:rsidRPr="008B5C1C" w:rsidRDefault="00CB4F13" w:rsidP="00CB4F13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08</w:t>
            </w:r>
          </w:p>
        </w:tc>
        <w:tc>
          <w:tcPr>
            <w:tcW w:w="237" w:type="pct"/>
            <w:tcBorders>
              <w:right w:val="single" w:sz="18" w:space="0" w:color="auto"/>
            </w:tcBorders>
            <w:vAlign w:val="center"/>
          </w:tcPr>
          <w:p w:rsidR="00CB4F13" w:rsidRPr="008B5C1C" w:rsidRDefault="00CB4F13" w:rsidP="00CB4F13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25</w:t>
            </w:r>
          </w:p>
        </w:tc>
        <w:tc>
          <w:tcPr>
            <w:tcW w:w="473" w:type="pct"/>
            <w:tcBorders>
              <w:left w:val="single" w:sz="18" w:space="0" w:color="auto"/>
            </w:tcBorders>
            <w:vAlign w:val="center"/>
          </w:tcPr>
          <w:p w:rsidR="00CB4F13" w:rsidRPr="008B5C1C" w:rsidRDefault="00CB4F13" w:rsidP="00CB4F13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327" w:type="pct"/>
            <w:vAlign w:val="center"/>
          </w:tcPr>
          <w:p w:rsidR="00CB4F13" w:rsidRPr="008B5C1C" w:rsidRDefault="00CB4F13" w:rsidP="00CB4F13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572" w:type="pct"/>
            <w:vAlign w:val="center"/>
          </w:tcPr>
          <w:p w:rsidR="00CB4F13" w:rsidRPr="008B5C1C" w:rsidRDefault="00CB4F13" w:rsidP="00CB4F13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70" w:type="pct"/>
            <w:vAlign w:val="center"/>
          </w:tcPr>
          <w:p w:rsidR="00CB4F13" w:rsidRPr="008B5C1C" w:rsidRDefault="00CB4F13" w:rsidP="00CB4F13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36" w:type="pct"/>
            <w:tcBorders>
              <w:right w:val="single" w:sz="18" w:space="0" w:color="auto"/>
            </w:tcBorders>
            <w:vAlign w:val="center"/>
          </w:tcPr>
          <w:p w:rsidR="00CB4F13" w:rsidRPr="008B5C1C" w:rsidRDefault="00CB4F13" w:rsidP="00CB4F13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</w:tr>
      <w:tr w:rsidR="008B5C1C" w:rsidRPr="008B5C1C" w:rsidTr="00380C50">
        <w:trPr>
          <w:trHeight w:val="50"/>
        </w:trPr>
        <w:tc>
          <w:tcPr>
            <w:tcW w:w="436" w:type="pct"/>
            <w:tcBorders>
              <w:left w:val="single" w:sz="18" w:space="0" w:color="auto"/>
            </w:tcBorders>
            <w:vAlign w:val="center"/>
          </w:tcPr>
          <w:p w:rsidR="00CB4F13" w:rsidRPr="008B5C1C" w:rsidRDefault="00CB4F13" w:rsidP="00CB4F13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reak Hour</w:t>
            </w:r>
          </w:p>
        </w:tc>
        <w:tc>
          <w:tcPr>
            <w:tcW w:w="200" w:type="pct"/>
            <w:vAlign w:val="center"/>
          </w:tcPr>
          <w:p w:rsidR="00CB4F13" w:rsidRPr="008B5C1C" w:rsidRDefault="00CB4F13" w:rsidP="00CB4F13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***</w:t>
            </w:r>
          </w:p>
        </w:tc>
        <w:tc>
          <w:tcPr>
            <w:tcW w:w="200" w:type="pct"/>
            <w:vAlign w:val="center"/>
          </w:tcPr>
          <w:p w:rsidR="00CB4F13" w:rsidRPr="008B5C1C" w:rsidRDefault="00CB4F13" w:rsidP="00CB4F13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***</w:t>
            </w:r>
          </w:p>
        </w:tc>
        <w:tc>
          <w:tcPr>
            <w:tcW w:w="200" w:type="pct"/>
            <w:vAlign w:val="center"/>
          </w:tcPr>
          <w:p w:rsidR="00CB4F13" w:rsidRPr="008B5C1C" w:rsidRDefault="00CB4F13" w:rsidP="00CB4F13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***</w:t>
            </w:r>
          </w:p>
        </w:tc>
        <w:tc>
          <w:tcPr>
            <w:tcW w:w="200" w:type="pct"/>
            <w:tcBorders>
              <w:right w:val="single" w:sz="18" w:space="0" w:color="auto"/>
            </w:tcBorders>
            <w:vAlign w:val="center"/>
          </w:tcPr>
          <w:p w:rsidR="00CB4F13" w:rsidRPr="008B5C1C" w:rsidRDefault="00CB4F13" w:rsidP="00CB4F13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***</w:t>
            </w:r>
          </w:p>
        </w:tc>
        <w:tc>
          <w:tcPr>
            <w:tcW w:w="473" w:type="pct"/>
            <w:tcBorders>
              <w:left w:val="single" w:sz="18" w:space="0" w:color="auto"/>
            </w:tcBorders>
            <w:vAlign w:val="center"/>
          </w:tcPr>
          <w:p w:rsidR="00CB4F13" w:rsidRPr="008B5C1C" w:rsidRDefault="00CB4F13" w:rsidP="00CB4F13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3104</w:t>
            </w:r>
          </w:p>
        </w:tc>
        <w:tc>
          <w:tcPr>
            <w:tcW w:w="327" w:type="pct"/>
            <w:vAlign w:val="center"/>
          </w:tcPr>
          <w:p w:rsidR="00CB4F13" w:rsidRPr="008B5C1C" w:rsidRDefault="00CB4F13" w:rsidP="00CB4F13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RU</w:t>
            </w:r>
          </w:p>
        </w:tc>
        <w:tc>
          <w:tcPr>
            <w:tcW w:w="579" w:type="pct"/>
            <w:vAlign w:val="center"/>
          </w:tcPr>
          <w:p w:rsidR="00CB4F13" w:rsidRPr="008B5C1C" w:rsidRDefault="00CB4F13" w:rsidP="00CB4F13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4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&amp; 5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Bangla </w:t>
            </w:r>
          </w:p>
        </w:tc>
        <w:tc>
          <w:tcPr>
            <w:tcW w:w="270" w:type="pct"/>
            <w:vAlign w:val="center"/>
          </w:tcPr>
          <w:p w:rsidR="00CB4F13" w:rsidRPr="008B5C1C" w:rsidRDefault="00CB4F13" w:rsidP="00CB4F13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11</w:t>
            </w:r>
          </w:p>
        </w:tc>
        <w:tc>
          <w:tcPr>
            <w:tcW w:w="237" w:type="pct"/>
            <w:tcBorders>
              <w:right w:val="single" w:sz="18" w:space="0" w:color="auto"/>
            </w:tcBorders>
            <w:vAlign w:val="center"/>
          </w:tcPr>
          <w:p w:rsidR="00CB4F13" w:rsidRPr="008B5C1C" w:rsidRDefault="00CB4F13" w:rsidP="00CB4F13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20</w:t>
            </w:r>
          </w:p>
        </w:tc>
        <w:tc>
          <w:tcPr>
            <w:tcW w:w="473" w:type="pct"/>
            <w:tcBorders>
              <w:left w:val="single" w:sz="18" w:space="0" w:color="auto"/>
            </w:tcBorders>
            <w:vAlign w:val="center"/>
          </w:tcPr>
          <w:p w:rsidR="00CB4F13" w:rsidRPr="008B5C1C" w:rsidRDefault="00CB4F13" w:rsidP="00CB4F13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327" w:type="pct"/>
            <w:vAlign w:val="center"/>
          </w:tcPr>
          <w:p w:rsidR="00CB4F13" w:rsidRPr="008B5C1C" w:rsidRDefault="00CB4F13" w:rsidP="00CB4F13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572" w:type="pct"/>
            <w:vAlign w:val="center"/>
          </w:tcPr>
          <w:p w:rsidR="00CB4F13" w:rsidRPr="008B5C1C" w:rsidRDefault="00CB4F13" w:rsidP="00CB4F13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70" w:type="pct"/>
            <w:vAlign w:val="center"/>
          </w:tcPr>
          <w:p w:rsidR="00CB4F13" w:rsidRPr="008B5C1C" w:rsidRDefault="00CB4F13" w:rsidP="00CB4F13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36" w:type="pct"/>
            <w:tcBorders>
              <w:right w:val="single" w:sz="18" w:space="0" w:color="auto"/>
            </w:tcBorders>
            <w:vAlign w:val="center"/>
          </w:tcPr>
          <w:p w:rsidR="00CB4F13" w:rsidRPr="008B5C1C" w:rsidRDefault="00CB4F13" w:rsidP="00CB4F13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</w:tr>
      <w:tr w:rsidR="008B5C1C" w:rsidRPr="008B5C1C" w:rsidTr="00380C50">
        <w:trPr>
          <w:trHeight w:val="50"/>
        </w:trPr>
        <w:tc>
          <w:tcPr>
            <w:tcW w:w="436" w:type="pct"/>
            <w:tcBorders>
              <w:left w:val="single" w:sz="18" w:space="0" w:color="auto"/>
            </w:tcBorders>
            <w:vAlign w:val="center"/>
          </w:tcPr>
          <w:p w:rsidR="00CB4F13" w:rsidRPr="008B5C1C" w:rsidRDefault="00CB4F13" w:rsidP="00CB4F13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reak Hour</w:t>
            </w:r>
          </w:p>
        </w:tc>
        <w:tc>
          <w:tcPr>
            <w:tcW w:w="200" w:type="pct"/>
            <w:vAlign w:val="center"/>
          </w:tcPr>
          <w:p w:rsidR="00CB4F13" w:rsidRPr="008B5C1C" w:rsidRDefault="00CB4F13" w:rsidP="00CB4F13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***</w:t>
            </w:r>
          </w:p>
        </w:tc>
        <w:tc>
          <w:tcPr>
            <w:tcW w:w="200" w:type="pct"/>
            <w:vAlign w:val="center"/>
          </w:tcPr>
          <w:p w:rsidR="00CB4F13" w:rsidRPr="008B5C1C" w:rsidRDefault="00CB4F13" w:rsidP="00CB4F13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***</w:t>
            </w:r>
          </w:p>
        </w:tc>
        <w:tc>
          <w:tcPr>
            <w:tcW w:w="200" w:type="pct"/>
            <w:vAlign w:val="center"/>
          </w:tcPr>
          <w:p w:rsidR="00CB4F13" w:rsidRPr="008B5C1C" w:rsidRDefault="00CB4F13" w:rsidP="00CB4F13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***</w:t>
            </w:r>
          </w:p>
        </w:tc>
        <w:tc>
          <w:tcPr>
            <w:tcW w:w="200" w:type="pct"/>
            <w:tcBorders>
              <w:right w:val="single" w:sz="18" w:space="0" w:color="auto"/>
            </w:tcBorders>
            <w:vAlign w:val="center"/>
          </w:tcPr>
          <w:p w:rsidR="00CB4F13" w:rsidRPr="008B5C1C" w:rsidRDefault="00CB4F13" w:rsidP="00CB4F13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***</w:t>
            </w:r>
          </w:p>
        </w:tc>
        <w:tc>
          <w:tcPr>
            <w:tcW w:w="473" w:type="pct"/>
            <w:tcBorders>
              <w:left w:val="single" w:sz="18" w:space="0" w:color="auto"/>
            </w:tcBorders>
            <w:vAlign w:val="center"/>
          </w:tcPr>
          <w:p w:rsidR="00CB4F13" w:rsidRPr="008B5C1C" w:rsidRDefault="00CB4F13" w:rsidP="00CB4F13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NG</w:t>
            </w:r>
            <w:r w:rsidRPr="008B5C1C">
              <w:rPr>
                <w:rFonts w:ascii="Times New Roman" w:hAnsi="Times New Roman"/>
                <w:color w:val="000000" w:themeColor="text1"/>
                <w:spacing w:val="12"/>
                <w:sz w:val="18"/>
                <w:szCs w:val="18"/>
              </w:rPr>
              <w:t>-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1101</w:t>
            </w:r>
          </w:p>
        </w:tc>
        <w:tc>
          <w:tcPr>
            <w:tcW w:w="327" w:type="pct"/>
            <w:vAlign w:val="center"/>
          </w:tcPr>
          <w:p w:rsidR="00CB4F13" w:rsidRPr="008B5C1C" w:rsidRDefault="00CB4F13" w:rsidP="00CB4F13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TAN</w:t>
            </w:r>
          </w:p>
        </w:tc>
        <w:tc>
          <w:tcPr>
            <w:tcW w:w="579" w:type="pct"/>
            <w:vAlign w:val="center"/>
          </w:tcPr>
          <w:p w:rsidR="00CB4F13" w:rsidRPr="008B5C1C" w:rsidRDefault="00CB4F13" w:rsidP="00CB4F13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5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 xml:space="preserve">th 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 (B)</w:t>
            </w:r>
          </w:p>
        </w:tc>
        <w:tc>
          <w:tcPr>
            <w:tcW w:w="270" w:type="pct"/>
            <w:vAlign w:val="center"/>
          </w:tcPr>
          <w:p w:rsidR="00CB4F13" w:rsidRPr="008B5C1C" w:rsidRDefault="00CB4F13" w:rsidP="00CB4F13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12</w:t>
            </w:r>
          </w:p>
        </w:tc>
        <w:tc>
          <w:tcPr>
            <w:tcW w:w="237" w:type="pct"/>
            <w:tcBorders>
              <w:right w:val="single" w:sz="18" w:space="0" w:color="auto"/>
            </w:tcBorders>
            <w:vAlign w:val="center"/>
          </w:tcPr>
          <w:p w:rsidR="00CB4F13" w:rsidRPr="008B5C1C" w:rsidRDefault="00CB4F13" w:rsidP="00CB4F13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0+</w:t>
            </w:r>
          </w:p>
        </w:tc>
        <w:tc>
          <w:tcPr>
            <w:tcW w:w="473" w:type="pct"/>
            <w:tcBorders>
              <w:left w:val="single" w:sz="18" w:space="0" w:color="auto"/>
            </w:tcBorders>
            <w:vAlign w:val="center"/>
          </w:tcPr>
          <w:p w:rsidR="00CB4F13" w:rsidRPr="008B5C1C" w:rsidRDefault="00CB4F13" w:rsidP="00CB4F13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327" w:type="pct"/>
            <w:vAlign w:val="center"/>
          </w:tcPr>
          <w:p w:rsidR="00CB4F13" w:rsidRPr="008B5C1C" w:rsidRDefault="00CB4F13" w:rsidP="00CB4F13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572" w:type="pct"/>
            <w:vAlign w:val="center"/>
          </w:tcPr>
          <w:p w:rsidR="00CB4F13" w:rsidRPr="008B5C1C" w:rsidRDefault="00CB4F13" w:rsidP="00CB4F13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70" w:type="pct"/>
            <w:vAlign w:val="center"/>
          </w:tcPr>
          <w:p w:rsidR="00CB4F13" w:rsidRPr="008B5C1C" w:rsidRDefault="00CB4F13" w:rsidP="00CB4F13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36" w:type="pct"/>
            <w:tcBorders>
              <w:right w:val="single" w:sz="18" w:space="0" w:color="auto"/>
            </w:tcBorders>
            <w:vAlign w:val="center"/>
          </w:tcPr>
          <w:p w:rsidR="00CB4F13" w:rsidRPr="008B5C1C" w:rsidRDefault="00CB4F13" w:rsidP="00CB4F13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</w:tr>
      <w:tr w:rsidR="008B5C1C" w:rsidRPr="008B5C1C" w:rsidTr="00380C50">
        <w:trPr>
          <w:trHeight w:val="50"/>
        </w:trPr>
        <w:tc>
          <w:tcPr>
            <w:tcW w:w="436" w:type="pct"/>
            <w:tcBorders>
              <w:left w:val="single" w:sz="18" w:space="0" w:color="auto"/>
            </w:tcBorders>
            <w:vAlign w:val="center"/>
          </w:tcPr>
          <w:p w:rsidR="00FA72E0" w:rsidRPr="008B5C1C" w:rsidRDefault="00FA72E0" w:rsidP="00FA72E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reak Hour</w:t>
            </w:r>
          </w:p>
        </w:tc>
        <w:tc>
          <w:tcPr>
            <w:tcW w:w="200" w:type="pct"/>
            <w:vAlign w:val="center"/>
          </w:tcPr>
          <w:p w:rsidR="00FA72E0" w:rsidRPr="008B5C1C" w:rsidRDefault="00FA72E0" w:rsidP="00FA72E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***</w:t>
            </w:r>
          </w:p>
        </w:tc>
        <w:tc>
          <w:tcPr>
            <w:tcW w:w="200" w:type="pct"/>
            <w:vAlign w:val="center"/>
          </w:tcPr>
          <w:p w:rsidR="00FA72E0" w:rsidRPr="008B5C1C" w:rsidRDefault="00FA72E0" w:rsidP="00FA72E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***</w:t>
            </w:r>
          </w:p>
        </w:tc>
        <w:tc>
          <w:tcPr>
            <w:tcW w:w="200" w:type="pct"/>
            <w:vAlign w:val="center"/>
          </w:tcPr>
          <w:p w:rsidR="00FA72E0" w:rsidRPr="008B5C1C" w:rsidRDefault="00FA72E0" w:rsidP="00FA72E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***</w:t>
            </w:r>
          </w:p>
        </w:tc>
        <w:tc>
          <w:tcPr>
            <w:tcW w:w="200" w:type="pct"/>
            <w:tcBorders>
              <w:right w:val="single" w:sz="18" w:space="0" w:color="auto"/>
            </w:tcBorders>
            <w:vAlign w:val="center"/>
          </w:tcPr>
          <w:p w:rsidR="00FA72E0" w:rsidRPr="008B5C1C" w:rsidRDefault="00FA72E0" w:rsidP="00FA72E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***</w:t>
            </w:r>
          </w:p>
        </w:tc>
        <w:tc>
          <w:tcPr>
            <w:tcW w:w="473" w:type="pct"/>
            <w:tcBorders>
              <w:left w:val="single" w:sz="18" w:space="0" w:color="auto"/>
            </w:tcBorders>
            <w:vAlign w:val="center"/>
          </w:tcPr>
          <w:p w:rsidR="00FA72E0" w:rsidRPr="008B5C1C" w:rsidRDefault="00FA72E0" w:rsidP="00FA72E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3204</w:t>
            </w:r>
          </w:p>
        </w:tc>
        <w:tc>
          <w:tcPr>
            <w:tcW w:w="327" w:type="pct"/>
            <w:vAlign w:val="center"/>
          </w:tcPr>
          <w:p w:rsidR="00FA72E0" w:rsidRPr="008B5C1C" w:rsidRDefault="00FA72E0" w:rsidP="00FA72E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SQ</w:t>
            </w:r>
          </w:p>
        </w:tc>
        <w:tc>
          <w:tcPr>
            <w:tcW w:w="579" w:type="pct"/>
            <w:vAlign w:val="center"/>
          </w:tcPr>
          <w:p w:rsidR="00FA72E0" w:rsidRPr="008B5C1C" w:rsidRDefault="00FA72E0" w:rsidP="00FA72E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9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&amp; 60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 xml:space="preserve">th 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</w:t>
            </w:r>
          </w:p>
        </w:tc>
        <w:tc>
          <w:tcPr>
            <w:tcW w:w="270" w:type="pct"/>
            <w:vAlign w:val="center"/>
          </w:tcPr>
          <w:p w:rsidR="00FA72E0" w:rsidRPr="008B5C1C" w:rsidRDefault="00FA72E0" w:rsidP="00FA72E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13</w:t>
            </w:r>
          </w:p>
        </w:tc>
        <w:tc>
          <w:tcPr>
            <w:tcW w:w="237" w:type="pct"/>
            <w:tcBorders>
              <w:right w:val="single" w:sz="18" w:space="0" w:color="auto"/>
            </w:tcBorders>
            <w:vAlign w:val="center"/>
          </w:tcPr>
          <w:p w:rsidR="00FA72E0" w:rsidRPr="008B5C1C" w:rsidRDefault="00FA72E0" w:rsidP="00FA72E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49</w:t>
            </w:r>
          </w:p>
        </w:tc>
        <w:tc>
          <w:tcPr>
            <w:tcW w:w="473" w:type="pct"/>
            <w:tcBorders>
              <w:left w:val="single" w:sz="18" w:space="0" w:color="auto"/>
            </w:tcBorders>
            <w:vAlign w:val="center"/>
          </w:tcPr>
          <w:p w:rsidR="00FA72E0" w:rsidRPr="008B5C1C" w:rsidRDefault="00FA72E0" w:rsidP="00FA72E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327" w:type="pct"/>
            <w:vAlign w:val="center"/>
          </w:tcPr>
          <w:p w:rsidR="00FA72E0" w:rsidRPr="008B5C1C" w:rsidRDefault="00FA72E0" w:rsidP="00FA72E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572" w:type="pct"/>
            <w:vAlign w:val="center"/>
          </w:tcPr>
          <w:p w:rsidR="00FA72E0" w:rsidRPr="008B5C1C" w:rsidRDefault="00FA72E0" w:rsidP="00FA72E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70" w:type="pct"/>
            <w:vAlign w:val="center"/>
          </w:tcPr>
          <w:p w:rsidR="00FA72E0" w:rsidRPr="008B5C1C" w:rsidRDefault="00FA72E0" w:rsidP="00FA72E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36" w:type="pct"/>
            <w:tcBorders>
              <w:right w:val="single" w:sz="18" w:space="0" w:color="auto"/>
            </w:tcBorders>
            <w:vAlign w:val="center"/>
          </w:tcPr>
          <w:p w:rsidR="00FA72E0" w:rsidRPr="008B5C1C" w:rsidRDefault="00FA72E0" w:rsidP="00FA72E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</w:tr>
      <w:tr w:rsidR="008B5C1C" w:rsidRPr="008B5C1C" w:rsidTr="00380C50">
        <w:tc>
          <w:tcPr>
            <w:tcW w:w="436" w:type="pct"/>
            <w:tcBorders>
              <w:left w:val="single" w:sz="18" w:space="0" w:color="auto"/>
              <w:bottom w:val="single" w:sz="18" w:space="0" w:color="auto"/>
            </w:tcBorders>
            <w:vAlign w:val="center"/>
          </w:tcPr>
          <w:p w:rsidR="00FA72E0" w:rsidRPr="008B5C1C" w:rsidRDefault="00FA72E0" w:rsidP="00FA72E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reak Hour</w:t>
            </w:r>
          </w:p>
        </w:tc>
        <w:tc>
          <w:tcPr>
            <w:tcW w:w="200" w:type="pct"/>
            <w:tcBorders>
              <w:bottom w:val="single" w:sz="18" w:space="0" w:color="auto"/>
            </w:tcBorders>
            <w:vAlign w:val="center"/>
          </w:tcPr>
          <w:p w:rsidR="00FA72E0" w:rsidRPr="008B5C1C" w:rsidRDefault="00FA72E0" w:rsidP="00FA72E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***</w:t>
            </w:r>
          </w:p>
        </w:tc>
        <w:tc>
          <w:tcPr>
            <w:tcW w:w="200" w:type="pct"/>
            <w:tcBorders>
              <w:bottom w:val="single" w:sz="18" w:space="0" w:color="auto"/>
            </w:tcBorders>
            <w:vAlign w:val="center"/>
          </w:tcPr>
          <w:p w:rsidR="00FA72E0" w:rsidRPr="008B5C1C" w:rsidRDefault="00FA72E0" w:rsidP="00FA72E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***</w:t>
            </w:r>
          </w:p>
        </w:tc>
        <w:tc>
          <w:tcPr>
            <w:tcW w:w="200" w:type="pct"/>
            <w:tcBorders>
              <w:bottom w:val="single" w:sz="18" w:space="0" w:color="auto"/>
            </w:tcBorders>
            <w:vAlign w:val="center"/>
          </w:tcPr>
          <w:p w:rsidR="00FA72E0" w:rsidRPr="008B5C1C" w:rsidRDefault="00FA72E0" w:rsidP="00FA72E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***</w:t>
            </w:r>
          </w:p>
        </w:tc>
        <w:tc>
          <w:tcPr>
            <w:tcW w:w="200" w:type="pct"/>
            <w:tcBorders>
              <w:bottom w:val="single" w:sz="18" w:space="0" w:color="auto"/>
              <w:right w:val="single" w:sz="18" w:space="0" w:color="auto"/>
            </w:tcBorders>
            <w:vAlign w:val="center"/>
          </w:tcPr>
          <w:p w:rsidR="00FA72E0" w:rsidRPr="008B5C1C" w:rsidRDefault="00FA72E0" w:rsidP="00FA72E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***</w:t>
            </w:r>
          </w:p>
        </w:tc>
        <w:tc>
          <w:tcPr>
            <w:tcW w:w="473" w:type="pct"/>
            <w:tcBorders>
              <w:left w:val="single" w:sz="18" w:space="0" w:color="auto"/>
              <w:bottom w:val="single" w:sz="18" w:space="0" w:color="auto"/>
            </w:tcBorders>
            <w:vAlign w:val="center"/>
          </w:tcPr>
          <w:p w:rsidR="00FA72E0" w:rsidRPr="008B5C1C" w:rsidRDefault="00FA72E0" w:rsidP="00FA72E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HEB-1203</w:t>
            </w:r>
          </w:p>
        </w:tc>
        <w:tc>
          <w:tcPr>
            <w:tcW w:w="327" w:type="pct"/>
            <w:tcBorders>
              <w:bottom w:val="single" w:sz="18" w:space="0" w:color="auto"/>
            </w:tcBorders>
            <w:vAlign w:val="center"/>
          </w:tcPr>
          <w:p w:rsidR="00FA72E0" w:rsidRPr="008B5C1C" w:rsidRDefault="00FA72E0" w:rsidP="00FA72E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ARS</w:t>
            </w:r>
          </w:p>
        </w:tc>
        <w:tc>
          <w:tcPr>
            <w:tcW w:w="579" w:type="pct"/>
            <w:tcBorders>
              <w:bottom w:val="single" w:sz="18" w:space="0" w:color="auto"/>
            </w:tcBorders>
            <w:vAlign w:val="center"/>
          </w:tcPr>
          <w:p w:rsidR="00FA72E0" w:rsidRPr="008B5C1C" w:rsidRDefault="00FA72E0" w:rsidP="00FA72E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4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Law</w:t>
            </w:r>
          </w:p>
        </w:tc>
        <w:tc>
          <w:tcPr>
            <w:tcW w:w="270" w:type="pct"/>
            <w:tcBorders>
              <w:bottom w:val="single" w:sz="18" w:space="0" w:color="auto"/>
            </w:tcBorders>
            <w:vAlign w:val="center"/>
          </w:tcPr>
          <w:p w:rsidR="00FA72E0" w:rsidRPr="008B5C1C" w:rsidRDefault="00FA72E0" w:rsidP="00FA72E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806</w:t>
            </w:r>
          </w:p>
        </w:tc>
        <w:tc>
          <w:tcPr>
            <w:tcW w:w="237" w:type="pct"/>
            <w:tcBorders>
              <w:bottom w:val="single" w:sz="18" w:space="0" w:color="auto"/>
              <w:right w:val="single" w:sz="18" w:space="0" w:color="auto"/>
            </w:tcBorders>
            <w:vAlign w:val="center"/>
          </w:tcPr>
          <w:p w:rsidR="00FA72E0" w:rsidRPr="008B5C1C" w:rsidRDefault="00FA72E0" w:rsidP="00FA72E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0</w:t>
            </w:r>
          </w:p>
        </w:tc>
        <w:tc>
          <w:tcPr>
            <w:tcW w:w="473" w:type="pct"/>
            <w:tcBorders>
              <w:left w:val="single" w:sz="18" w:space="0" w:color="auto"/>
              <w:bottom w:val="single" w:sz="18" w:space="0" w:color="auto"/>
            </w:tcBorders>
            <w:vAlign w:val="center"/>
          </w:tcPr>
          <w:p w:rsidR="00FA72E0" w:rsidRPr="008B5C1C" w:rsidRDefault="00FA72E0" w:rsidP="00FA72E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DS-2105</w:t>
            </w:r>
          </w:p>
        </w:tc>
        <w:tc>
          <w:tcPr>
            <w:tcW w:w="327" w:type="pct"/>
            <w:tcBorders>
              <w:bottom w:val="single" w:sz="18" w:space="0" w:color="auto"/>
            </w:tcBorders>
            <w:vAlign w:val="center"/>
          </w:tcPr>
          <w:p w:rsidR="00FA72E0" w:rsidRPr="008B5C1C" w:rsidRDefault="00FA72E0" w:rsidP="00FA72E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ARS</w:t>
            </w:r>
          </w:p>
        </w:tc>
        <w:tc>
          <w:tcPr>
            <w:tcW w:w="572" w:type="pct"/>
            <w:tcBorders>
              <w:bottom w:val="single" w:sz="18" w:space="0" w:color="auto"/>
            </w:tcBorders>
            <w:vAlign w:val="center"/>
          </w:tcPr>
          <w:p w:rsidR="00FA72E0" w:rsidRPr="008B5C1C" w:rsidRDefault="00FA72E0" w:rsidP="00FA72E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3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rd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Law</w:t>
            </w:r>
          </w:p>
        </w:tc>
        <w:tc>
          <w:tcPr>
            <w:tcW w:w="270" w:type="pct"/>
            <w:tcBorders>
              <w:bottom w:val="single" w:sz="18" w:space="0" w:color="auto"/>
            </w:tcBorders>
            <w:vAlign w:val="center"/>
          </w:tcPr>
          <w:p w:rsidR="00FA72E0" w:rsidRPr="008B5C1C" w:rsidRDefault="00FA72E0" w:rsidP="00FA72E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806</w:t>
            </w:r>
          </w:p>
        </w:tc>
        <w:tc>
          <w:tcPr>
            <w:tcW w:w="236" w:type="pct"/>
            <w:tcBorders>
              <w:bottom w:val="single" w:sz="18" w:space="0" w:color="auto"/>
              <w:right w:val="single" w:sz="18" w:space="0" w:color="auto"/>
            </w:tcBorders>
            <w:vAlign w:val="center"/>
          </w:tcPr>
          <w:p w:rsidR="00FA72E0" w:rsidRPr="008B5C1C" w:rsidRDefault="00FA72E0" w:rsidP="00FA72E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44</w:t>
            </w:r>
          </w:p>
        </w:tc>
      </w:tr>
    </w:tbl>
    <w:p w:rsidR="00522D2A" w:rsidRPr="008B5C1C" w:rsidRDefault="00302438" w:rsidP="00746CD3">
      <w:pPr>
        <w:pStyle w:val="NoSpacing"/>
        <w:jc w:val="center"/>
        <w:rPr>
          <w:rFonts w:ascii="Times New Roman" w:hAnsi="Times New Roman"/>
          <w:color w:val="000000" w:themeColor="text1"/>
          <w:sz w:val="18"/>
          <w:szCs w:val="18"/>
        </w:rPr>
      </w:pPr>
      <w:r w:rsidRPr="008B5C1C">
        <w:rPr>
          <w:rFonts w:ascii="Times New Roman" w:hAnsi="Times New Roman"/>
          <w:color w:val="000000" w:themeColor="text1"/>
          <w:sz w:val="18"/>
          <w:szCs w:val="18"/>
        </w:rPr>
        <w:t xml:space="preserve">“DAA-Prof. Dr. M. Arshad Ali”, “DMA-Dr. Md. Abdul </w:t>
      </w:r>
      <w:proofErr w:type="spellStart"/>
      <w:r w:rsidRPr="008B5C1C">
        <w:rPr>
          <w:rFonts w:ascii="Times New Roman" w:hAnsi="Times New Roman"/>
          <w:color w:val="000000" w:themeColor="text1"/>
          <w:sz w:val="18"/>
          <w:szCs w:val="18"/>
        </w:rPr>
        <w:t>Awal</w:t>
      </w:r>
      <w:proofErr w:type="spellEnd"/>
      <w:r w:rsidRPr="008B5C1C">
        <w:rPr>
          <w:rFonts w:ascii="Times New Roman" w:hAnsi="Times New Roman"/>
          <w:color w:val="000000" w:themeColor="text1"/>
          <w:sz w:val="18"/>
          <w:szCs w:val="18"/>
        </w:rPr>
        <w:t xml:space="preserve">”, “JA-Md. </w:t>
      </w:r>
      <w:proofErr w:type="spellStart"/>
      <w:r w:rsidRPr="008B5C1C">
        <w:rPr>
          <w:rFonts w:ascii="Times New Roman" w:hAnsi="Times New Roman"/>
          <w:color w:val="000000" w:themeColor="text1"/>
          <w:sz w:val="18"/>
          <w:szCs w:val="18"/>
        </w:rPr>
        <w:t>Jahidul</w:t>
      </w:r>
      <w:proofErr w:type="spellEnd"/>
      <w:r w:rsidRPr="008B5C1C">
        <w:rPr>
          <w:rFonts w:ascii="Times New Roman" w:hAnsi="Times New Roman"/>
          <w:color w:val="000000" w:themeColor="text1"/>
          <w:sz w:val="18"/>
          <w:szCs w:val="18"/>
        </w:rPr>
        <w:t xml:space="preserve"> Azad”, “RU-</w:t>
      </w:r>
      <w:proofErr w:type="spellStart"/>
      <w:r w:rsidRPr="008B5C1C">
        <w:rPr>
          <w:rFonts w:ascii="Times New Roman" w:hAnsi="Times New Roman"/>
          <w:color w:val="000000" w:themeColor="text1"/>
          <w:sz w:val="18"/>
          <w:szCs w:val="18"/>
        </w:rPr>
        <w:t>Rakib</w:t>
      </w:r>
      <w:proofErr w:type="spellEnd"/>
      <w:r w:rsidRPr="008B5C1C">
        <w:rPr>
          <w:rFonts w:ascii="Times New Roman" w:hAnsi="Times New Roman"/>
          <w:color w:val="000000" w:themeColor="text1"/>
          <w:sz w:val="18"/>
          <w:szCs w:val="18"/>
        </w:rPr>
        <w:t xml:space="preserve"> Uddin”, “SQ-A.S.M. </w:t>
      </w:r>
      <w:proofErr w:type="spellStart"/>
      <w:r w:rsidRPr="008B5C1C">
        <w:rPr>
          <w:rFonts w:ascii="Times New Roman" w:hAnsi="Times New Roman"/>
          <w:color w:val="000000" w:themeColor="text1"/>
          <w:sz w:val="18"/>
          <w:szCs w:val="18"/>
        </w:rPr>
        <w:t>Saadul</w:t>
      </w:r>
      <w:proofErr w:type="spellEnd"/>
      <w:r w:rsidRPr="008B5C1C">
        <w:rPr>
          <w:rFonts w:ascii="Times New Roman" w:hAnsi="Times New Roman"/>
          <w:color w:val="000000" w:themeColor="text1"/>
          <w:sz w:val="18"/>
          <w:szCs w:val="18"/>
        </w:rPr>
        <w:t xml:space="preserve"> </w:t>
      </w:r>
      <w:proofErr w:type="spellStart"/>
      <w:r w:rsidRPr="008B5C1C">
        <w:rPr>
          <w:rFonts w:ascii="Times New Roman" w:hAnsi="Times New Roman"/>
          <w:color w:val="000000" w:themeColor="text1"/>
          <w:sz w:val="18"/>
          <w:szCs w:val="18"/>
        </w:rPr>
        <w:t>Quader</w:t>
      </w:r>
      <w:proofErr w:type="spellEnd"/>
      <w:r w:rsidRPr="008B5C1C">
        <w:rPr>
          <w:rFonts w:ascii="Times New Roman" w:hAnsi="Times New Roman"/>
          <w:color w:val="000000" w:themeColor="text1"/>
          <w:sz w:val="18"/>
          <w:szCs w:val="18"/>
        </w:rPr>
        <w:t>”, “AAT-</w:t>
      </w:r>
      <w:proofErr w:type="spellStart"/>
      <w:r w:rsidRPr="008B5C1C">
        <w:rPr>
          <w:rFonts w:ascii="Times New Roman" w:hAnsi="Times New Roman"/>
          <w:color w:val="000000" w:themeColor="text1"/>
          <w:sz w:val="18"/>
          <w:szCs w:val="18"/>
        </w:rPr>
        <w:t>Aysha</w:t>
      </w:r>
      <w:proofErr w:type="spellEnd"/>
      <w:r w:rsidRPr="008B5C1C">
        <w:rPr>
          <w:rFonts w:ascii="Times New Roman" w:hAnsi="Times New Roman"/>
          <w:color w:val="000000" w:themeColor="text1"/>
          <w:sz w:val="18"/>
          <w:szCs w:val="18"/>
        </w:rPr>
        <w:t xml:space="preserve"> </w:t>
      </w:r>
      <w:proofErr w:type="spellStart"/>
      <w:r w:rsidRPr="008B5C1C">
        <w:rPr>
          <w:rFonts w:ascii="Times New Roman" w:hAnsi="Times New Roman"/>
          <w:color w:val="000000" w:themeColor="text1"/>
          <w:sz w:val="18"/>
          <w:szCs w:val="18"/>
        </w:rPr>
        <w:t>Alam</w:t>
      </w:r>
      <w:proofErr w:type="spellEnd"/>
      <w:r w:rsidRPr="008B5C1C">
        <w:rPr>
          <w:rFonts w:ascii="Times New Roman" w:hAnsi="Times New Roman"/>
          <w:color w:val="000000" w:themeColor="text1"/>
          <w:sz w:val="18"/>
          <w:szCs w:val="18"/>
        </w:rPr>
        <w:t xml:space="preserve"> </w:t>
      </w:r>
      <w:proofErr w:type="spellStart"/>
      <w:r w:rsidRPr="008B5C1C">
        <w:rPr>
          <w:rFonts w:ascii="Times New Roman" w:hAnsi="Times New Roman"/>
          <w:color w:val="000000" w:themeColor="text1"/>
          <w:sz w:val="18"/>
          <w:szCs w:val="18"/>
        </w:rPr>
        <w:t>Talukder</w:t>
      </w:r>
      <w:proofErr w:type="spellEnd"/>
      <w:r w:rsidRPr="008B5C1C">
        <w:rPr>
          <w:rFonts w:ascii="Times New Roman" w:hAnsi="Times New Roman"/>
          <w:color w:val="000000" w:themeColor="text1"/>
          <w:sz w:val="18"/>
          <w:szCs w:val="18"/>
        </w:rPr>
        <w:t>”, “PUA-</w:t>
      </w:r>
      <w:proofErr w:type="spellStart"/>
      <w:r w:rsidRPr="008B5C1C">
        <w:rPr>
          <w:rFonts w:ascii="Times New Roman" w:hAnsi="Times New Roman"/>
          <w:color w:val="000000" w:themeColor="text1"/>
          <w:sz w:val="18"/>
          <w:szCs w:val="18"/>
        </w:rPr>
        <w:t>Prova</w:t>
      </w:r>
      <w:proofErr w:type="spellEnd"/>
      <w:r w:rsidRPr="008B5C1C">
        <w:rPr>
          <w:rFonts w:ascii="Times New Roman" w:hAnsi="Times New Roman"/>
          <w:color w:val="000000" w:themeColor="text1"/>
          <w:sz w:val="18"/>
          <w:szCs w:val="18"/>
        </w:rPr>
        <w:t xml:space="preserve"> </w:t>
      </w:r>
      <w:proofErr w:type="spellStart"/>
      <w:r w:rsidRPr="008B5C1C">
        <w:rPr>
          <w:rFonts w:ascii="Times New Roman" w:hAnsi="Times New Roman"/>
          <w:color w:val="000000" w:themeColor="text1"/>
          <w:sz w:val="18"/>
          <w:szCs w:val="18"/>
        </w:rPr>
        <w:t>Ummay</w:t>
      </w:r>
      <w:proofErr w:type="spellEnd"/>
      <w:r w:rsidRPr="008B5C1C">
        <w:rPr>
          <w:rFonts w:ascii="Times New Roman" w:hAnsi="Times New Roman"/>
          <w:color w:val="000000" w:themeColor="text1"/>
          <w:sz w:val="18"/>
          <w:szCs w:val="18"/>
        </w:rPr>
        <w:t xml:space="preserve"> </w:t>
      </w:r>
      <w:proofErr w:type="spellStart"/>
      <w:r w:rsidRPr="008B5C1C">
        <w:rPr>
          <w:rFonts w:ascii="Times New Roman" w:hAnsi="Times New Roman"/>
          <w:color w:val="000000" w:themeColor="text1"/>
          <w:sz w:val="18"/>
          <w:szCs w:val="18"/>
        </w:rPr>
        <w:t>Afzalean</w:t>
      </w:r>
      <w:proofErr w:type="spellEnd"/>
      <w:r w:rsidRPr="008B5C1C">
        <w:rPr>
          <w:rFonts w:ascii="Times New Roman" w:hAnsi="Times New Roman"/>
          <w:color w:val="000000" w:themeColor="text1"/>
          <w:sz w:val="18"/>
          <w:szCs w:val="18"/>
        </w:rPr>
        <w:t>”, “BKD-</w:t>
      </w:r>
      <w:proofErr w:type="spellStart"/>
      <w:r w:rsidRPr="008B5C1C">
        <w:rPr>
          <w:rFonts w:ascii="Times New Roman" w:hAnsi="Times New Roman"/>
          <w:color w:val="000000" w:themeColor="text1"/>
          <w:sz w:val="18"/>
          <w:szCs w:val="18"/>
        </w:rPr>
        <w:t>Bidduth</w:t>
      </w:r>
      <w:proofErr w:type="spellEnd"/>
      <w:r w:rsidRPr="008B5C1C">
        <w:rPr>
          <w:rFonts w:ascii="Times New Roman" w:hAnsi="Times New Roman"/>
          <w:color w:val="000000" w:themeColor="text1"/>
          <w:sz w:val="18"/>
          <w:szCs w:val="18"/>
        </w:rPr>
        <w:t xml:space="preserve"> Kumar Dutta”, “ARS-</w:t>
      </w:r>
      <w:proofErr w:type="spellStart"/>
      <w:r w:rsidRPr="008B5C1C">
        <w:rPr>
          <w:rFonts w:ascii="Times New Roman" w:hAnsi="Times New Roman"/>
          <w:bCs/>
          <w:color w:val="000000" w:themeColor="text1"/>
          <w:sz w:val="18"/>
          <w:szCs w:val="18"/>
        </w:rPr>
        <w:t>Asma</w:t>
      </w:r>
      <w:proofErr w:type="spellEnd"/>
      <w:r w:rsidRPr="008B5C1C">
        <w:rPr>
          <w:rFonts w:ascii="Times New Roman" w:hAnsi="Times New Roman"/>
          <w:bCs/>
          <w:color w:val="000000" w:themeColor="text1"/>
          <w:sz w:val="18"/>
          <w:szCs w:val="18"/>
        </w:rPr>
        <w:t xml:space="preserve"> </w:t>
      </w:r>
      <w:proofErr w:type="spellStart"/>
      <w:r w:rsidRPr="008B5C1C">
        <w:rPr>
          <w:rFonts w:ascii="Times New Roman" w:hAnsi="Times New Roman"/>
          <w:bCs/>
          <w:color w:val="000000" w:themeColor="text1"/>
          <w:sz w:val="18"/>
          <w:szCs w:val="18"/>
        </w:rPr>
        <w:t>Royhana</w:t>
      </w:r>
      <w:proofErr w:type="spellEnd"/>
      <w:r w:rsidRPr="008B5C1C">
        <w:rPr>
          <w:rFonts w:ascii="Times New Roman" w:hAnsi="Times New Roman"/>
          <w:bCs/>
          <w:color w:val="000000" w:themeColor="text1"/>
          <w:sz w:val="18"/>
          <w:szCs w:val="18"/>
        </w:rPr>
        <w:t xml:space="preserve"> </w:t>
      </w:r>
      <w:proofErr w:type="spellStart"/>
      <w:r w:rsidRPr="008B5C1C">
        <w:rPr>
          <w:rFonts w:ascii="Times New Roman" w:hAnsi="Times New Roman"/>
          <w:bCs/>
          <w:color w:val="000000" w:themeColor="text1"/>
          <w:sz w:val="18"/>
          <w:szCs w:val="18"/>
        </w:rPr>
        <w:t>Sarker</w:t>
      </w:r>
      <w:proofErr w:type="spellEnd"/>
      <w:r w:rsidRPr="008B5C1C">
        <w:rPr>
          <w:rFonts w:ascii="Times New Roman" w:hAnsi="Times New Roman"/>
          <w:color w:val="000000" w:themeColor="text1"/>
          <w:sz w:val="18"/>
          <w:szCs w:val="18"/>
        </w:rPr>
        <w:t>”, “SY-</w:t>
      </w:r>
      <w:proofErr w:type="spellStart"/>
      <w:r w:rsidRPr="008B5C1C">
        <w:rPr>
          <w:rFonts w:ascii="Times New Roman" w:hAnsi="Times New Roman"/>
          <w:color w:val="000000" w:themeColor="text1"/>
          <w:sz w:val="18"/>
          <w:szCs w:val="18"/>
        </w:rPr>
        <w:t>Sayma</w:t>
      </w:r>
      <w:proofErr w:type="spellEnd"/>
      <w:r w:rsidRPr="008B5C1C">
        <w:rPr>
          <w:rFonts w:ascii="Times New Roman" w:hAnsi="Times New Roman"/>
          <w:color w:val="000000" w:themeColor="text1"/>
          <w:sz w:val="18"/>
          <w:szCs w:val="18"/>
        </w:rPr>
        <w:t xml:space="preserve"> </w:t>
      </w:r>
      <w:proofErr w:type="spellStart"/>
      <w:r w:rsidRPr="008B5C1C">
        <w:rPr>
          <w:rFonts w:ascii="Times New Roman" w:hAnsi="Times New Roman"/>
          <w:color w:val="000000" w:themeColor="text1"/>
          <w:sz w:val="18"/>
          <w:szCs w:val="18"/>
        </w:rPr>
        <w:t>Yeasmin</w:t>
      </w:r>
      <w:proofErr w:type="spellEnd"/>
      <w:r w:rsidRPr="008B5C1C">
        <w:rPr>
          <w:rFonts w:ascii="Times New Roman" w:hAnsi="Times New Roman"/>
          <w:color w:val="000000" w:themeColor="text1"/>
          <w:sz w:val="18"/>
          <w:szCs w:val="18"/>
        </w:rPr>
        <w:t>”, “AAH-</w:t>
      </w:r>
      <w:r w:rsidRPr="008B5C1C">
        <w:rPr>
          <w:rFonts w:ascii="Times New Roman" w:hAnsi="Times New Roman"/>
          <w:bCs/>
          <w:color w:val="000000" w:themeColor="text1"/>
          <w:sz w:val="18"/>
          <w:szCs w:val="18"/>
        </w:rPr>
        <w:t xml:space="preserve"> Md. </w:t>
      </w:r>
      <w:proofErr w:type="spellStart"/>
      <w:r w:rsidRPr="008B5C1C">
        <w:rPr>
          <w:rFonts w:ascii="Times New Roman" w:hAnsi="Times New Roman"/>
          <w:bCs/>
          <w:color w:val="000000" w:themeColor="text1"/>
          <w:sz w:val="18"/>
          <w:szCs w:val="18"/>
        </w:rPr>
        <w:t>Alaul</w:t>
      </w:r>
      <w:proofErr w:type="spellEnd"/>
      <w:r w:rsidRPr="008B5C1C">
        <w:rPr>
          <w:rFonts w:ascii="Times New Roman" w:hAnsi="Times New Roman"/>
          <w:bCs/>
          <w:color w:val="000000" w:themeColor="text1"/>
          <w:sz w:val="18"/>
          <w:szCs w:val="18"/>
        </w:rPr>
        <w:t xml:space="preserve"> </w:t>
      </w:r>
      <w:proofErr w:type="spellStart"/>
      <w:r w:rsidRPr="008B5C1C">
        <w:rPr>
          <w:rFonts w:ascii="Times New Roman" w:hAnsi="Times New Roman"/>
          <w:bCs/>
          <w:color w:val="000000" w:themeColor="text1"/>
          <w:sz w:val="18"/>
          <w:szCs w:val="18"/>
        </w:rPr>
        <w:t>Alam</w:t>
      </w:r>
      <w:proofErr w:type="spellEnd"/>
      <w:r w:rsidRPr="008B5C1C">
        <w:rPr>
          <w:rFonts w:ascii="Times New Roman" w:hAnsi="Times New Roman"/>
          <w:color w:val="000000" w:themeColor="text1"/>
          <w:sz w:val="18"/>
          <w:szCs w:val="18"/>
        </w:rPr>
        <w:t xml:space="preserve">”, “JK- Md. </w:t>
      </w:r>
      <w:proofErr w:type="spellStart"/>
      <w:r w:rsidRPr="008B5C1C">
        <w:rPr>
          <w:rFonts w:ascii="Times New Roman" w:hAnsi="Times New Roman"/>
          <w:color w:val="000000" w:themeColor="text1"/>
          <w:sz w:val="18"/>
          <w:szCs w:val="18"/>
        </w:rPr>
        <w:t>Jasim</w:t>
      </w:r>
      <w:proofErr w:type="spellEnd"/>
      <w:r w:rsidRPr="008B5C1C">
        <w:rPr>
          <w:rFonts w:ascii="Times New Roman" w:hAnsi="Times New Roman"/>
          <w:color w:val="000000" w:themeColor="text1"/>
          <w:sz w:val="18"/>
          <w:szCs w:val="18"/>
        </w:rPr>
        <w:t xml:space="preserve"> Uddin Khan”, “DJM- </w:t>
      </w:r>
      <w:proofErr w:type="spellStart"/>
      <w:r w:rsidRPr="008B5C1C">
        <w:rPr>
          <w:rFonts w:ascii="Times New Roman" w:hAnsi="Times New Roman"/>
          <w:color w:val="000000" w:themeColor="text1"/>
          <w:sz w:val="18"/>
          <w:szCs w:val="18"/>
        </w:rPr>
        <w:t>Dr</w:t>
      </w:r>
      <w:proofErr w:type="spellEnd"/>
      <w:r w:rsidRPr="008B5C1C">
        <w:rPr>
          <w:rFonts w:ascii="Times New Roman" w:hAnsi="Times New Roman"/>
          <w:color w:val="000000" w:themeColor="text1"/>
          <w:sz w:val="18"/>
          <w:szCs w:val="18"/>
        </w:rPr>
        <w:t xml:space="preserve"> </w:t>
      </w:r>
      <w:proofErr w:type="spellStart"/>
      <w:r w:rsidRPr="008B5C1C">
        <w:rPr>
          <w:rFonts w:ascii="Times New Roman" w:hAnsi="Times New Roman"/>
          <w:color w:val="000000" w:themeColor="text1"/>
          <w:sz w:val="18"/>
          <w:szCs w:val="18"/>
        </w:rPr>
        <w:t>Javed</w:t>
      </w:r>
      <w:proofErr w:type="spellEnd"/>
      <w:r w:rsidRPr="008B5C1C">
        <w:rPr>
          <w:rFonts w:ascii="Times New Roman" w:hAnsi="Times New Roman"/>
          <w:color w:val="000000" w:themeColor="text1"/>
          <w:sz w:val="18"/>
          <w:szCs w:val="18"/>
        </w:rPr>
        <w:t xml:space="preserve"> Mahmud”,  “TY- </w:t>
      </w:r>
      <w:proofErr w:type="spellStart"/>
      <w:r w:rsidRPr="008B5C1C">
        <w:rPr>
          <w:rFonts w:ascii="Times New Roman" w:hAnsi="Times New Roman"/>
          <w:color w:val="000000" w:themeColor="text1"/>
          <w:sz w:val="18"/>
          <w:szCs w:val="18"/>
        </w:rPr>
        <w:t>Tahmina</w:t>
      </w:r>
      <w:proofErr w:type="spellEnd"/>
      <w:r w:rsidRPr="008B5C1C">
        <w:rPr>
          <w:rFonts w:ascii="Times New Roman" w:hAnsi="Times New Roman"/>
          <w:color w:val="000000" w:themeColor="text1"/>
          <w:sz w:val="18"/>
          <w:szCs w:val="18"/>
        </w:rPr>
        <w:t xml:space="preserve"> </w:t>
      </w:r>
      <w:proofErr w:type="spellStart"/>
      <w:r w:rsidRPr="008B5C1C">
        <w:rPr>
          <w:rFonts w:ascii="Times New Roman" w:hAnsi="Times New Roman"/>
          <w:color w:val="000000" w:themeColor="text1"/>
          <w:sz w:val="18"/>
          <w:szCs w:val="18"/>
        </w:rPr>
        <w:t>Akter</w:t>
      </w:r>
      <w:proofErr w:type="spellEnd"/>
      <w:r w:rsidRPr="008B5C1C">
        <w:rPr>
          <w:rFonts w:ascii="Times New Roman" w:hAnsi="Times New Roman"/>
          <w:color w:val="000000" w:themeColor="text1"/>
          <w:sz w:val="18"/>
          <w:szCs w:val="18"/>
        </w:rPr>
        <w:t xml:space="preserve">”, “MAA- Md. Al-Amin” &amp; “FS- </w:t>
      </w:r>
      <w:proofErr w:type="spellStart"/>
      <w:r w:rsidRPr="008B5C1C">
        <w:rPr>
          <w:rFonts w:ascii="Times New Roman" w:hAnsi="Times New Roman"/>
          <w:color w:val="000000" w:themeColor="text1"/>
          <w:sz w:val="18"/>
          <w:szCs w:val="18"/>
        </w:rPr>
        <w:t>Fahim</w:t>
      </w:r>
      <w:proofErr w:type="spellEnd"/>
      <w:r w:rsidRPr="008B5C1C">
        <w:rPr>
          <w:rFonts w:ascii="Times New Roman" w:hAnsi="Times New Roman"/>
          <w:color w:val="000000" w:themeColor="text1"/>
          <w:sz w:val="18"/>
          <w:szCs w:val="18"/>
        </w:rPr>
        <w:t xml:space="preserve"> </w:t>
      </w:r>
      <w:proofErr w:type="spellStart"/>
      <w:r w:rsidRPr="008B5C1C">
        <w:rPr>
          <w:rFonts w:ascii="Times New Roman" w:hAnsi="Times New Roman"/>
          <w:color w:val="000000" w:themeColor="text1"/>
          <w:sz w:val="18"/>
          <w:szCs w:val="18"/>
        </w:rPr>
        <w:t>Shahriar</w:t>
      </w:r>
      <w:proofErr w:type="spellEnd"/>
      <w:r w:rsidRPr="008B5C1C">
        <w:rPr>
          <w:rFonts w:ascii="Times New Roman" w:hAnsi="Times New Roman"/>
          <w:color w:val="000000" w:themeColor="text1"/>
          <w:sz w:val="18"/>
          <w:szCs w:val="18"/>
        </w:rPr>
        <w:t>”</w:t>
      </w:r>
    </w:p>
    <w:p w:rsidR="003E6690" w:rsidRPr="008B5C1C" w:rsidRDefault="003E6690" w:rsidP="00746CD3">
      <w:pPr>
        <w:pStyle w:val="NoSpacing"/>
        <w:jc w:val="center"/>
        <w:rPr>
          <w:rFonts w:ascii="Times New Roman" w:hAnsi="Times New Roman"/>
          <w:color w:val="000000" w:themeColor="text1"/>
          <w:sz w:val="18"/>
          <w:szCs w:val="18"/>
        </w:rPr>
      </w:pPr>
    </w:p>
    <w:p w:rsidR="00522D2A" w:rsidRPr="008B5C1C" w:rsidRDefault="00522D2A" w:rsidP="00746CD3">
      <w:pPr>
        <w:pStyle w:val="NoSpacing"/>
        <w:jc w:val="center"/>
        <w:rPr>
          <w:rFonts w:ascii="Times New Roman" w:hAnsi="Times New Roman"/>
          <w:bCs/>
          <w:color w:val="000000" w:themeColor="text1"/>
          <w:sz w:val="18"/>
          <w:szCs w:val="18"/>
        </w:rPr>
      </w:pPr>
    </w:p>
    <w:p w:rsidR="00522D2A" w:rsidRPr="008B5C1C" w:rsidRDefault="00522D2A" w:rsidP="00746CD3">
      <w:pPr>
        <w:pStyle w:val="NoSpacing"/>
        <w:jc w:val="center"/>
        <w:rPr>
          <w:rFonts w:ascii="Times New Roman" w:hAnsi="Times New Roman"/>
          <w:bCs/>
          <w:color w:val="000000" w:themeColor="text1"/>
          <w:sz w:val="18"/>
          <w:szCs w:val="18"/>
        </w:rPr>
      </w:pPr>
    </w:p>
    <w:p w:rsidR="00C95491" w:rsidRPr="008B5C1C" w:rsidRDefault="00C95491" w:rsidP="00746CD3">
      <w:pPr>
        <w:pStyle w:val="NoSpacing"/>
        <w:jc w:val="center"/>
        <w:rPr>
          <w:rFonts w:ascii="Times New Roman" w:hAnsi="Times New Roman"/>
          <w:bCs/>
          <w:color w:val="000000" w:themeColor="text1"/>
          <w:sz w:val="18"/>
          <w:szCs w:val="18"/>
        </w:rPr>
      </w:pPr>
    </w:p>
    <w:p w:rsidR="002207F3" w:rsidRPr="008B5C1C" w:rsidRDefault="002207F3" w:rsidP="00746CD3">
      <w:pPr>
        <w:pStyle w:val="NoSpacing"/>
        <w:jc w:val="center"/>
        <w:rPr>
          <w:rFonts w:ascii="Times New Roman" w:hAnsi="Times New Roman"/>
          <w:bCs/>
          <w:color w:val="000000" w:themeColor="text1"/>
          <w:sz w:val="18"/>
          <w:szCs w:val="18"/>
        </w:rPr>
      </w:pPr>
    </w:p>
    <w:p w:rsidR="00FA72E0" w:rsidRPr="008B5C1C" w:rsidRDefault="00FA72E0" w:rsidP="00746CD3">
      <w:pPr>
        <w:pStyle w:val="NoSpacing"/>
        <w:jc w:val="center"/>
        <w:rPr>
          <w:rFonts w:ascii="Times New Roman" w:hAnsi="Times New Roman"/>
          <w:bCs/>
          <w:color w:val="000000" w:themeColor="text1"/>
          <w:sz w:val="18"/>
          <w:szCs w:val="18"/>
        </w:rPr>
      </w:pPr>
    </w:p>
    <w:p w:rsidR="002207F3" w:rsidRPr="008B5C1C" w:rsidRDefault="002207F3" w:rsidP="00746CD3">
      <w:pPr>
        <w:pStyle w:val="NoSpacing"/>
        <w:jc w:val="center"/>
        <w:rPr>
          <w:rFonts w:ascii="Times New Roman" w:hAnsi="Times New Roman"/>
          <w:bCs/>
          <w:color w:val="000000" w:themeColor="text1"/>
          <w:sz w:val="18"/>
          <w:szCs w:val="18"/>
        </w:rPr>
      </w:pPr>
    </w:p>
    <w:p w:rsidR="00FC4E6F" w:rsidRPr="008B5C1C" w:rsidRDefault="00FC4E6F" w:rsidP="00746CD3">
      <w:pPr>
        <w:pStyle w:val="NoSpacing"/>
        <w:jc w:val="center"/>
        <w:rPr>
          <w:rFonts w:ascii="Times New Roman" w:hAnsi="Times New Roman"/>
          <w:bCs/>
          <w:color w:val="000000" w:themeColor="text1"/>
          <w:sz w:val="18"/>
          <w:szCs w:val="18"/>
        </w:rPr>
      </w:pPr>
    </w:p>
    <w:p w:rsidR="00522D2A" w:rsidRPr="008B5C1C" w:rsidRDefault="00522D2A" w:rsidP="00746CD3">
      <w:pPr>
        <w:pStyle w:val="NoSpacing"/>
        <w:jc w:val="center"/>
        <w:rPr>
          <w:rFonts w:ascii="Times New Roman" w:hAnsi="Times New Roman"/>
          <w:bCs/>
          <w:color w:val="000000" w:themeColor="text1"/>
          <w:sz w:val="18"/>
          <w:szCs w:val="18"/>
        </w:rPr>
      </w:pPr>
    </w:p>
    <w:p w:rsidR="00522D2A" w:rsidRPr="008B5C1C" w:rsidRDefault="00522D2A" w:rsidP="00746CD3">
      <w:pPr>
        <w:pStyle w:val="NoSpacing"/>
        <w:jc w:val="center"/>
        <w:rPr>
          <w:rFonts w:ascii="Times New Roman" w:hAnsi="Times New Roman"/>
          <w:bCs/>
          <w:color w:val="000000" w:themeColor="text1"/>
          <w:sz w:val="18"/>
          <w:szCs w:val="18"/>
        </w:rPr>
      </w:pPr>
    </w:p>
    <w:p w:rsidR="00146D89" w:rsidRPr="008B5C1C" w:rsidRDefault="00146D89" w:rsidP="00746CD3">
      <w:pPr>
        <w:pStyle w:val="NoSpacing"/>
        <w:jc w:val="center"/>
        <w:rPr>
          <w:rFonts w:ascii="Times New Roman" w:hAnsi="Times New Roman"/>
          <w:bCs/>
          <w:color w:val="000000" w:themeColor="text1"/>
          <w:sz w:val="18"/>
          <w:szCs w:val="18"/>
        </w:rPr>
      </w:pPr>
    </w:p>
    <w:p w:rsidR="00522D2A" w:rsidRPr="008B5C1C" w:rsidRDefault="00522D2A" w:rsidP="00522D2A">
      <w:pPr>
        <w:pStyle w:val="NoSpacing"/>
        <w:jc w:val="center"/>
        <w:rPr>
          <w:rFonts w:ascii="Times New Roman" w:hAnsi="Times New Roman"/>
          <w:b/>
          <w:color w:val="000000" w:themeColor="text1"/>
          <w:sz w:val="18"/>
          <w:szCs w:val="18"/>
        </w:rPr>
      </w:pPr>
      <w:r w:rsidRPr="008B5C1C">
        <w:rPr>
          <w:rFonts w:ascii="Times New Roman" w:hAnsi="Times New Roman"/>
          <w:b/>
          <w:color w:val="000000" w:themeColor="text1"/>
          <w:sz w:val="18"/>
          <w:szCs w:val="18"/>
        </w:rPr>
        <w:lastRenderedPageBreak/>
        <w:t xml:space="preserve">Thursday    </w:t>
      </w:r>
    </w:p>
    <w:p w:rsidR="00522D2A" w:rsidRPr="008B5C1C" w:rsidRDefault="00522D2A" w:rsidP="00522D2A">
      <w:pPr>
        <w:pStyle w:val="NoSpacing"/>
        <w:jc w:val="center"/>
        <w:rPr>
          <w:rFonts w:ascii="Times New Roman" w:hAnsi="Times New Roman"/>
          <w:b/>
          <w:color w:val="000000" w:themeColor="text1"/>
          <w:sz w:val="18"/>
          <w:szCs w:val="18"/>
        </w:rPr>
      </w:pPr>
      <w:r w:rsidRPr="008B5C1C">
        <w:rPr>
          <w:rFonts w:ascii="Times New Roman" w:hAnsi="Times New Roman"/>
          <w:b/>
          <w:color w:val="000000" w:themeColor="text1"/>
          <w:sz w:val="18"/>
          <w:szCs w:val="18"/>
        </w:rPr>
        <w:t>1st Session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259"/>
        <w:gridCol w:w="872"/>
        <w:gridCol w:w="1999"/>
        <w:gridCol w:w="718"/>
        <w:gridCol w:w="634"/>
        <w:gridCol w:w="1258"/>
        <w:gridCol w:w="871"/>
        <w:gridCol w:w="1524"/>
        <w:gridCol w:w="718"/>
        <w:gridCol w:w="634"/>
        <w:gridCol w:w="1258"/>
        <w:gridCol w:w="871"/>
        <w:gridCol w:w="1646"/>
        <w:gridCol w:w="718"/>
        <w:gridCol w:w="634"/>
      </w:tblGrid>
      <w:tr w:rsidR="008B5C1C" w:rsidRPr="008B5C1C" w:rsidTr="00C95491">
        <w:tc>
          <w:tcPr>
            <w:tcW w:w="1755" w:type="pct"/>
            <w:gridSpan w:val="5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:rsidR="00297691" w:rsidRPr="008B5C1C" w:rsidRDefault="00297691" w:rsidP="0029769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  <w:t>09:00AM – 10:15AM</w:t>
            </w:r>
          </w:p>
        </w:tc>
        <w:tc>
          <w:tcPr>
            <w:tcW w:w="1603" w:type="pct"/>
            <w:gridSpan w:val="5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:rsidR="00297691" w:rsidRPr="008B5C1C" w:rsidRDefault="00297691" w:rsidP="0029769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  <w:t>10:15AM – 11:30AM</w:t>
            </w:r>
          </w:p>
        </w:tc>
        <w:tc>
          <w:tcPr>
            <w:tcW w:w="1642" w:type="pct"/>
            <w:gridSpan w:val="5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:rsidR="00297691" w:rsidRPr="008B5C1C" w:rsidRDefault="00297691" w:rsidP="0029769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  <w:t>11:30AM – 12:45PM</w:t>
            </w:r>
          </w:p>
        </w:tc>
      </w:tr>
      <w:tr w:rsidR="008B5C1C" w:rsidRPr="008B5C1C" w:rsidTr="00297691">
        <w:tc>
          <w:tcPr>
            <w:tcW w:w="403" w:type="pct"/>
            <w:tcBorders>
              <w:left w:val="single" w:sz="18" w:space="0" w:color="auto"/>
            </w:tcBorders>
            <w:vAlign w:val="center"/>
          </w:tcPr>
          <w:p w:rsidR="00522D2A" w:rsidRPr="008B5C1C" w:rsidRDefault="00522D2A" w:rsidP="00B12784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Course Code</w:t>
            </w:r>
          </w:p>
        </w:tc>
        <w:tc>
          <w:tcPr>
            <w:tcW w:w="279" w:type="pct"/>
            <w:vAlign w:val="center"/>
          </w:tcPr>
          <w:p w:rsidR="00522D2A" w:rsidRPr="008B5C1C" w:rsidRDefault="00522D2A" w:rsidP="00B12784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Teacher</w:t>
            </w:r>
          </w:p>
        </w:tc>
        <w:tc>
          <w:tcPr>
            <w:tcW w:w="640" w:type="pct"/>
            <w:vAlign w:val="center"/>
          </w:tcPr>
          <w:p w:rsidR="00522D2A" w:rsidRPr="008B5C1C" w:rsidRDefault="00522D2A" w:rsidP="00B12784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atch</w:t>
            </w:r>
          </w:p>
        </w:tc>
        <w:tc>
          <w:tcPr>
            <w:tcW w:w="230" w:type="pct"/>
            <w:vAlign w:val="center"/>
          </w:tcPr>
          <w:p w:rsidR="00522D2A" w:rsidRPr="008B5C1C" w:rsidRDefault="00522D2A" w:rsidP="00B12784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Room</w:t>
            </w:r>
          </w:p>
        </w:tc>
        <w:tc>
          <w:tcPr>
            <w:tcW w:w="203" w:type="pct"/>
            <w:tcBorders>
              <w:right w:val="single" w:sz="18" w:space="0" w:color="auto"/>
            </w:tcBorders>
            <w:vAlign w:val="center"/>
          </w:tcPr>
          <w:p w:rsidR="00522D2A" w:rsidRPr="008B5C1C" w:rsidRDefault="00522D2A" w:rsidP="00B12784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NOS</w:t>
            </w:r>
          </w:p>
        </w:tc>
        <w:tc>
          <w:tcPr>
            <w:tcW w:w="403" w:type="pct"/>
            <w:tcBorders>
              <w:left w:val="single" w:sz="18" w:space="0" w:color="auto"/>
            </w:tcBorders>
            <w:vAlign w:val="center"/>
          </w:tcPr>
          <w:p w:rsidR="00522D2A" w:rsidRPr="008B5C1C" w:rsidRDefault="00522D2A" w:rsidP="00B12784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Course Code</w:t>
            </w:r>
          </w:p>
        </w:tc>
        <w:tc>
          <w:tcPr>
            <w:tcW w:w="279" w:type="pct"/>
            <w:vAlign w:val="center"/>
          </w:tcPr>
          <w:p w:rsidR="00522D2A" w:rsidRPr="008B5C1C" w:rsidRDefault="00522D2A" w:rsidP="00B12784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Teacher</w:t>
            </w:r>
          </w:p>
        </w:tc>
        <w:tc>
          <w:tcPr>
            <w:tcW w:w="488" w:type="pct"/>
            <w:vAlign w:val="center"/>
          </w:tcPr>
          <w:p w:rsidR="00522D2A" w:rsidRPr="008B5C1C" w:rsidRDefault="00522D2A" w:rsidP="00B12784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atch</w:t>
            </w:r>
          </w:p>
        </w:tc>
        <w:tc>
          <w:tcPr>
            <w:tcW w:w="230" w:type="pct"/>
            <w:vAlign w:val="center"/>
          </w:tcPr>
          <w:p w:rsidR="00522D2A" w:rsidRPr="008B5C1C" w:rsidRDefault="00522D2A" w:rsidP="00B12784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Room</w:t>
            </w:r>
          </w:p>
        </w:tc>
        <w:tc>
          <w:tcPr>
            <w:tcW w:w="203" w:type="pct"/>
            <w:tcBorders>
              <w:right w:val="single" w:sz="18" w:space="0" w:color="auto"/>
            </w:tcBorders>
            <w:vAlign w:val="center"/>
          </w:tcPr>
          <w:p w:rsidR="00522D2A" w:rsidRPr="008B5C1C" w:rsidRDefault="00522D2A" w:rsidP="00B12784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NOS</w:t>
            </w:r>
          </w:p>
        </w:tc>
        <w:tc>
          <w:tcPr>
            <w:tcW w:w="403" w:type="pct"/>
            <w:tcBorders>
              <w:left w:val="single" w:sz="18" w:space="0" w:color="auto"/>
            </w:tcBorders>
            <w:vAlign w:val="center"/>
          </w:tcPr>
          <w:p w:rsidR="00522D2A" w:rsidRPr="008B5C1C" w:rsidRDefault="00522D2A" w:rsidP="00B12784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Course Code</w:t>
            </w:r>
          </w:p>
        </w:tc>
        <w:tc>
          <w:tcPr>
            <w:tcW w:w="279" w:type="pct"/>
            <w:vAlign w:val="center"/>
          </w:tcPr>
          <w:p w:rsidR="00522D2A" w:rsidRPr="008B5C1C" w:rsidRDefault="00522D2A" w:rsidP="00B12784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Teacher</w:t>
            </w:r>
          </w:p>
        </w:tc>
        <w:tc>
          <w:tcPr>
            <w:tcW w:w="527" w:type="pct"/>
            <w:vAlign w:val="center"/>
          </w:tcPr>
          <w:p w:rsidR="00522D2A" w:rsidRPr="008B5C1C" w:rsidRDefault="00522D2A" w:rsidP="00B12784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atch</w:t>
            </w:r>
          </w:p>
        </w:tc>
        <w:tc>
          <w:tcPr>
            <w:tcW w:w="230" w:type="pct"/>
            <w:vAlign w:val="center"/>
          </w:tcPr>
          <w:p w:rsidR="00522D2A" w:rsidRPr="008B5C1C" w:rsidRDefault="00522D2A" w:rsidP="00B12784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Room</w:t>
            </w:r>
          </w:p>
        </w:tc>
        <w:tc>
          <w:tcPr>
            <w:tcW w:w="203" w:type="pct"/>
            <w:tcBorders>
              <w:right w:val="single" w:sz="18" w:space="0" w:color="auto"/>
            </w:tcBorders>
            <w:vAlign w:val="center"/>
          </w:tcPr>
          <w:p w:rsidR="00522D2A" w:rsidRPr="008B5C1C" w:rsidRDefault="00522D2A" w:rsidP="00B12784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NOS</w:t>
            </w:r>
          </w:p>
        </w:tc>
      </w:tr>
      <w:tr w:rsidR="008B5C1C" w:rsidRPr="008B5C1C" w:rsidTr="00297691">
        <w:tc>
          <w:tcPr>
            <w:tcW w:w="403" w:type="pct"/>
            <w:tcBorders>
              <w:left w:val="single" w:sz="18" w:space="0" w:color="auto"/>
            </w:tcBorders>
            <w:vAlign w:val="center"/>
          </w:tcPr>
          <w:p w:rsidR="007B25D5" w:rsidRPr="008B5C1C" w:rsidRDefault="007B25D5" w:rsidP="007B25D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4204</w:t>
            </w:r>
          </w:p>
        </w:tc>
        <w:tc>
          <w:tcPr>
            <w:tcW w:w="279" w:type="pct"/>
            <w:vAlign w:val="center"/>
          </w:tcPr>
          <w:p w:rsidR="007B25D5" w:rsidRPr="008B5C1C" w:rsidRDefault="007B25D5" w:rsidP="007B25D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AAT</w:t>
            </w:r>
          </w:p>
        </w:tc>
        <w:tc>
          <w:tcPr>
            <w:tcW w:w="640" w:type="pct"/>
            <w:vAlign w:val="center"/>
          </w:tcPr>
          <w:p w:rsidR="007B25D5" w:rsidRPr="008B5C1C" w:rsidRDefault="007B25D5" w:rsidP="007B25D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6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to 58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 xml:space="preserve">th 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</w:t>
            </w:r>
          </w:p>
        </w:tc>
        <w:tc>
          <w:tcPr>
            <w:tcW w:w="230" w:type="pct"/>
            <w:vAlign w:val="center"/>
          </w:tcPr>
          <w:p w:rsidR="007B25D5" w:rsidRPr="008B5C1C" w:rsidRDefault="007B25D5" w:rsidP="007B25D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06</w:t>
            </w:r>
          </w:p>
        </w:tc>
        <w:tc>
          <w:tcPr>
            <w:tcW w:w="203" w:type="pct"/>
            <w:tcBorders>
              <w:right w:val="single" w:sz="18" w:space="0" w:color="auto"/>
            </w:tcBorders>
            <w:vAlign w:val="center"/>
          </w:tcPr>
          <w:p w:rsidR="007B25D5" w:rsidRPr="008B5C1C" w:rsidRDefault="007B25D5" w:rsidP="007B25D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25</w:t>
            </w:r>
          </w:p>
        </w:tc>
        <w:tc>
          <w:tcPr>
            <w:tcW w:w="403" w:type="pct"/>
            <w:tcBorders>
              <w:left w:val="single" w:sz="18" w:space="0" w:color="auto"/>
            </w:tcBorders>
            <w:vAlign w:val="center"/>
          </w:tcPr>
          <w:p w:rsidR="007B25D5" w:rsidRPr="008B5C1C" w:rsidRDefault="00AC4D8A" w:rsidP="007B25D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RVE</w:t>
            </w:r>
            <w:r w:rsidR="007B25D5"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-2203</w:t>
            </w:r>
          </w:p>
        </w:tc>
        <w:tc>
          <w:tcPr>
            <w:tcW w:w="279" w:type="pct"/>
            <w:vAlign w:val="center"/>
          </w:tcPr>
          <w:p w:rsidR="007B25D5" w:rsidRPr="008B5C1C" w:rsidRDefault="007B25D5" w:rsidP="007B25D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RU</w:t>
            </w:r>
          </w:p>
        </w:tc>
        <w:tc>
          <w:tcPr>
            <w:tcW w:w="488" w:type="pct"/>
            <w:vAlign w:val="center"/>
          </w:tcPr>
          <w:p w:rsidR="007B25D5" w:rsidRPr="008B5C1C" w:rsidRDefault="007B25D5" w:rsidP="007B25D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6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to 58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 xml:space="preserve">th 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</w:t>
            </w:r>
          </w:p>
        </w:tc>
        <w:tc>
          <w:tcPr>
            <w:tcW w:w="230" w:type="pct"/>
            <w:vAlign w:val="center"/>
          </w:tcPr>
          <w:p w:rsidR="007B25D5" w:rsidRPr="008B5C1C" w:rsidRDefault="007B25D5" w:rsidP="007B25D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06</w:t>
            </w:r>
          </w:p>
        </w:tc>
        <w:tc>
          <w:tcPr>
            <w:tcW w:w="203" w:type="pct"/>
            <w:tcBorders>
              <w:right w:val="single" w:sz="18" w:space="0" w:color="auto"/>
            </w:tcBorders>
            <w:vAlign w:val="center"/>
          </w:tcPr>
          <w:p w:rsidR="007B25D5" w:rsidRPr="008B5C1C" w:rsidRDefault="007B25D5" w:rsidP="007B25D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25</w:t>
            </w:r>
          </w:p>
        </w:tc>
        <w:tc>
          <w:tcPr>
            <w:tcW w:w="403" w:type="pct"/>
            <w:tcBorders>
              <w:left w:val="single" w:sz="18" w:space="0" w:color="auto"/>
            </w:tcBorders>
            <w:vAlign w:val="center"/>
          </w:tcPr>
          <w:p w:rsidR="007B25D5" w:rsidRPr="008B5C1C" w:rsidRDefault="007B25D5" w:rsidP="007B25D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4205</w:t>
            </w:r>
          </w:p>
        </w:tc>
        <w:tc>
          <w:tcPr>
            <w:tcW w:w="279" w:type="pct"/>
            <w:vAlign w:val="center"/>
          </w:tcPr>
          <w:p w:rsidR="007B25D5" w:rsidRPr="008B5C1C" w:rsidRDefault="007B25D5" w:rsidP="007B25D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DAA</w:t>
            </w:r>
          </w:p>
        </w:tc>
        <w:tc>
          <w:tcPr>
            <w:tcW w:w="527" w:type="pct"/>
            <w:vAlign w:val="center"/>
          </w:tcPr>
          <w:p w:rsidR="007B25D5" w:rsidRPr="008B5C1C" w:rsidRDefault="007B25D5" w:rsidP="007B25D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6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to 58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 xml:space="preserve">th 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</w:t>
            </w:r>
          </w:p>
        </w:tc>
        <w:tc>
          <w:tcPr>
            <w:tcW w:w="230" w:type="pct"/>
            <w:vAlign w:val="center"/>
          </w:tcPr>
          <w:p w:rsidR="007B25D5" w:rsidRPr="008B5C1C" w:rsidRDefault="007B25D5" w:rsidP="007B25D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06</w:t>
            </w:r>
          </w:p>
        </w:tc>
        <w:tc>
          <w:tcPr>
            <w:tcW w:w="203" w:type="pct"/>
            <w:tcBorders>
              <w:right w:val="single" w:sz="18" w:space="0" w:color="auto"/>
            </w:tcBorders>
            <w:vAlign w:val="center"/>
          </w:tcPr>
          <w:p w:rsidR="007B25D5" w:rsidRPr="008B5C1C" w:rsidRDefault="007B25D5" w:rsidP="007B25D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25</w:t>
            </w:r>
          </w:p>
        </w:tc>
      </w:tr>
      <w:tr w:rsidR="008B5C1C" w:rsidRPr="008B5C1C" w:rsidTr="00297691">
        <w:tc>
          <w:tcPr>
            <w:tcW w:w="403" w:type="pct"/>
            <w:tcBorders>
              <w:left w:val="single" w:sz="18" w:space="0" w:color="auto"/>
            </w:tcBorders>
            <w:vAlign w:val="center"/>
          </w:tcPr>
          <w:p w:rsidR="00445AE1" w:rsidRPr="008B5C1C" w:rsidRDefault="00445AE1" w:rsidP="00445AE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3104</w:t>
            </w:r>
          </w:p>
        </w:tc>
        <w:tc>
          <w:tcPr>
            <w:tcW w:w="279" w:type="pct"/>
            <w:vAlign w:val="center"/>
          </w:tcPr>
          <w:p w:rsidR="00445AE1" w:rsidRPr="008B5C1C" w:rsidRDefault="00445AE1" w:rsidP="00445AE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SQ</w:t>
            </w:r>
          </w:p>
        </w:tc>
        <w:tc>
          <w:tcPr>
            <w:tcW w:w="640" w:type="pct"/>
            <w:vAlign w:val="center"/>
          </w:tcPr>
          <w:p w:rsidR="00445AE1" w:rsidRPr="008B5C1C" w:rsidRDefault="00445AE1" w:rsidP="00445AE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1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 xml:space="preserve">st 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</w:t>
            </w:r>
          </w:p>
        </w:tc>
        <w:tc>
          <w:tcPr>
            <w:tcW w:w="230" w:type="pct"/>
            <w:vAlign w:val="center"/>
          </w:tcPr>
          <w:p w:rsidR="00445AE1" w:rsidRPr="008B5C1C" w:rsidRDefault="00445AE1" w:rsidP="00445AE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07</w:t>
            </w:r>
          </w:p>
        </w:tc>
        <w:tc>
          <w:tcPr>
            <w:tcW w:w="203" w:type="pct"/>
            <w:tcBorders>
              <w:right w:val="single" w:sz="18" w:space="0" w:color="auto"/>
            </w:tcBorders>
            <w:vAlign w:val="center"/>
          </w:tcPr>
          <w:p w:rsidR="00445AE1" w:rsidRPr="008B5C1C" w:rsidRDefault="00445AE1" w:rsidP="00445AE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40</w:t>
            </w:r>
          </w:p>
        </w:tc>
        <w:tc>
          <w:tcPr>
            <w:tcW w:w="403" w:type="pct"/>
            <w:tcBorders>
              <w:left w:val="single" w:sz="18" w:space="0" w:color="auto"/>
            </w:tcBorders>
            <w:vAlign w:val="center"/>
          </w:tcPr>
          <w:p w:rsidR="00445AE1" w:rsidRPr="008B5C1C" w:rsidRDefault="00445AE1" w:rsidP="00445AE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1201</w:t>
            </w:r>
          </w:p>
        </w:tc>
        <w:tc>
          <w:tcPr>
            <w:tcW w:w="279" w:type="pct"/>
            <w:vAlign w:val="center"/>
          </w:tcPr>
          <w:p w:rsidR="00445AE1" w:rsidRPr="008B5C1C" w:rsidRDefault="00445AE1" w:rsidP="00445AE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DMA</w:t>
            </w:r>
          </w:p>
        </w:tc>
        <w:tc>
          <w:tcPr>
            <w:tcW w:w="488" w:type="pct"/>
            <w:vAlign w:val="center"/>
          </w:tcPr>
          <w:p w:rsidR="00445AE1" w:rsidRPr="008B5C1C" w:rsidRDefault="00445AE1" w:rsidP="00445AE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4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ENG</w:t>
            </w:r>
          </w:p>
        </w:tc>
        <w:tc>
          <w:tcPr>
            <w:tcW w:w="230" w:type="pct"/>
            <w:vAlign w:val="center"/>
          </w:tcPr>
          <w:p w:rsidR="00445AE1" w:rsidRPr="008B5C1C" w:rsidRDefault="00445AE1" w:rsidP="00445AE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07</w:t>
            </w:r>
          </w:p>
        </w:tc>
        <w:tc>
          <w:tcPr>
            <w:tcW w:w="203" w:type="pct"/>
            <w:tcBorders>
              <w:right w:val="single" w:sz="18" w:space="0" w:color="auto"/>
            </w:tcBorders>
            <w:vAlign w:val="center"/>
          </w:tcPr>
          <w:p w:rsidR="00445AE1" w:rsidRPr="008B5C1C" w:rsidRDefault="00445AE1" w:rsidP="00445AE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2</w:t>
            </w:r>
          </w:p>
        </w:tc>
        <w:tc>
          <w:tcPr>
            <w:tcW w:w="403" w:type="pct"/>
            <w:tcBorders>
              <w:left w:val="single" w:sz="18" w:space="0" w:color="auto"/>
            </w:tcBorders>
            <w:vAlign w:val="center"/>
          </w:tcPr>
          <w:p w:rsidR="00445AE1" w:rsidRPr="008B5C1C" w:rsidRDefault="00445AE1" w:rsidP="00445AE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3103</w:t>
            </w:r>
          </w:p>
        </w:tc>
        <w:tc>
          <w:tcPr>
            <w:tcW w:w="279" w:type="pct"/>
            <w:vAlign w:val="center"/>
          </w:tcPr>
          <w:p w:rsidR="00445AE1" w:rsidRPr="008B5C1C" w:rsidRDefault="00445AE1" w:rsidP="00445AE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JA</w:t>
            </w:r>
          </w:p>
        </w:tc>
        <w:tc>
          <w:tcPr>
            <w:tcW w:w="527" w:type="pct"/>
            <w:vAlign w:val="center"/>
          </w:tcPr>
          <w:p w:rsidR="00445AE1" w:rsidRPr="008B5C1C" w:rsidRDefault="00445AE1" w:rsidP="00445AE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1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 xml:space="preserve">st 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</w:t>
            </w:r>
          </w:p>
        </w:tc>
        <w:tc>
          <w:tcPr>
            <w:tcW w:w="230" w:type="pct"/>
            <w:vAlign w:val="center"/>
          </w:tcPr>
          <w:p w:rsidR="00445AE1" w:rsidRPr="008B5C1C" w:rsidRDefault="00445AE1" w:rsidP="00445AE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07</w:t>
            </w:r>
          </w:p>
        </w:tc>
        <w:tc>
          <w:tcPr>
            <w:tcW w:w="203" w:type="pct"/>
            <w:tcBorders>
              <w:right w:val="single" w:sz="18" w:space="0" w:color="auto"/>
            </w:tcBorders>
            <w:vAlign w:val="center"/>
          </w:tcPr>
          <w:p w:rsidR="00445AE1" w:rsidRPr="008B5C1C" w:rsidRDefault="00445AE1" w:rsidP="00445AE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40</w:t>
            </w:r>
          </w:p>
        </w:tc>
      </w:tr>
      <w:tr w:rsidR="008B5C1C" w:rsidRPr="008B5C1C" w:rsidTr="00297691">
        <w:tc>
          <w:tcPr>
            <w:tcW w:w="403" w:type="pct"/>
            <w:tcBorders>
              <w:left w:val="single" w:sz="18" w:space="0" w:color="auto"/>
            </w:tcBorders>
            <w:vAlign w:val="center"/>
          </w:tcPr>
          <w:p w:rsidR="009567E0" w:rsidRPr="008B5C1C" w:rsidRDefault="009567E0" w:rsidP="009567E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DS-2105</w:t>
            </w:r>
          </w:p>
        </w:tc>
        <w:tc>
          <w:tcPr>
            <w:tcW w:w="279" w:type="pct"/>
            <w:vAlign w:val="center"/>
          </w:tcPr>
          <w:p w:rsidR="009567E0" w:rsidRPr="008B5C1C" w:rsidRDefault="009567E0" w:rsidP="009567E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ARS</w:t>
            </w:r>
          </w:p>
        </w:tc>
        <w:tc>
          <w:tcPr>
            <w:tcW w:w="640" w:type="pct"/>
            <w:vAlign w:val="center"/>
          </w:tcPr>
          <w:p w:rsidR="009567E0" w:rsidRPr="008B5C1C" w:rsidRDefault="009567E0" w:rsidP="009567E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3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rd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ENG</w:t>
            </w:r>
          </w:p>
        </w:tc>
        <w:tc>
          <w:tcPr>
            <w:tcW w:w="230" w:type="pct"/>
            <w:vAlign w:val="center"/>
          </w:tcPr>
          <w:p w:rsidR="009567E0" w:rsidRPr="008B5C1C" w:rsidRDefault="009567E0" w:rsidP="009567E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08</w:t>
            </w:r>
          </w:p>
        </w:tc>
        <w:tc>
          <w:tcPr>
            <w:tcW w:w="203" w:type="pct"/>
            <w:tcBorders>
              <w:right w:val="single" w:sz="18" w:space="0" w:color="auto"/>
            </w:tcBorders>
            <w:vAlign w:val="center"/>
          </w:tcPr>
          <w:p w:rsidR="009567E0" w:rsidRPr="008B5C1C" w:rsidRDefault="009567E0" w:rsidP="009567E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47</w:t>
            </w:r>
          </w:p>
        </w:tc>
        <w:tc>
          <w:tcPr>
            <w:tcW w:w="403" w:type="pct"/>
            <w:tcBorders>
              <w:left w:val="single" w:sz="18" w:space="0" w:color="auto"/>
            </w:tcBorders>
            <w:vAlign w:val="center"/>
          </w:tcPr>
          <w:p w:rsidR="009567E0" w:rsidRPr="008B5C1C" w:rsidRDefault="009567E0" w:rsidP="009567E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3202</w:t>
            </w:r>
          </w:p>
        </w:tc>
        <w:tc>
          <w:tcPr>
            <w:tcW w:w="279" w:type="pct"/>
            <w:vAlign w:val="center"/>
          </w:tcPr>
          <w:p w:rsidR="009567E0" w:rsidRPr="008B5C1C" w:rsidRDefault="009567E0" w:rsidP="009567E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SQ</w:t>
            </w:r>
          </w:p>
        </w:tc>
        <w:tc>
          <w:tcPr>
            <w:tcW w:w="488" w:type="pct"/>
            <w:vAlign w:val="center"/>
          </w:tcPr>
          <w:p w:rsidR="009567E0" w:rsidRPr="008B5C1C" w:rsidRDefault="009567E0" w:rsidP="009567E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2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nd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ENG</w:t>
            </w:r>
          </w:p>
        </w:tc>
        <w:tc>
          <w:tcPr>
            <w:tcW w:w="230" w:type="pct"/>
            <w:vAlign w:val="center"/>
          </w:tcPr>
          <w:p w:rsidR="009567E0" w:rsidRPr="008B5C1C" w:rsidRDefault="009567E0" w:rsidP="009567E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08</w:t>
            </w:r>
          </w:p>
        </w:tc>
        <w:tc>
          <w:tcPr>
            <w:tcW w:w="203" w:type="pct"/>
            <w:tcBorders>
              <w:right w:val="single" w:sz="18" w:space="0" w:color="auto"/>
            </w:tcBorders>
            <w:vAlign w:val="center"/>
          </w:tcPr>
          <w:p w:rsidR="009567E0" w:rsidRPr="008B5C1C" w:rsidRDefault="009567E0" w:rsidP="009567E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30</w:t>
            </w:r>
          </w:p>
        </w:tc>
        <w:tc>
          <w:tcPr>
            <w:tcW w:w="403" w:type="pct"/>
            <w:tcBorders>
              <w:left w:val="single" w:sz="18" w:space="0" w:color="auto"/>
            </w:tcBorders>
            <w:vAlign w:val="center"/>
          </w:tcPr>
          <w:p w:rsidR="009567E0" w:rsidRPr="008B5C1C" w:rsidRDefault="009567E0" w:rsidP="009567E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3205</w:t>
            </w:r>
          </w:p>
        </w:tc>
        <w:tc>
          <w:tcPr>
            <w:tcW w:w="279" w:type="pct"/>
            <w:vAlign w:val="center"/>
          </w:tcPr>
          <w:p w:rsidR="009567E0" w:rsidRPr="008B5C1C" w:rsidRDefault="009567E0" w:rsidP="009567E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PUA</w:t>
            </w:r>
          </w:p>
        </w:tc>
        <w:tc>
          <w:tcPr>
            <w:tcW w:w="527" w:type="pct"/>
            <w:vAlign w:val="center"/>
          </w:tcPr>
          <w:p w:rsidR="009567E0" w:rsidRPr="008B5C1C" w:rsidRDefault="009567E0" w:rsidP="009567E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9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&amp; 60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 xml:space="preserve">th 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</w:t>
            </w:r>
          </w:p>
        </w:tc>
        <w:tc>
          <w:tcPr>
            <w:tcW w:w="230" w:type="pct"/>
            <w:vAlign w:val="center"/>
          </w:tcPr>
          <w:p w:rsidR="009567E0" w:rsidRPr="008B5C1C" w:rsidRDefault="009567E0" w:rsidP="009567E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08</w:t>
            </w:r>
          </w:p>
        </w:tc>
        <w:tc>
          <w:tcPr>
            <w:tcW w:w="203" w:type="pct"/>
            <w:tcBorders>
              <w:right w:val="single" w:sz="18" w:space="0" w:color="auto"/>
            </w:tcBorders>
            <w:vAlign w:val="center"/>
          </w:tcPr>
          <w:p w:rsidR="009567E0" w:rsidRPr="008B5C1C" w:rsidRDefault="009567E0" w:rsidP="009567E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49</w:t>
            </w:r>
          </w:p>
        </w:tc>
      </w:tr>
      <w:tr w:rsidR="008B5C1C" w:rsidRPr="008B5C1C" w:rsidTr="00297691">
        <w:trPr>
          <w:trHeight w:val="50"/>
        </w:trPr>
        <w:tc>
          <w:tcPr>
            <w:tcW w:w="403" w:type="pct"/>
            <w:tcBorders>
              <w:left w:val="single" w:sz="18" w:space="0" w:color="auto"/>
            </w:tcBorders>
            <w:vAlign w:val="center"/>
          </w:tcPr>
          <w:p w:rsidR="009567E0" w:rsidRPr="008B5C1C" w:rsidRDefault="009567E0" w:rsidP="009567E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1202</w:t>
            </w:r>
          </w:p>
        </w:tc>
        <w:tc>
          <w:tcPr>
            <w:tcW w:w="279" w:type="pct"/>
            <w:vAlign w:val="center"/>
          </w:tcPr>
          <w:p w:rsidR="009567E0" w:rsidRPr="008B5C1C" w:rsidRDefault="009567E0" w:rsidP="009567E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AAH</w:t>
            </w:r>
          </w:p>
        </w:tc>
        <w:tc>
          <w:tcPr>
            <w:tcW w:w="640" w:type="pct"/>
            <w:vAlign w:val="center"/>
          </w:tcPr>
          <w:p w:rsidR="009567E0" w:rsidRPr="008B5C1C" w:rsidRDefault="009567E0" w:rsidP="009567E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4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,5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,6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&amp; 7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Bangla</w:t>
            </w:r>
          </w:p>
        </w:tc>
        <w:tc>
          <w:tcPr>
            <w:tcW w:w="230" w:type="pct"/>
            <w:vAlign w:val="center"/>
          </w:tcPr>
          <w:p w:rsidR="009567E0" w:rsidRPr="008B5C1C" w:rsidRDefault="009567E0" w:rsidP="009567E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11</w:t>
            </w:r>
          </w:p>
        </w:tc>
        <w:tc>
          <w:tcPr>
            <w:tcW w:w="203" w:type="pct"/>
            <w:tcBorders>
              <w:right w:val="single" w:sz="18" w:space="0" w:color="auto"/>
            </w:tcBorders>
            <w:vAlign w:val="center"/>
          </w:tcPr>
          <w:p w:rsidR="009567E0" w:rsidRPr="008B5C1C" w:rsidRDefault="00082CE4" w:rsidP="009567E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36</w:t>
            </w:r>
          </w:p>
        </w:tc>
        <w:tc>
          <w:tcPr>
            <w:tcW w:w="403" w:type="pct"/>
            <w:tcBorders>
              <w:left w:val="single" w:sz="18" w:space="0" w:color="auto"/>
            </w:tcBorders>
            <w:vAlign w:val="center"/>
          </w:tcPr>
          <w:p w:rsidR="009567E0" w:rsidRPr="008B5C1C" w:rsidRDefault="009567E0" w:rsidP="009567E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3105</w:t>
            </w:r>
          </w:p>
        </w:tc>
        <w:tc>
          <w:tcPr>
            <w:tcW w:w="279" w:type="pct"/>
            <w:vAlign w:val="center"/>
          </w:tcPr>
          <w:p w:rsidR="009567E0" w:rsidRPr="008B5C1C" w:rsidRDefault="009567E0" w:rsidP="009567E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PUA</w:t>
            </w:r>
          </w:p>
        </w:tc>
        <w:tc>
          <w:tcPr>
            <w:tcW w:w="488" w:type="pct"/>
            <w:vAlign w:val="center"/>
          </w:tcPr>
          <w:p w:rsidR="009567E0" w:rsidRPr="008B5C1C" w:rsidRDefault="009567E0" w:rsidP="009567E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1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 xml:space="preserve">st 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</w:t>
            </w:r>
          </w:p>
        </w:tc>
        <w:tc>
          <w:tcPr>
            <w:tcW w:w="230" w:type="pct"/>
            <w:vAlign w:val="center"/>
          </w:tcPr>
          <w:p w:rsidR="009567E0" w:rsidRPr="008B5C1C" w:rsidRDefault="009567E0" w:rsidP="009567E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11</w:t>
            </w:r>
          </w:p>
        </w:tc>
        <w:tc>
          <w:tcPr>
            <w:tcW w:w="203" w:type="pct"/>
            <w:tcBorders>
              <w:right w:val="single" w:sz="18" w:space="0" w:color="auto"/>
            </w:tcBorders>
            <w:vAlign w:val="center"/>
          </w:tcPr>
          <w:p w:rsidR="009567E0" w:rsidRPr="008B5C1C" w:rsidRDefault="009567E0" w:rsidP="009567E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40</w:t>
            </w:r>
          </w:p>
        </w:tc>
        <w:tc>
          <w:tcPr>
            <w:tcW w:w="403" w:type="pct"/>
            <w:tcBorders>
              <w:left w:val="single" w:sz="18" w:space="0" w:color="auto"/>
            </w:tcBorders>
            <w:vAlign w:val="center"/>
          </w:tcPr>
          <w:p w:rsidR="009567E0" w:rsidRPr="008B5C1C" w:rsidRDefault="009567E0" w:rsidP="009567E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2104</w:t>
            </w:r>
          </w:p>
        </w:tc>
        <w:tc>
          <w:tcPr>
            <w:tcW w:w="279" w:type="pct"/>
            <w:vAlign w:val="center"/>
          </w:tcPr>
          <w:p w:rsidR="009567E0" w:rsidRPr="008B5C1C" w:rsidRDefault="009567E0" w:rsidP="009567E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AAH</w:t>
            </w:r>
          </w:p>
        </w:tc>
        <w:tc>
          <w:tcPr>
            <w:tcW w:w="527" w:type="pct"/>
            <w:vAlign w:val="center"/>
          </w:tcPr>
          <w:p w:rsidR="009567E0" w:rsidRPr="008B5C1C" w:rsidRDefault="009567E0" w:rsidP="009567E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3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rd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ENG</w:t>
            </w:r>
          </w:p>
        </w:tc>
        <w:tc>
          <w:tcPr>
            <w:tcW w:w="230" w:type="pct"/>
            <w:vAlign w:val="center"/>
          </w:tcPr>
          <w:p w:rsidR="009567E0" w:rsidRPr="008B5C1C" w:rsidRDefault="009567E0" w:rsidP="009567E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11</w:t>
            </w:r>
          </w:p>
        </w:tc>
        <w:tc>
          <w:tcPr>
            <w:tcW w:w="203" w:type="pct"/>
            <w:tcBorders>
              <w:right w:val="single" w:sz="18" w:space="0" w:color="auto"/>
            </w:tcBorders>
            <w:vAlign w:val="center"/>
          </w:tcPr>
          <w:p w:rsidR="009567E0" w:rsidRPr="008B5C1C" w:rsidRDefault="009567E0" w:rsidP="009567E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49</w:t>
            </w:r>
          </w:p>
        </w:tc>
      </w:tr>
      <w:tr w:rsidR="008B5C1C" w:rsidRPr="008B5C1C" w:rsidTr="00297691">
        <w:trPr>
          <w:trHeight w:val="50"/>
        </w:trPr>
        <w:tc>
          <w:tcPr>
            <w:tcW w:w="403" w:type="pct"/>
            <w:tcBorders>
              <w:left w:val="single" w:sz="18" w:space="0" w:color="auto"/>
            </w:tcBorders>
            <w:vAlign w:val="center"/>
          </w:tcPr>
          <w:p w:rsidR="002F4635" w:rsidRPr="008B5C1C" w:rsidRDefault="002F4635" w:rsidP="002F46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2106</w:t>
            </w:r>
          </w:p>
        </w:tc>
        <w:tc>
          <w:tcPr>
            <w:tcW w:w="279" w:type="pct"/>
            <w:vAlign w:val="center"/>
          </w:tcPr>
          <w:p w:rsidR="002F4635" w:rsidRPr="008B5C1C" w:rsidRDefault="002F4635" w:rsidP="002F46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JA</w:t>
            </w:r>
          </w:p>
        </w:tc>
        <w:tc>
          <w:tcPr>
            <w:tcW w:w="640" w:type="pct"/>
            <w:vAlign w:val="center"/>
          </w:tcPr>
          <w:p w:rsidR="002F4635" w:rsidRPr="008B5C1C" w:rsidRDefault="002F4635" w:rsidP="002F46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4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ENG</w:t>
            </w:r>
          </w:p>
        </w:tc>
        <w:tc>
          <w:tcPr>
            <w:tcW w:w="230" w:type="pct"/>
            <w:vAlign w:val="center"/>
          </w:tcPr>
          <w:p w:rsidR="002F4635" w:rsidRPr="008B5C1C" w:rsidRDefault="002F4635" w:rsidP="002F46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12</w:t>
            </w:r>
          </w:p>
        </w:tc>
        <w:tc>
          <w:tcPr>
            <w:tcW w:w="203" w:type="pct"/>
            <w:tcBorders>
              <w:right w:val="single" w:sz="18" w:space="0" w:color="auto"/>
            </w:tcBorders>
            <w:vAlign w:val="center"/>
          </w:tcPr>
          <w:p w:rsidR="002F4635" w:rsidRPr="008B5C1C" w:rsidRDefault="002F4635" w:rsidP="002F46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2</w:t>
            </w:r>
          </w:p>
        </w:tc>
        <w:tc>
          <w:tcPr>
            <w:tcW w:w="403" w:type="pct"/>
            <w:tcBorders>
              <w:left w:val="single" w:sz="18" w:space="0" w:color="auto"/>
            </w:tcBorders>
            <w:vAlign w:val="center"/>
          </w:tcPr>
          <w:p w:rsidR="002F4635" w:rsidRPr="008B5C1C" w:rsidRDefault="002F4635" w:rsidP="002F46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1103</w:t>
            </w:r>
          </w:p>
        </w:tc>
        <w:tc>
          <w:tcPr>
            <w:tcW w:w="279" w:type="pct"/>
            <w:vAlign w:val="center"/>
          </w:tcPr>
          <w:p w:rsidR="002F4635" w:rsidRPr="008B5C1C" w:rsidRDefault="002F4635" w:rsidP="002F46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AAT</w:t>
            </w:r>
          </w:p>
        </w:tc>
        <w:tc>
          <w:tcPr>
            <w:tcW w:w="488" w:type="pct"/>
            <w:vAlign w:val="center"/>
          </w:tcPr>
          <w:p w:rsidR="002F4635" w:rsidRPr="008B5C1C" w:rsidRDefault="002F4635" w:rsidP="002F46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5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 xml:space="preserve">th 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 (B)</w:t>
            </w:r>
          </w:p>
        </w:tc>
        <w:tc>
          <w:tcPr>
            <w:tcW w:w="230" w:type="pct"/>
            <w:vAlign w:val="center"/>
          </w:tcPr>
          <w:p w:rsidR="002F4635" w:rsidRPr="008B5C1C" w:rsidRDefault="002F4635" w:rsidP="002F46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12</w:t>
            </w:r>
          </w:p>
        </w:tc>
        <w:tc>
          <w:tcPr>
            <w:tcW w:w="203" w:type="pct"/>
            <w:tcBorders>
              <w:right w:val="single" w:sz="18" w:space="0" w:color="auto"/>
            </w:tcBorders>
            <w:vAlign w:val="center"/>
          </w:tcPr>
          <w:p w:rsidR="002F4635" w:rsidRPr="008B5C1C" w:rsidRDefault="002F4635" w:rsidP="002F46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0+</w:t>
            </w:r>
          </w:p>
        </w:tc>
        <w:tc>
          <w:tcPr>
            <w:tcW w:w="403" w:type="pct"/>
            <w:tcBorders>
              <w:left w:val="single" w:sz="18" w:space="0" w:color="auto"/>
            </w:tcBorders>
            <w:vAlign w:val="center"/>
          </w:tcPr>
          <w:p w:rsidR="002F4635" w:rsidRPr="008B5C1C" w:rsidRDefault="002F4635" w:rsidP="002F46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1104</w:t>
            </w:r>
          </w:p>
        </w:tc>
        <w:tc>
          <w:tcPr>
            <w:tcW w:w="279" w:type="pct"/>
            <w:vAlign w:val="center"/>
          </w:tcPr>
          <w:p w:rsidR="002F4635" w:rsidRPr="008B5C1C" w:rsidRDefault="002F4635" w:rsidP="002F46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DMA</w:t>
            </w:r>
          </w:p>
        </w:tc>
        <w:tc>
          <w:tcPr>
            <w:tcW w:w="527" w:type="pct"/>
            <w:vAlign w:val="center"/>
          </w:tcPr>
          <w:p w:rsidR="002F4635" w:rsidRPr="008B5C1C" w:rsidRDefault="002F4635" w:rsidP="002F46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5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 xml:space="preserve">th 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 (B)</w:t>
            </w:r>
          </w:p>
        </w:tc>
        <w:tc>
          <w:tcPr>
            <w:tcW w:w="230" w:type="pct"/>
            <w:vAlign w:val="center"/>
          </w:tcPr>
          <w:p w:rsidR="002F4635" w:rsidRPr="008B5C1C" w:rsidRDefault="002F4635" w:rsidP="002F46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12</w:t>
            </w:r>
          </w:p>
        </w:tc>
        <w:tc>
          <w:tcPr>
            <w:tcW w:w="203" w:type="pct"/>
            <w:tcBorders>
              <w:right w:val="single" w:sz="18" w:space="0" w:color="auto"/>
            </w:tcBorders>
            <w:vAlign w:val="center"/>
          </w:tcPr>
          <w:p w:rsidR="002F4635" w:rsidRPr="008B5C1C" w:rsidRDefault="002F4635" w:rsidP="002F46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0+</w:t>
            </w:r>
          </w:p>
        </w:tc>
      </w:tr>
      <w:tr w:rsidR="008B5C1C" w:rsidRPr="008B5C1C" w:rsidTr="00297691">
        <w:trPr>
          <w:trHeight w:val="50"/>
        </w:trPr>
        <w:tc>
          <w:tcPr>
            <w:tcW w:w="403" w:type="pct"/>
            <w:tcBorders>
              <w:left w:val="single" w:sz="18" w:space="0" w:color="auto"/>
            </w:tcBorders>
            <w:vAlign w:val="center"/>
          </w:tcPr>
          <w:p w:rsidR="002F4635" w:rsidRPr="008B5C1C" w:rsidRDefault="002F4635" w:rsidP="002F46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PHI-2206</w:t>
            </w:r>
          </w:p>
        </w:tc>
        <w:tc>
          <w:tcPr>
            <w:tcW w:w="279" w:type="pct"/>
            <w:vAlign w:val="center"/>
          </w:tcPr>
          <w:p w:rsidR="002F4635" w:rsidRPr="008B5C1C" w:rsidRDefault="002F4635" w:rsidP="002F46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KD</w:t>
            </w:r>
          </w:p>
        </w:tc>
        <w:tc>
          <w:tcPr>
            <w:tcW w:w="640" w:type="pct"/>
            <w:vAlign w:val="center"/>
          </w:tcPr>
          <w:p w:rsidR="002F4635" w:rsidRPr="008B5C1C" w:rsidRDefault="002F4635" w:rsidP="002F46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2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nd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ENG</w:t>
            </w:r>
          </w:p>
        </w:tc>
        <w:tc>
          <w:tcPr>
            <w:tcW w:w="230" w:type="pct"/>
            <w:vAlign w:val="center"/>
          </w:tcPr>
          <w:p w:rsidR="002F4635" w:rsidRPr="008B5C1C" w:rsidRDefault="002F4635" w:rsidP="002F46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13</w:t>
            </w:r>
          </w:p>
        </w:tc>
        <w:tc>
          <w:tcPr>
            <w:tcW w:w="203" w:type="pct"/>
            <w:tcBorders>
              <w:right w:val="single" w:sz="18" w:space="0" w:color="auto"/>
            </w:tcBorders>
            <w:vAlign w:val="center"/>
          </w:tcPr>
          <w:p w:rsidR="002F4635" w:rsidRPr="008B5C1C" w:rsidRDefault="002F4635" w:rsidP="002F46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30</w:t>
            </w:r>
          </w:p>
        </w:tc>
        <w:tc>
          <w:tcPr>
            <w:tcW w:w="403" w:type="pct"/>
            <w:tcBorders>
              <w:left w:val="single" w:sz="18" w:space="0" w:color="auto"/>
            </w:tcBorders>
            <w:vAlign w:val="center"/>
          </w:tcPr>
          <w:p w:rsidR="002F4635" w:rsidRPr="008B5C1C" w:rsidRDefault="002F4635" w:rsidP="002F46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CSE-1205</w:t>
            </w:r>
          </w:p>
        </w:tc>
        <w:tc>
          <w:tcPr>
            <w:tcW w:w="279" w:type="pct"/>
            <w:vAlign w:val="center"/>
          </w:tcPr>
          <w:p w:rsidR="002F4635" w:rsidRPr="008B5C1C" w:rsidRDefault="002F4635" w:rsidP="002F46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FS</w:t>
            </w:r>
          </w:p>
        </w:tc>
        <w:tc>
          <w:tcPr>
            <w:tcW w:w="488" w:type="pct"/>
            <w:vAlign w:val="center"/>
          </w:tcPr>
          <w:p w:rsidR="002F4635" w:rsidRPr="008B5C1C" w:rsidRDefault="002F4635" w:rsidP="002F46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3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rd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ENG</w:t>
            </w:r>
          </w:p>
        </w:tc>
        <w:tc>
          <w:tcPr>
            <w:tcW w:w="230" w:type="pct"/>
            <w:vAlign w:val="center"/>
          </w:tcPr>
          <w:p w:rsidR="002F4635" w:rsidRPr="008B5C1C" w:rsidRDefault="002F4635" w:rsidP="002F46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13</w:t>
            </w:r>
          </w:p>
        </w:tc>
        <w:tc>
          <w:tcPr>
            <w:tcW w:w="203" w:type="pct"/>
            <w:tcBorders>
              <w:right w:val="single" w:sz="18" w:space="0" w:color="auto"/>
            </w:tcBorders>
            <w:vAlign w:val="center"/>
          </w:tcPr>
          <w:p w:rsidR="002F4635" w:rsidRPr="008B5C1C" w:rsidRDefault="002F4635" w:rsidP="002F46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47</w:t>
            </w:r>
          </w:p>
        </w:tc>
        <w:tc>
          <w:tcPr>
            <w:tcW w:w="403" w:type="pct"/>
            <w:tcBorders>
              <w:left w:val="single" w:sz="18" w:space="0" w:color="auto"/>
            </w:tcBorders>
            <w:vAlign w:val="center"/>
          </w:tcPr>
          <w:p w:rsidR="002F4635" w:rsidRPr="008B5C1C" w:rsidRDefault="002F4635" w:rsidP="002F46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2101</w:t>
            </w:r>
          </w:p>
        </w:tc>
        <w:tc>
          <w:tcPr>
            <w:tcW w:w="279" w:type="pct"/>
            <w:vAlign w:val="center"/>
          </w:tcPr>
          <w:p w:rsidR="002F4635" w:rsidRPr="008B5C1C" w:rsidRDefault="002F4635" w:rsidP="002F46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KD</w:t>
            </w:r>
          </w:p>
        </w:tc>
        <w:tc>
          <w:tcPr>
            <w:tcW w:w="527" w:type="pct"/>
            <w:vAlign w:val="center"/>
          </w:tcPr>
          <w:p w:rsidR="002F4635" w:rsidRPr="008B5C1C" w:rsidRDefault="002F4635" w:rsidP="002F46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4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ENG</w:t>
            </w:r>
          </w:p>
        </w:tc>
        <w:tc>
          <w:tcPr>
            <w:tcW w:w="230" w:type="pct"/>
            <w:vAlign w:val="center"/>
          </w:tcPr>
          <w:p w:rsidR="002F4635" w:rsidRPr="008B5C1C" w:rsidRDefault="002F4635" w:rsidP="002F46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13</w:t>
            </w:r>
          </w:p>
        </w:tc>
        <w:tc>
          <w:tcPr>
            <w:tcW w:w="203" w:type="pct"/>
            <w:tcBorders>
              <w:right w:val="single" w:sz="18" w:space="0" w:color="auto"/>
            </w:tcBorders>
            <w:vAlign w:val="center"/>
          </w:tcPr>
          <w:p w:rsidR="002F4635" w:rsidRPr="008B5C1C" w:rsidRDefault="002F4635" w:rsidP="002F46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2</w:t>
            </w:r>
          </w:p>
        </w:tc>
      </w:tr>
      <w:tr w:rsidR="008B5C1C" w:rsidRPr="008B5C1C" w:rsidTr="00297691">
        <w:tc>
          <w:tcPr>
            <w:tcW w:w="403" w:type="pct"/>
            <w:tcBorders>
              <w:left w:val="single" w:sz="18" w:space="0" w:color="auto"/>
            </w:tcBorders>
            <w:vAlign w:val="center"/>
          </w:tcPr>
          <w:p w:rsidR="002F4635" w:rsidRPr="008B5C1C" w:rsidRDefault="002F4635" w:rsidP="002F46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HEB-1203</w:t>
            </w:r>
          </w:p>
        </w:tc>
        <w:tc>
          <w:tcPr>
            <w:tcW w:w="279" w:type="pct"/>
            <w:vAlign w:val="center"/>
          </w:tcPr>
          <w:p w:rsidR="002F4635" w:rsidRPr="008B5C1C" w:rsidRDefault="002F4635" w:rsidP="002F46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JK</w:t>
            </w:r>
          </w:p>
        </w:tc>
        <w:tc>
          <w:tcPr>
            <w:tcW w:w="640" w:type="pct"/>
            <w:vAlign w:val="center"/>
          </w:tcPr>
          <w:p w:rsidR="002F4635" w:rsidRPr="008B5C1C" w:rsidRDefault="002F4635" w:rsidP="002F46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4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CSE &amp; </w:t>
            </w:r>
          </w:p>
          <w:p w:rsidR="002F4635" w:rsidRPr="008B5C1C" w:rsidRDefault="002F4635" w:rsidP="002F46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10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 xml:space="preserve">th 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&amp; 11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Bangla</w:t>
            </w:r>
          </w:p>
        </w:tc>
        <w:tc>
          <w:tcPr>
            <w:tcW w:w="230" w:type="pct"/>
            <w:vAlign w:val="center"/>
          </w:tcPr>
          <w:p w:rsidR="002F4635" w:rsidRPr="008B5C1C" w:rsidRDefault="002F4635" w:rsidP="002F46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09</w:t>
            </w:r>
          </w:p>
        </w:tc>
        <w:tc>
          <w:tcPr>
            <w:tcW w:w="203" w:type="pct"/>
            <w:tcBorders>
              <w:right w:val="single" w:sz="18" w:space="0" w:color="auto"/>
            </w:tcBorders>
            <w:vAlign w:val="center"/>
          </w:tcPr>
          <w:p w:rsidR="002F4635" w:rsidRPr="008B5C1C" w:rsidRDefault="002F4635" w:rsidP="002F46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76</w:t>
            </w:r>
          </w:p>
        </w:tc>
        <w:tc>
          <w:tcPr>
            <w:tcW w:w="403" w:type="pct"/>
            <w:tcBorders>
              <w:left w:val="single" w:sz="18" w:space="0" w:color="auto"/>
            </w:tcBorders>
            <w:vAlign w:val="center"/>
          </w:tcPr>
          <w:p w:rsidR="002F4635" w:rsidRPr="008B5C1C" w:rsidRDefault="002F4635" w:rsidP="002F46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1106</w:t>
            </w:r>
          </w:p>
        </w:tc>
        <w:tc>
          <w:tcPr>
            <w:tcW w:w="279" w:type="pct"/>
            <w:vAlign w:val="center"/>
          </w:tcPr>
          <w:p w:rsidR="002F4635" w:rsidRPr="008B5C1C" w:rsidRDefault="002F4635" w:rsidP="002F46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JA</w:t>
            </w:r>
          </w:p>
        </w:tc>
        <w:tc>
          <w:tcPr>
            <w:tcW w:w="488" w:type="pct"/>
            <w:vAlign w:val="center"/>
          </w:tcPr>
          <w:p w:rsidR="002F4635" w:rsidRPr="008B5C1C" w:rsidRDefault="002F4635" w:rsidP="002F46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5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 xml:space="preserve">th 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 (A)</w:t>
            </w:r>
          </w:p>
        </w:tc>
        <w:tc>
          <w:tcPr>
            <w:tcW w:w="230" w:type="pct"/>
            <w:vAlign w:val="center"/>
          </w:tcPr>
          <w:p w:rsidR="002F4635" w:rsidRPr="008B5C1C" w:rsidRDefault="002F4635" w:rsidP="002F46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911</w:t>
            </w:r>
          </w:p>
        </w:tc>
        <w:tc>
          <w:tcPr>
            <w:tcW w:w="203" w:type="pct"/>
            <w:tcBorders>
              <w:right w:val="single" w:sz="18" w:space="0" w:color="auto"/>
            </w:tcBorders>
            <w:vAlign w:val="center"/>
          </w:tcPr>
          <w:p w:rsidR="002F4635" w:rsidRPr="008B5C1C" w:rsidRDefault="002F4635" w:rsidP="002F46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0+</w:t>
            </w:r>
          </w:p>
        </w:tc>
        <w:tc>
          <w:tcPr>
            <w:tcW w:w="403" w:type="pct"/>
            <w:tcBorders>
              <w:left w:val="single" w:sz="18" w:space="0" w:color="auto"/>
            </w:tcBorders>
            <w:vAlign w:val="center"/>
          </w:tcPr>
          <w:p w:rsidR="002F4635" w:rsidRPr="008B5C1C" w:rsidRDefault="002F4635" w:rsidP="002F46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1102</w:t>
            </w:r>
          </w:p>
        </w:tc>
        <w:tc>
          <w:tcPr>
            <w:tcW w:w="279" w:type="pct"/>
            <w:vAlign w:val="center"/>
          </w:tcPr>
          <w:p w:rsidR="002F4635" w:rsidRPr="008B5C1C" w:rsidRDefault="002F4635" w:rsidP="002F46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RU</w:t>
            </w:r>
          </w:p>
        </w:tc>
        <w:tc>
          <w:tcPr>
            <w:tcW w:w="527" w:type="pct"/>
            <w:vAlign w:val="center"/>
          </w:tcPr>
          <w:p w:rsidR="002F4635" w:rsidRPr="008B5C1C" w:rsidRDefault="002F4635" w:rsidP="002F46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5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 xml:space="preserve">th 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 (A)</w:t>
            </w:r>
          </w:p>
        </w:tc>
        <w:tc>
          <w:tcPr>
            <w:tcW w:w="230" w:type="pct"/>
            <w:vAlign w:val="center"/>
          </w:tcPr>
          <w:p w:rsidR="002F4635" w:rsidRPr="008B5C1C" w:rsidRDefault="002F4635" w:rsidP="002F46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911</w:t>
            </w:r>
          </w:p>
        </w:tc>
        <w:tc>
          <w:tcPr>
            <w:tcW w:w="203" w:type="pct"/>
            <w:tcBorders>
              <w:right w:val="single" w:sz="18" w:space="0" w:color="auto"/>
            </w:tcBorders>
            <w:vAlign w:val="center"/>
          </w:tcPr>
          <w:p w:rsidR="002F4635" w:rsidRPr="008B5C1C" w:rsidRDefault="002F4635" w:rsidP="002F46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0+</w:t>
            </w:r>
          </w:p>
        </w:tc>
      </w:tr>
      <w:tr w:rsidR="008B5C1C" w:rsidRPr="008B5C1C" w:rsidTr="002A0430">
        <w:tc>
          <w:tcPr>
            <w:tcW w:w="403" w:type="pct"/>
            <w:tcBorders>
              <w:left w:val="single" w:sz="18" w:space="0" w:color="auto"/>
            </w:tcBorders>
            <w:vAlign w:val="center"/>
          </w:tcPr>
          <w:p w:rsidR="002F4635" w:rsidRPr="008B5C1C" w:rsidRDefault="002F4635" w:rsidP="002F46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79" w:type="pct"/>
            <w:vAlign w:val="center"/>
          </w:tcPr>
          <w:p w:rsidR="002F4635" w:rsidRPr="008B5C1C" w:rsidRDefault="002F4635" w:rsidP="002F46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640" w:type="pct"/>
            <w:vAlign w:val="center"/>
          </w:tcPr>
          <w:p w:rsidR="002F4635" w:rsidRPr="008B5C1C" w:rsidRDefault="002F4635" w:rsidP="002F46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30" w:type="pct"/>
            <w:vAlign w:val="center"/>
          </w:tcPr>
          <w:p w:rsidR="002F4635" w:rsidRPr="008B5C1C" w:rsidRDefault="002F4635" w:rsidP="002F46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03" w:type="pct"/>
            <w:tcBorders>
              <w:right w:val="single" w:sz="18" w:space="0" w:color="auto"/>
            </w:tcBorders>
            <w:vAlign w:val="center"/>
          </w:tcPr>
          <w:p w:rsidR="002F4635" w:rsidRPr="008B5C1C" w:rsidRDefault="002F4635" w:rsidP="002F46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403" w:type="pct"/>
            <w:tcBorders>
              <w:left w:val="single" w:sz="18" w:space="0" w:color="auto"/>
            </w:tcBorders>
            <w:vAlign w:val="center"/>
          </w:tcPr>
          <w:p w:rsidR="002F4635" w:rsidRPr="008B5C1C" w:rsidRDefault="002F4635" w:rsidP="002F46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79" w:type="pct"/>
            <w:vAlign w:val="center"/>
          </w:tcPr>
          <w:p w:rsidR="002F4635" w:rsidRPr="008B5C1C" w:rsidRDefault="002F4635" w:rsidP="002F46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488" w:type="pct"/>
            <w:vAlign w:val="center"/>
          </w:tcPr>
          <w:p w:rsidR="002F4635" w:rsidRPr="008B5C1C" w:rsidRDefault="002F4635" w:rsidP="002F46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30" w:type="pct"/>
            <w:vAlign w:val="center"/>
          </w:tcPr>
          <w:p w:rsidR="002F4635" w:rsidRPr="008B5C1C" w:rsidRDefault="002F4635" w:rsidP="002F46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03" w:type="pct"/>
            <w:tcBorders>
              <w:right w:val="single" w:sz="18" w:space="0" w:color="auto"/>
            </w:tcBorders>
            <w:vAlign w:val="center"/>
          </w:tcPr>
          <w:p w:rsidR="002F4635" w:rsidRPr="008B5C1C" w:rsidRDefault="002F4635" w:rsidP="002F46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403" w:type="pct"/>
            <w:tcBorders>
              <w:left w:val="single" w:sz="18" w:space="0" w:color="auto"/>
            </w:tcBorders>
            <w:vAlign w:val="center"/>
          </w:tcPr>
          <w:p w:rsidR="002F4635" w:rsidRPr="008B5C1C" w:rsidRDefault="002F4635" w:rsidP="002F46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LC-0001</w:t>
            </w:r>
          </w:p>
        </w:tc>
        <w:tc>
          <w:tcPr>
            <w:tcW w:w="279" w:type="pct"/>
            <w:vAlign w:val="center"/>
          </w:tcPr>
          <w:p w:rsidR="002F4635" w:rsidRPr="008B5C1C" w:rsidRDefault="002F4635" w:rsidP="002F46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SY</w:t>
            </w:r>
          </w:p>
        </w:tc>
        <w:tc>
          <w:tcPr>
            <w:tcW w:w="527" w:type="pct"/>
            <w:vAlign w:val="center"/>
          </w:tcPr>
          <w:p w:rsidR="002F4635" w:rsidRPr="008B5C1C" w:rsidRDefault="002F4635" w:rsidP="002F46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11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CE &amp; Bangla  </w:t>
            </w:r>
          </w:p>
        </w:tc>
        <w:tc>
          <w:tcPr>
            <w:tcW w:w="230" w:type="pct"/>
            <w:vAlign w:val="center"/>
          </w:tcPr>
          <w:p w:rsidR="002F4635" w:rsidRPr="008B5C1C" w:rsidRDefault="002F4635" w:rsidP="002F46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812</w:t>
            </w:r>
          </w:p>
        </w:tc>
        <w:tc>
          <w:tcPr>
            <w:tcW w:w="203" w:type="pct"/>
            <w:tcBorders>
              <w:right w:val="single" w:sz="18" w:space="0" w:color="auto"/>
            </w:tcBorders>
            <w:vAlign w:val="center"/>
          </w:tcPr>
          <w:p w:rsidR="002F4635" w:rsidRPr="008B5C1C" w:rsidRDefault="002F4635" w:rsidP="002F46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0+</w:t>
            </w:r>
          </w:p>
        </w:tc>
      </w:tr>
      <w:tr w:rsidR="008B5C1C" w:rsidRPr="008B5C1C" w:rsidTr="00297691">
        <w:tc>
          <w:tcPr>
            <w:tcW w:w="403" w:type="pct"/>
            <w:tcBorders>
              <w:left w:val="single" w:sz="18" w:space="0" w:color="auto"/>
              <w:bottom w:val="single" w:sz="18" w:space="0" w:color="auto"/>
            </w:tcBorders>
            <w:vAlign w:val="center"/>
          </w:tcPr>
          <w:p w:rsidR="002F4635" w:rsidRPr="008B5C1C" w:rsidRDefault="002F4635" w:rsidP="002F46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79" w:type="pct"/>
            <w:tcBorders>
              <w:bottom w:val="single" w:sz="18" w:space="0" w:color="auto"/>
            </w:tcBorders>
            <w:vAlign w:val="center"/>
          </w:tcPr>
          <w:p w:rsidR="002F4635" w:rsidRPr="008B5C1C" w:rsidRDefault="002F4635" w:rsidP="002F46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640" w:type="pct"/>
            <w:tcBorders>
              <w:bottom w:val="single" w:sz="18" w:space="0" w:color="auto"/>
            </w:tcBorders>
            <w:vAlign w:val="center"/>
          </w:tcPr>
          <w:p w:rsidR="002F4635" w:rsidRPr="008B5C1C" w:rsidRDefault="002F4635" w:rsidP="002F46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30" w:type="pct"/>
            <w:tcBorders>
              <w:bottom w:val="single" w:sz="18" w:space="0" w:color="auto"/>
            </w:tcBorders>
            <w:vAlign w:val="center"/>
          </w:tcPr>
          <w:p w:rsidR="002F4635" w:rsidRPr="008B5C1C" w:rsidRDefault="002F4635" w:rsidP="002F46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03" w:type="pct"/>
            <w:tcBorders>
              <w:bottom w:val="single" w:sz="18" w:space="0" w:color="auto"/>
              <w:right w:val="single" w:sz="18" w:space="0" w:color="auto"/>
            </w:tcBorders>
            <w:vAlign w:val="center"/>
          </w:tcPr>
          <w:p w:rsidR="002F4635" w:rsidRPr="008B5C1C" w:rsidRDefault="002F4635" w:rsidP="002F46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403" w:type="pct"/>
            <w:tcBorders>
              <w:left w:val="single" w:sz="18" w:space="0" w:color="auto"/>
              <w:bottom w:val="single" w:sz="18" w:space="0" w:color="auto"/>
            </w:tcBorders>
            <w:vAlign w:val="center"/>
          </w:tcPr>
          <w:p w:rsidR="002F4635" w:rsidRPr="008B5C1C" w:rsidRDefault="002F4635" w:rsidP="002F46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79" w:type="pct"/>
            <w:tcBorders>
              <w:bottom w:val="single" w:sz="18" w:space="0" w:color="auto"/>
            </w:tcBorders>
            <w:vAlign w:val="center"/>
          </w:tcPr>
          <w:p w:rsidR="002F4635" w:rsidRPr="008B5C1C" w:rsidRDefault="002F4635" w:rsidP="002F46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488" w:type="pct"/>
            <w:tcBorders>
              <w:bottom w:val="single" w:sz="18" w:space="0" w:color="auto"/>
            </w:tcBorders>
            <w:vAlign w:val="center"/>
          </w:tcPr>
          <w:p w:rsidR="002F4635" w:rsidRPr="008B5C1C" w:rsidRDefault="002F4635" w:rsidP="002F46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30" w:type="pct"/>
            <w:tcBorders>
              <w:bottom w:val="single" w:sz="18" w:space="0" w:color="auto"/>
            </w:tcBorders>
            <w:vAlign w:val="center"/>
          </w:tcPr>
          <w:p w:rsidR="002F4635" w:rsidRPr="008B5C1C" w:rsidRDefault="002F4635" w:rsidP="002F46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03" w:type="pct"/>
            <w:tcBorders>
              <w:bottom w:val="single" w:sz="18" w:space="0" w:color="auto"/>
              <w:right w:val="single" w:sz="18" w:space="0" w:color="auto"/>
            </w:tcBorders>
            <w:vAlign w:val="center"/>
          </w:tcPr>
          <w:p w:rsidR="002F4635" w:rsidRPr="008B5C1C" w:rsidRDefault="002F4635" w:rsidP="002F46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403" w:type="pct"/>
            <w:tcBorders>
              <w:left w:val="single" w:sz="18" w:space="0" w:color="auto"/>
              <w:bottom w:val="single" w:sz="18" w:space="0" w:color="auto"/>
            </w:tcBorders>
            <w:vAlign w:val="center"/>
          </w:tcPr>
          <w:p w:rsidR="002F4635" w:rsidRPr="008B5C1C" w:rsidRDefault="002F4635" w:rsidP="002F46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79" w:type="pct"/>
            <w:tcBorders>
              <w:bottom w:val="single" w:sz="18" w:space="0" w:color="auto"/>
            </w:tcBorders>
            <w:vAlign w:val="center"/>
          </w:tcPr>
          <w:p w:rsidR="002F4635" w:rsidRPr="008B5C1C" w:rsidRDefault="002F4635" w:rsidP="002F46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527" w:type="pct"/>
            <w:tcBorders>
              <w:bottom w:val="single" w:sz="18" w:space="0" w:color="auto"/>
            </w:tcBorders>
            <w:vAlign w:val="center"/>
          </w:tcPr>
          <w:p w:rsidR="002F4635" w:rsidRPr="008B5C1C" w:rsidRDefault="002F4635" w:rsidP="002F46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30" w:type="pct"/>
            <w:tcBorders>
              <w:bottom w:val="single" w:sz="18" w:space="0" w:color="auto"/>
            </w:tcBorders>
            <w:vAlign w:val="center"/>
          </w:tcPr>
          <w:p w:rsidR="002F4635" w:rsidRPr="008B5C1C" w:rsidRDefault="002F4635" w:rsidP="002F46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03" w:type="pct"/>
            <w:tcBorders>
              <w:bottom w:val="single" w:sz="18" w:space="0" w:color="auto"/>
              <w:right w:val="single" w:sz="18" w:space="0" w:color="auto"/>
            </w:tcBorders>
            <w:vAlign w:val="center"/>
          </w:tcPr>
          <w:p w:rsidR="002F4635" w:rsidRPr="008B5C1C" w:rsidRDefault="002F4635" w:rsidP="002F46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</w:tr>
    </w:tbl>
    <w:p w:rsidR="00522D2A" w:rsidRPr="008B5C1C" w:rsidRDefault="00522D2A" w:rsidP="00522D2A">
      <w:pPr>
        <w:pStyle w:val="NoSpacing"/>
        <w:jc w:val="center"/>
        <w:rPr>
          <w:rFonts w:ascii="Times New Roman" w:hAnsi="Times New Roman"/>
          <w:b/>
          <w:color w:val="000000" w:themeColor="text1"/>
          <w:sz w:val="18"/>
          <w:szCs w:val="18"/>
        </w:rPr>
      </w:pPr>
      <w:r w:rsidRPr="008B5C1C">
        <w:rPr>
          <w:rFonts w:ascii="Times New Roman" w:hAnsi="Times New Roman"/>
          <w:b/>
          <w:color w:val="000000" w:themeColor="text1"/>
          <w:sz w:val="18"/>
          <w:szCs w:val="18"/>
        </w:rPr>
        <w:t>2nd Session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325"/>
        <w:gridCol w:w="607"/>
        <w:gridCol w:w="606"/>
        <w:gridCol w:w="606"/>
        <w:gridCol w:w="634"/>
        <w:gridCol w:w="1436"/>
        <w:gridCol w:w="993"/>
        <w:gridCol w:w="1739"/>
        <w:gridCol w:w="821"/>
        <w:gridCol w:w="721"/>
        <w:gridCol w:w="1436"/>
        <w:gridCol w:w="993"/>
        <w:gridCol w:w="2180"/>
        <w:gridCol w:w="821"/>
        <w:gridCol w:w="696"/>
      </w:tblGrid>
      <w:tr w:rsidR="008B5C1C" w:rsidRPr="008B5C1C" w:rsidTr="007A363C">
        <w:tc>
          <w:tcPr>
            <w:tcW w:w="1209" w:type="pct"/>
            <w:gridSpan w:val="5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:rsidR="00297691" w:rsidRPr="008B5C1C" w:rsidRDefault="00297691" w:rsidP="00297691">
            <w:pPr>
              <w:pStyle w:val="NoSpacing"/>
              <w:jc w:val="center"/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  <w:t>12:45PM – 01:15PM</w:t>
            </w:r>
          </w:p>
        </w:tc>
        <w:tc>
          <w:tcPr>
            <w:tcW w:w="1828" w:type="pct"/>
            <w:gridSpan w:val="5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:rsidR="00297691" w:rsidRPr="008B5C1C" w:rsidRDefault="00297691" w:rsidP="00297691">
            <w:pPr>
              <w:pStyle w:val="NoSpacing"/>
              <w:jc w:val="center"/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  <w:t>01:15PM</w:t>
            </w:r>
            <w:r w:rsidRPr="008B5C1C"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  <w:t xml:space="preserve"> to 2:30PM</w:t>
            </w:r>
          </w:p>
        </w:tc>
        <w:tc>
          <w:tcPr>
            <w:tcW w:w="1963" w:type="pct"/>
            <w:gridSpan w:val="5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:rsidR="00297691" w:rsidRPr="008B5C1C" w:rsidRDefault="00297691" w:rsidP="00297691">
            <w:pPr>
              <w:pStyle w:val="NoSpacing"/>
              <w:jc w:val="center"/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  <w:t>2:30PM to 3:45PM</w:t>
            </w:r>
          </w:p>
        </w:tc>
      </w:tr>
      <w:tr w:rsidR="008B5C1C" w:rsidRPr="008B5C1C" w:rsidTr="007A363C">
        <w:tc>
          <w:tcPr>
            <w:tcW w:w="424" w:type="pct"/>
            <w:tcBorders>
              <w:left w:val="single" w:sz="18" w:space="0" w:color="auto"/>
            </w:tcBorders>
            <w:vAlign w:val="center"/>
          </w:tcPr>
          <w:p w:rsidR="00522D2A" w:rsidRPr="008B5C1C" w:rsidRDefault="00522D2A" w:rsidP="00B12784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reak Hour</w:t>
            </w:r>
          </w:p>
        </w:tc>
        <w:tc>
          <w:tcPr>
            <w:tcW w:w="194" w:type="pct"/>
            <w:vAlign w:val="center"/>
          </w:tcPr>
          <w:p w:rsidR="00522D2A" w:rsidRPr="008B5C1C" w:rsidRDefault="00522D2A" w:rsidP="00B12784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***</w:t>
            </w:r>
          </w:p>
        </w:tc>
        <w:tc>
          <w:tcPr>
            <w:tcW w:w="194" w:type="pct"/>
            <w:vAlign w:val="center"/>
          </w:tcPr>
          <w:p w:rsidR="00522D2A" w:rsidRPr="008B5C1C" w:rsidRDefault="00522D2A" w:rsidP="00B12784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***</w:t>
            </w:r>
          </w:p>
        </w:tc>
        <w:tc>
          <w:tcPr>
            <w:tcW w:w="194" w:type="pct"/>
            <w:vAlign w:val="center"/>
          </w:tcPr>
          <w:p w:rsidR="00522D2A" w:rsidRPr="008B5C1C" w:rsidRDefault="00522D2A" w:rsidP="00B12784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***</w:t>
            </w:r>
          </w:p>
        </w:tc>
        <w:tc>
          <w:tcPr>
            <w:tcW w:w="202" w:type="pct"/>
            <w:tcBorders>
              <w:right w:val="single" w:sz="18" w:space="0" w:color="auto"/>
            </w:tcBorders>
            <w:vAlign w:val="center"/>
          </w:tcPr>
          <w:p w:rsidR="00522D2A" w:rsidRPr="008B5C1C" w:rsidRDefault="00522D2A" w:rsidP="00B12784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***</w:t>
            </w:r>
          </w:p>
        </w:tc>
        <w:tc>
          <w:tcPr>
            <w:tcW w:w="460" w:type="pct"/>
            <w:tcBorders>
              <w:left w:val="single" w:sz="18" w:space="0" w:color="auto"/>
            </w:tcBorders>
            <w:vAlign w:val="center"/>
          </w:tcPr>
          <w:p w:rsidR="00522D2A" w:rsidRPr="008B5C1C" w:rsidRDefault="00522D2A" w:rsidP="00B12784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Course Code</w:t>
            </w:r>
          </w:p>
        </w:tc>
        <w:tc>
          <w:tcPr>
            <w:tcW w:w="318" w:type="pct"/>
            <w:vAlign w:val="center"/>
          </w:tcPr>
          <w:p w:rsidR="00522D2A" w:rsidRPr="008B5C1C" w:rsidRDefault="00522D2A" w:rsidP="00B12784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Teacher</w:t>
            </w:r>
          </w:p>
        </w:tc>
        <w:tc>
          <w:tcPr>
            <w:tcW w:w="557" w:type="pct"/>
            <w:vAlign w:val="center"/>
          </w:tcPr>
          <w:p w:rsidR="00522D2A" w:rsidRPr="008B5C1C" w:rsidRDefault="00522D2A" w:rsidP="00B12784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atch</w:t>
            </w:r>
          </w:p>
        </w:tc>
        <w:tc>
          <w:tcPr>
            <w:tcW w:w="263" w:type="pct"/>
            <w:vAlign w:val="center"/>
          </w:tcPr>
          <w:p w:rsidR="00522D2A" w:rsidRPr="008B5C1C" w:rsidRDefault="00522D2A" w:rsidP="00B12784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Room</w:t>
            </w:r>
          </w:p>
        </w:tc>
        <w:tc>
          <w:tcPr>
            <w:tcW w:w="231" w:type="pct"/>
            <w:tcBorders>
              <w:right w:val="single" w:sz="18" w:space="0" w:color="auto"/>
            </w:tcBorders>
            <w:vAlign w:val="center"/>
          </w:tcPr>
          <w:p w:rsidR="00522D2A" w:rsidRPr="008B5C1C" w:rsidRDefault="00522D2A" w:rsidP="00B12784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NOS</w:t>
            </w:r>
          </w:p>
        </w:tc>
        <w:tc>
          <w:tcPr>
            <w:tcW w:w="460" w:type="pct"/>
            <w:tcBorders>
              <w:left w:val="single" w:sz="18" w:space="0" w:color="auto"/>
            </w:tcBorders>
            <w:vAlign w:val="center"/>
          </w:tcPr>
          <w:p w:rsidR="00522D2A" w:rsidRPr="008B5C1C" w:rsidRDefault="00522D2A" w:rsidP="00B12784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Course Code</w:t>
            </w:r>
          </w:p>
        </w:tc>
        <w:tc>
          <w:tcPr>
            <w:tcW w:w="318" w:type="pct"/>
            <w:vAlign w:val="center"/>
          </w:tcPr>
          <w:p w:rsidR="00522D2A" w:rsidRPr="008B5C1C" w:rsidRDefault="00522D2A" w:rsidP="00B12784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Teacher</w:t>
            </w:r>
          </w:p>
        </w:tc>
        <w:tc>
          <w:tcPr>
            <w:tcW w:w="698" w:type="pct"/>
            <w:vAlign w:val="center"/>
          </w:tcPr>
          <w:p w:rsidR="00522D2A" w:rsidRPr="008B5C1C" w:rsidRDefault="00522D2A" w:rsidP="00B12784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atch</w:t>
            </w:r>
          </w:p>
        </w:tc>
        <w:tc>
          <w:tcPr>
            <w:tcW w:w="263" w:type="pct"/>
            <w:vAlign w:val="center"/>
          </w:tcPr>
          <w:p w:rsidR="00522D2A" w:rsidRPr="008B5C1C" w:rsidRDefault="00522D2A" w:rsidP="00B12784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Room</w:t>
            </w:r>
          </w:p>
        </w:tc>
        <w:tc>
          <w:tcPr>
            <w:tcW w:w="224" w:type="pct"/>
            <w:tcBorders>
              <w:right w:val="single" w:sz="18" w:space="0" w:color="auto"/>
            </w:tcBorders>
            <w:vAlign w:val="center"/>
          </w:tcPr>
          <w:p w:rsidR="00522D2A" w:rsidRPr="008B5C1C" w:rsidRDefault="00522D2A" w:rsidP="00B12784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NOS</w:t>
            </w:r>
          </w:p>
        </w:tc>
      </w:tr>
      <w:tr w:rsidR="008B5C1C" w:rsidRPr="008B5C1C" w:rsidTr="007A363C">
        <w:tc>
          <w:tcPr>
            <w:tcW w:w="424" w:type="pct"/>
            <w:tcBorders>
              <w:left w:val="single" w:sz="18" w:space="0" w:color="auto"/>
            </w:tcBorders>
            <w:vAlign w:val="center"/>
          </w:tcPr>
          <w:p w:rsidR="0085174D" w:rsidRPr="008B5C1C" w:rsidRDefault="0085174D" w:rsidP="0085174D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reak Hour</w:t>
            </w:r>
          </w:p>
        </w:tc>
        <w:tc>
          <w:tcPr>
            <w:tcW w:w="194" w:type="pct"/>
            <w:vAlign w:val="center"/>
          </w:tcPr>
          <w:p w:rsidR="0085174D" w:rsidRPr="008B5C1C" w:rsidRDefault="0085174D" w:rsidP="0085174D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***</w:t>
            </w:r>
          </w:p>
        </w:tc>
        <w:tc>
          <w:tcPr>
            <w:tcW w:w="194" w:type="pct"/>
            <w:vAlign w:val="center"/>
          </w:tcPr>
          <w:p w:rsidR="0085174D" w:rsidRPr="008B5C1C" w:rsidRDefault="0085174D" w:rsidP="0085174D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***</w:t>
            </w:r>
          </w:p>
        </w:tc>
        <w:tc>
          <w:tcPr>
            <w:tcW w:w="194" w:type="pct"/>
            <w:vAlign w:val="center"/>
          </w:tcPr>
          <w:p w:rsidR="0085174D" w:rsidRPr="008B5C1C" w:rsidRDefault="0085174D" w:rsidP="0085174D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***</w:t>
            </w:r>
          </w:p>
        </w:tc>
        <w:tc>
          <w:tcPr>
            <w:tcW w:w="202" w:type="pct"/>
            <w:tcBorders>
              <w:right w:val="single" w:sz="18" w:space="0" w:color="auto"/>
            </w:tcBorders>
            <w:vAlign w:val="center"/>
          </w:tcPr>
          <w:p w:rsidR="0085174D" w:rsidRPr="008B5C1C" w:rsidRDefault="0085174D" w:rsidP="0085174D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***</w:t>
            </w:r>
          </w:p>
        </w:tc>
        <w:tc>
          <w:tcPr>
            <w:tcW w:w="460" w:type="pct"/>
            <w:tcBorders>
              <w:left w:val="single" w:sz="18" w:space="0" w:color="auto"/>
            </w:tcBorders>
            <w:vAlign w:val="center"/>
          </w:tcPr>
          <w:p w:rsidR="0085174D" w:rsidRPr="008B5C1C" w:rsidRDefault="0085174D" w:rsidP="0085174D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4203</w:t>
            </w:r>
          </w:p>
        </w:tc>
        <w:tc>
          <w:tcPr>
            <w:tcW w:w="318" w:type="pct"/>
            <w:vAlign w:val="center"/>
          </w:tcPr>
          <w:p w:rsidR="0085174D" w:rsidRPr="008B5C1C" w:rsidRDefault="0085174D" w:rsidP="0085174D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SQ</w:t>
            </w:r>
          </w:p>
        </w:tc>
        <w:tc>
          <w:tcPr>
            <w:tcW w:w="557" w:type="pct"/>
            <w:vAlign w:val="center"/>
          </w:tcPr>
          <w:p w:rsidR="0085174D" w:rsidRPr="008B5C1C" w:rsidRDefault="0085174D" w:rsidP="0085174D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6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to 58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 xml:space="preserve">th 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</w:t>
            </w:r>
          </w:p>
        </w:tc>
        <w:tc>
          <w:tcPr>
            <w:tcW w:w="263" w:type="pct"/>
            <w:vAlign w:val="center"/>
          </w:tcPr>
          <w:p w:rsidR="0085174D" w:rsidRPr="008B5C1C" w:rsidRDefault="0085174D" w:rsidP="0085174D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06</w:t>
            </w:r>
          </w:p>
        </w:tc>
        <w:tc>
          <w:tcPr>
            <w:tcW w:w="231" w:type="pct"/>
            <w:tcBorders>
              <w:right w:val="single" w:sz="18" w:space="0" w:color="auto"/>
            </w:tcBorders>
            <w:vAlign w:val="center"/>
          </w:tcPr>
          <w:p w:rsidR="0085174D" w:rsidRPr="008B5C1C" w:rsidRDefault="0085174D" w:rsidP="0085174D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25</w:t>
            </w:r>
          </w:p>
        </w:tc>
        <w:tc>
          <w:tcPr>
            <w:tcW w:w="460" w:type="pct"/>
            <w:tcBorders>
              <w:left w:val="single" w:sz="18" w:space="0" w:color="auto"/>
            </w:tcBorders>
            <w:vAlign w:val="center"/>
          </w:tcPr>
          <w:p w:rsidR="0085174D" w:rsidRPr="008B5C1C" w:rsidRDefault="0085174D" w:rsidP="0085174D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1103</w:t>
            </w:r>
          </w:p>
        </w:tc>
        <w:tc>
          <w:tcPr>
            <w:tcW w:w="318" w:type="pct"/>
            <w:vAlign w:val="center"/>
          </w:tcPr>
          <w:p w:rsidR="0085174D" w:rsidRPr="008B5C1C" w:rsidRDefault="00C33ACF" w:rsidP="0085174D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AAT</w:t>
            </w:r>
          </w:p>
        </w:tc>
        <w:tc>
          <w:tcPr>
            <w:tcW w:w="698" w:type="pct"/>
            <w:vAlign w:val="center"/>
          </w:tcPr>
          <w:p w:rsidR="0085174D" w:rsidRPr="008B5C1C" w:rsidRDefault="0085174D" w:rsidP="0085174D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5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CSE</w:t>
            </w:r>
            <w:r w:rsidR="00D5599D"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, CE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&amp; EEE</w:t>
            </w:r>
          </w:p>
        </w:tc>
        <w:tc>
          <w:tcPr>
            <w:tcW w:w="263" w:type="pct"/>
            <w:vAlign w:val="center"/>
          </w:tcPr>
          <w:p w:rsidR="0085174D" w:rsidRPr="008B5C1C" w:rsidRDefault="0085174D" w:rsidP="0085174D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06</w:t>
            </w:r>
          </w:p>
        </w:tc>
        <w:tc>
          <w:tcPr>
            <w:tcW w:w="224" w:type="pct"/>
            <w:tcBorders>
              <w:right w:val="single" w:sz="18" w:space="0" w:color="auto"/>
            </w:tcBorders>
            <w:vAlign w:val="center"/>
          </w:tcPr>
          <w:p w:rsidR="0085174D" w:rsidRPr="008B5C1C" w:rsidRDefault="0085174D" w:rsidP="0085174D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0+</w:t>
            </w:r>
          </w:p>
        </w:tc>
      </w:tr>
      <w:tr w:rsidR="008B5C1C" w:rsidRPr="008B5C1C" w:rsidTr="007A363C">
        <w:trPr>
          <w:trHeight w:val="50"/>
        </w:trPr>
        <w:tc>
          <w:tcPr>
            <w:tcW w:w="424" w:type="pct"/>
            <w:tcBorders>
              <w:left w:val="single" w:sz="18" w:space="0" w:color="auto"/>
            </w:tcBorders>
            <w:vAlign w:val="center"/>
          </w:tcPr>
          <w:p w:rsidR="002F4635" w:rsidRPr="008B5C1C" w:rsidRDefault="002F4635" w:rsidP="002F46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reak Hour</w:t>
            </w:r>
          </w:p>
        </w:tc>
        <w:tc>
          <w:tcPr>
            <w:tcW w:w="194" w:type="pct"/>
            <w:vAlign w:val="center"/>
          </w:tcPr>
          <w:p w:rsidR="002F4635" w:rsidRPr="008B5C1C" w:rsidRDefault="002F4635" w:rsidP="002F46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***</w:t>
            </w:r>
          </w:p>
        </w:tc>
        <w:tc>
          <w:tcPr>
            <w:tcW w:w="194" w:type="pct"/>
            <w:vAlign w:val="center"/>
          </w:tcPr>
          <w:p w:rsidR="002F4635" w:rsidRPr="008B5C1C" w:rsidRDefault="002F4635" w:rsidP="002F46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***</w:t>
            </w:r>
          </w:p>
        </w:tc>
        <w:tc>
          <w:tcPr>
            <w:tcW w:w="194" w:type="pct"/>
            <w:vAlign w:val="center"/>
          </w:tcPr>
          <w:p w:rsidR="002F4635" w:rsidRPr="008B5C1C" w:rsidRDefault="002F4635" w:rsidP="002F46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***</w:t>
            </w:r>
          </w:p>
        </w:tc>
        <w:tc>
          <w:tcPr>
            <w:tcW w:w="202" w:type="pct"/>
            <w:tcBorders>
              <w:right w:val="single" w:sz="18" w:space="0" w:color="auto"/>
            </w:tcBorders>
            <w:vAlign w:val="center"/>
          </w:tcPr>
          <w:p w:rsidR="002F4635" w:rsidRPr="008B5C1C" w:rsidRDefault="002F4635" w:rsidP="002F46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***</w:t>
            </w:r>
          </w:p>
        </w:tc>
        <w:tc>
          <w:tcPr>
            <w:tcW w:w="460" w:type="pct"/>
            <w:tcBorders>
              <w:left w:val="single" w:sz="18" w:space="0" w:color="auto"/>
            </w:tcBorders>
            <w:vAlign w:val="center"/>
          </w:tcPr>
          <w:p w:rsidR="002F4635" w:rsidRPr="008B5C1C" w:rsidRDefault="002F4635" w:rsidP="002F46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1104</w:t>
            </w:r>
          </w:p>
        </w:tc>
        <w:tc>
          <w:tcPr>
            <w:tcW w:w="318" w:type="pct"/>
            <w:vAlign w:val="center"/>
          </w:tcPr>
          <w:p w:rsidR="002F4635" w:rsidRPr="008B5C1C" w:rsidRDefault="002F4635" w:rsidP="002F46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DMA</w:t>
            </w:r>
          </w:p>
        </w:tc>
        <w:tc>
          <w:tcPr>
            <w:tcW w:w="557" w:type="pct"/>
            <w:vAlign w:val="center"/>
          </w:tcPr>
          <w:p w:rsidR="002F4635" w:rsidRPr="008B5C1C" w:rsidRDefault="002F4635" w:rsidP="002F46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5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ENG (A)</w:t>
            </w:r>
          </w:p>
        </w:tc>
        <w:tc>
          <w:tcPr>
            <w:tcW w:w="263" w:type="pct"/>
            <w:vAlign w:val="center"/>
          </w:tcPr>
          <w:p w:rsidR="002F4635" w:rsidRPr="008B5C1C" w:rsidRDefault="002F4635" w:rsidP="002F46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07</w:t>
            </w:r>
          </w:p>
        </w:tc>
        <w:tc>
          <w:tcPr>
            <w:tcW w:w="231" w:type="pct"/>
            <w:tcBorders>
              <w:right w:val="single" w:sz="18" w:space="0" w:color="auto"/>
            </w:tcBorders>
            <w:vAlign w:val="center"/>
          </w:tcPr>
          <w:p w:rsidR="002F4635" w:rsidRPr="008B5C1C" w:rsidRDefault="002F4635" w:rsidP="002F46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0+</w:t>
            </w:r>
          </w:p>
        </w:tc>
        <w:tc>
          <w:tcPr>
            <w:tcW w:w="460" w:type="pct"/>
            <w:tcBorders>
              <w:left w:val="single" w:sz="18" w:space="0" w:color="auto"/>
            </w:tcBorders>
            <w:vAlign w:val="center"/>
          </w:tcPr>
          <w:p w:rsidR="002F4635" w:rsidRPr="008B5C1C" w:rsidRDefault="002F4635" w:rsidP="002F46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NG</w:t>
            </w:r>
            <w:r w:rsidRPr="008B5C1C">
              <w:rPr>
                <w:rFonts w:ascii="Times New Roman" w:hAnsi="Times New Roman"/>
                <w:color w:val="000000" w:themeColor="text1"/>
                <w:spacing w:val="12"/>
                <w:sz w:val="18"/>
                <w:szCs w:val="18"/>
              </w:rPr>
              <w:t>-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1101</w:t>
            </w:r>
          </w:p>
        </w:tc>
        <w:tc>
          <w:tcPr>
            <w:tcW w:w="318" w:type="pct"/>
            <w:vAlign w:val="center"/>
          </w:tcPr>
          <w:p w:rsidR="002F4635" w:rsidRPr="008B5C1C" w:rsidRDefault="002F4635" w:rsidP="002F46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TAN</w:t>
            </w:r>
          </w:p>
        </w:tc>
        <w:tc>
          <w:tcPr>
            <w:tcW w:w="698" w:type="pct"/>
            <w:vAlign w:val="center"/>
          </w:tcPr>
          <w:p w:rsidR="002F4635" w:rsidRPr="008B5C1C" w:rsidRDefault="002F4635" w:rsidP="002F46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5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 xml:space="preserve">th 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 (A)</w:t>
            </w:r>
          </w:p>
        </w:tc>
        <w:tc>
          <w:tcPr>
            <w:tcW w:w="263" w:type="pct"/>
            <w:vAlign w:val="center"/>
          </w:tcPr>
          <w:p w:rsidR="002F4635" w:rsidRPr="008B5C1C" w:rsidRDefault="002F4635" w:rsidP="002F46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07</w:t>
            </w:r>
          </w:p>
        </w:tc>
        <w:tc>
          <w:tcPr>
            <w:tcW w:w="224" w:type="pct"/>
            <w:tcBorders>
              <w:right w:val="single" w:sz="18" w:space="0" w:color="auto"/>
            </w:tcBorders>
            <w:vAlign w:val="center"/>
          </w:tcPr>
          <w:p w:rsidR="002F4635" w:rsidRPr="008B5C1C" w:rsidRDefault="002F4635" w:rsidP="002F46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0</w:t>
            </w:r>
          </w:p>
        </w:tc>
      </w:tr>
      <w:tr w:rsidR="008B5C1C" w:rsidRPr="008B5C1C" w:rsidTr="007A363C">
        <w:trPr>
          <w:trHeight w:val="50"/>
        </w:trPr>
        <w:tc>
          <w:tcPr>
            <w:tcW w:w="424" w:type="pct"/>
            <w:tcBorders>
              <w:left w:val="single" w:sz="18" w:space="0" w:color="auto"/>
            </w:tcBorders>
            <w:vAlign w:val="center"/>
          </w:tcPr>
          <w:p w:rsidR="002F4635" w:rsidRPr="008B5C1C" w:rsidRDefault="002F4635" w:rsidP="002F46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reak Hour</w:t>
            </w:r>
          </w:p>
        </w:tc>
        <w:tc>
          <w:tcPr>
            <w:tcW w:w="194" w:type="pct"/>
            <w:vAlign w:val="center"/>
          </w:tcPr>
          <w:p w:rsidR="002F4635" w:rsidRPr="008B5C1C" w:rsidRDefault="002F4635" w:rsidP="002F46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***</w:t>
            </w:r>
          </w:p>
        </w:tc>
        <w:tc>
          <w:tcPr>
            <w:tcW w:w="194" w:type="pct"/>
            <w:vAlign w:val="center"/>
          </w:tcPr>
          <w:p w:rsidR="002F4635" w:rsidRPr="008B5C1C" w:rsidRDefault="002F4635" w:rsidP="002F46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***</w:t>
            </w:r>
          </w:p>
        </w:tc>
        <w:tc>
          <w:tcPr>
            <w:tcW w:w="194" w:type="pct"/>
            <w:vAlign w:val="center"/>
          </w:tcPr>
          <w:p w:rsidR="002F4635" w:rsidRPr="008B5C1C" w:rsidRDefault="002F4635" w:rsidP="002F46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***</w:t>
            </w:r>
          </w:p>
        </w:tc>
        <w:tc>
          <w:tcPr>
            <w:tcW w:w="202" w:type="pct"/>
            <w:tcBorders>
              <w:right w:val="single" w:sz="18" w:space="0" w:color="auto"/>
            </w:tcBorders>
            <w:vAlign w:val="center"/>
          </w:tcPr>
          <w:p w:rsidR="002F4635" w:rsidRPr="008B5C1C" w:rsidRDefault="002F4635" w:rsidP="002F46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***</w:t>
            </w:r>
          </w:p>
        </w:tc>
        <w:tc>
          <w:tcPr>
            <w:tcW w:w="460" w:type="pct"/>
            <w:tcBorders>
              <w:left w:val="single" w:sz="18" w:space="0" w:color="auto"/>
            </w:tcBorders>
            <w:vAlign w:val="center"/>
          </w:tcPr>
          <w:p w:rsidR="002F4635" w:rsidRPr="008B5C1C" w:rsidRDefault="002F4635" w:rsidP="002F46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318" w:type="pct"/>
            <w:vAlign w:val="center"/>
          </w:tcPr>
          <w:p w:rsidR="002F4635" w:rsidRPr="008B5C1C" w:rsidRDefault="002F4635" w:rsidP="002F46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557" w:type="pct"/>
            <w:vAlign w:val="center"/>
          </w:tcPr>
          <w:p w:rsidR="002F4635" w:rsidRPr="008B5C1C" w:rsidRDefault="002F4635" w:rsidP="002F46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63" w:type="pct"/>
            <w:vAlign w:val="center"/>
          </w:tcPr>
          <w:p w:rsidR="002F4635" w:rsidRPr="008B5C1C" w:rsidRDefault="002F4635" w:rsidP="002F46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08</w:t>
            </w:r>
          </w:p>
        </w:tc>
        <w:tc>
          <w:tcPr>
            <w:tcW w:w="231" w:type="pct"/>
            <w:tcBorders>
              <w:right w:val="single" w:sz="18" w:space="0" w:color="auto"/>
            </w:tcBorders>
            <w:vAlign w:val="center"/>
          </w:tcPr>
          <w:p w:rsidR="002F4635" w:rsidRPr="008B5C1C" w:rsidRDefault="002F4635" w:rsidP="002F46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460" w:type="pct"/>
            <w:tcBorders>
              <w:left w:val="single" w:sz="18" w:space="0" w:color="auto"/>
            </w:tcBorders>
            <w:vAlign w:val="center"/>
          </w:tcPr>
          <w:p w:rsidR="002F4635" w:rsidRPr="008B5C1C" w:rsidRDefault="002F4635" w:rsidP="002F46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318" w:type="pct"/>
            <w:vAlign w:val="center"/>
          </w:tcPr>
          <w:p w:rsidR="002F4635" w:rsidRPr="008B5C1C" w:rsidRDefault="002F4635" w:rsidP="002F46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698" w:type="pct"/>
            <w:vAlign w:val="center"/>
          </w:tcPr>
          <w:p w:rsidR="002F4635" w:rsidRPr="008B5C1C" w:rsidRDefault="002F4635" w:rsidP="002F46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63" w:type="pct"/>
            <w:vAlign w:val="center"/>
          </w:tcPr>
          <w:p w:rsidR="002F4635" w:rsidRPr="008B5C1C" w:rsidRDefault="002F4635" w:rsidP="002F46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08</w:t>
            </w:r>
          </w:p>
        </w:tc>
        <w:tc>
          <w:tcPr>
            <w:tcW w:w="224" w:type="pct"/>
            <w:tcBorders>
              <w:right w:val="single" w:sz="18" w:space="0" w:color="auto"/>
            </w:tcBorders>
            <w:vAlign w:val="center"/>
          </w:tcPr>
          <w:p w:rsidR="002F4635" w:rsidRPr="008B5C1C" w:rsidRDefault="002F4635" w:rsidP="002F46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</w:tr>
      <w:tr w:rsidR="008B5C1C" w:rsidRPr="008B5C1C" w:rsidTr="007A363C">
        <w:trPr>
          <w:trHeight w:val="50"/>
        </w:trPr>
        <w:tc>
          <w:tcPr>
            <w:tcW w:w="424" w:type="pct"/>
            <w:tcBorders>
              <w:left w:val="single" w:sz="18" w:space="0" w:color="auto"/>
            </w:tcBorders>
            <w:vAlign w:val="center"/>
          </w:tcPr>
          <w:p w:rsidR="002F4635" w:rsidRPr="008B5C1C" w:rsidRDefault="002F4635" w:rsidP="002F46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reak Hour</w:t>
            </w:r>
          </w:p>
        </w:tc>
        <w:tc>
          <w:tcPr>
            <w:tcW w:w="194" w:type="pct"/>
            <w:vAlign w:val="center"/>
          </w:tcPr>
          <w:p w:rsidR="002F4635" w:rsidRPr="008B5C1C" w:rsidRDefault="002F4635" w:rsidP="002F46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***</w:t>
            </w:r>
          </w:p>
        </w:tc>
        <w:tc>
          <w:tcPr>
            <w:tcW w:w="194" w:type="pct"/>
            <w:vAlign w:val="center"/>
          </w:tcPr>
          <w:p w:rsidR="002F4635" w:rsidRPr="008B5C1C" w:rsidRDefault="002F4635" w:rsidP="002F46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***</w:t>
            </w:r>
          </w:p>
        </w:tc>
        <w:tc>
          <w:tcPr>
            <w:tcW w:w="194" w:type="pct"/>
            <w:vAlign w:val="center"/>
          </w:tcPr>
          <w:p w:rsidR="002F4635" w:rsidRPr="008B5C1C" w:rsidRDefault="002F4635" w:rsidP="002F46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***</w:t>
            </w:r>
          </w:p>
        </w:tc>
        <w:tc>
          <w:tcPr>
            <w:tcW w:w="202" w:type="pct"/>
            <w:tcBorders>
              <w:right w:val="single" w:sz="18" w:space="0" w:color="auto"/>
            </w:tcBorders>
            <w:vAlign w:val="center"/>
          </w:tcPr>
          <w:p w:rsidR="002F4635" w:rsidRPr="008B5C1C" w:rsidRDefault="002F4635" w:rsidP="002F46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***</w:t>
            </w:r>
          </w:p>
        </w:tc>
        <w:tc>
          <w:tcPr>
            <w:tcW w:w="460" w:type="pct"/>
            <w:tcBorders>
              <w:left w:val="single" w:sz="18" w:space="0" w:color="auto"/>
            </w:tcBorders>
            <w:vAlign w:val="center"/>
          </w:tcPr>
          <w:p w:rsidR="002F4635" w:rsidRPr="008B5C1C" w:rsidRDefault="002F4635" w:rsidP="002F46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1102</w:t>
            </w:r>
          </w:p>
        </w:tc>
        <w:tc>
          <w:tcPr>
            <w:tcW w:w="318" w:type="pct"/>
            <w:vAlign w:val="center"/>
          </w:tcPr>
          <w:p w:rsidR="002F4635" w:rsidRPr="008B5C1C" w:rsidRDefault="002F4635" w:rsidP="002F46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RU</w:t>
            </w:r>
          </w:p>
        </w:tc>
        <w:tc>
          <w:tcPr>
            <w:tcW w:w="557" w:type="pct"/>
            <w:vAlign w:val="center"/>
          </w:tcPr>
          <w:p w:rsidR="002F4635" w:rsidRPr="008B5C1C" w:rsidRDefault="002F4635" w:rsidP="002F46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5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 xml:space="preserve">th 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 (B)</w:t>
            </w:r>
          </w:p>
        </w:tc>
        <w:tc>
          <w:tcPr>
            <w:tcW w:w="263" w:type="pct"/>
            <w:vAlign w:val="center"/>
          </w:tcPr>
          <w:p w:rsidR="002F4635" w:rsidRPr="008B5C1C" w:rsidRDefault="002F4635" w:rsidP="002F46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11</w:t>
            </w:r>
          </w:p>
        </w:tc>
        <w:tc>
          <w:tcPr>
            <w:tcW w:w="231" w:type="pct"/>
            <w:tcBorders>
              <w:right w:val="single" w:sz="18" w:space="0" w:color="auto"/>
            </w:tcBorders>
            <w:vAlign w:val="center"/>
          </w:tcPr>
          <w:p w:rsidR="002F4635" w:rsidRPr="008B5C1C" w:rsidRDefault="002F4635" w:rsidP="002F46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0+</w:t>
            </w:r>
          </w:p>
        </w:tc>
        <w:tc>
          <w:tcPr>
            <w:tcW w:w="460" w:type="pct"/>
            <w:tcBorders>
              <w:left w:val="single" w:sz="18" w:space="0" w:color="auto"/>
            </w:tcBorders>
            <w:vAlign w:val="center"/>
          </w:tcPr>
          <w:p w:rsidR="002F4635" w:rsidRPr="008B5C1C" w:rsidRDefault="002F4635" w:rsidP="002F46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1105</w:t>
            </w:r>
          </w:p>
        </w:tc>
        <w:tc>
          <w:tcPr>
            <w:tcW w:w="318" w:type="pct"/>
            <w:vAlign w:val="center"/>
          </w:tcPr>
          <w:p w:rsidR="002F4635" w:rsidRPr="008B5C1C" w:rsidRDefault="002F4635" w:rsidP="002F46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DAA</w:t>
            </w:r>
          </w:p>
        </w:tc>
        <w:tc>
          <w:tcPr>
            <w:tcW w:w="698" w:type="pct"/>
            <w:vAlign w:val="center"/>
          </w:tcPr>
          <w:p w:rsidR="002F4635" w:rsidRPr="008B5C1C" w:rsidRDefault="002F4635" w:rsidP="002F46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5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 xml:space="preserve">th 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 (B)</w:t>
            </w:r>
          </w:p>
        </w:tc>
        <w:tc>
          <w:tcPr>
            <w:tcW w:w="263" w:type="pct"/>
            <w:vAlign w:val="center"/>
          </w:tcPr>
          <w:p w:rsidR="002F4635" w:rsidRPr="008B5C1C" w:rsidRDefault="002F4635" w:rsidP="002F46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11</w:t>
            </w:r>
          </w:p>
        </w:tc>
        <w:tc>
          <w:tcPr>
            <w:tcW w:w="224" w:type="pct"/>
            <w:tcBorders>
              <w:right w:val="single" w:sz="18" w:space="0" w:color="auto"/>
            </w:tcBorders>
            <w:vAlign w:val="center"/>
          </w:tcPr>
          <w:p w:rsidR="002F4635" w:rsidRPr="008B5C1C" w:rsidRDefault="002F4635" w:rsidP="002F46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0+</w:t>
            </w:r>
          </w:p>
        </w:tc>
      </w:tr>
      <w:tr w:rsidR="008B5C1C" w:rsidRPr="008B5C1C" w:rsidTr="007A363C">
        <w:tc>
          <w:tcPr>
            <w:tcW w:w="424" w:type="pct"/>
            <w:tcBorders>
              <w:left w:val="single" w:sz="18" w:space="0" w:color="auto"/>
            </w:tcBorders>
            <w:vAlign w:val="center"/>
          </w:tcPr>
          <w:p w:rsidR="002F4635" w:rsidRPr="008B5C1C" w:rsidRDefault="002F4635" w:rsidP="002F46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reak Hour</w:t>
            </w:r>
          </w:p>
        </w:tc>
        <w:tc>
          <w:tcPr>
            <w:tcW w:w="194" w:type="pct"/>
            <w:vAlign w:val="center"/>
          </w:tcPr>
          <w:p w:rsidR="002F4635" w:rsidRPr="008B5C1C" w:rsidRDefault="002F4635" w:rsidP="002F46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***</w:t>
            </w:r>
          </w:p>
        </w:tc>
        <w:tc>
          <w:tcPr>
            <w:tcW w:w="194" w:type="pct"/>
            <w:vAlign w:val="center"/>
          </w:tcPr>
          <w:p w:rsidR="002F4635" w:rsidRPr="008B5C1C" w:rsidRDefault="002F4635" w:rsidP="002F46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***</w:t>
            </w:r>
          </w:p>
        </w:tc>
        <w:tc>
          <w:tcPr>
            <w:tcW w:w="194" w:type="pct"/>
            <w:vAlign w:val="center"/>
          </w:tcPr>
          <w:p w:rsidR="002F4635" w:rsidRPr="008B5C1C" w:rsidRDefault="002F4635" w:rsidP="002F46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***</w:t>
            </w:r>
          </w:p>
        </w:tc>
        <w:tc>
          <w:tcPr>
            <w:tcW w:w="202" w:type="pct"/>
            <w:tcBorders>
              <w:right w:val="single" w:sz="18" w:space="0" w:color="auto"/>
            </w:tcBorders>
            <w:vAlign w:val="center"/>
          </w:tcPr>
          <w:p w:rsidR="002F4635" w:rsidRPr="008B5C1C" w:rsidRDefault="002F4635" w:rsidP="002F46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***</w:t>
            </w:r>
          </w:p>
        </w:tc>
        <w:tc>
          <w:tcPr>
            <w:tcW w:w="460" w:type="pct"/>
            <w:tcBorders>
              <w:left w:val="single" w:sz="18" w:space="0" w:color="auto"/>
            </w:tcBorders>
            <w:vAlign w:val="center"/>
          </w:tcPr>
          <w:p w:rsidR="002F4635" w:rsidRPr="008B5C1C" w:rsidRDefault="002F4635" w:rsidP="002F46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3206</w:t>
            </w:r>
          </w:p>
        </w:tc>
        <w:tc>
          <w:tcPr>
            <w:tcW w:w="318" w:type="pct"/>
            <w:vAlign w:val="center"/>
          </w:tcPr>
          <w:p w:rsidR="002F4635" w:rsidRPr="008B5C1C" w:rsidRDefault="002F4635" w:rsidP="002F46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SY</w:t>
            </w:r>
          </w:p>
        </w:tc>
        <w:tc>
          <w:tcPr>
            <w:tcW w:w="557" w:type="pct"/>
            <w:vAlign w:val="center"/>
          </w:tcPr>
          <w:p w:rsidR="002F4635" w:rsidRPr="008B5C1C" w:rsidRDefault="002F4635" w:rsidP="002F46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9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&amp; 60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 xml:space="preserve">th 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</w:t>
            </w:r>
          </w:p>
        </w:tc>
        <w:tc>
          <w:tcPr>
            <w:tcW w:w="263" w:type="pct"/>
            <w:vAlign w:val="center"/>
          </w:tcPr>
          <w:p w:rsidR="002F4635" w:rsidRPr="008B5C1C" w:rsidRDefault="002F4635" w:rsidP="002F46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12</w:t>
            </w:r>
          </w:p>
        </w:tc>
        <w:tc>
          <w:tcPr>
            <w:tcW w:w="231" w:type="pct"/>
            <w:tcBorders>
              <w:right w:val="single" w:sz="18" w:space="0" w:color="auto"/>
            </w:tcBorders>
            <w:vAlign w:val="center"/>
          </w:tcPr>
          <w:p w:rsidR="002F4635" w:rsidRPr="008B5C1C" w:rsidRDefault="002F4635" w:rsidP="002F46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49</w:t>
            </w:r>
          </w:p>
        </w:tc>
        <w:tc>
          <w:tcPr>
            <w:tcW w:w="460" w:type="pct"/>
            <w:tcBorders>
              <w:left w:val="single" w:sz="18" w:space="0" w:color="auto"/>
            </w:tcBorders>
            <w:vAlign w:val="center"/>
          </w:tcPr>
          <w:p w:rsidR="002F4635" w:rsidRPr="008B5C1C" w:rsidRDefault="002F4635" w:rsidP="002F46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1205</w:t>
            </w:r>
          </w:p>
        </w:tc>
        <w:tc>
          <w:tcPr>
            <w:tcW w:w="318" w:type="pct"/>
            <w:vAlign w:val="center"/>
          </w:tcPr>
          <w:p w:rsidR="002F4635" w:rsidRPr="008B5C1C" w:rsidRDefault="002F4635" w:rsidP="002F46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PUA</w:t>
            </w:r>
          </w:p>
        </w:tc>
        <w:tc>
          <w:tcPr>
            <w:tcW w:w="698" w:type="pct"/>
            <w:vAlign w:val="center"/>
          </w:tcPr>
          <w:p w:rsidR="002F4635" w:rsidRPr="008B5C1C" w:rsidRDefault="002F4635" w:rsidP="002F46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4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CSE</w:t>
            </w:r>
          </w:p>
        </w:tc>
        <w:tc>
          <w:tcPr>
            <w:tcW w:w="263" w:type="pct"/>
            <w:vAlign w:val="center"/>
          </w:tcPr>
          <w:p w:rsidR="002F4635" w:rsidRPr="008B5C1C" w:rsidRDefault="002F4635" w:rsidP="002F46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12</w:t>
            </w:r>
          </w:p>
        </w:tc>
        <w:tc>
          <w:tcPr>
            <w:tcW w:w="224" w:type="pct"/>
            <w:tcBorders>
              <w:right w:val="single" w:sz="18" w:space="0" w:color="auto"/>
            </w:tcBorders>
            <w:vAlign w:val="center"/>
          </w:tcPr>
          <w:p w:rsidR="002F4635" w:rsidRPr="008B5C1C" w:rsidRDefault="002F4635" w:rsidP="002F46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0+</w:t>
            </w:r>
          </w:p>
        </w:tc>
      </w:tr>
      <w:tr w:rsidR="008B5C1C" w:rsidRPr="008B5C1C" w:rsidTr="007A363C">
        <w:tc>
          <w:tcPr>
            <w:tcW w:w="424" w:type="pct"/>
            <w:tcBorders>
              <w:left w:val="single" w:sz="18" w:space="0" w:color="auto"/>
            </w:tcBorders>
            <w:vAlign w:val="center"/>
          </w:tcPr>
          <w:p w:rsidR="007A363C" w:rsidRPr="008B5C1C" w:rsidRDefault="007A363C" w:rsidP="007A363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94" w:type="pct"/>
            <w:vAlign w:val="center"/>
          </w:tcPr>
          <w:p w:rsidR="007A363C" w:rsidRPr="008B5C1C" w:rsidRDefault="007A363C" w:rsidP="007A363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94" w:type="pct"/>
            <w:vAlign w:val="center"/>
          </w:tcPr>
          <w:p w:rsidR="007A363C" w:rsidRPr="008B5C1C" w:rsidRDefault="007A363C" w:rsidP="007A363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94" w:type="pct"/>
            <w:vAlign w:val="center"/>
          </w:tcPr>
          <w:p w:rsidR="007A363C" w:rsidRPr="008B5C1C" w:rsidRDefault="007A363C" w:rsidP="007A363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02" w:type="pct"/>
            <w:tcBorders>
              <w:right w:val="single" w:sz="18" w:space="0" w:color="auto"/>
            </w:tcBorders>
            <w:vAlign w:val="center"/>
          </w:tcPr>
          <w:p w:rsidR="007A363C" w:rsidRPr="008B5C1C" w:rsidRDefault="007A363C" w:rsidP="007A363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460" w:type="pct"/>
            <w:tcBorders>
              <w:left w:val="single" w:sz="18" w:space="0" w:color="auto"/>
            </w:tcBorders>
            <w:vAlign w:val="center"/>
          </w:tcPr>
          <w:p w:rsidR="007A363C" w:rsidRPr="008B5C1C" w:rsidRDefault="007A363C" w:rsidP="007A363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LC-0001</w:t>
            </w:r>
          </w:p>
        </w:tc>
        <w:tc>
          <w:tcPr>
            <w:tcW w:w="318" w:type="pct"/>
            <w:vAlign w:val="center"/>
          </w:tcPr>
          <w:p w:rsidR="007A363C" w:rsidRPr="008B5C1C" w:rsidRDefault="007A363C" w:rsidP="007A363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AAH</w:t>
            </w:r>
          </w:p>
        </w:tc>
        <w:tc>
          <w:tcPr>
            <w:tcW w:w="557" w:type="pct"/>
            <w:vAlign w:val="center"/>
          </w:tcPr>
          <w:p w:rsidR="007A363C" w:rsidRPr="008B5C1C" w:rsidRDefault="007A363C" w:rsidP="007A363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5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BBA (B)</w:t>
            </w:r>
          </w:p>
        </w:tc>
        <w:tc>
          <w:tcPr>
            <w:tcW w:w="263" w:type="pct"/>
            <w:vAlign w:val="center"/>
          </w:tcPr>
          <w:p w:rsidR="007A363C" w:rsidRPr="008B5C1C" w:rsidRDefault="007A363C" w:rsidP="007A363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711</w:t>
            </w:r>
          </w:p>
        </w:tc>
        <w:tc>
          <w:tcPr>
            <w:tcW w:w="231" w:type="pct"/>
            <w:tcBorders>
              <w:right w:val="single" w:sz="18" w:space="0" w:color="auto"/>
            </w:tcBorders>
            <w:vAlign w:val="center"/>
          </w:tcPr>
          <w:p w:rsidR="007A363C" w:rsidRPr="008B5C1C" w:rsidRDefault="007A363C" w:rsidP="007A363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0+</w:t>
            </w:r>
          </w:p>
        </w:tc>
        <w:tc>
          <w:tcPr>
            <w:tcW w:w="460" w:type="pct"/>
            <w:tcBorders>
              <w:left w:val="single" w:sz="18" w:space="0" w:color="auto"/>
            </w:tcBorders>
            <w:vAlign w:val="center"/>
          </w:tcPr>
          <w:p w:rsidR="007A363C" w:rsidRPr="008B5C1C" w:rsidRDefault="007A363C" w:rsidP="007A363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1102</w:t>
            </w:r>
          </w:p>
        </w:tc>
        <w:tc>
          <w:tcPr>
            <w:tcW w:w="318" w:type="pct"/>
            <w:vAlign w:val="center"/>
          </w:tcPr>
          <w:p w:rsidR="007A363C" w:rsidRPr="008B5C1C" w:rsidRDefault="007A363C" w:rsidP="007A363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RU</w:t>
            </w:r>
          </w:p>
        </w:tc>
        <w:tc>
          <w:tcPr>
            <w:tcW w:w="698" w:type="pct"/>
            <w:vAlign w:val="center"/>
          </w:tcPr>
          <w:p w:rsidR="007A363C" w:rsidRPr="008B5C1C" w:rsidRDefault="007A363C" w:rsidP="007A363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5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BBA(B)</w:t>
            </w:r>
          </w:p>
        </w:tc>
        <w:tc>
          <w:tcPr>
            <w:tcW w:w="263" w:type="pct"/>
            <w:vAlign w:val="center"/>
          </w:tcPr>
          <w:p w:rsidR="007A363C" w:rsidRPr="008B5C1C" w:rsidRDefault="007A363C" w:rsidP="007A363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711</w:t>
            </w:r>
          </w:p>
        </w:tc>
        <w:tc>
          <w:tcPr>
            <w:tcW w:w="224" w:type="pct"/>
            <w:tcBorders>
              <w:right w:val="single" w:sz="18" w:space="0" w:color="auto"/>
            </w:tcBorders>
            <w:vAlign w:val="center"/>
          </w:tcPr>
          <w:p w:rsidR="007A363C" w:rsidRPr="008B5C1C" w:rsidRDefault="007A363C" w:rsidP="007A363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0+</w:t>
            </w:r>
          </w:p>
        </w:tc>
      </w:tr>
      <w:tr w:rsidR="008B5C1C" w:rsidRPr="008B5C1C" w:rsidTr="007A363C">
        <w:tc>
          <w:tcPr>
            <w:tcW w:w="424" w:type="pct"/>
            <w:tcBorders>
              <w:left w:val="single" w:sz="18" w:space="0" w:color="auto"/>
              <w:bottom w:val="single" w:sz="18" w:space="0" w:color="auto"/>
            </w:tcBorders>
            <w:vAlign w:val="center"/>
          </w:tcPr>
          <w:p w:rsidR="007A363C" w:rsidRPr="008B5C1C" w:rsidRDefault="007A363C" w:rsidP="007A363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94" w:type="pct"/>
            <w:tcBorders>
              <w:bottom w:val="single" w:sz="18" w:space="0" w:color="auto"/>
            </w:tcBorders>
            <w:vAlign w:val="center"/>
          </w:tcPr>
          <w:p w:rsidR="007A363C" w:rsidRPr="008B5C1C" w:rsidRDefault="007A363C" w:rsidP="007A363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94" w:type="pct"/>
            <w:tcBorders>
              <w:bottom w:val="single" w:sz="18" w:space="0" w:color="auto"/>
            </w:tcBorders>
            <w:vAlign w:val="center"/>
          </w:tcPr>
          <w:p w:rsidR="007A363C" w:rsidRPr="008B5C1C" w:rsidRDefault="007A363C" w:rsidP="007A363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94" w:type="pct"/>
            <w:tcBorders>
              <w:bottom w:val="single" w:sz="18" w:space="0" w:color="auto"/>
            </w:tcBorders>
            <w:vAlign w:val="center"/>
          </w:tcPr>
          <w:p w:rsidR="007A363C" w:rsidRPr="008B5C1C" w:rsidRDefault="007A363C" w:rsidP="007A363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02" w:type="pct"/>
            <w:tcBorders>
              <w:bottom w:val="single" w:sz="18" w:space="0" w:color="auto"/>
              <w:right w:val="single" w:sz="18" w:space="0" w:color="auto"/>
            </w:tcBorders>
            <w:vAlign w:val="center"/>
          </w:tcPr>
          <w:p w:rsidR="007A363C" w:rsidRPr="008B5C1C" w:rsidRDefault="007A363C" w:rsidP="007A363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460" w:type="pct"/>
            <w:tcBorders>
              <w:left w:val="single" w:sz="18" w:space="0" w:color="auto"/>
              <w:bottom w:val="single" w:sz="18" w:space="0" w:color="auto"/>
            </w:tcBorders>
            <w:vAlign w:val="center"/>
          </w:tcPr>
          <w:p w:rsidR="007A363C" w:rsidRPr="008B5C1C" w:rsidRDefault="007A363C" w:rsidP="007A363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DS-2105</w:t>
            </w:r>
          </w:p>
        </w:tc>
        <w:tc>
          <w:tcPr>
            <w:tcW w:w="318" w:type="pct"/>
            <w:tcBorders>
              <w:bottom w:val="single" w:sz="18" w:space="0" w:color="auto"/>
            </w:tcBorders>
            <w:vAlign w:val="center"/>
          </w:tcPr>
          <w:p w:rsidR="007A363C" w:rsidRPr="008B5C1C" w:rsidRDefault="007A363C" w:rsidP="007A363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JK</w:t>
            </w:r>
          </w:p>
        </w:tc>
        <w:tc>
          <w:tcPr>
            <w:tcW w:w="557" w:type="pct"/>
            <w:tcBorders>
              <w:bottom w:val="single" w:sz="18" w:space="0" w:color="auto"/>
            </w:tcBorders>
            <w:vAlign w:val="center"/>
          </w:tcPr>
          <w:p w:rsidR="007A363C" w:rsidRPr="008B5C1C" w:rsidRDefault="007A363C" w:rsidP="007A363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3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rd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CSE</w:t>
            </w:r>
          </w:p>
        </w:tc>
        <w:tc>
          <w:tcPr>
            <w:tcW w:w="263" w:type="pct"/>
            <w:tcBorders>
              <w:bottom w:val="single" w:sz="18" w:space="0" w:color="auto"/>
            </w:tcBorders>
            <w:vAlign w:val="center"/>
          </w:tcPr>
          <w:p w:rsidR="007A363C" w:rsidRPr="008B5C1C" w:rsidRDefault="007A363C" w:rsidP="007A363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07</w:t>
            </w:r>
          </w:p>
        </w:tc>
        <w:tc>
          <w:tcPr>
            <w:tcW w:w="231" w:type="pct"/>
            <w:tcBorders>
              <w:bottom w:val="single" w:sz="18" w:space="0" w:color="auto"/>
              <w:right w:val="single" w:sz="18" w:space="0" w:color="auto"/>
            </w:tcBorders>
            <w:vAlign w:val="center"/>
          </w:tcPr>
          <w:p w:rsidR="007A363C" w:rsidRPr="008B5C1C" w:rsidRDefault="007A363C" w:rsidP="007A363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0</w:t>
            </w:r>
          </w:p>
        </w:tc>
        <w:tc>
          <w:tcPr>
            <w:tcW w:w="460" w:type="pct"/>
            <w:tcBorders>
              <w:left w:val="single" w:sz="18" w:space="0" w:color="auto"/>
              <w:bottom w:val="single" w:sz="18" w:space="0" w:color="auto"/>
            </w:tcBorders>
            <w:vAlign w:val="center"/>
          </w:tcPr>
          <w:p w:rsidR="007A363C" w:rsidRPr="008B5C1C" w:rsidRDefault="007A363C" w:rsidP="007A363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DS-2105</w:t>
            </w:r>
          </w:p>
        </w:tc>
        <w:tc>
          <w:tcPr>
            <w:tcW w:w="318" w:type="pct"/>
            <w:tcBorders>
              <w:bottom w:val="single" w:sz="18" w:space="0" w:color="auto"/>
            </w:tcBorders>
            <w:vAlign w:val="center"/>
          </w:tcPr>
          <w:p w:rsidR="007A363C" w:rsidRPr="008B5C1C" w:rsidRDefault="007A363C" w:rsidP="007A363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ARS</w:t>
            </w:r>
          </w:p>
        </w:tc>
        <w:tc>
          <w:tcPr>
            <w:tcW w:w="698" w:type="pct"/>
            <w:tcBorders>
              <w:bottom w:val="single" w:sz="18" w:space="0" w:color="auto"/>
            </w:tcBorders>
            <w:vAlign w:val="center"/>
          </w:tcPr>
          <w:p w:rsidR="007A363C" w:rsidRPr="008B5C1C" w:rsidRDefault="007A363C" w:rsidP="007A363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3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rd</w:t>
            </w: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Law</w:t>
            </w:r>
          </w:p>
        </w:tc>
        <w:tc>
          <w:tcPr>
            <w:tcW w:w="263" w:type="pct"/>
            <w:tcBorders>
              <w:bottom w:val="single" w:sz="18" w:space="0" w:color="auto"/>
            </w:tcBorders>
            <w:vAlign w:val="center"/>
          </w:tcPr>
          <w:p w:rsidR="007A363C" w:rsidRPr="008B5C1C" w:rsidRDefault="007A363C" w:rsidP="007A363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806</w:t>
            </w:r>
          </w:p>
        </w:tc>
        <w:tc>
          <w:tcPr>
            <w:tcW w:w="224" w:type="pct"/>
            <w:tcBorders>
              <w:bottom w:val="single" w:sz="18" w:space="0" w:color="auto"/>
              <w:right w:val="single" w:sz="18" w:space="0" w:color="auto"/>
            </w:tcBorders>
            <w:vAlign w:val="center"/>
          </w:tcPr>
          <w:p w:rsidR="007A363C" w:rsidRPr="008B5C1C" w:rsidRDefault="007A363C" w:rsidP="007A363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B5C1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44</w:t>
            </w:r>
          </w:p>
        </w:tc>
      </w:tr>
    </w:tbl>
    <w:p w:rsidR="00522D2A" w:rsidRPr="008B5C1C" w:rsidRDefault="00C409F6" w:rsidP="003E6690">
      <w:pPr>
        <w:pStyle w:val="NoSpacing"/>
        <w:jc w:val="center"/>
        <w:rPr>
          <w:rFonts w:ascii="Times New Roman" w:hAnsi="Times New Roman"/>
          <w:bCs/>
          <w:color w:val="000000" w:themeColor="text1"/>
          <w:sz w:val="18"/>
          <w:szCs w:val="18"/>
        </w:rPr>
      </w:pPr>
      <w:r w:rsidRPr="008B5C1C">
        <w:rPr>
          <w:rFonts w:ascii="Times New Roman" w:hAnsi="Times New Roman"/>
          <w:color w:val="000000" w:themeColor="text1"/>
          <w:sz w:val="18"/>
          <w:szCs w:val="18"/>
        </w:rPr>
        <w:t xml:space="preserve">“DAA-Prof. Dr. M. Arshad Ali”, “DMA-Dr. Md. Abdul </w:t>
      </w:r>
      <w:proofErr w:type="spellStart"/>
      <w:r w:rsidRPr="008B5C1C">
        <w:rPr>
          <w:rFonts w:ascii="Times New Roman" w:hAnsi="Times New Roman"/>
          <w:color w:val="000000" w:themeColor="text1"/>
          <w:sz w:val="18"/>
          <w:szCs w:val="18"/>
        </w:rPr>
        <w:t>Awal</w:t>
      </w:r>
      <w:proofErr w:type="spellEnd"/>
      <w:r w:rsidRPr="008B5C1C">
        <w:rPr>
          <w:rFonts w:ascii="Times New Roman" w:hAnsi="Times New Roman"/>
          <w:color w:val="000000" w:themeColor="text1"/>
          <w:sz w:val="18"/>
          <w:szCs w:val="18"/>
        </w:rPr>
        <w:t xml:space="preserve">”, “JA-Md. </w:t>
      </w:r>
      <w:proofErr w:type="spellStart"/>
      <w:r w:rsidRPr="008B5C1C">
        <w:rPr>
          <w:rFonts w:ascii="Times New Roman" w:hAnsi="Times New Roman"/>
          <w:color w:val="000000" w:themeColor="text1"/>
          <w:sz w:val="18"/>
          <w:szCs w:val="18"/>
        </w:rPr>
        <w:t>Jahidul</w:t>
      </w:r>
      <w:proofErr w:type="spellEnd"/>
      <w:r w:rsidRPr="008B5C1C">
        <w:rPr>
          <w:rFonts w:ascii="Times New Roman" w:hAnsi="Times New Roman"/>
          <w:color w:val="000000" w:themeColor="text1"/>
          <w:sz w:val="18"/>
          <w:szCs w:val="18"/>
        </w:rPr>
        <w:t xml:space="preserve"> Azad”, “RU-</w:t>
      </w:r>
      <w:proofErr w:type="spellStart"/>
      <w:r w:rsidRPr="008B5C1C">
        <w:rPr>
          <w:rFonts w:ascii="Times New Roman" w:hAnsi="Times New Roman"/>
          <w:color w:val="000000" w:themeColor="text1"/>
          <w:sz w:val="18"/>
          <w:szCs w:val="18"/>
        </w:rPr>
        <w:t>Rakib</w:t>
      </w:r>
      <w:proofErr w:type="spellEnd"/>
      <w:r w:rsidRPr="008B5C1C">
        <w:rPr>
          <w:rFonts w:ascii="Times New Roman" w:hAnsi="Times New Roman"/>
          <w:color w:val="000000" w:themeColor="text1"/>
          <w:sz w:val="18"/>
          <w:szCs w:val="18"/>
        </w:rPr>
        <w:t xml:space="preserve"> Uddin”, “SQ-A.S.M. </w:t>
      </w:r>
      <w:proofErr w:type="spellStart"/>
      <w:r w:rsidRPr="008B5C1C">
        <w:rPr>
          <w:rFonts w:ascii="Times New Roman" w:hAnsi="Times New Roman"/>
          <w:color w:val="000000" w:themeColor="text1"/>
          <w:sz w:val="18"/>
          <w:szCs w:val="18"/>
        </w:rPr>
        <w:t>Saadul</w:t>
      </w:r>
      <w:proofErr w:type="spellEnd"/>
      <w:r w:rsidRPr="008B5C1C">
        <w:rPr>
          <w:rFonts w:ascii="Times New Roman" w:hAnsi="Times New Roman"/>
          <w:color w:val="000000" w:themeColor="text1"/>
          <w:sz w:val="18"/>
          <w:szCs w:val="18"/>
        </w:rPr>
        <w:t xml:space="preserve"> </w:t>
      </w:r>
      <w:proofErr w:type="spellStart"/>
      <w:r w:rsidRPr="008B5C1C">
        <w:rPr>
          <w:rFonts w:ascii="Times New Roman" w:hAnsi="Times New Roman"/>
          <w:color w:val="000000" w:themeColor="text1"/>
          <w:sz w:val="18"/>
          <w:szCs w:val="18"/>
        </w:rPr>
        <w:t>Quader</w:t>
      </w:r>
      <w:proofErr w:type="spellEnd"/>
      <w:r w:rsidRPr="008B5C1C">
        <w:rPr>
          <w:rFonts w:ascii="Times New Roman" w:hAnsi="Times New Roman"/>
          <w:color w:val="000000" w:themeColor="text1"/>
          <w:sz w:val="18"/>
          <w:szCs w:val="18"/>
        </w:rPr>
        <w:t>”, “AAT-</w:t>
      </w:r>
      <w:proofErr w:type="spellStart"/>
      <w:r w:rsidRPr="008B5C1C">
        <w:rPr>
          <w:rFonts w:ascii="Times New Roman" w:hAnsi="Times New Roman"/>
          <w:color w:val="000000" w:themeColor="text1"/>
          <w:sz w:val="18"/>
          <w:szCs w:val="18"/>
        </w:rPr>
        <w:t>Aysha</w:t>
      </w:r>
      <w:proofErr w:type="spellEnd"/>
      <w:r w:rsidRPr="008B5C1C">
        <w:rPr>
          <w:rFonts w:ascii="Times New Roman" w:hAnsi="Times New Roman"/>
          <w:color w:val="000000" w:themeColor="text1"/>
          <w:sz w:val="18"/>
          <w:szCs w:val="18"/>
        </w:rPr>
        <w:t xml:space="preserve"> </w:t>
      </w:r>
      <w:proofErr w:type="spellStart"/>
      <w:r w:rsidRPr="008B5C1C">
        <w:rPr>
          <w:rFonts w:ascii="Times New Roman" w:hAnsi="Times New Roman"/>
          <w:color w:val="000000" w:themeColor="text1"/>
          <w:sz w:val="18"/>
          <w:szCs w:val="18"/>
        </w:rPr>
        <w:t>Alam</w:t>
      </w:r>
      <w:proofErr w:type="spellEnd"/>
      <w:r w:rsidRPr="008B5C1C">
        <w:rPr>
          <w:rFonts w:ascii="Times New Roman" w:hAnsi="Times New Roman"/>
          <w:color w:val="000000" w:themeColor="text1"/>
          <w:sz w:val="18"/>
          <w:szCs w:val="18"/>
        </w:rPr>
        <w:t xml:space="preserve"> </w:t>
      </w:r>
      <w:proofErr w:type="spellStart"/>
      <w:r w:rsidRPr="008B5C1C">
        <w:rPr>
          <w:rFonts w:ascii="Times New Roman" w:hAnsi="Times New Roman"/>
          <w:color w:val="000000" w:themeColor="text1"/>
          <w:sz w:val="18"/>
          <w:szCs w:val="18"/>
        </w:rPr>
        <w:t>Talukder</w:t>
      </w:r>
      <w:proofErr w:type="spellEnd"/>
      <w:r w:rsidRPr="008B5C1C">
        <w:rPr>
          <w:rFonts w:ascii="Times New Roman" w:hAnsi="Times New Roman"/>
          <w:color w:val="000000" w:themeColor="text1"/>
          <w:sz w:val="18"/>
          <w:szCs w:val="18"/>
        </w:rPr>
        <w:t>”, “PUA-</w:t>
      </w:r>
      <w:proofErr w:type="spellStart"/>
      <w:r w:rsidRPr="008B5C1C">
        <w:rPr>
          <w:rFonts w:ascii="Times New Roman" w:hAnsi="Times New Roman"/>
          <w:color w:val="000000" w:themeColor="text1"/>
          <w:sz w:val="18"/>
          <w:szCs w:val="18"/>
        </w:rPr>
        <w:t>Prova</w:t>
      </w:r>
      <w:proofErr w:type="spellEnd"/>
      <w:r w:rsidRPr="008B5C1C">
        <w:rPr>
          <w:rFonts w:ascii="Times New Roman" w:hAnsi="Times New Roman"/>
          <w:color w:val="000000" w:themeColor="text1"/>
          <w:sz w:val="18"/>
          <w:szCs w:val="18"/>
        </w:rPr>
        <w:t xml:space="preserve"> </w:t>
      </w:r>
      <w:proofErr w:type="spellStart"/>
      <w:r w:rsidRPr="008B5C1C">
        <w:rPr>
          <w:rFonts w:ascii="Times New Roman" w:hAnsi="Times New Roman"/>
          <w:color w:val="000000" w:themeColor="text1"/>
          <w:sz w:val="18"/>
          <w:szCs w:val="18"/>
        </w:rPr>
        <w:t>Ummay</w:t>
      </w:r>
      <w:proofErr w:type="spellEnd"/>
      <w:r w:rsidRPr="008B5C1C">
        <w:rPr>
          <w:rFonts w:ascii="Times New Roman" w:hAnsi="Times New Roman"/>
          <w:color w:val="000000" w:themeColor="text1"/>
          <w:sz w:val="18"/>
          <w:szCs w:val="18"/>
        </w:rPr>
        <w:t xml:space="preserve"> </w:t>
      </w:r>
      <w:proofErr w:type="spellStart"/>
      <w:r w:rsidRPr="008B5C1C">
        <w:rPr>
          <w:rFonts w:ascii="Times New Roman" w:hAnsi="Times New Roman"/>
          <w:color w:val="000000" w:themeColor="text1"/>
          <w:sz w:val="18"/>
          <w:szCs w:val="18"/>
        </w:rPr>
        <w:t>Afzalean</w:t>
      </w:r>
      <w:proofErr w:type="spellEnd"/>
      <w:r w:rsidRPr="008B5C1C">
        <w:rPr>
          <w:rFonts w:ascii="Times New Roman" w:hAnsi="Times New Roman"/>
          <w:color w:val="000000" w:themeColor="text1"/>
          <w:sz w:val="18"/>
          <w:szCs w:val="18"/>
        </w:rPr>
        <w:t>”, “BKD-</w:t>
      </w:r>
      <w:proofErr w:type="spellStart"/>
      <w:r w:rsidRPr="008B5C1C">
        <w:rPr>
          <w:rFonts w:ascii="Times New Roman" w:hAnsi="Times New Roman"/>
          <w:color w:val="000000" w:themeColor="text1"/>
          <w:sz w:val="18"/>
          <w:szCs w:val="18"/>
        </w:rPr>
        <w:t>Bidduth</w:t>
      </w:r>
      <w:proofErr w:type="spellEnd"/>
      <w:r w:rsidRPr="008B5C1C">
        <w:rPr>
          <w:rFonts w:ascii="Times New Roman" w:hAnsi="Times New Roman"/>
          <w:color w:val="000000" w:themeColor="text1"/>
          <w:sz w:val="18"/>
          <w:szCs w:val="18"/>
        </w:rPr>
        <w:t xml:space="preserve"> Kumar Dutta”, “ARS-</w:t>
      </w:r>
      <w:proofErr w:type="spellStart"/>
      <w:r w:rsidRPr="008B5C1C">
        <w:rPr>
          <w:rFonts w:ascii="Times New Roman" w:hAnsi="Times New Roman"/>
          <w:bCs/>
          <w:color w:val="000000" w:themeColor="text1"/>
          <w:sz w:val="18"/>
          <w:szCs w:val="18"/>
        </w:rPr>
        <w:t>Asma</w:t>
      </w:r>
      <w:proofErr w:type="spellEnd"/>
      <w:r w:rsidRPr="008B5C1C">
        <w:rPr>
          <w:rFonts w:ascii="Times New Roman" w:hAnsi="Times New Roman"/>
          <w:bCs/>
          <w:color w:val="000000" w:themeColor="text1"/>
          <w:sz w:val="18"/>
          <w:szCs w:val="18"/>
        </w:rPr>
        <w:t xml:space="preserve"> </w:t>
      </w:r>
      <w:proofErr w:type="spellStart"/>
      <w:r w:rsidRPr="008B5C1C">
        <w:rPr>
          <w:rFonts w:ascii="Times New Roman" w:hAnsi="Times New Roman"/>
          <w:bCs/>
          <w:color w:val="000000" w:themeColor="text1"/>
          <w:sz w:val="18"/>
          <w:szCs w:val="18"/>
        </w:rPr>
        <w:t>Royhana</w:t>
      </w:r>
      <w:proofErr w:type="spellEnd"/>
      <w:r w:rsidRPr="008B5C1C">
        <w:rPr>
          <w:rFonts w:ascii="Times New Roman" w:hAnsi="Times New Roman"/>
          <w:bCs/>
          <w:color w:val="000000" w:themeColor="text1"/>
          <w:sz w:val="18"/>
          <w:szCs w:val="18"/>
        </w:rPr>
        <w:t xml:space="preserve"> </w:t>
      </w:r>
      <w:proofErr w:type="spellStart"/>
      <w:r w:rsidRPr="008B5C1C">
        <w:rPr>
          <w:rFonts w:ascii="Times New Roman" w:hAnsi="Times New Roman"/>
          <w:bCs/>
          <w:color w:val="000000" w:themeColor="text1"/>
          <w:sz w:val="18"/>
          <w:szCs w:val="18"/>
        </w:rPr>
        <w:t>Sarker</w:t>
      </w:r>
      <w:proofErr w:type="spellEnd"/>
      <w:r w:rsidRPr="008B5C1C">
        <w:rPr>
          <w:rFonts w:ascii="Times New Roman" w:hAnsi="Times New Roman"/>
          <w:color w:val="000000" w:themeColor="text1"/>
          <w:sz w:val="18"/>
          <w:szCs w:val="18"/>
        </w:rPr>
        <w:t>”, “SY-</w:t>
      </w:r>
      <w:proofErr w:type="spellStart"/>
      <w:r w:rsidRPr="008B5C1C">
        <w:rPr>
          <w:rFonts w:ascii="Times New Roman" w:hAnsi="Times New Roman"/>
          <w:color w:val="000000" w:themeColor="text1"/>
          <w:sz w:val="18"/>
          <w:szCs w:val="18"/>
        </w:rPr>
        <w:t>Sayma</w:t>
      </w:r>
      <w:proofErr w:type="spellEnd"/>
      <w:r w:rsidRPr="008B5C1C">
        <w:rPr>
          <w:rFonts w:ascii="Times New Roman" w:hAnsi="Times New Roman"/>
          <w:color w:val="000000" w:themeColor="text1"/>
          <w:sz w:val="18"/>
          <w:szCs w:val="18"/>
        </w:rPr>
        <w:t xml:space="preserve"> </w:t>
      </w:r>
      <w:proofErr w:type="spellStart"/>
      <w:r w:rsidRPr="008B5C1C">
        <w:rPr>
          <w:rFonts w:ascii="Times New Roman" w:hAnsi="Times New Roman"/>
          <w:color w:val="000000" w:themeColor="text1"/>
          <w:sz w:val="18"/>
          <w:szCs w:val="18"/>
        </w:rPr>
        <w:t>Yeasmin</w:t>
      </w:r>
      <w:proofErr w:type="spellEnd"/>
      <w:r w:rsidRPr="008B5C1C">
        <w:rPr>
          <w:rFonts w:ascii="Times New Roman" w:hAnsi="Times New Roman"/>
          <w:color w:val="000000" w:themeColor="text1"/>
          <w:sz w:val="18"/>
          <w:szCs w:val="18"/>
        </w:rPr>
        <w:t>”, “AAH-</w:t>
      </w:r>
      <w:r w:rsidRPr="008B5C1C">
        <w:rPr>
          <w:rFonts w:ascii="Times New Roman" w:hAnsi="Times New Roman"/>
          <w:bCs/>
          <w:color w:val="000000" w:themeColor="text1"/>
          <w:sz w:val="18"/>
          <w:szCs w:val="18"/>
        </w:rPr>
        <w:t xml:space="preserve"> Md. </w:t>
      </w:r>
      <w:proofErr w:type="spellStart"/>
      <w:r w:rsidRPr="008B5C1C">
        <w:rPr>
          <w:rFonts w:ascii="Times New Roman" w:hAnsi="Times New Roman"/>
          <w:bCs/>
          <w:color w:val="000000" w:themeColor="text1"/>
          <w:sz w:val="18"/>
          <w:szCs w:val="18"/>
        </w:rPr>
        <w:t>Alaul</w:t>
      </w:r>
      <w:proofErr w:type="spellEnd"/>
      <w:r w:rsidRPr="008B5C1C">
        <w:rPr>
          <w:rFonts w:ascii="Times New Roman" w:hAnsi="Times New Roman"/>
          <w:bCs/>
          <w:color w:val="000000" w:themeColor="text1"/>
          <w:sz w:val="18"/>
          <w:szCs w:val="18"/>
        </w:rPr>
        <w:t xml:space="preserve"> </w:t>
      </w:r>
      <w:proofErr w:type="spellStart"/>
      <w:r w:rsidRPr="008B5C1C">
        <w:rPr>
          <w:rFonts w:ascii="Times New Roman" w:hAnsi="Times New Roman"/>
          <w:bCs/>
          <w:color w:val="000000" w:themeColor="text1"/>
          <w:sz w:val="18"/>
          <w:szCs w:val="18"/>
        </w:rPr>
        <w:t>Alam</w:t>
      </w:r>
      <w:proofErr w:type="spellEnd"/>
      <w:r w:rsidRPr="008B5C1C">
        <w:rPr>
          <w:rFonts w:ascii="Times New Roman" w:hAnsi="Times New Roman"/>
          <w:color w:val="000000" w:themeColor="text1"/>
          <w:sz w:val="18"/>
          <w:szCs w:val="18"/>
        </w:rPr>
        <w:t xml:space="preserve">”, “JK- Md. </w:t>
      </w:r>
      <w:proofErr w:type="spellStart"/>
      <w:r w:rsidRPr="008B5C1C">
        <w:rPr>
          <w:rFonts w:ascii="Times New Roman" w:hAnsi="Times New Roman"/>
          <w:color w:val="000000" w:themeColor="text1"/>
          <w:sz w:val="18"/>
          <w:szCs w:val="18"/>
        </w:rPr>
        <w:t>Jasim</w:t>
      </w:r>
      <w:proofErr w:type="spellEnd"/>
      <w:r w:rsidRPr="008B5C1C">
        <w:rPr>
          <w:rFonts w:ascii="Times New Roman" w:hAnsi="Times New Roman"/>
          <w:color w:val="000000" w:themeColor="text1"/>
          <w:sz w:val="18"/>
          <w:szCs w:val="18"/>
        </w:rPr>
        <w:t xml:space="preserve"> Uddin Khan”, “DJM- </w:t>
      </w:r>
      <w:proofErr w:type="spellStart"/>
      <w:r w:rsidRPr="008B5C1C">
        <w:rPr>
          <w:rFonts w:ascii="Times New Roman" w:hAnsi="Times New Roman"/>
          <w:color w:val="000000" w:themeColor="text1"/>
          <w:sz w:val="18"/>
          <w:szCs w:val="18"/>
        </w:rPr>
        <w:t>Dr</w:t>
      </w:r>
      <w:proofErr w:type="spellEnd"/>
      <w:r w:rsidRPr="008B5C1C">
        <w:rPr>
          <w:rFonts w:ascii="Times New Roman" w:hAnsi="Times New Roman"/>
          <w:color w:val="000000" w:themeColor="text1"/>
          <w:sz w:val="18"/>
          <w:szCs w:val="18"/>
        </w:rPr>
        <w:t xml:space="preserve"> </w:t>
      </w:r>
      <w:proofErr w:type="spellStart"/>
      <w:r w:rsidRPr="008B5C1C">
        <w:rPr>
          <w:rFonts w:ascii="Times New Roman" w:hAnsi="Times New Roman"/>
          <w:color w:val="000000" w:themeColor="text1"/>
          <w:sz w:val="18"/>
          <w:szCs w:val="18"/>
        </w:rPr>
        <w:t>Javed</w:t>
      </w:r>
      <w:proofErr w:type="spellEnd"/>
      <w:r w:rsidRPr="008B5C1C">
        <w:rPr>
          <w:rFonts w:ascii="Times New Roman" w:hAnsi="Times New Roman"/>
          <w:color w:val="000000" w:themeColor="text1"/>
          <w:sz w:val="18"/>
          <w:szCs w:val="18"/>
        </w:rPr>
        <w:t xml:space="preserve"> Mahmud”,  “TY- </w:t>
      </w:r>
      <w:proofErr w:type="spellStart"/>
      <w:r w:rsidRPr="008B5C1C">
        <w:rPr>
          <w:rFonts w:ascii="Times New Roman" w:hAnsi="Times New Roman"/>
          <w:color w:val="000000" w:themeColor="text1"/>
          <w:sz w:val="18"/>
          <w:szCs w:val="18"/>
        </w:rPr>
        <w:t>Tahmina</w:t>
      </w:r>
      <w:proofErr w:type="spellEnd"/>
      <w:r w:rsidRPr="008B5C1C">
        <w:rPr>
          <w:rFonts w:ascii="Times New Roman" w:hAnsi="Times New Roman"/>
          <w:color w:val="000000" w:themeColor="text1"/>
          <w:sz w:val="18"/>
          <w:szCs w:val="18"/>
        </w:rPr>
        <w:t xml:space="preserve"> </w:t>
      </w:r>
      <w:proofErr w:type="spellStart"/>
      <w:r w:rsidRPr="008B5C1C">
        <w:rPr>
          <w:rFonts w:ascii="Times New Roman" w:hAnsi="Times New Roman"/>
          <w:color w:val="000000" w:themeColor="text1"/>
          <w:sz w:val="18"/>
          <w:szCs w:val="18"/>
        </w:rPr>
        <w:t>Akter</w:t>
      </w:r>
      <w:proofErr w:type="spellEnd"/>
      <w:r w:rsidRPr="008B5C1C">
        <w:rPr>
          <w:rFonts w:ascii="Times New Roman" w:hAnsi="Times New Roman"/>
          <w:color w:val="000000" w:themeColor="text1"/>
          <w:sz w:val="18"/>
          <w:szCs w:val="18"/>
        </w:rPr>
        <w:t xml:space="preserve">”, “MAA- Md. Al-Amin” &amp; “FS- </w:t>
      </w:r>
      <w:proofErr w:type="spellStart"/>
      <w:r w:rsidRPr="008B5C1C">
        <w:rPr>
          <w:rFonts w:ascii="Times New Roman" w:hAnsi="Times New Roman"/>
          <w:color w:val="000000" w:themeColor="text1"/>
          <w:sz w:val="18"/>
          <w:szCs w:val="18"/>
        </w:rPr>
        <w:t>Fahim</w:t>
      </w:r>
      <w:proofErr w:type="spellEnd"/>
      <w:r w:rsidRPr="008B5C1C">
        <w:rPr>
          <w:rFonts w:ascii="Times New Roman" w:hAnsi="Times New Roman"/>
          <w:color w:val="000000" w:themeColor="text1"/>
          <w:sz w:val="18"/>
          <w:szCs w:val="18"/>
        </w:rPr>
        <w:t xml:space="preserve"> </w:t>
      </w:r>
      <w:proofErr w:type="spellStart"/>
      <w:r w:rsidRPr="008B5C1C">
        <w:rPr>
          <w:rFonts w:ascii="Times New Roman" w:hAnsi="Times New Roman"/>
          <w:color w:val="000000" w:themeColor="text1"/>
          <w:sz w:val="18"/>
          <w:szCs w:val="18"/>
        </w:rPr>
        <w:t>Shahriar</w:t>
      </w:r>
      <w:proofErr w:type="spellEnd"/>
      <w:r w:rsidRPr="008B5C1C">
        <w:rPr>
          <w:rFonts w:ascii="Times New Roman" w:hAnsi="Times New Roman"/>
          <w:color w:val="000000" w:themeColor="text1"/>
          <w:sz w:val="18"/>
          <w:szCs w:val="18"/>
        </w:rPr>
        <w:t>”</w:t>
      </w:r>
      <w:bookmarkEnd w:id="0"/>
    </w:p>
    <w:sectPr w:rsidR="00522D2A" w:rsidRPr="008B5C1C" w:rsidSect="00E1043E">
      <w:headerReference w:type="default" r:id="rId7"/>
      <w:footerReference w:type="default" r:id="rId8"/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54F6C" w:rsidRDefault="00454F6C" w:rsidP="009B2D7B">
      <w:pPr>
        <w:spacing w:after="0" w:line="240" w:lineRule="auto"/>
      </w:pPr>
      <w:r>
        <w:separator/>
      </w:r>
    </w:p>
  </w:endnote>
  <w:endnote w:type="continuationSeparator" w:id="0">
    <w:p w:rsidR="00454F6C" w:rsidRDefault="00454F6C" w:rsidP="009B2D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Style w:val="TableGrid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205"/>
      <w:gridCol w:w="5206"/>
      <w:gridCol w:w="5203"/>
    </w:tblGrid>
    <w:tr w:rsidR="00AE193E" w:rsidRPr="00F40E7D" w:rsidTr="00404C5E">
      <w:tc>
        <w:tcPr>
          <w:tcW w:w="1667" w:type="pct"/>
        </w:tcPr>
        <w:p w:rsidR="00AE193E" w:rsidRPr="00F40E7D" w:rsidRDefault="00AE193E" w:rsidP="00D63D6D">
          <w:pPr>
            <w:pStyle w:val="NoSpacing"/>
            <w:jc w:val="both"/>
            <w:rPr>
              <w:rFonts w:ascii="Times New Roman" w:hAnsi="Times New Roman"/>
              <w:b/>
              <w:color w:val="000000" w:themeColor="text1"/>
              <w:sz w:val="20"/>
              <w:szCs w:val="20"/>
              <w:lang w:val="en-GB"/>
            </w:rPr>
          </w:pPr>
          <w:r w:rsidRPr="00F40E7D">
            <w:rPr>
              <w:rFonts w:ascii="Times New Roman" w:hAnsi="Times New Roman"/>
              <w:b/>
              <w:color w:val="000000" w:themeColor="text1"/>
              <w:sz w:val="20"/>
              <w:szCs w:val="20"/>
              <w:lang w:val="en-GB"/>
            </w:rPr>
            <w:t>(Rakib Uddin)</w:t>
          </w:r>
        </w:p>
        <w:p w:rsidR="00AE193E" w:rsidRPr="00F40E7D" w:rsidRDefault="00AE193E" w:rsidP="00D63D6D">
          <w:pPr>
            <w:pStyle w:val="NoSpacing"/>
            <w:jc w:val="both"/>
            <w:rPr>
              <w:rFonts w:ascii="Times New Roman" w:hAnsi="Times New Roman"/>
              <w:color w:val="000000" w:themeColor="text1"/>
              <w:sz w:val="20"/>
              <w:szCs w:val="20"/>
              <w:lang w:val="en-GB"/>
            </w:rPr>
          </w:pPr>
          <w:r w:rsidRPr="00F40E7D">
            <w:rPr>
              <w:rFonts w:ascii="Times New Roman" w:hAnsi="Times New Roman"/>
              <w:color w:val="000000" w:themeColor="text1"/>
              <w:sz w:val="20"/>
              <w:szCs w:val="20"/>
              <w:lang w:val="en-GB"/>
            </w:rPr>
            <w:t xml:space="preserve">Program Coordinator &amp; Assistant Professor </w:t>
          </w:r>
        </w:p>
        <w:p w:rsidR="00AE193E" w:rsidRPr="00F40E7D" w:rsidRDefault="00AE193E" w:rsidP="00D63D6D">
          <w:pPr>
            <w:pStyle w:val="NoSpacing"/>
            <w:jc w:val="both"/>
            <w:rPr>
              <w:rFonts w:ascii="Times New Roman" w:hAnsi="Times New Roman"/>
              <w:color w:val="000000" w:themeColor="text1"/>
              <w:sz w:val="20"/>
              <w:szCs w:val="20"/>
              <w:lang w:val="en-GB"/>
            </w:rPr>
          </w:pPr>
          <w:r w:rsidRPr="00F40E7D">
            <w:rPr>
              <w:rFonts w:ascii="Times New Roman" w:hAnsi="Times New Roman"/>
              <w:color w:val="000000" w:themeColor="text1"/>
              <w:sz w:val="20"/>
              <w:szCs w:val="20"/>
              <w:lang w:val="en-GB"/>
            </w:rPr>
            <w:t xml:space="preserve">Department of English </w:t>
          </w:r>
        </w:p>
        <w:p w:rsidR="00AE193E" w:rsidRPr="00F40E7D" w:rsidRDefault="00AE193E" w:rsidP="00D63D6D">
          <w:pPr>
            <w:pStyle w:val="NoSpacing"/>
            <w:rPr>
              <w:sz w:val="20"/>
              <w:szCs w:val="20"/>
              <w:lang w:val="en-GB"/>
            </w:rPr>
          </w:pPr>
          <w:r w:rsidRPr="00F40E7D">
            <w:rPr>
              <w:rFonts w:ascii="Times New Roman" w:hAnsi="Times New Roman"/>
              <w:color w:val="000000" w:themeColor="text1"/>
              <w:sz w:val="20"/>
              <w:szCs w:val="20"/>
              <w:lang w:val="en-GB"/>
            </w:rPr>
            <w:t>Prime University</w:t>
          </w:r>
        </w:p>
      </w:tc>
      <w:tc>
        <w:tcPr>
          <w:tcW w:w="1667" w:type="pct"/>
        </w:tcPr>
        <w:p w:rsidR="00AE193E" w:rsidRPr="00F40E7D" w:rsidRDefault="00AE193E" w:rsidP="00D63D6D">
          <w:pPr>
            <w:pStyle w:val="NoSpacing"/>
            <w:jc w:val="center"/>
            <w:rPr>
              <w:rFonts w:ascii="Times New Roman" w:hAnsi="Times New Roman"/>
              <w:b/>
              <w:bCs/>
              <w:color w:val="000000" w:themeColor="text1"/>
              <w:sz w:val="20"/>
              <w:szCs w:val="20"/>
              <w:lang w:val="en-GB"/>
            </w:rPr>
          </w:pPr>
        </w:p>
      </w:tc>
      <w:tc>
        <w:tcPr>
          <w:tcW w:w="1666" w:type="pct"/>
        </w:tcPr>
        <w:p w:rsidR="00AE193E" w:rsidRPr="00F40E7D" w:rsidRDefault="00AE193E" w:rsidP="005E3FA7">
          <w:pPr>
            <w:pStyle w:val="NoSpacing"/>
            <w:jc w:val="right"/>
            <w:rPr>
              <w:rFonts w:ascii="Times New Roman" w:hAnsi="Times New Roman"/>
              <w:b/>
              <w:color w:val="000000" w:themeColor="text1"/>
              <w:sz w:val="20"/>
              <w:szCs w:val="20"/>
              <w:lang w:val="en-GB"/>
            </w:rPr>
          </w:pPr>
          <w:r w:rsidRPr="00F40E7D">
            <w:rPr>
              <w:rFonts w:ascii="Times New Roman" w:hAnsi="Times New Roman"/>
              <w:b/>
              <w:bCs/>
              <w:color w:val="000000" w:themeColor="text1"/>
              <w:sz w:val="20"/>
              <w:szCs w:val="20"/>
              <w:lang w:val="en-GB"/>
            </w:rPr>
            <w:t xml:space="preserve">(Dr Mohammad Abdul </w:t>
          </w:r>
          <w:proofErr w:type="spellStart"/>
          <w:r w:rsidRPr="00F40E7D">
            <w:rPr>
              <w:rFonts w:ascii="Times New Roman" w:hAnsi="Times New Roman"/>
              <w:b/>
              <w:bCs/>
              <w:color w:val="000000" w:themeColor="text1"/>
              <w:sz w:val="20"/>
              <w:szCs w:val="20"/>
              <w:lang w:val="en-GB"/>
            </w:rPr>
            <w:t>Awal</w:t>
          </w:r>
          <w:proofErr w:type="spellEnd"/>
          <w:r w:rsidRPr="00F40E7D">
            <w:rPr>
              <w:rFonts w:ascii="Times New Roman" w:hAnsi="Times New Roman"/>
              <w:b/>
              <w:bCs/>
              <w:color w:val="000000" w:themeColor="text1"/>
              <w:sz w:val="20"/>
              <w:szCs w:val="20"/>
              <w:lang w:val="en-GB"/>
            </w:rPr>
            <w:t>)</w:t>
          </w:r>
        </w:p>
        <w:p w:rsidR="00AE193E" w:rsidRPr="00F40E7D" w:rsidRDefault="00AE193E" w:rsidP="005E3FA7">
          <w:pPr>
            <w:pStyle w:val="NoSpacing"/>
            <w:jc w:val="right"/>
            <w:rPr>
              <w:rFonts w:ascii="Times New Roman" w:hAnsi="Times New Roman"/>
              <w:color w:val="000000" w:themeColor="text1"/>
              <w:sz w:val="20"/>
              <w:szCs w:val="20"/>
              <w:lang w:val="en-GB"/>
            </w:rPr>
          </w:pPr>
          <w:r w:rsidRPr="00F40E7D">
            <w:rPr>
              <w:rFonts w:ascii="Times New Roman" w:hAnsi="Times New Roman"/>
              <w:color w:val="000000" w:themeColor="text1"/>
              <w:sz w:val="20"/>
              <w:szCs w:val="20"/>
              <w:lang w:val="en-GB"/>
            </w:rPr>
            <w:t xml:space="preserve">Head &amp; Associate Professor  </w:t>
          </w:r>
        </w:p>
        <w:p w:rsidR="00AE193E" w:rsidRPr="00F40E7D" w:rsidRDefault="00AE193E" w:rsidP="005E3FA7">
          <w:pPr>
            <w:pStyle w:val="NoSpacing"/>
            <w:jc w:val="right"/>
            <w:rPr>
              <w:rFonts w:ascii="Times New Roman" w:hAnsi="Times New Roman"/>
              <w:color w:val="000000" w:themeColor="text1"/>
              <w:sz w:val="20"/>
              <w:szCs w:val="20"/>
              <w:lang w:val="en-GB"/>
            </w:rPr>
          </w:pPr>
          <w:r w:rsidRPr="00F40E7D">
            <w:rPr>
              <w:rFonts w:ascii="Times New Roman" w:hAnsi="Times New Roman"/>
              <w:color w:val="000000" w:themeColor="text1"/>
              <w:sz w:val="20"/>
              <w:szCs w:val="20"/>
              <w:lang w:val="en-GB"/>
            </w:rPr>
            <w:t xml:space="preserve">Department of English  </w:t>
          </w:r>
        </w:p>
        <w:p w:rsidR="00AE193E" w:rsidRPr="00F40E7D" w:rsidRDefault="00AE193E" w:rsidP="005E3FA7">
          <w:pPr>
            <w:pStyle w:val="NoSpacing"/>
            <w:jc w:val="right"/>
            <w:rPr>
              <w:rFonts w:ascii="Times New Roman" w:hAnsi="Times New Roman"/>
              <w:color w:val="000000" w:themeColor="text1"/>
              <w:sz w:val="20"/>
              <w:szCs w:val="20"/>
              <w:lang w:val="en-GB"/>
            </w:rPr>
          </w:pPr>
          <w:r w:rsidRPr="00F40E7D">
            <w:rPr>
              <w:rFonts w:ascii="Times New Roman" w:hAnsi="Times New Roman"/>
              <w:color w:val="000000" w:themeColor="text1"/>
              <w:sz w:val="20"/>
              <w:szCs w:val="20"/>
              <w:lang w:val="en-GB"/>
            </w:rPr>
            <w:t>Prime University</w:t>
          </w:r>
        </w:p>
      </w:tc>
    </w:tr>
  </w:tbl>
  <w:p w:rsidR="00AE193E" w:rsidRPr="00F40E7D" w:rsidRDefault="00AE193E" w:rsidP="00D63D6D">
    <w:pPr>
      <w:pStyle w:val="Footer"/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54F6C" w:rsidRDefault="00454F6C" w:rsidP="009B2D7B">
      <w:pPr>
        <w:spacing w:after="0" w:line="240" w:lineRule="auto"/>
      </w:pPr>
      <w:r>
        <w:separator/>
      </w:r>
    </w:p>
  </w:footnote>
  <w:footnote w:type="continuationSeparator" w:id="0">
    <w:p w:rsidR="00454F6C" w:rsidRDefault="00454F6C" w:rsidP="009B2D7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E193E" w:rsidRPr="00BC1FF8" w:rsidRDefault="00AE193E" w:rsidP="00AF130A">
    <w:pPr>
      <w:pStyle w:val="NoSpacing"/>
      <w:jc w:val="center"/>
      <w:rPr>
        <w:rFonts w:ascii="Times New Roman" w:hAnsi="Times New Roman"/>
        <w:b/>
        <w:sz w:val="28"/>
        <w:szCs w:val="28"/>
      </w:rPr>
    </w:pPr>
    <w:r w:rsidRPr="00F40E7D">
      <w:rPr>
        <w:rFonts w:ascii="Times New Roman" w:hAnsi="Times New Roman"/>
        <w:b/>
        <w:noProof/>
        <w:sz w:val="28"/>
        <w:szCs w:val="28"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column">
            <wp:posOffset>1162685</wp:posOffset>
          </wp:positionH>
          <wp:positionV relativeFrom="paragraph">
            <wp:posOffset>45085</wp:posOffset>
          </wp:positionV>
          <wp:extent cx="619125" cy="685800"/>
          <wp:effectExtent l="19050" t="0" r="9525" b="0"/>
          <wp:wrapNone/>
          <wp:docPr id="10" name="Picture 2" descr="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Logo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19125" cy="6858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Pr="00F40E7D">
      <w:rPr>
        <w:rFonts w:ascii="Times New Roman" w:hAnsi="Times New Roman"/>
        <w:b/>
        <w:sz w:val="28"/>
        <w:szCs w:val="28"/>
      </w:rPr>
      <w:t>Prime University</w:t>
    </w:r>
  </w:p>
  <w:p w:rsidR="00AE193E" w:rsidRPr="00F40E7D" w:rsidRDefault="00AE193E" w:rsidP="00AF130A">
    <w:pPr>
      <w:pStyle w:val="NoSpacing"/>
      <w:jc w:val="center"/>
      <w:rPr>
        <w:rFonts w:ascii="Times New Roman" w:hAnsi="Times New Roman"/>
        <w:b/>
        <w:sz w:val="20"/>
        <w:szCs w:val="20"/>
      </w:rPr>
    </w:pPr>
    <w:r w:rsidRPr="00F40E7D">
      <w:rPr>
        <w:rFonts w:ascii="Times New Roman" w:hAnsi="Times New Roman"/>
        <w:b/>
        <w:sz w:val="20"/>
        <w:szCs w:val="20"/>
      </w:rPr>
      <w:t>Department of English</w:t>
    </w:r>
  </w:p>
  <w:p w:rsidR="00AE193E" w:rsidRPr="00F40E7D" w:rsidRDefault="00AE193E" w:rsidP="00AF130A">
    <w:pPr>
      <w:pStyle w:val="NoSpacing"/>
      <w:jc w:val="center"/>
      <w:rPr>
        <w:rFonts w:ascii="Times New Roman" w:hAnsi="Times New Roman"/>
        <w:b/>
        <w:sz w:val="20"/>
        <w:szCs w:val="20"/>
      </w:rPr>
    </w:pPr>
    <w:r w:rsidRPr="00F40E7D">
      <w:rPr>
        <w:rFonts w:ascii="Times New Roman" w:hAnsi="Times New Roman"/>
        <w:b/>
        <w:sz w:val="20"/>
        <w:szCs w:val="20"/>
      </w:rPr>
      <w:t>Program: BA (Hons)</w:t>
    </w:r>
  </w:p>
  <w:p w:rsidR="00AE193E" w:rsidRPr="00F40E7D" w:rsidRDefault="00AE193E" w:rsidP="00B7641C">
    <w:pPr>
      <w:pStyle w:val="NoSpacing"/>
      <w:jc w:val="center"/>
      <w:rPr>
        <w:rFonts w:ascii="Times New Roman" w:hAnsi="Times New Roman"/>
        <w:b/>
        <w:sz w:val="20"/>
        <w:szCs w:val="20"/>
      </w:rPr>
    </w:pPr>
    <w:r w:rsidRPr="00F40E7D">
      <w:rPr>
        <w:rFonts w:ascii="Times New Roman" w:hAnsi="Times New Roman"/>
        <w:b/>
        <w:sz w:val="20"/>
        <w:szCs w:val="20"/>
      </w:rPr>
      <w:t xml:space="preserve">Class Routine, Summer-2024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zc1trAwMTA3NjE3sDBW0lEKTi0uzszPAykwrAUAIGXA9CwAAAA="/>
  </w:docVars>
  <w:rsids>
    <w:rsidRoot w:val="009B2D7B"/>
    <w:rsid w:val="0000000F"/>
    <w:rsid w:val="000004A9"/>
    <w:rsid w:val="00000959"/>
    <w:rsid w:val="00001396"/>
    <w:rsid w:val="00001746"/>
    <w:rsid w:val="000029FE"/>
    <w:rsid w:val="0000348F"/>
    <w:rsid w:val="00003720"/>
    <w:rsid w:val="00004D52"/>
    <w:rsid w:val="00004FBB"/>
    <w:rsid w:val="00004FDC"/>
    <w:rsid w:val="00005255"/>
    <w:rsid w:val="00006236"/>
    <w:rsid w:val="00006324"/>
    <w:rsid w:val="000068D3"/>
    <w:rsid w:val="00006B1F"/>
    <w:rsid w:val="000073D8"/>
    <w:rsid w:val="00010902"/>
    <w:rsid w:val="00011119"/>
    <w:rsid w:val="000115D0"/>
    <w:rsid w:val="000116CB"/>
    <w:rsid w:val="00011A27"/>
    <w:rsid w:val="00011D20"/>
    <w:rsid w:val="00012200"/>
    <w:rsid w:val="0001277F"/>
    <w:rsid w:val="00012AF8"/>
    <w:rsid w:val="00013D4E"/>
    <w:rsid w:val="000144DA"/>
    <w:rsid w:val="00015251"/>
    <w:rsid w:val="00016611"/>
    <w:rsid w:val="00016629"/>
    <w:rsid w:val="0001750E"/>
    <w:rsid w:val="00017DF3"/>
    <w:rsid w:val="00017E45"/>
    <w:rsid w:val="00020465"/>
    <w:rsid w:val="00020A0A"/>
    <w:rsid w:val="000216D3"/>
    <w:rsid w:val="00021DB8"/>
    <w:rsid w:val="000221A6"/>
    <w:rsid w:val="00022F0C"/>
    <w:rsid w:val="00023DA4"/>
    <w:rsid w:val="00024A4A"/>
    <w:rsid w:val="00025440"/>
    <w:rsid w:val="000263F7"/>
    <w:rsid w:val="00027327"/>
    <w:rsid w:val="00027433"/>
    <w:rsid w:val="000276A5"/>
    <w:rsid w:val="00030DC8"/>
    <w:rsid w:val="0003121A"/>
    <w:rsid w:val="000315B2"/>
    <w:rsid w:val="00031C17"/>
    <w:rsid w:val="00031FEA"/>
    <w:rsid w:val="000321D4"/>
    <w:rsid w:val="00032445"/>
    <w:rsid w:val="000328E7"/>
    <w:rsid w:val="000329A5"/>
    <w:rsid w:val="0003356E"/>
    <w:rsid w:val="00033E71"/>
    <w:rsid w:val="00034124"/>
    <w:rsid w:val="00034559"/>
    <w:rsid w:val="000349B7"/>
    <w:rsid w:val="00035753"/>
    <w:rsid w:val="00036270"/>
    <w:rsid w:val="00036352"/>
    <w:rsid w:val="00037962"/>
    <w:rsid w:val="00040267"/>
    <w:rsid w:val="000402F6"/>
    <w:rsid w:val="00042377"/>
    <w:rsid w:val="00042ABE"/>
    <w:rsid w:val="00042BF7"/>
    <w:rsid w:val="00042D9C"/>
    <w:rsid w:val="0004341E"/>
    <w:rsid w:val="00043CB4"/>
    <w:rsid w:val="00044404"/>
    <w:rsid w:val="000448DB"/>
    <w:rsid w:val="00044C77"/>
    <w:rsid w:val="00045DB7"/>
    <w:rsid w:val="00046124"/>
    <w:rsid w:val="000466C4"/>
    <w:rsid w:val="000469DD"/>
    <w:rsid w:val="00047377"/>
    <w:rsid w:val="00047ED2"/>
    <w:rsid w:val="00047EE5"/>
    <w:rsid w:val="00050225"/>
    <w:rsid w:val="0005048C"/>
    <w:rsid w:val="0005097B"/>
    <w:rsid w:val="00050B56"/>
    <w:rsid w:val="00051A67"/>
    <w:rsid w:val="00052000"/>
    <w:rsid w:val="00052196"/>
    <w:rsid w:val="00052337"/>
    <w:rsid w:val="000527D9"/>
    <w:rsid w:val="00054420"/>
    <w:rsid w:val="000546D1"/>
    <w:rsid w:val="000547B5"/>
    <w:rsid w:val="00055568"/>
    <w:rsid w:val="000555BF"/>
    <w:rsid w:val="000555EC"/>
    <w:rsid w:val="00055AC1"/>
    <w:rsid w:val="000565E0"/>
    <w:rsid w:val="00057059"/>
    <w:rsid w:val="000572F7"/>
    <w:rsid w:val="00057679"/>
    <w:rsid w:val="00060226"/>
    <w:rsid w:val="000604E7"/>
    <w:rsid w:val="000614EB"/>
    <w:rsid w:val="0006153D"/>
    <w:rsid w:val="0006186A"/>
    <w:rsid w:val="000618D7"/>
    <w:rsid w:val="00061B01"/>
    <w:rsid w:val="00062DF4"/>
    <w:rsid w:val="0006309A"/>
    <w:rsid w:val="00063635"/>
    <w:rsid w:val="00063FF9"/>
    <w:rsid w:val="000641B7"/>
    <w:rsid w:val="00064AEC"/>
    <w:rsid w:val="00065310"/>
    <w:rsid w:val="000655E3"/>
    <w:rsid w:val="000656CF"/>
    <w:rsid w:val="00065CEC"/>
    <w:rsid w:val="00066C8D"/>
    <w:rsid w:val="00066F2C"/>
    <w:rsid w:val="00067822"/>
    <w:rsid w:val="000679DD"/>
    <w:rsid w:val="00067F2C"/>
    <w:rsid w:val="0007030D"/>
    <w:rsid w:val="000703D7"/>
    <w:rsid w:val="00070C9A"/>
    <w:rsid w:val="0007104E"/>
    <w:rsid w:val="0007164E"/>
    <w:rsid w:val="00071769"/>
    <w:rsid w:val="0007192E"/>
    <w:rsid w:val="0007247F"/>
    <w:rsid w:val="000729EB"/>
    <w:rsid w:val="00072F95"/>
    <w:rsid w:val="0007306C"/>
    <w:rsid w:val="0007313B"/>
    <w:rsid w:val="00074160"/>
    <w:rsid w:val="00074B9A"/>
    <w:rsid w:val="00076758"/>
    <w:rsid w:val="0007683A"/>
    <w:rsid w:val="000776B6"/>
    <w:rsid w:val="000779A8"/>
    <w:rsid w:val="0008057E"/>
    <w:rsid w:val="000814DD"/>
    <w:rsid w:val="0008259F"/>
    <w:rsid w:val="00082CE4"/>
    <w:rsid w:val="0008311C"/>
    <w:rsid w:val="00083D41"/>
    <w:rsid w:val="00083DD8"/>
    <w:rsid w:val="0008494C"/>
    <w:rsid w:val="00085001"/>
    <w:rsid w:val="00085071"/>
    <w:rsid w:val="00085090"/>
    <w:rsid w:val="000853AB"/>
    <w:rsid w:val="000855F3"/>
    <w:rsid w:val="00085D0B"/>
    <w:rsid w:val="000860A6"/>
    <w:rsid w:val="00086315"/>
    <w:rsid w:val="0008671B"/>
    <w:rsid w:val="00087329"/>
    <w:rsid w:val="0008760C"/>
    <w:rsid w:val="000906CA"/>
    <w:rsid w:val="00090F79"/>
    <w:rsid w:val="000922C4"/>
    <w:rsid w:val="000923DE"/>
    <w:rsid w:val="00093433"/>
    <w:rsid w:val="000934F0"/>
    <w:rsid w:val="0009431F"/>
    <w:rsid w:val="0009455D"/>
    <w:rsid w:val="00094A5B"/>
    <w:rsid w:val="00094ED0"/>
    <w:rsid w:val="00096461"/>
    <w:rsid w:val="0009744D"/>
    <w:rsid w:val="000974E4"/>
    <w:rsid w:val="000979B1"/>
    <w:rsid w:val="000A1E53"/>
    <w:rsid w:val="000A2789"/>
    <w:rsid w:val="000A2D2D"/>
    <w:rsid w:val="000A3F07"/>
    <w:rsid w:val="000A4413"/>
    <w:rsid w:val="000A4A65"/>
    <w:rsid w:val="000A52C7"/>
    <w:rsid w:val="000A56F7"/>
    <w:rsid w:val="000A5B65"/>
    <w:rsid w:val="000A5CB9"/>
    <w:rsid w:val="000A5D40"/>
    <w:rsid w:val="000A5D6B"/>
    <w:rsid w:val="000A67AE"/>
    <w:rsid w:val="000A67F8"/>
    <w:rsid w:val="000A6C32"/>
    <w:rsid w:val="000A6C80"/>
    <w:rsid w:val="000A72A9"/>
    <w:rsid w:val="000A741B"/>
    <w:rsid w:val="000A797A"/>
    <w:rsid w:val="000B0D65"/>
    <w:rsid w:val="000B176D"/>
    <w:rsid w:val="000B1942"/>
    <w:rsid w:val="000B1A7C"/>
    <w:rsid w:val="000B21BC"/>
    <w:rsid w:val="000B23C8"/>
    <w:rsid w:val="000B32E8"/>
    <w:rsid w:val="000B34C4"/>
    <w:rsid w:val="000B35CD"/>
    <w:rsid w:val="000B374C"/>
    <w:rsid w:val="000B3761"/>
    <w:rsid w:val="000B3CB0"/>
    <w:rsid w:val="000B4305"/>
    <w:rsid w:val="000B4924"/>
    <w:rsid w:val="000B4A45"/>
    <w:rsid w:val="000B4FE9"/>
    <w:rsid w:val="000B5597"/>
    <w:rsid w:val="000B58CD"/>
    <w:rsid w:val="000B5C4E"/>
    <w:rsid w:val="000B679A"/>
    <w:rsid w:val="000B689D"/>
    <w:rsid w:val="000B6C35"/>
    <w:rsid w:val="000B6E5F"/>
    <w:rsid w:val="000B6EDB"/>
    <w:rsid w:val="000B730C"/>
    <w:rsid w:val="000B73EC"/>
    <w:rsid w:val="000B78F7"/>
    <w:rsid w:val="000C00C2"/>
    <w:rsid w:val="000C0141"/>
    <w:rsid w:val="000C1AEC"/>
    <w:rsid w:val="000C4283"/>
    <w:rsid w:val="000C4667"/>
    <w:rsid w:val="000C46AB"/>
    <w:rsid w:val="000C47C2"/>
    <w:rsid w:val="000C5125"/>
    <w:rsid w:val="000C556C"/>
    <w:rsid w:val="000C6271"/>
    <w:rsid w:val="000C64D9"/>
    <w:rsid w:val="000C7247"/>
    <w:rsid w:val="000C78DF"/>
    <w:rsid w:val="000C78EE"/>
    <w:rsid w:val="000C7DEE"/>
    <w:rsid w:val="000D03B2"/>
    <w:rsid w:val="000D03FB"/>
    <w:rsid w:val="000D061D"/>
    <w:rsid w:val="000D11DD"/>
    <w:rsid w:val="000D1556"/>
    <w:rsid w:val="000D17FE"/>
    <w:rsid w:val="000D1909"/>
    <w:rsid w:val="000D1CDF"/>
    <w:rsid w:val="000D2148"/>
    <w:rsid w:val="000D2240"/>
    <w:rsid w:val="000D2CFF"/>
    <w:rsid w:val="000D2F9D"/>
    <w:rsid w:val="000D33B7"/>
    <w:rsid w:val="000D356F"/>
    <w:rsid w:val="000D3DBA"/>
    <w:rsid w:val="000D4694"/>
    <w:rsid w:val="000D51FB"/>
    <w:rsid w:val="000D53FE"/>
    <w:rsid w:val="000D56C6"/>
    <w:rsid w:val="000D56DB"/>
    <w:rsid w:val="000D5F4B"/>
    <w:rsid w:val="000D6269"/>
    <w:rsid w:val="000D638E"/>
    <w:rsid w:val="000D675D"/>
    <w:rsid w:val="000D78B4"/>
    <w:rsid w:val="000D7F9F"/>
    <w:rsid w:val="000E04EA"/>
    <w:rsid w:val="000E0AAD"/>
    <w:rsid w:val="000E0E80"/>
    <w:rsid w:val="000E1971"/>
    <w:rsid w:val="000E2A8D"/>
    <w:rsid w:val="000E3508"/>
    <w:rsid w:val="000E4F4C"/>
    <w:rsid w:val="000E4FF7"/>
    <w:rsid w:val="000E58AA"/>
    <w:rsid w:val="000E5D0E"/>
    <w:rsid w:val="000E6008"/>
    <w:rsid w:val="000E6AF7"/>
    <w:rsid w:val="000E6DE8"/>
    <w:rsid w:val="000E6F5E"/>
    <w:rsid w:val="000E7069"/>
    <w:rsid w:val="000E7B58"/>
    <w:rsid w:val="000E7DE3"/>
    <w:rsid w:val="000F06C5"/>
    <w:rsid w:val="000F075B"/>
    <w:rsid w:val="000F0888"/>
    <w:rsid w:val="000F0C28"/>
    <w:rsid w:val="000F134B"/>
    <w:rsid w:val="000F1411"/>
    <w:rsid w:val="000F2133"/>
    <w:rsid w:val="000F24C4"/>
    <w:rsid w:val="000F2C1D"/>
    <w:rsid w:val="000F2CE8"/>
    <w:rsid w:val="000F2DF2"/>
    <w:rsid w:val="000F393A"/>
    <w:rsid w:val="000F3952"/>
    <w:rsid w:val="000F4CBC"/>
    <w:rsid w:val="000F4EBF"/>
    <w:rsid w:val="000F5847"/>
    <w:rsid w:val="000F5939"/>
    <w:rsid w:val="000F62A2"/>
    <w:rsid w:val="000F66FC"/>
    <w:rsid w:val="000F6BDD"/>
    <w:rsid w:val="000F6C69"/>
    <w:rsid w:val="000F6F19"/>
    <w:rsid w:val="000F7008"/>
    <w:rsid w:val="000F7324"/>
    <w:rsid w:val="001004BB"/>
    <w:rsid w:val="00100672"/>
    <w:rsid w:val="00100A66"/>
    <w:rsid w:val="00101320"/>
    <w:rsid w:val="00101583"/>
    <w:rsid w:val="00101CF2"/>
    <w:rsid w:val="001025CF"/>
    <w:rsid w:val="00102BD2"/>
    <w:rsid w:val="00103189"/>
    <w:rsid w:val="00103600"/>
    <w:rsid w:val="001042C1"/>
    <w:rsid w:val="001066E2"/>
    <w:rsid w:val="00106B1C"/>
    <w:rsid w:val="0010793C"/>
    <w:rsid w:val="00107C04"/>
    <w:rsid w:val="00110427"/>
    <w:rsid w:val="001109E5"/>
    <w:rsid w:val="00110CDA"/>
    <w:rsid w:val="00111222"/>
    <w:rsid w:val="00111D3F"/>
    <w:rsid w:val="001124BA"/>
    <w:rsid w:val="001126AF"/>
    <w:rsid w:val="001139EB"/>
    <w:rsid w:val="00113A6D"/>
    <w:rsid w:val="00113E8A"/>
    <w:rsid w:val="001146E8"/>
    <w:rsid w:val="001149D4"/>
    <w:rsid w:val="00115299"/>
    <w:rsid w:val="001161DF"/>
    <w:rsid w:val="00116AB9"/>
    <w:rsid w:val="0011761C"/>
    <w:rsid w:val="00117FE3"/>
    <w:rsid w:val="001204F0"/>
    <w:rsid w:val="00120670"/>
    <w:rsid w:val="00122311"/>
    <w:rsid w:val="00122706"/>
    <w:rsid w:val="00123683"/>
    <w:rsid w:val="00123849"/>
    <w:rsid w:val="00123990"/>
    <w:rsid w:val="0012431E"/>
    <w:rsid w:val="0012667B"/>
    <w:rsid w:val="001269D1"/>
    <w:rsid w:val="00126E05"/>
    <w:rsid w:val="0012795F"/>
    <w:rsid w:val="001302B4"/>
    <w:rsid w:val="00131182"/>
    <w:rsid w:val="00131639"/>
    <w:rsid w:val="00131656"/>
    <w:rsid w:val="001318BE"/>
    <w:rsid w:val="00131CBB"/>
    <w:rsid w:val="00131EDE"/>
    <w:rsid w:val="00131F9C"/>
    <w:rsid w:val="00134421"/>
    <w:rsid w:val="001345D0"/>
    <w:rsid w:val="001346DA"/>
    <w:rsid w:val="00134A9D"/>
    <w:rsid w:val="00135365"/>
    <w:rsid w:val="00135758"/>
    <w:rsid w:val="00135B15"/>
    <w:rsid w:val="0013625F"/>
    <w:rsid w:val="00136553"/>
    <w:rsid w:val="001369BC"/>
    <w:rsid w:val="00136C5C"/>
    <w:rsid w:val="00136DDA"/>
    <w:rsid w:val="00136E2D"/>
    <w:rsid w:val="00137328"/>
    <w:rsid w:val="00137DAC"/>
    <w:rsid w:val="00137E4F"/>
    <w:rsid w:val="00141A46"/>
    <w:rsid w:val="0014409F"/>
    <w:rsid w:val="00144100"/>
    <w:rsid w:val="001458F5"/>
    <w:rsid w:val="00146D38"/>
    <w:rsid w:val="00146D89"/>
    <w:rsid w:val="00146FE8"/>
    <w:rsid w:val="00147016"/>
    <w:rsid w:val="001478A4"/>
    <w:rsid w:val="00147FF5"/>
    <w:rsid w:val="00150B85"/>
    <w:rsid w:val="001511E6"/>
    <w:rsid w:val="00151450"/>
    <w:rsid w:val="00152AB9"/>
    <w:rsid w:val="00152F50"/>
    <w:rsid w:val="001535C5"/>
    <w:rsid w:val="001541F0"/>
    <w:rsid w:val="001554F9"/>
    <w:rsid w:val="00155602"/>
    <w:rsid w:val="00155845"/>
    <w:rsid w:val="00155FE9"/>
    <w:rsid w:val="001563EB"/>
    <w:rsid w:val="00156C43"/>
    <w:rsid w:val="00156FF6"/>
    <w:rsid w:val="00157405"/>
    <w:rsid w:val="001578C9"/>
    <w:rsid w:val="00157BD2"/>
    <w:rsid w:val="00157FA3"/>
    <w:rsid w:val="001600FC"/>
    <w:rsid w:val="0016024D"/>
    <w:rsid w:val="001611B7"/>
    <w:rsid w:val="00161371"/>
    <w:rsid w:val="00161A04"/>
    <w:rsid w:val="00161F3E"/>
    <w:rsid w:val="00162290"/>
    <w:rsid w:val="001638AF"/>
    <w:rsid w:val="00163B78"/>
    <w:rsid w:val="001647BF"/>
    <w:rsid w:val="001656F9"/>
    <w:rsid w:val="00165F9E"/>
    <w:rsid w:val="00167515"/>
    <w:rsid w:val="00171130"/>
    <w:rsid w:val="00171E23"/>
    <w:rsid w:val="001723FA"/>
    <w:rsid w:val="00172FD5"/>
    <w:rsid w:val="0017300E"/>
    <w:rsid w:val="0017335D"/>
    <w:rsid w:val="00175828"/>
    <w:rsid w:val="00176130"/>
    <w:rsid w:val="00176352"/>
    <w:rsid w:val="00177355"/>
    <w:rsid w:val="0017794C"/>
    <w:rsid w:val="00177B41"/>
    <w:rsid w:val="001805BD"/>
    <w:rsid w:val="00182B18"/>
    <w:rsid w:val="001835DB"/>
    <w:rsid w:val="001835FA"/>
    <w:rsid w:val="00183677"/>
    <w:rsid w:val="00183C2B"/>
    <w:rsid w:val="00183EAC"/>
    <w:rsid w:val="00184D93"/>
    <w:rsid w:val="0018641E"/>
    <w:rsid w:val="00186F9F"/>
    <w:rsid w:val="0018713F"/>
    <w:rsid w:val="001878A8"/>
    <w:rsid w:val="001878E7"/>
    <w:rsid w:val="00187992"/>
    <w:rsid w:val="0019005C"/>
    <w:rsid w:val="001902BF"/>
    <w:rsid w:val="001908FE"/>
    <w:rsid w:val="00190942"/>
    <w:rsid w:val="001913DA"/>
    <w:rsid w:val="00191752"/>
    <w:rsid w:val="001917BE"/>
    <w:rsid w:val="00192629"/>
    <w:rsid w:val="00192909"/>
    <w:rsid w:val="001934CF"/>
    <w:rsid w:val="001936E5"/>
    <w:rsid w:val="001954E6"/>
    <w:rsid w:val="00195A1B"/>
    <w:rsid w:val="001960BE"/>
    <w:rsid w:val="00196401"/>
    <w:rsid w:val="001A042D"/>
    <w:rsid w:val="001A0786"/>
    <w:rsid w:val="001A10E4"/>
    <w:rsid w:val="001A1120"/>
    <w:rsid w:val="001A151F"/>
    <w:rsid w:val="001A1593"/>
    <w:rsid w:val="001A180C"/>
    <w:rsid w:val="001A1B07"/>
    <w:rsid w:val="001A1E31"/>
    <w:rsid w:val="001A1E46"/>
    <w:rsid w:val="001A23E2"/>
    <w:rsid w:val="001A27EF"/>
    <w:rsid w:val="001A3FA8"/>
    <w:rsid w:val="001A44D3"/>
    <w:rsid w:val="001A4D4B"/>
    <w:rsid w:val="001A51A2"/>
    <w:rsid w:val="001A54C8"/>
    <w:rsid w:val="001A563C"/>
    <w:rsid w:val="001A57C0"/>
    <w:rsid w:val="001A5BB9"/>
    <w:rsid w:val="001A6874"/>
    <w:rsid w:val="001A73B2"/>
    <w:rsid w:val="001A7A01"/>
    <w:rsid w:val="001B04AC"/>
    <w:rsid w:val="001B096C"/>
    <w:rsid w:val="001B134D"/>
    <w:rsid w:val="001B1B82"/>
    <w:rsid w:val="001B1DFC"/>
    <w:rsid w:val="001B2333"/>
    <w:rsid w:val="001B5ADF"/>
    <w:rsid w:val="001B5F38"/>
    <w:rsid w:val="001B6423"/>
    <w:rsid w:val="001B69B4"/>
    <w:rsid w:val="001C0F7E"/>
    <w:rsid w:val="001C23F7"/>
    <w:rsid w:val="001C29F3"/>
    <w:rsid w:val="001C2DEC"/>
    <w:rsid w:val="001C3082"/>
    <w:rsid w:val="001C3EDE"/>
    <w:rsid w:val="001C4666"/>
    <w:rsid w:val="001C46A1"/>
    <w:rsid w:val="001C4AA5"/>
    <w:rsid w:val="001C4B5A"/>
    <w:rsid w:val="001C5586"/>
    <w:rsid w:val="001C5C17"/>
    <w:rsid w:val="001C5FC2"/>
    <w:rsid w:val="001C60BE"/>
    <w:rsid w:val="001C666C"/>
    <w:rsid w:val="001C675F"/>
    <w:rsid w:val="001C6DB2"/>
    <w:rsid w:val="001D09C7"/>
    <w:rsid w:val="001D10BD"/>
    <w:rsid w:val="001D1BEE"/>
    <w:rsid w:val="001D2159"/>
    <w:rsid w:val="001D2AC4"/>
    <w:rsid w:val="001D2E01"/>
    <w:rsid w:val="001D3326"/>
    <w:rsid w:val="001D3CED"/>
    <w:rsid w:val="001D4610"/>
    <w:rsid w:val="001D484C"/>
    <w:rsid w:val="001D4CF6"/>
    <w:rsid w:val="001D52D3"/>
    <w:rsid w:val="001D5B34"/>
    <w:rsid w:val="001D60B9"/>
    <w:rsid w:val="001D62EB"/>
    <w:rsid w:val="001D709E"/>
    <w:rsid w:val="001D7FAA"/>
    <w:rsid w:val="001E0FA0"/>
    <w:rsid w:val="001E104C"/>
    <w:rsid w:val="001E12CF"/>
    <w:rsid w:val="001E138D"/>
    <w:rsid w:val="001E1521"/>
    <w:rsid w:val="001E23D6"/>
    <w:rsid w:val="001E24E4"/>
    <w:rsid w:val="001E2C2E"/>
    <w:rsid w:val="001E2DB8"/>
    <w:rsid w:val="001E2F57"/>
    <w:rsid w:val="001E31FA"/>
    <w:rsid w:val="001E3E87"/>
    <w:rsid w:val="001E43BA"/>
    <w:rsid w:val="001E5001"/>
    <w:rsid w:val="001E5E54"/>
    <w:rsid w:val="001E638F"/>
    <w:rsid w:val="001E6694"/>
    <w:rsid w:val="001E6C09"/>
    <w:rsid w:val="001E6D6A"/>
    <w:rsid w:val="001E6DED"/>
    <w:rsid w:val="001E6FD7"/>
    <w:rsid w:val="001E757F"/>
    <w:rsid w:val="001E7587"/>
    <w:rsid w:val="001F006C"/>
    <w:rsid w:val="001F01DA"/>
    <w:rsid w:val="001F0859"/>
    <w:rsid w:val="001F0BD6"/>
    <w:rsid w:val="001F0CC2"/>
    <w:rsid w:val="001F0D3C"/>
    <w:rsid w:val="001F0FAE"/>
    <w:rsid w:val="001F1FBB"/>
    <w:rsid w:val="001F298A"/>
    <w:rsid w:val="001F33D3"/>
    <w:rsid w:val="001F39C1"/>
    <w:rsid w:val="001F3EDA"/>
    <w:rsid w:val="001F456E"/>
    <w:rsid w:val="001F4E0A"/>
    <w:rsid w:val="001F4E1E"/>
    <w:rsid w:val="001F6CC5"/>
    <w:rsid w:val="001F6EDF"/>
    <w:rsid w:val="001F77C3"/>
    <w:rsid w:val="0020075C"/>
    <w:rsid w:val="00201DBA"/>
    <w:rsid w:val="00201E4A"/>
    <w:rsid w:val="00202235"/>
    <w:rsid w:val="00202C98"/>
    <w:rsid w:val="00203179"/>
    <w:rsid w:val="00203C5E"/>
    <w:rsid w:val="002046C9"/>
    <w:rsid w:val="00204BBA"/>
    <w:rsid w:val="00204BCC"/>
    <w:rsid w:val="00205606"/>
    <w:rsid w:val="00205B71"/>
    <w:rsid w:val="00205C07"/>
    <w:rsid w:val="00205E8E"/>
    <w:rsid w:val="00206753"/>
    <w:rsid w:val="00206B48"/>
    <w:rsid w:val="002072E0"/>
    <w:rsid w:val="00210B94"/>
    <w:rsid w:val="00210BC3"/>
    <w:rsid w:val="00210C34"/>
    <w:rsid w:val="002110B2"/>
    <w:rsid w:val="0021187D"/>
    <w:rsid w:val="00211C3E"/>
    <w:rsid w:val="00211F89"/>
    <w:rsid w:val="00212624"/>
    <w:rsid w:val="00212B34"/>
    <w:rsid w:val="00213804"/>
    <w:rsid w:val="00214069"/>
    <w:rsid w:val="002141A6"/>
    <w:rsid w:val="002148F7"/>
    <w:rsid w:val="0021537B"/>
    <w:rsid w:val="00215ED3"/>
    <w:rsid w:val="0021643F"/>
    <w:rsid w:val="00216753"/>
    <w:rsid w:val="00216A03"/>
    <w:rsid w:val="00217825"/>
    <w:rsid w:val="00217B7B"/>
    <w:rsid w:val="00217E30"/>
    <w:rsid w:val="002202F5"/>
    <w:rsid w:val="002207F3"/>
    <w:rsid w:val="00220965"/>
    <w:rsid w:val="00220A48"/>
    <w:rsid w:val="00220B73"/>
    <w:rsid w:val="00221546"/>
    <w:rsid w:val="00221733"/>
    <w:rsid w:val="00221FC2"/>
    <w:rsid w:val="00221FD1"/>
    <w:rsid w:val="002226BC"/>
    <w:rsid w:val="00223488"/>
    <w:rsid w:val="00223F59"/>
    <w:rsid w:val="0022457C"/>
    <w:rsid w:val="00224CE7"/>
    <w:rsid w:val="00226388"/>
    <w:rsid w:val="00226701"/>
    <w:rsid w:val="002267E5"/>
    <w:rsid w:val="00226828"/>
    <w:rsid w:val="00226A17"/>
    <w:rsid w:val="0022726D"/>
    <w:rsid w:val="00227B8E"/>
    <w:rsid w:val="00227DED"/>
    <w:rsid w:val="0023059B"/>
    <w:rsid w:val="00230687"/>
    <w:rsid w:val="00231F19"/>
    <w:rsid w:val="00231F3C"/>
    <w:rsid w:val="00232CBA"/>
    <w:rsid w:val="00232CE6"/>
    <w:rsid w:val="00232DDB"/>
    <w:rsid w:val="00232EC8"/>
    <w:rsid w:val="00232F45"/>
    <w:rsid w:val="00232F8E"/>
    <w:rsid w:val="0023335E"/>
    <w:rsid w:val="00233430"/>
    <w:rsid w:val="00233438"/>
    <w:rsid w:val="00233471"/>
    <w:rsid w:val="0023350B"/>
    <w:rsid w:val="0023398A"/>
    <w:rsid w:val="00233E99"/>
    <w:rsid w:val="002345EC"/>
    <w:rsid w:val="00235E8C"/>
    <w:rsid w:val="00235F2C"/>
    <w:rsid w:val="002364E3"/>
    <w:rsid w:val="0024006A"/>
    <w:rsid w:val="00240178"/>
    <w:rsid w:val="00240B64"/>
    <w:rsid w:val="00242ACD"/>
    <w:rsid w:val="002430DA"/>
    <w:rsid w:val="002440F2"/>
    <w:rsid w:val="0024452C"/>
    <w:rsid w:val="002453BA"/>
    <w:rsid w:val="00245DB2"/>
    <w:rsid w:val="00246320"/>
    <w:rsid w:val="0024648A"/>
    <w:rsid w:val="00246ED5"/>
    <w:rsid w:val="002476B2"/>
    <w:rsid w:val="002503AF"/>
    <w:rsid w:val="002506EA"/>
    <w:rsid w:val="002508FE"/>
    <w:rsid w:val="00251F3D"/>
    <w:rsid w:val="002521F8"/>
    <w:rsid w:val="002526FC"/>
    <w:rsid w:val="00252F83"/>
    <w:rsid w:val="00253602"/>
    <w:rsid w:val="00253765"/>
    <w:rsid w:val="002538EB"/>
    <w:rsid w:val="002541BE"/>
    <w:rsid w:val="00254DDC"/>
    <w:rsid w:val="002556B6"/>
    <w:rsid w:val="0025686C"/>
    <w:rsid w:val="00256FA8"/>
    <w:rsid w:val="002574CD"/>
    <w:rsid w:val="0025757C"/>
    <w:rsid w:val="002576EA"/>
    <w:rsid w:val="00257F9A"/>
    <w:rsid w:val="00260CCC"/>
    <w:rsid w:val="00260E36"/>
    <w:rsid w:val="002615A8"/>
    <w:rsid w:val="00262014"/>
    <w:rsid w:val="00262285"/>
    <w:rsid w:val="0026251A"/>
    <w:rsid w:val="00262CAD"/>
    <w:rsid w:val="0026318C"/>
    <w:rsid w:val="002635EB"/>
    <w:rsid w:val="002638F6"/>
    <w:rsid w:val="00263C73"/>
    <w:rsid w:val="00263FC4"/>
    <w:rsid w:val="002649F5"/>
    <w:rsid w:val="00265DEC"/>
    <w:rsid w:val="00266515"/>
    <w:rsid w:val="0026701D"/>
    <w:rsid w:val="002673DB"/>
    <w:rsid w:val="0026788A"/>
    <w:rsid w:val="00267BF7"/>
    <w:rsid w:val="002706A9"/>
    <w:rsid w:val="00271AA6"/>
    <w:rsid w:val="00271D83"/>
    <w:rsid w:val="002723E2"/>
    <w:rsid w:val="0027240C"/>
    <w:rsid w:val="002730E0"/>
    <w:rsid w:val="002739C9"/>
    <w:rsid w:val="00274561"/>
    <w:rsid w:val="002754D4"/>
    <w:rsid w:val="0027550B"/>
    <w:rsid w:val="00276573"/>
    <w:rsid w:val="00276966"/>
    <w:rsid w:val="00276D57"/>
    <w:rsid w:val="00276FFD"/>
    <w:rsid w:val="00277836"/>
    <w:rsid w:val="00280C7F"/>
    <w:rsid w:val="0028213E"/>
    <w:rsid w:val="00282642"/>
    <w:rsid w:val="002826C5"/>
    <w:rsid w:val="00283285"/>
    <w:rsid w:val="002842DD"/>
    <w:rsid w:val="00284F48"/>
    <w:rsid w:val="00285343"/>
    <w:rsid w:val="0028579C"/>
    <w:rsid w:val="00285A6A"/>
    <w:rsid w:val="00285FD3"/>
    <w:rsid w:val="0028699D"/>
    <w:rsid w:val="002872A2"/>
    <w:rsid w:val="002873BE"/>
    <w:rsid w:val="00287B80"/>
    <w:rsid w:val="00290E2B"/>
    <w:rsid w:val="0029306D"/>
    <w:rsid w:val="0029322D"/>
    <w:rsid w:val="0029346B"/>
    <w:rsid w:val="00293535"/>
    <w:rsid w:val="00293634"/>
    <w:rsid w:val="00293985"/>
    <w:rsid w:val="00293BD1"/>
    <w:rsid w:val="0029426F"/>
    <w:rsid w:val="0029427E"/>
    <w:rsid w:val="00294991"/>
    <w:rsid w:val="00295076"/>
    <w:rsid w:val="00295365"/>
    <w:rsid w:val="00295937"/>
    <w:rsid w:val="00295C14"/>
    <w:rsid w:val="002960AC"/>
    <w:rsid w:val="002966C2"/>
    <w:rsid w:val="00297691"/>
    <w:rsid w:val="00297BE4"/>
    <w:rsid w:val="00297DF9"/>
    <w:rsid w:val="002A0430"/>
    <w:rsid w:val="002A0D86"/>
    <w:rsid w:val="002A0EED"/>
    <w:rsid w:val="002A1F89"/>
    <w:rsid w:val="002A24EF"/>
    <w:rsid w:val="002A29C7"/>
    <w:rsid w:val="002A2E8D"/>
    <w:rsid w:val="002A3968"/>
    <w:rsid w:val="002A39E2"/>
    <w:rsid w:val="002A3C28"/>
    <w:rsid w:val="002A444B"/>
    <w:rsid w:val="002A5021"/>
    <w:rsid w:val="002A53C5"/>
    <w:rsid w:val="002A53C6"/>
    <w:rsid w:val="002A5734"/>
    <w:rsid w:val="002A5EFF"/>
    <w:rsid w:val="002A5F52"/>
    <w:rsid w:val="002A66A4"/>
    <w:rsid w:val="002A6BEB"/>
    <w:rsid w:val="002A6C66"/>
    <w:rsid w:val="002A7033"/>
    <w:rsid w:val="002A70DB"/>
    <w:rsid w:val="002A70F6"/>
    <w:rsid w:val="002A784C"/>
    <w:rsid w:val="002A7B6A"/>
    <w:rsid w:val="002A7E4C"/>
    <w:rsid w:val="002B00C0"/>
    <w:rsid w:val="002B035A"/>
    <w:rsid w:val="002B0546"/>
    <w:rsid w:val="002B0E44"/>
    <w:rsid w:val="002B1669"/>
    <w:rsid w:val="002B1BA8"/>
    <w:rsid w:val="002B1F0A"/>
    <w:rsid w:val="002B2077"/>
    <w:rsid w:val="002B2C5A"/>
    <w:rsid w:val="002B2F63"/>
    <w:rsid w:val="002B5C8C"/>
    <w:rsid w:val="002B5D4B"/>
    <w:rsid w:val="002B62E0"/>
    <w:rsid w:val="002B6CB4"/>
    <w:rsid w:val="002B778F"/>
    <w:rsid w:val="002B7C37"/>
    <w:rsid w:val="002C03F0"/>
    <w:rsid w:val="002C07D4"/>
    <w:rsid w:val="002C0836"/>
    <w:rsid w:val="002C0B14"/>
    <w:rsid w:val="002C1DAA"/>
    <w:rsid w:val="002C2D2A"/>
    <w:rsid w:val="002C3376"/>
    <w:rsid w:val="002C3A83"/>
    <w:rsid w:val="002C4378"/>
    <w:rsid w:val="002C4F0B"/>
    <w:rsid w:val="002C5827"/>
    <w:rsid w:val="002C60AA"/>
    <w:rsid w:val="002C630A"/>
    <w:rsid w:val="002C6FDC"/>
    <w:rsid w:val="002C7E01"/>
    <w:rsid w:val="002C7E5A"/>
    <w:rsid w:val="002D0614"/>
    <w:rsid w:val="002D0623"/>
    <w:rsid w:val="002D10F3"/>
    <w:rsid w:val="002D1FDF"/>
    <w:rsid w:val="002D20F7"/>
    <w:rsid w:val="002D25B2"/>
    <w:rsid w:val="002D3226"/>
    <w:rsid w:val="002D358C"/>
    <w:rsid w:val="002D3CAF"/>
    <w:rsid w:val="002D3E87"/>
    <w:rsid w:val="002D416C"/>
    <w:rsid w:val="002D4D92"/>
    <w:rsid w:val="002D5D28"/>
    <w:rsid w:val="002D5FAB"/>
    <w:rsid w:val="002D62EF"/>
    <w:rsid w:val="002D6442"/>
    <w:rsid w:val="002D65D6"/>
    <w:rsid w:val="002D6B9B"/>
    <w:rsid w:val="002D73D7"/>
    <w:rsid w:val="002D73DC"/>
    <w:rsid w:val="002D7597"/>
    <w:rsid w:val="002D7599"/>
    <w:rsid w:val="002D789A"/>
    <w:rsid w:val="002D7A5B"/>
    <w:rsid w:val="002E0708"/>
    <w:rsid w:val="002E11FC"/>
    <w:rsid w:val="002E1EE3"/>
    <w:rsid w:val="002E20D6"/>
    <w:rsid w:val="002E33D1"/>
    <w:rsid w:val="002E3EDC"/>
    <w:rsid w:val="002E4282"/>
    <w:rsid w:val="002E440A"/>
    <w:rsid w:val="002E52D1"/>
    <w:rsid w:val="002E545C"/>
    <w:rsid w:val="002E5688"/>
    <w:rsid w:val="002E66EA"/>
    <w:rsid w:val="002E6A49"/>
    <w:rsid w:val="002E6A8C"/>
    <w:rsid w:val="002E6DAB"/>
    <w:rsid w:val="002E6DF5"/>
    <w:rsid w:val="002E7CCA"/>
    <w:rsid w:val="002F0790"/>
    <w:rsid w:val="002F07FB"/>
    <w:rsid w:val="002F0903"/>
    <w:rsid w:val="002F0CC8"/>
    <w:rsid w:val="002F0FBD"/>
    <w:rsid w:val="002F10B9"/>
    <w:rsid w:val="002F23E0"/>
    <w:rsid w:val="002F292E"/>
    <w:rsid w:val="002F29F1"/>
    <w:rsid w:val="002F3EB6"/>
    <w:rsid w:val="002F4635"/>
    <w:rsid w:val="002F5175"/>
    <w:rsid w:val="002F5757"/>
    <w:rsid w:val="002F6322"/>
    <w:rsid w:val="002F6ABA"/>
    <w:rsid w:val="002F6B8E"/>
    <w:rsid w:val="002F6FDD"/>
    <w:rsid w:val="002F7E24"/>
    <w:rsid w:val="0030006C"/>
    <w:rsid w:val="00302423"/>
    <w:rsid w:val="00302438"/>
    <w:rsid w:val="00303C18"/>
    <w:rsid w:val="00303C8F"/>
    <w:rsid w:val="00303F96"/>
    <w:rsid w:val="0030444B"/>
    <w:rsid w:val="0030454B"/>
    <w:rsid w:val="00305991"/>
    <w:rsid w:val="0030601F"/>
    <w:rsid w:val="00306231"/>
    <w:rsid w:val="00306990"/>
    <w:rsid w:val="00306B61"/>
    <w:rsid w:val="0030712A"/>
    <w:rsid w:val="00307245"/>
    <w:rsid w:val="003072FA"/>
    <w:rsid w:val="00307428"/>
    <w:rsid w:val="003078AB"/>
    <w:rsid w:val="00307C34"/>
    <w:rsid w:val="00307EB8"/>
    <w:rsid w:val="0031167D"/>
    <w:rsid w:val="003119CF"/>
    <w:rsid w:val="003130F5"/>
    <w:rsid w:val="0031313D"/>
    <w:rsid w:val="003140CB"/>
    <w:rsid w:val="00314581"/>
    <w:rsid w:val="00314772"/>
    <w:rsid w:val="00315152"/>
    <w:rsid w:val="00315244"/>
    <w:rsid w:val="0031531B"/>
    <w:rsid w:val="00317231"/>
    <w:rsid w:val="0031794C"/>
    <w:rsid w:val="0032041A"/>
    <w:rsid w:val="00320A05"/>
    <w:rsid w:val="00321C5A"/>
    <w:rsid w:val="00321C5C"/>
    <w:rsid w:val="00321FC5"/>
    <w:rsid w:val="00322F0D"/>
    <w:rsid w:val="00323444"/>
    <w:rsid w:val="0032353C"/>
    <w:rsid w:val="00323930"/>
    <w:rsid w:val="00323E52"/>
    <w:rsid w:val="003242B7"/>
    <w:rsid w:val="00324E65"/>
    <w:rsid w:val="003263D5"/>
    <w:rsid w:val="00326621"/>
    <w:rsid w:val="00326B48"/>
    <w:rsid w:val="00326C03"/>
    <w:rsid w:val="00326EAA"/>
    <w:rsid w:val="00327462"/>
    <w:rsid w:val="003275F7"/>
    <w:rsid w:val="0032761D"/>
    <w:rsid w:val="00327958"/>
    <w:rsid w:val="0033016B"/>
    <w:rsid w:val="00330564"/>
    <w:rsid w:val="003308E0"/>
    <w:rsid w:val="00331427"/>
    <w:rsid w:val="00331907"/>
    <w:rsid w:val="00331985"/>
    <w:rsid w:val="00332033"/>
    <w:rsid w:val="00332875"/>
    <w:rsid w:val="003328ED"/>
    <w:rsid w:val="003330FE"/>
    <w:rsid w:val="00333BDD"/>
    <w:rsid w:val="0033437B"/>
    <w:rsid w:val="003347EE"/>
    <w:rsid w:val="00334B49"/>
    <w:rsid w:val="0033600B"/>
    <w:rsid w:val="003361D7"/>
    <w:rsid w:val="00336393"/>
    <w:rsid w:val="00336575"/>
    <w:rsid w:val="00336870"/>
    <w:rsid w:val="00336A39"/>
    <w:rsid w:val="003402BC"/>
    <w:rsid w:val="00340583"/>
    <w:rsid w:val="00340B98"/>
    <w:rsid w:val="00340FF3"/>
    <w:rsid w:val="00341D99"/>
    <w:rsid w:val="00342FAB"/>
    <w:rsid w:val="0034391B"/>
    <w:rsid w:val="00343CDE"/>
    <w:rsid w:val="0034431F"/>
    <w:rsid w:val="003445DD"/>
    <w:rsid w:val="003448B8"/>
    <w:rsid w:val="00345F27"/>
    <w:rsid w:val="00346084"/>
    <w:rsid w:val="00346163"/>
    <w:rsid w:val="00346330"/>
    <w:rsid w:val="00346701"/>
    <w:rsid w:val="00346EA8"/>
    <w:rsid w:val="00346FE1"/>
    <w:rsid w:val="003472FA"/>
    <w:rsid w:val="00347792"/>
    <w:rsid w:val="003478B3"/>
    <w:rsid w:val="00347AB4"/>
    <w:rsid w:val="003503A8"/>
    <w:rsid w:val="00350C25"/>
    <w:rsid w:val="00350DAF"/>
    <w:rsid w:val="003514EF"/>
    <w:rsid w:val="00351BDB"/>
    <w:rsid w:val="00351D95"/>
    <w:rsid w:val="00351F02"/>
    <w:rsid w:val="00352232"/>
    <w:rsid w:val="00352867"/>
    <w:rsid w:val="003538DC"/>
    <w:rsid w:val="003540FB"/>
    <w:rsid w:val="0035427F"/>
    <w:rsid w:val="003547A8"/>
    <w:rsid w:val="00355F7F"/>
    <w:rsid w:val="00356151"/>
    <w:rsid w:val="00356219"/>
    <w:rsid w:val="00356867"/>
    <w:rsid w:val="00356CCD"/>
    <w:rsid w:val="00357A94"/>
    <w:rsid w:val="00357D64"/>
    <w:rsid w:val="0036079C"/>
    <w:rsid w:val="003614F3"/>
    <w:rsid w:val="00363040"/>
    <w:rsid w:val="003633A5"/>
    <w:rsid w:val="00363AC8"/>
    <w:rsid w:val="00365182"/>
    <w:rsid w:val="0036528D"/>
    <w:rsid w:val="003659F5"/>
    <w:rsid w:val="00365F6A"/>
    <w:rsid w:val="0036653B"/>
    <w:rsid w:val="0036686C"/>
    <w:rsid w:val="00366A52"/>
    <w:rsid w:val="00366AD0"/>
    <w:rsid w:val="00366EC3"/>
    <w:rsid w:val="00366F3E"/>
    <w:rsid w:val="0036722F"/>
    <w:rsid w:val="00370270"/>
    <w:rsid w:val="00370B78"/>
    <w:rsid w:val="0037133B"/>
    <w:rsid w:val="00372341"/>
    <w:rsid w:val="003728C8"/>
    <w:rsid w:val="00372F2D"/>
    <w:rsid w:val="00373453"/>
    <w:rsid w:val="00373CC1"/>
    <w:rsid w:val="0037489D"/>
    <w:rsid w:val="003750B3"/>
    <w:rsid w:val="00375103"/>
    <w:rsid w:val="003751F9"/>
    <w:rsid w:val="003755A8"/>
    <w:rsid w:val="00375B1D"/>
    <w:rsid w:val="00376A4E"/>
    <w:rsid w:val="00376CFB"/>
    <w:rsid w:val="00377557"/>
    <w:rsid w:val="00380C04"/>
    <w:rsid w:val="00380C50"/>
    <w:rsid w:val="003810D9"/>
    <w:rsid w:val="00382A2C"/>
    <w:rsid w:val="00382AC8"/>
    <w:rsid w:val="00382DF2"/>
    <w:rsid w:val="003835CA"/>
    <w:rsid w:val="00383A53"/>
    <w:rsid w:val="00383D1D"/>
    <w:rsid w:val="00384196"/>
    <w:rsid w:val="00384B4D"/>
    <w:rsid w:val="003862C8"/>
    <w:rsid w:val="00386C8B"/>
    <w:rsid w:val="003878D7"/>
    <w:rsid w:val="00387AA7"/>
    <w:rsid w:val="00390104"/>
    <w:rsid w:val="003901B5"/>
    <w:rsid w:val="00390A83"/>
    <w:rsid w:val="003921FB"/>
    <w:rsid w:val="003928AF"/>
    <w:rsid w:val="0039305D"/>
    <w:rsid w:val="00393240"/>
    <w:rsid w:val="003936B7"/>
    <w:rsid w:val="00394963"/>
    <w:rsid w:val="0039553B"/>
    <w:rsid w:val="0039620C"/>
    <w:rsid w:val="00397839"/>
    <w:rsid w:val="0039795C"/>
    <w:rsid w:val="003A00C6"/>
    <w:rsid w:val="003A0B25"/>
    <w:rsid w:val="003A1D27"/>
    <w:rsid w:val="003A2CCA"/>
    <w:rsid w:val="003A2CCD"/>
    <w:rsid w:val="003A2CDB"/>
    <w:rsid w:val="003A2EE7"/>
    <w:rsid w:val="003A33A7"/>
    <w:rsid w:val="003A49DD"/>
    <w:rsid w:val="003A781D"/>
    <w:rsid w:val="003B0070"/>
    <w:rsid w:val="003B15F0"/>
    <w:rsid w:val="003B1C41"/>
    <w:rsid w:val="003B364C"/>
    <w:rsid w:val="003B4307"/>
    <w:rsid w:val="003B49BD"/>
    <w:rsid w:val="003B5298"/>
    <w:rsid w:val="003B61CE"/>
    <w:rsid w:val="003B6306"/>
    <w:rsid w:val="003B6C6C"/>
    <w:rsid w:val="003B7730"/>
    <w:rsid w:val="003B79D1"/>
    <w:rsid w:val="003C0046"/>
    <w:rsid w:val="003C011F"/>
    <w:rsid w:val="003C078E"/>
    <w:rsid w:val="003C097F"/>
    <w:rsid w:val="003C0BA2"/>
    <w:rsid w:val="003C3995"/>
    <w:rsid w:val="003C3EAC"/>
    <w:rsid w:val="003C49EF"/>
    <w:rsid w:val="003C4E4C"/>
    <w:rsid w:val="003C667B"/>
    <w:rsid w:val="003C6AE7"/>
    <w:rsid w:val="003C6BC5"/>
    <w:rsid w:val="003C76CD"/>
    <w:rsid w:val="003D015B"/>
    <w:rsid w:val="003D11E3"/>
    <w:rsid w:val="003D25EB"/>
    <w:rsid w:val="003D3AE2"/>
    <w:rsid w:val="003D3D75"/>
    <w:rsid w:val="003D4157"/>
    <w:rsid w:val="003D45E2"/>
    <w:rsid w:val="003D4CC1"/>
    <w:rsid w:val="003D5F8C"/>
    <w:rsid w:val="003D6276"/>
    <w:rsid w:val="003D67CB"/>
    <w:rsid w:val="003D6A22"/>
    <w:rsid w:val="003D7ACB"/>
    <w:rsid w:val="003E16F1"/>
    <w:rsid w:val="003E19B9"/>
    <w:rsid w:val="003E1A9A"/>
    <w:rsid w:val="003E1E28"/>
    <w:rsid w:val="003E28B4"/>
    <w:rsid w:val="003E28B9"/>
    <w:rsid w:val="003E3204"/>
    <w:rsid w:val="003E3331"/>
    <w:rsid w:val="003E35DC"/>
    <w:rsid w:val="003E3A71"/>
    <w:rsid w:val="003E4067"/>
    <w:rsid w:val="003E4FE7"/>
    <w:rsid w:val="003E5BD5"/>
    <w:rsid w:val="003E6690"/>
    <w:rsid w:val="003E6E04"/>
    <w:rsid w:val="003E6E2F"/>
    <w:rsid w:val="003E7124"/>
    <w:rsid w:val="003F0614"/>
    <w:rsid w:val="003F0848"/>
    <w:rsid w:val="003F0D86"/>
    <w:rsid w:val="003F1745"/>
    <w:rsid w:val="003F2676"/>
    <w:rsid w:val="003F35A1"/>
    <w:rsid w:val="003F37F6"/>
    <w:rsid w:val="003F3A83"/>
    <w:rsid w:val="003F3EBE"/>
    <w:rsid w:val="003F416C"/>
    <w:rsid w:val="003F48BE"/>
    <w:rsid w:val="003F51D7"/>
    <w:rsid w:val="003F52DA"/>
    <w:rsid w:val="003F58E3"/>
    <w:rsid w:val="003F58F6"/>
    <w:rsid w:val="003F64CC"/>
    <w:rsid w:val="003F67B7"/>
    <w:rsid w:val="003F70D7"/>
    <w:rsid w:val="003F7971"/>
    <w:rsid w:val="003F7C41"/>
    <w:rsid w:val="00400A83"/>
    <w:rsid w:val="00400C27"/>
    <w:rsid w:val="004010C8"/>
    <w:rsid w:val="0040127E"/>
    <w:rsid w:val="00401693"/>
    <w:rsid w:val="004016C3"/>
    <w:rsid w:val="004018E8"/>
    <w:rsid w:val="00401F7E"/>
    <w:rsid w:val="004022CF"/>
    <w:rsid w:val="00402D7A"/>
    <w:rsid w:val="00403436"/>
    <w:rsid w:val="004034B7"/>
    <w:rsid w:val="004038EC"/>
    <w:rsid w:val="00403B34"/>
    <w:rsid w:val="00404C5E"/>
    <w:rsid w:val="00404D52"/>
    <w:rsid w:val="004052B7"/>
    <w:rsid w:val="0040572C"/>
    <w:rsid w:val="00406574"/>
    <w:rsid w:val="00406C86"/>
    <w:rsid w:val="00406D43"/>
    <w:rsid w:val="00406DD9"/>
    <w:rsid w:val="004074C5"/>
    <w:rsid w:val="004079A3"/>
    <w:rsid w:val="00407E19"/>
    <w:rsid w:val="004101FB"/>
    <w:rsid w:val="00410A8A"/>
    <w:rsid w:val="0041173C"/>
    <w:rsid w:val="0041259F"/>
    <w:rsid w:val="004130B8"/>
    <w:rsid w:val="00413295"/>
    <w:rsid w:val="00413BCF"/>
    <w:rsid w:val="00413F1B"/>
    <w:rsid w:val="0041437C"/>
    <w:rsid w:val="004148C6"/>
    <w:rsid w:val="00414E1C"/>
    <w:rsid w:val="0041548E"/>
    <w:rsid w:val="00415C1B"/>
    <w:rsid w:val="0041642A"/>
    <w:rsid w:val="00416A5F"/>
    <w:rsid w:val="00417A99"/>
    <w:rsid w:val="004206B1"/>
    <w:rsid w:val="00420865"/>
    <w:rsid w:val="00420A22"/>
    <w:rsid w:val="00420C93"/>
    <w:rsid w:val="00420E44"/>
    <w:rsid w:val="00421CB9"/>
    <w:rsid w:val="00421D91"/>
    <w:rsid w:val="004227E3"/>
    <w:rsid w:val="0042284C"/>
    <w:rsid w:val="00423CF9"/>
    <w:rsid w:val="00424159"/>
    <w:rsid w:val="0042655E"/>
    <w:rsid w:val="00427C3F"/>
    <w:rsid w:val="00427D1F"/>
    <w:rsid w:val="0043061B"/>
    <w:rsid w:val="00430738"/>
    <w:rsid w:val="00430E5E"/>
    <w:rsid w:val="00430EF9"/>
    <w:rsid w:val="00431301"/>
    <w:rsid w:val="00431397"/>
    <w:rsid w:val="00431CF9"/>
    <w:rsid w:val="00432294"/>
    <w:rsid w:val="00432933"/>
    <w:rsid w:val="00432C7E"/>
    <w:rsid w:val="00432E73"/>
    <w:rsid w:val="00433839"/>
    <w:rsid w:val="00433DC4"/>
    <w:rsid w:val="004348F3"/>
    <w:rsid w:val="00434B05"/>
    <w:rsid w:val="00434C9D"/>
    <w:rsid w:val="004374D7"/>
    <w:rsid w:val="00437C42"/>
    <w:rsid w:val="00440D15"/>
    <w:rsid w:val="00440FB9"/>
    <w:rsid w:val="004413CF"/>
    <w:rsid w:val="004418C1"/>
    <w:rsid w:val="00441ABA"/>
    <w:rsid w:val="00441B93"/>
    <w:rsid w:val="0044312A"/>
    <w:rsid w:val="0044404B"/>
    <w:rsid w:val="00444E56"/>
    <w:rsid w:val="00444EB9"/>
    <w:rsid w:val="00445824"/>
    <w:rsid w:val="00445AE1"/>
    <w:rsid w:val="00445C90"/>
    <w:rsid w:val="0044635D"/>
    <w:rsid w:val="004468EE"/>
    <w:rsid w:val="00446D3E"/>
    <w:rsid w:val="00447870"/>
    <w:rsid w:val="0045024B"/>
    <w:rsid w:val="00450BBA"/>
    <w:rsid w:val="00450D3F"/>
    <w:rsid w:val="00450DF1"/>
    <w:rsid w:val="00450FAA"/>
    <w:rsid w:val="0045159E"/>
    <w:rsid w:val="004518CA"/>
    <w:rsid w:val="00451BF3"/>
    <w:rsid w:val="004523C5"/>
    <w:rsid w:val="00452B65"/>
    <w:rsid w:val="00454F6C"/>
    <w:rsid w:val="00456ADE"/>
    <w:rsid w:val="00457671"/>
    <w:rsid w:val="004606B0"/>
    <w:rsid w:val="004609BB"/>
    <w:rsid w:val="00460B93"/>
    <w:rsid w:val="00460D85"/>
    <w:rsid w:val="00461838"/>
    <w:rsid w:val="00461A1A"/>
    <w:rsid w:val="00461F24"/>
    <w:rsid w:val="004623E6"/>
    <w:rsid w:val="0046258D"/>
    <w:rsid w:val="00462DA9"/>
    <w:rsid w:val="00463333"/>
    <w:rsid w:val="0046377C"/>
    <w:rsid w:val="004651EE"/>
    <w:rsid w:val="004653D4"/>
    <w:rsid w:val="00465C67"/>
    <w:rsid w:val="00465CF1"/>
    <w:rsid w:val="00465F87"/>
    <w:rsid w:val="00466AE0"/>
    <w:rsid w:val="00466DEC"/>
    <w:rsid w:val="00466E80"/>
    <w:rsid w:val="004675CE"/>
    <w:rsid w:val="00467904"/>
    <w:rsid w:val="00467978"/>
    <w:rsid w:val="004709B0"/>
    <w:rsid w:val="00470B3C"/>
    <w:rsid w:val="00470D32"/>
    <w:rsid w:val="00471572"/>
    <w:rsid w:val="004715CD"/>
    <w:rsid w:val="004724FB"/>
    <w:rsid w:val="00472BBB"/>
    <w:rsid w:val="004734FF"/>
    <w:rsid w:val="0047432D"/>
    <w:rsid w:val="00474DF2"/>
    <w:rsid w:val="00474F8D"/>
    <w:rsid w:val="00475045"/>
    <w:rsid w:val="00475CF6"/>
    <w:rsid w:val="004801CC"/>
    <w:rsid w:val="004803D3"/>
    <w:rsid w:val="00480F1B"/>
    <w:rsid w:val="0048215D"/>
    <w:rsid w:val="00482765"/>
    <w:rsid w:val="00482C09"/>
    <w:rsid w:val="004830D9"/>
    <w:rsid w:val="0048311A"/>
    <w:rsid w:val="004831DD"/>
    <w:rsid w:val="00483581"/>
    <w:rsid w:val="00483753"/>
    <w:rsid w:val="00483A6F"/>
    <w:rsid w:val="0048422C"/>
    <w:rsid w:val="004844D0"/>
    <w:rsid w:val="00484D0C"/>
    <w:rsid w:val="00484F41"/>
    <w:rsid w:val="004852F4"/>
    <w:rsid w:val="004858C0"/>
    <w:rsid w:val="00485BAA"/>
    <w:rsid w:val="00485D62"/>
    <w:rsid w:val="00485F14"/>
    <w:rsid w:val="00485F8C"/>
    <w:rsid w:val="004861DF"/>
    <w:rsid w:val="0048621C"/>
    <w:rsid w:val="00486FEC"/>
    <w:rsid w:val="00487374"/>
    <w:rsid w:val="004873A3"/>
    <w:rsid w:val="004874F5"/>
    <w:rsid w:val="00487E2E"/>
    <w:rsid w:val="004910DC"/>
    <w:rsid w:val="00491384"/>
    <w:rsid w:val="00492E2E"/>
    <w:rsid w:val="00493335"/>
    <w:rsid w:val="00493C1D"/>
    <w:rsid w:val="004941AD"/>
    <w:rsid w:val="00494793"/>
    <w:rsid w:val="004949F9"/>
    <w:rsid w:val="00496717"/>
    <w:rsid w:val="00496851"/>
    <w:rsid w:val="00496E8C"/>
    <w:rsid w:val="00497466"/>
    <w:rsid w:val="00497AC0"/>
    <w:rsid w:val="004A0487"/>
    <w:rsid w:val="004A0824"/>
    <w:rsid w:val="004A0BDA"/>
    <w:rsid w:val="004A1134"/>
    <w:rsid w:val="004A30C4"/>
    <w:rsid w:val="004A42FF"/>
    <w:rsid w:val="004A44DB"/>
    <w:rsid w:val="004A49C1"/>
    <w:rsid w:val="004A5DB3"/>
    <w:rsid w:val="004A5DF0"/>
    <w:rsid w:val="004A6290"/>
    <w:rsid w:val="004A68B5"/>
    <w:rsid w:val="004A6E31"/>
    <w:rsid w:val="004A7579"/>
    <w:rsid w:val="004A765A"/>
    <w:rsid w:val="004B083B"/>
    <w:rsid w:val="004B12DE"/>
    <w:rsid w:val="004B29B3"/>
    <w:rsid w:val="004B30B9"/>
    <w:rsid w:val="004B3496"/>
    <w:rsid w:val="004B364D"/>
    <w:rsid w:val="004B36B3"/>
    <w:rsid w:val="004B4D3A"/>
    <w:rsid w:val="004B5326"/>
    <w:rsid w:val="004B5871"/>
    <w:rsid w:val="004B6214"/>
    <w:rsid w:val="004B6845"/>
    <w:rsid w:val="004B7966"/>
    <w:rsid w:val="004B79B2"/>
    <w:rsid w:val="004B7BFE"/>
    <w:rsid w:val="004B7FAC"/>
    <w:rsid w:val="004C0366"/>
    <w:rsid w:val="004C0CB5"/>
    <w:rsid w:val="004C14AB"/>
    <w:rsid w:val="004C1D4D"/>
    <w:rsid w:val="004C2159"/>
    <w:rsid w:val="004C2AD1"/>
    <w:rsid w:val="004C3DE6"/>
    <w:rsid w:val="004C4A62"/>
    <w:rsid w:val="004C56CC"/>
    <w:rsid w:val="004C5992"/>
    <w:rsid w:val="004C5E50"/>
    <w:rsid w:val="004C5F84"/>
    <w:rsid w:val="004C61BE"/>
    <w:rsid w:val="004C6E4B"/>
    <w:rsid w:val="004C6E7E"/>
    <w:rsid w:val="004C72F6"/>
    <w:rsid w:val="004C76FB"/>
    <w:rsid w:val="004C780D"/>
    <w:rsid w:val="004C7FAA"/>
    <w:rsid w:val="004D1243"/>
    <w:rsid w:val="004D328F"/>
    <w:rsid w:val="004D3D9F"/>
    <w:rsid w:val="004D3DB6"/>
    <w:rsid w:val="004D43CD"/>
    <w:rsid w:val="004D4451"/>
    <w:rsid w:val="004D4616"/>
    <w:rsid w:val="004D63BF"/>
    <w:rsid w:val="004D64CF"/>
    <w:rsid w:val="004D71EF"/>
    <w:rsid w:val="004D750B"/>
    <w:rsid w:val="004D7F1F"/>
    <w:rsid w:val="004E056C"/>
    <w:rsid w:val="004E1301"/>
    <w:rsid w:val="004E158F"/>
    <w:rsid w:val="004E2361"/>
    <w:rsid w:val="004E3EF4"/>
    <w:rsid w:val="004E4792"/>
    <w:rsid w:val="004E493E"/>
    <w:rsid w:val="004E5405"/>
    <w:rsid w:val="004E58DB"/>
    <w:rsid w:val="004E5F28"/>
    <w:rsid w:val="004E5FFA"/>
    <w:rsid w:val="004E6935"/>
    <w:rsid w:val="004E6E60"/>
    <w:rsid w:val="004E72DC"/>
    <w:rsid w:val="004E7435"/>
    <w:rsid w:val="004E78D4"/>
    <w:rsid w:val="004E7E40"/>
    <w:rsid w:val="004F03D2"/>
    <w:rsid w:val="004F0EAE"/>
    <w:rsid w:val="004F153D"/>
    <w:rsid w:val="004F1604"/>
    <w:rsid w:val="004F17B6"/>
    <w:rsid w:val="004F1CD8"/>
    <w:rsid w:val="004F21B5"/>
    <w:rsid w:val="004F2BAD"/>
    <w:rsid w:val="004F2F51"/>
    <w:rsid w:val="004F591C"/>
    <w:rsid w:val="004F616A"/>
    <w:rsid w:val="004F67D1"/>
    <w:rsid w:val="004F6F1F"/>
    <w:rsid w:val="004F77AB"/>
    <w:rsid w:val="00500C95"/>
    <w:rsid w:val="00501277"/>
    <w:rsid w:val="005015C3"/>
    <w:rsid w:val="00501633"/>
    <w:rsid w:val="0050242A"/>
    <w:rsid w:val="005029F5"/>
    <w:rsid w:val="00502E4C"/>
    <w:rsid w:val="005035E7"/>
    <w:rsid w:val="00503956"/>
    <w:rsid w:val="00503C25"/>
    <w:rsid w:val="00505034"/>
    <w:rsid w:val="005051BD"/>
    <w:rsid w:val="0050527C"/>
    <w:rsid w:val="005054F9"/>
    <w:rsid w:val="005058EA"/>
    <w:rsid w:val="00505D02"/>
    <w:rsid w:val="00505EA2"/>
    <w:rsid w:val="00505EF9"/>
    <w:rsid w:val="005067A8"/>
    <w:rsid w:val="00506ACB"/>
    <w:rsid w:val="00506DAC"/>
    <w:rsid w:val="00506E5F"/>
    <w:rsid w:val="00507084"/>
    <w:rsid w:val="00507792"/>
    <w:rsid w:val="0050794F"/>
    <w:rsid w:val="00510D5C"/>
    <w:rsid w:val="00510F87"/>
    <w:rsid w:val="005111BB"/>
    <w:rsid w:val="00512749"/>
    <w:rsid w:val="0051275B"/>
    <w:rsid w:val="00512D9A"/>
    <w:rsid w:val="00512E26"/>
    <w:rsid w:val="0051303C"/>
    <w:rsid w:val="00513070"/>
    <w:rsid w:val="0051348F"/>
    <w:rsid w:val="00513813"/>
    <w:rsid w:val="00513BEB"/>
    <w:rsid w:val="00514B26"/>
    <w:rsid w:val="00514F80"/>
    <w:rsid w:val="00515116"/>
    <w:rsid w:val="00515332"/>
    <w:rsid w:val="0051650E"/>
    <w:rsid w:val="00516A66"/>
    <w:rsid w:val="00516CC9"/>
    <w:rsid w:val="0051734E"/>
    <w:rsid w:val="0051764B"/>
    <w:rsid w:val="005200EF"/>
    <w:rsid w:val="00520AB0"/>
    <w:rsid w:val="005210A3"/>
    <w:rsid w:val="005214FD"/>
    <w:rsid w:val="005226A7"/>
    <w:rsid w:val="005229F1"/>
    <w:rsid w:val="00522AA1"/>
    <w:rsid w:val="00522C06"/>
    <w:rsid w:val="00522D2A"/>
    <w:rsid w:val="00522E21"/>
    <w:rsid w:val="00523715"/>
    <w:rsid w:val="00523CF6"/>
    <w:rsid w:val="0052414E"/>
    <w:rsid w:val="0052482A"/>
    <w:rsid w:val="00524FBB"/>
    <w:rsid w:val="00525020"/>
    <w:rsid w:val="0052579A"/>
    <w:rsid w:val="00526285"/>
    <w:rsid w:val="00530A67"/>
    <w:rsid w:val="00530AE9"/>
    <w:rsid w:val="005323E2"/>
    <w:rsid w:val="00532F81"/>
    <w:rsid w:val="00533BB6"/>
    <w:rsid w:val="00535C26"/>
    <w:rsid w:val="00535E1B"/>
    <w:rsid w:val="00536104"/>
    <w:rsid w:val="005368E3"/>
    <w:rsid w:val="00536C62"/>
    <w:rsid w:val="00536E2E"/>
    <w:rsid w:val="00537412"/>
    <w:rsid w:val="00540208"/>
    <w:rsid w:val="00540303"/>
    <w:rsid w:val="005411DB"/>
    <w:rsid w:val="00541662"/>
    <w:rsid w:val="00541961"/>
    <w:rsid w:val="00541BC8"/>
    <w:rsid w:val="00544D6E"/>
    <w:rsid w:val="005451AC"/>
    <w:rsid w:val="00545B8B"/>
    <w:rsid w:val="00546A34"/>
    <w:rsid w:val="00547140"/>
    <w:rsid w:val="0054725F"/>
    <w:rsid w:val="005472D5"/>
    <w:rsid w:val="0054730D"/>
    <w:rsid w:val="00547FA5"/>
    <w:rsid w:val="00551268"/>
    <w:rsid w:val="00552D54"/>
    <w:rsid w:val="005530AE"/>
    <w:rsid w:val="005537BF"/>
    <w:rsid w:val="00553DBB"/>
    <w:rsid w:val="0055473F"/>
    <w:rsid w:val="005551A4"/>
    <w:rsid w:val="0055687E"/>
    <w:rsid w:val="00557266"/>
    <w:rsid w:val="00557A69"/>
    <w:rsid w:val="00560E4C"/>
    <w:rsid w:val="0056206F"/>
    <w:rsid w:val="00562D3F"/>
    <w:rsid w:val="00565536"/>
    <w:rsid w:val="00565B4A"/>
    <w:rsid w:val="00565ECD"/>
    <w:rsid w:val="005662C6"/>
    <w:rsid w:val="0056792E"/>
    <w:rsid w:val="00570229"/>
    <w:rsid w:val="005712BD"/>
    <w:rsid w:val="00571D08"/>
    <w:rsid w:val="00571F62"/>
    <w:rsid w:val="00572C14"/>
    <w:rsid w:val="00572CA1"/>
    <w:rsid w:val="00573218"/>
    <w:rsid w:val="005736BD"/>
    <w:rsid w:val="005737FB"/>
    <w:rsid w:val="00574D44"/>
    <w:rsid w:val="005750A0"/>
    <w:rsid w:val="0057607A"/>
    <w:rsid w:val="00576FC8"/>
    <w:rsid w:val="00577386"/>
    <w:rsid w:val="00580C36"/>
    <w:rsid w:val="005810C3"/>
    <w:rsid w:val="005816AC"/>
    <w:rsid w:val="005820F8"/>
    <w:rsid w:val="00582385"/>
    <w:rsid w:val="00582FEE"/>
    <w:rsid w:val="005833B0"/>
    <w:rsid w:val="00583C77"/>
    <w:rsid w:val="00583EAA"/>
    <w:rsid w:val="00583EDF"/>
    <w:rsid w:val="005848BA"/>
    <w:rsid w:val="00584939"/>
    <w:rsid w:val="00585098"/>
    <w:rsid w:val="005854B1"/>
    <w:rsid w:val="00585B20"/>
    <w:rsid w:val="005862B9"/>
    <w:rsid w:val="00586E70"/>
    <w:rsid w:val="0058729F"/>
    <w:rsid w:val="00587520"/>
    <w:rsid w:val="005875D0"/>
    <w:rsid w:val="00587B3D"/>
    <w:rsid w:val="00587B42"/>
    <w:rsid w:val="00590D0F"/>
    <w:rsid w:val="00590D8D"/>
    <w:rsid w:val="00590EB3"/>
    <w:rsid w:val="0059180A"/>
    <w:rsid w:val="00591A06"/>
    <w:rsid w:val="00592825"/>
    <w:rsid w:val="00592A08"/>
    <w:rsid w:val="005930C7"/>
    <w:rsid w:val="005931FF"/>
    <w:rsid w:val="00593281"/>
    <w:rsid w:val="00593371"/>
    <w:rsid w:val="005948A5"/>
    <w:rsid w:val="00595A7E"/>
    <w:rsid w:val="00596B2B"/>
    <w:rsid w:val="00596C53"/>
    <w:rsid w:val="00596EDE"/>
    <w:rsid w:val="00597730"/>
    <w:rsid w:val="005A0F87"/>
    <w:rsid w:val="005A1B88"/>
    <w:rsid w:val="005A1D4B"/>
    <w:rsid w:val="005A20AE"/>
    <w:rsid w:val="005A2DA9"/>
    <w:rsid w:val="005A3550"/>
    <w:rsid w:val="005A3B61"/>
    <w:rsid w:val="005A4814"/>
    <w:rsid w:val="005A4B5A"/>
    <w:rsid w:val="005A4D8E"/>
    <w:rsid w:val="005A4E37"/>
    <w:rsid w:val="005A4F4F"/>
    <w:rsid w:val="005A533B"/>
    <w:rsid w:val="005A5743"/>
    <w:rsid w:val="005A579D"/>
    <w:rsid w:val="005A5926"/>
    <w:rsid w:val="005A5A1A"/>
    <w:rsid w:val="005A638C"/>
    <w:rsid w:val="005A6565"/>
    <w:rsid w:val="005A6681"/>
    <w:rsid w:val="005A705F"/>
    <w:rsid w:val="005A75FC"/>
    <w:rsid w:val="005B0249"/>
    <w:rsid w:val="005B0CE7"/>
    <w:rsid w:val="005B14DB"/>
    <w:rsid w:val="005B151F"/>
    <w:rsid w:val="005B2647"/>
    <w:rsid w:val="005B2B83"/>
    <w:rsid w:val="005B2CC0"/>
    <w:rsid w:val="005B31CA"/>
    <w:rsid w:val="005B37C4"/>
    <w:rsid w:val="005B4DFB"/>
    <w:rsid w:val="005B632E"/>
    <w:rsid w:val="005B64BB"/>
    <w:rsid w:val="005B7302"/>
    <w:rsid w:val="005B7552"/>
    <w:rsid w:val="005B7586"/>
    <w:rsid w:val="005B7749"/>
    <w:rsid w:val="005C03AC"/>
    <w:rsid w:val="005C03FC"/>
    <w:rsid w:val="005C1D73"/>
    <w:rsid w:val="005C282A"/>
    <w:rsid w:val="005C3A22"/>
    <w:rsid w:val="005C406B"/>
    <w:rsid w:val="005C42D4"/>
    <w:rsid w:val="005C46EF"/>
    <w:rsid w:val="005C48F5"/>
    <w:rsid w:val="005C49B6"/>
    <w:rsid w:val="005C4B2A"/>
    <w:rsid w:val="005C54A7"/>
    <w:rsid w:val="005C59E6"/>
    <w:rsid w:val="005C5A15"/>
    <w:rsid w:val="005C5DE7"/>
    <w:rsid w:val="005C6724"/>
    <w:rsid w:val="005C6823"/>
    <w:rsid w:val="005C7237"/>
    <w:rsid w:val="005D033D"/>
    <w:rsid w:val="005D1529"/>
    <w:rsid w:val="005D2AAB"/>
    <w:rsid w:val="005D2B23"/>
    <w:rsid w:val="005D36AC"/>
    <w:rsid w:val="005D3721"/>
    <w:rsid w:val="005D5652"/>
    <w:rsid w:val="005D7DCD"/>
    <w:rsid w:val="005D7E80"/>
    <w:rsid w:val="005D7E96"/>
    <w:rsid w:val="005E09BD"/>
    <w:rsid w:val="005E1AF9"/>
    <w:rsid w:val="005E1C69"/>
    <w:rsid w:val="005E1DC7"/>
    <w:rsid w:val="005E3217"/>
    <w:rsid w:val="005E3765"/>
    <w:rsid w:val="005E37D3"/>
    <w:rsid w:val="005E3FA7"/>
    <w:rsid w:val="005E47CE"/>
    <w:rsid w:val="005E5D61"/>
    <w:rsid w:val="005E6BD4"/>
    <w:rsid w:val="005E795B"/>
    <w:rsid w:val="005F019D"/>
    <w:rsid w:val="005F1618"/>
    <w:rsid w:val="005F1B7B"/>
    <w:rsid w:val="005F1BC1"/>
    <w:rsid w:val="005F1E15"/>
    <w:rsid w:val="005F2C0C"/>
    <w:rsid w:val="005F2DB0"/>
    <w:rsid w:val="005F2F97"/>
    <w:rsid w:val="005F3A49"/>
    <w:rsid w:val="005F3C49"/>
    <w:rsid w:val="005F3F0E"/>
    <w:rsid w:val="005F404C"/>
    <w:rsid w:val="005F4B30"/>
    <w:rsid w:val="005F51A5"/>
    <w:rsid w:val="005F54E8"/>
    <w:rsid w:val="005F57F6"/>
    <w:rsid w:val="005F5EC8"/>
    <w:rsid w:val="005F6257"/>
    <w:rsid w:val="005F668A"/>
    <w:rsid w:val="005F6BA3"/>
    <w:rsid w:val="005F7CF6"/>
    <w:rsid w:val="0060000E"/>
    <w:rsid w:val="00601697"/>
    <w:rsid w:val="00601AAC"/>
    <w:rsid w:val="00601B49"/>
    <w:rsid w:val="0060259A"/>
    <w:rsid w:val="00602687"/>
    <w:rsid w:val="00603C4E"/>
    <w:rsid w:val="00604562"/>
    <w:rsid w:val="00604C1E"/>
    <w:rsid w:val="00604F89"/>
    <w:rsid w:val="00605587"/>
    <w:rsid w:val="0060576B"/>
    <w:rsid w:val="00605B7A"/>
    <w:rsid w:val="00605C96"/>
    <w:rsid w:val="00605F63"/>
    <w:rsid w:val="006068CB"/>
    <w:rsid w:val="00606B06"/>
    <w:rsid w:val="00606B76"/>
    <w:rsid w:val="00606BF9"/>
    <w:rsid w:val="0060771F"/>
    <w:rsid w:val="00607B48"/>
    <w:rsid w:val="00611312"/>
    <w:rsid w:val="0061136C"/>
    <w:rsid w:val="006117EE"/>
    <w:rsid w:val="00611ACD"/>
    <w:rsid w:val="00611BD1"/>
    <w:rsid w:val="00611D44"/>
    <w:rsid w:val="00611DE0"/>
    <w:rsid w:val="0061234D"/>
    <w:rsid w:val="00612630"/>
    <w:rsid w:val="00612657"/>
    <w:rsid w:val="00612904"/>
    <w:rsid w:val="0061290E"/>
    <w:rsid w:val="00612F04"/>
    <w:rsid w:val="00613221"/>
    <w:rsid w:val="00613F6A"/>
    <w:rsid w:val="0061408E"/>
    <w:rsid w:val="006154B3"/>
    <w:rsid w:val="006159C0"/>
    <w:rsid w:val="00615DC5"/>
    <w:rsid w:val="00615DF7"/>
    <w:rsid w:val="00617293"/>
    <w:rsid w:val="006176F9"/>
    <w:rsid w:val="00617BB9"/>
    <w:rsid w:val="00620444"/>
    <w:rsid w:val="006207E9"/>
    <w:rsid w:val="00620E82"/>
    <w:rsid w:val="00620F00"/>
    <w:rsid w:val="006210B1"/>
    <w:rsid w:val="00622430"/>
    <w:rsid w:val="006228BB"/>
    <w:rsid w:val="00623497"/>
    <w:rsid w:val="00623672"/>
    <w:rsid w:val="006236B6"/>
    <w:rsid w:val="0062372A"/>
    <w:rsid w:val="00623AA5"/>
    <w:rsid w:val="00623D32"/>
    <w:rsid w:val="00624518"/>
    <w:rsid w:val="00624AA6"/>
    <w:rsid w:val="006259C0"/>
    <w:rsid w:val="00625FF6"/>
    <w:rsid w:val="00626331"/>
    <w:rsid w:val="0062660B"/>
    <w:rsid w:val="00626D90"/>
    <w:rsid w:val="00626DC8"/>
    <w:rsid w:val="00626EF1"/>
    <w:rsid w:val="00626F5A"/>
    <w:rsid w:val="00627203"/>
    <w:rsid w:val="00627F50"/>
    <w:rsid w:val="006303B8"/>
    <w:rsid w:val="00630866"/>
    <w:rsid w:val="00630C34"/>
    <w:rsid w:val="00631246"/>
    <w:rsid w:val="006317A7"/>
    <w:rsid w:val="00631808"/>
    <w:rsid w:val="00631B3A"/>
    <w:rsid w:val="006321F5"/>
    <w:rsid w:val="0063253D"/>
    <w:rsid w:val="00632B0C"/>
    <w:rsid w:val="00632B3B"/>
    <w:rsid w:val="00632CD7"/>
    <w:rsid w:val="00632F0E"/>
    <w:rsid w:val="006344E9"/>
    <w:rsid w:val="0063523B"/>
    <w:rsid w:val="00635860"/>
    <w:rsid w:val="00635CB7"/>
    <w:rsid w:val="006364BC"/>
    <w:rsid w:val="00636A16"/>
    <w:rsid w:val="0063760A"/>
    <w:rsid w:val="0063798C"/>
    <w:rsid w:val="00637AF7"/>
    <w:rsid w:val="00637C07"/>
    <w:rsid w:val="00637C41"/>
    <w:rsid w:val="00640F55"/>
    <w:rsid w:val="006418F2"/>
    <w:rsid w:val="00641AEA"/>
    <w:rsid w:val="00641F6B"/>
    <w:rsid w:val="00641FDC"/>
    <w:rsid w:val="00642306"/>
    <w:rsid w:val="00643F16"/>
    <w:rsid w:val="00644426"/>
    <w:rsid w:val="00644433"/>
    <w:rsid w:val="00644D4E"/>
    <w:rsid w:val="006454C7"/>
    <w:rsid w:val="00645619"/>
    <w:rsid w:val="0064590A"/>
    <w:rsid w:val="00646114"/>
    <w:rsid w:val="00646949"/>
    <w:rsid w:val="006473ED"/>
    <w:rsid w:val="0065031E"/>
    <w:rsid w:val="0065074F"/>
    <w:rsid w:val="006509DD"/>
    <w:rsid w:val="00651400"/>
    <w:rsid w:val="00651D92"/>
    <w:rsid w:val="006525E7"/>
    <w:rsid w:val="006527DB"/>
    <w:rsid w:val="0065283C"/>
    <w:rsid w:val="006529EA"/>
    <w:rsid w:val="00652AF4"/>
    <w:rsid w:val="0065314D"/>
    <w:rsid w:val="00653A32"/>
    <w:rsid w:val="00653E6F"/>
    <w:rsid w:val="006540F1"/>
    <w:rsid w:val="00654168"/>
    <w:rsid w:val="00655340"/>
    <w:rsid w:val="0065577A"/>
    <w:rsid w:val="00655BF5"/>
    <w:rsid w:val="00656CB6"/>
    <w:rsid w:val="006573B4"/>
    <w:rsid w:val="00657E29"/>
    <w:rsid w:val="006601B4"/>
    <w:rsid w:val="00660ECC"/>
    <w:rsid w:val="00661137"/>
    <w:rsid w:val="00661341"/>
    <w:rsid w:val="0066224D"/>
    <w:rsid w:val="006625E9"/>
    <w:rsid w:val="00662BA3"/>
    <w:rsid w:val="00662C7D"/>
    <w:rsid w:val="00663680"/>
    <w:rsid w:val="006642AE"/>
    <w:rsid w:val="00664449"/>
    <w:rsid w:val="006648D2"/>
    <w:rsid w:val="0066574F"/>
    <w:rsid w:val="0066584D"/>
    <w:rsid w:val="006661C3"/>
    <w:rsid w:val="00666628"/>
    <w:rsid w:val="006670AA"/>
    <w:rsid w:val="00671476"/>
    <w:rsid w:val="0067155C"/>
    <w:rsid w:val="0067180A"/>
    <w:rsid w:val="00671A3C"/>
    <w:rsid w:val="00672A29"/>
    <w:rsid w:val="00672F1D"/>
    <w:rsid w:val="00673146"/>
    <w:rsid w:val="00673198"/>
    <w:rsid w:val="00675036"/>
    <w:rsid w:val="0067539F"/>
    <w:rsid w:val="006758AD"/>
    <w:rsid w:val="00676D6E"/>
    <w:rsid w:val="00680925"/>
    <w:rsid w:val="00680A9C"/>
    <w:rsid w:val="0068186D"/>
    <w:rsid w:val="00683104"/>
    <w:rsid w:val="00684FC7"/>
    <w:rsid w:val="0068630E"/>
    <w:rsid w:val="00686EB4"/>
    <w:rsid w:val="00686EBC"/>
    <w:rsid w:val="006872E0"/>
    <w:rsid w:val="006876FE"/>
    <w:rsid w:val="006905CD"/>
    <w:rsid w:val="00690B67"/>
    <w:rsid w:val="00690C38"/>
    <w:rsid w:val="006911CE"/>
    <w:rsid w:val="006912CD"/>
    <w:rsid w:val="00691A1A"/>
    <w:rsid w:val="00691EB1"/>
    <w:rsid w:val="0069232D"/>
    <w:rsid w:val="00692747"/>
    <w:rsid w:val="00692CDA"/>
    <w:rsid w:val="006932A4"/>
    <w:rsid w:val="00693DA2"/>
    <w:rsid w:val="00694A5F"/>
    <w:rsid w:val="00695536"/>
    <w:rsid w:val="006968AA"/>
    <w:rsid w:val="00696F20"/>
    <w:rsid w:val="00697602"/>
    <w:rsid w:val="00697639"/>
    <w:rsid w:val="006A0123"/>
    <w:rsid w:val="006A0707"/>
    <w:rsid w:val="006A0811"/>
    <w:rsid w:val="006A12CE"/>
    <w:rsid w:val="006A1586"/>
    <w:rsid w:val="006A1B39"/>
    <w:rsid w:val="006A23DD"/>
    <w:rsid w:val="006A2F0A"/>
    <w:rsid w:val="006A519D"/>
    <w:rsid w:val="006A5658"/>
    <w:rsid w:val="006A63C7"/>
    <w:rsid w:val="006A6934"/>
    <w:rsid w:val="006A7126"/>
    <w:rsid w:val="006A788B"/>
    <w:rsid w:val="006B0C45"/>
    <w:rsid w:val="006B0D0B"/>
    <w:rsid w:val="006B0E37"/>
    <w:rsid w:val="006B142E"/>
    <w:rsid w:val="006B29BA"/>
    <w:rsid w:val="006B3152"/>
    <w:rsid w:val="006B3B92"/>
    <w:rsid w:val="006B3EE9"/>
    <w:rsid w:val="006B46CD"/>
    <w:rsid w:val="006B4A22"/>
    <w:rsid w:val="006B562E"/>
    <w:rsid w:val="006B664F"/>
    <w:rsid w:val="006B690B"/>
    <w:rsid w:val="006B6AA3"/>
    <w:rsid w:val="006B6B9D"/>
    <w:rsid w:val="006B6FD5"/>
    <w:rsid w:val="006B7CD9"/>
    <w:rsid w:val="006C0651"/>
    <w:rsid w:val="006C0CD4"/>
    <w:rsid w:val="006C1970"/>
    <w:rsid w:val="006C1E80"/>
    <w:rsid w:val="006C24FC"/>
    <w:rsid w:val="006C263E"/>
    <w:rsid w:val="006C2E80"/>
    <w:rsid w:val="006C2F2B"/>
    <w:rsid w:val="006C3C88"/>
    <w:rsid w:val="006C3C99"/>
    <w:rsid w:val="006C413E"/>
    <w:rsid w:val="006C440E"/>
    <w:rsid w:val="006C560D"/>
    <w:rsid w:val="006C5A77"/>
    <w:rsid w:val="006C5BEC"/>
    <w:rsid w:val="006C6813"/>
    <w:rsid w:val="006C6B31"/>
    <w:rsid w:val="006C6E9B"/>
    <w:rsid w:val="006C7648"/>
    <w:rsid w:val="006C7C1C"/>
    <w:rsid w:val="006C7D74"/>
    <w:rsid w:val="006C7D9D"/>
    <w:rsid w:val="006D0EDB"/>
    <w:rsid w:val="006D10BB"/>
    <w:rsid w:val="006D198B"/>
    <w:rsid w:val="006D223A"/>
    <w:rsid w:val="006D2B98"/>
    <w:rsid w:val="006D31D9"/>
    <w:rsid w:val="006D3ADC"/>
    <w:rsid w:val="006D3EFE"/>
    <w:rsid w:val="006D4363"/>
    <w:rsid w:val="006D48D8"/>
    <w:rsid w:val="006D4C55"/>
    <w:rsid w:val="006D54F6"/>
    <w:rsid w:val="006D5857"/>
    <w:rsid w:val="006D5B5A"/>
    <w:rsid w:val="006D6034"/>
    <w:rsid w:val="006D6813"/>
    <w:rsid w:val="006D711D"/>
    <w:rsid w:val="006E00E6"/>
    <w:rsid w:val="006E09A5"/>
    <w:rsid w:val="006E09D0"/>
    <w:rsid w:val="006E0B3F"/>
    <w:rsid w:val="006E2F3D"/>
    <w:rsid w:val="006E3CA0"/>
    <w:rsid w:val="006E40CB"/>
    <w:rsid w:val="006E44EF"/>
    <w:rsid w:val="006E523D"/>
    <w:rsid w:val="006E58FA"/>
    <w:rsid w:val="006E67C4"/>
    <w:rsid w:val="006E6D8E"/>
    <w:rsid w:val="006E6FF4"/>
    <w:rsid w:val="006E7088"/>
    <w:rsid w:val="006E71AD"/>
    <w:rsid w:val="006E71FE"/>
    <w:rsid w:val="006E73F8"/>
    <w:rsid w:val="006F02AE"/>
    <w:rsid w:val="006F151C"/>
    <w:rsid w:val="006F17C6"/>
    <w:rsid w:val="006F1DB2"/>
    <w:rsid w:val="006F28A4"/>
    <w:rsid w:val="006F2A16"/>
    <w:rsid w:val="006F2D58"/>
    <w:rsid w:val="006F3ED1"/>
    <w:rsid w:val="006F451D"/>
    <w:rsid w:val="006F4833"/>
    <w:rsid w:val="006F4B98"/>
    <w:rsid w:val="006F5424"/>
    <w:rsid w:val="006F54AF"/>
    <w:rsid w:val="006F5650"/>
    <w:rsid w:val="006F5B98"/>
    <w:rsid w:val="006F6B9D"/>
    <w:rsid w:val="00700E5F"/>
    <w:rsid w:val="00703134"/>
    <w:rsid w:val="0070328C"/>
    <w:rsid w:val="00703415"/>
    <w:rsid w:val="00704C88"/>
    <w:rsid w:val="00704DD1"/>
    <w:rsid w:val="0070517B"/>
    <w:rsid w:val="00705793"/>
    <w:rsid w:val="00706408"/>
    <w:rsid w:val="00706655"/>
    <w:rsid w:val="00706915"/>
    <w:rsid w:val="007070A1"/>
    <w:rsid w:val="00707548"/>
    <w:rsid w:val="007101B7"/>
    <w:rsid w:val="0071064D"/>
    <w:rsid w:val="00711A95"/>
    <w:rsid w:val="00711D26"/>
    <w:rsid w:val="0071283D"/>
    <w:rsid w:val="00713583"/>
    <w:rsid w:val="0071436C"/>
    <w:rsid w:val="00715045"/>
    <w:rsid w:val="0071556F"/>
    <w:rsid w:val="007162FF"/>
    <w:rsid w:val="00717088"/>
    <w:rsid w:val="00717DBF"/>
    <w:rsid w:val="007203C0"/>
    <w:rsid w:val="007205AB"/>
    <w:rsid w:val="00720640"/>
    <w:rsid w:val="0072068B"/>
    <w:rsid w:val="00720F77"/>
    <w:rsid w:val="00723CEF"/>
    <w:rsid w:val="0072438E"/>
    <w:rsid w:val="00724943"/>
    <w:rsid w:val="007256D4"/>
    <w:rsid w:val="0072573E"/>
    <w:rsid w:val="007265F5"/>
    <w:rsid w:val="00726B3B"/>
    <w:rsid w:val="00726DBF"/>
    <w:rsid w:val="00727185"/>
    <w:rsid w:val="007273D5"/>
    <w:rsid w:val="00730D69"/>
    <w:rsid w:val="00731425"/>
    <w:rsid w:val="007317EB"/>
    <w:rsid w:val="00731A07"/>
    <w:rsid w:val="00731A15"/>
    <w:rsid w:val="00733DDA"/>
    <w:rsid w:val="00733E5F"/>
    <w:rsid w:val="007351BE"/>
    <w:rsid w:val="0073606A"/>
    <w:rsid w:val="00736F75"/>
    <w:rsid w:val="00737E01"/>
    <w:rsid w:val="007400ED"/>
    <w:rsid w:val="007404AF"/>
    <w:rsid w:val="007405B6"/>
    <w:rsid w:val="00740FED"/>
    <w:rsid w:val="00741658"/>
    <w:rsid w:val="007417BE"/>
    <w:rsid w:val="0074258E"/>
    <w:rsid w:val="00742668"/>
    <w:rsid w:val="007429CF"/>
    <w:rsid w:val="00742F38"/>
    <w:rsid w:val="0074368E"/>
    <w:rsid w:val="00743D58"/>
    <w:rsid w:val="00745227"/>
    <w:rsid w:val="00746211"/>
    <w:rsid w:val="00746CD3"/>
    <w:rsid w:val="0074719C"/>
    <w:rsid w:val="00747648"/>
    <w:rsid w:val="00747671"/>
    <w:rsid w:val="00747734"/>
    <w:rsid w:val="00747C93"/>
    <w:rsid w:val="00750144"/>
    <w:rsid w:val="00750920"/>
    <w:rsid w:val="00750C1E"/>
    <w:rsid w:val="00751493"/>
    <w:rsid w:val="007518B7"/>
    <w:rsid w:val="00752312"/>
    <w:rsid w:val="007523B1"/>
    <w:rsid w:val="0075330D"/>
    <w:rsid w:val="0075472F"/>
    <w:rsid w:val="00754BE9"/>
    <w:rsid w:val="00755328"/>
    <w:rsid w:val="00756337"/>
    <w:rsid w:val="007564B4"/>
    <w:rsid w:val="00756791"/>
    <w:rsid w:val="00756AC6"/>
    <w:rsid w:val="00756B60"/>
    <w:rsid w:val="00757036"/>
    <w:rsid w:val="007576D5"/>
    <w:rsid w:val="0075784C"/>
    <w:rsid w:val="00757A62"/>
    <w:rsid w:val="00757EAF"/>
    <w:rsid w:val="0076033C"/>
    <w:rsid w:val="0076093B"/>
    <w:rsid w:val="0076102C"/>
    <w:rsid w:val="007611E4"/>
    <w:rsid w:val="00761513"/>
    <w:rsid w:val="007615C3"/>
    <w:rsid w:val="00761852"/>
    <w:rsid w:val="00761AF6"/>
    <w:rsid w:val="00761DE3"/>
    <w:rsid w:val="00761EEE"/>
    <w:rsid w:val="007625EF"/>
    <w:rsid w:val="0076298B"/>
    <w:rsid w:val="007639B6"/>
    <w:rsid w:val="00763EB3"/>
    <w:rsid w:val="00763EBC"/>
    <w:rsid w:val="00764164"/>
    <w:rsid w:val="00764AB0"/>
    <w:rsid w:val="00765449"/>
    <w:rsid w:val="007654D9"/>
    <w:rsid w:val="00765543"/>
    <w:rsid w:val="0076563D"/>
    <w:rsid w:val="00765743"/>
    <w:rsid w:val="00765B36"/>
    <w:rsid w:val="00765CFC"/>
    <w:rsid w:val="00766AA3"/>
    <w:rsid w:val="007675FB"/>
    <w:rsid w:val="0076760B"/>
    <w:rsid w:val="00767D3A"/>
    <w:rsid w:val="00767D7A"/>
    <w:rsid w:val="00767FAD"/>
    <w:rsid w:val="00770DD9"/>
    <w:rsid w:val="00770EC3"/>
    <w:rsid w:val="00770FE0"/>
    <w:rsid w:val="007715CD"/>
    <w:rsid w:val="0077168F"/>
    <w:rsid w:val="00771D45"/>
    <w:rsid w:val="007722B6"/>
    <w:rsid w:val="00772472"/>
    <w:rsid w:val="007733DC"/>
    <w:rsid w:val="00776234"/>
    <w:rsid w:val="00776362"/>
    <w:rsid w:val="00776499"/>
    <w:rsid w:val="007767E7"/>
    <w:rsid w:val="00777233"/>
    <w:rsid w:val="0077789E"/>
    <w:rsid w:val="00780871"/>
    <w:rsid w:val="00780B47"/>
    <w:rsid w:val="00780C8B"/>
    <w:rsid w:val="007821C9"/>
    <w:rsid w:val="007829AA"/>
    <w:rsid w:val="00782AF7"/>
    <w:rsid w:val="00783A55"/>
    <w:rsid w:val="00783B3D"/>
    <w:rsid w:val="00784A7D"/>
    <w:rsid w:val="0078582B"/>
    <w:rsid w:val="00786578"/>
    <w:rsid w:val="007865F0"/>
    <w:rsid w:val="00787423"/>
    <w:rsid w:val="00787883"/>
    <w:rsid w:val="00787E37"/>
    <w:rsid w:val="00787F4E"/>
    <w:rsid w:val="0079008F"/>
    <w:rsid w:val="00790F60"/>
    <w:rsid w:val="007916AC"/>
    <w:rsid w:val="00791FDF"/>
    <w:rsid w:val="007923C5"/>
    <w:rsid w:val="00792BA7"/>
    <w:rsid w:val="0079369F"/>
    <w:rsid w:val="007936DC"/>
    <w:rsid w:val="00793893"/>
    <w:rsid w:val="00793927"/>
    <w:rsid w:val="00793D26"/>
    <w:rsid w:val="00793EE0"/>
    <w:rsid w:val="00794030"/>
    <w:rsid w:val="007953A8"/>
    <w:rsid w:val="0079575B"/>
    <w:rsid w:val="00795C5E"/>
    <w:rsid w:val="007961D1"/>
    <w:rsid w:val="007962C6"/>
    <w:rsid w:val="00796C31"/>
    <w:rsid w:val="00797D2D"/>
    <w:rsid w:val="007A07ED"/>
    <w:rsid w:val="007A0A4C"/>
    <w:rsid w:val="007A11FB"/>
    <w:rsid w:val="007A363C"/>
    <w:rsid w:val="007A3A14"/>
    <w:rsid w:val="007A3B03"/>
    <w:rsid w:val="007A3C23"/>
    <w:rsid w:val="007A572E"/>
    <w:rsid w:val="007A5919"/>
    <w:rsid w:val="007A5D6C"/>
    <w:rsid w:val="007A64C9"/>
    <w:rsid w:val="007A6666"/>
    <w:rsid w:val="007A7719"/>
    <w:rsid w:val="007A78B3"/>
    <w:rsid w:val="007B00B9"/>
    <w:rsid w:val="007B01F5"/>
    <w:rsid w:val="007B1471"/>
    <w:rsid w:val="007B16BE"/>
    <w:rsid w:val="007B17E9"/>
    <w:rsid w:val="007B1859"/>
    <w:rsid w:val="007B199C"/>
    <w:rsid w:val="007B19DC"/>
    <w:rsid w:val="007B1E20"/>
    <w:rsid w:val="007B25D5"/>
    <w:rsid w:val="007B27B3"/>
    <w:rsid w:val="007B2E0C"/>
    <w:rsid w:val="007B3090"/>
    <w:rsid w:val="007B34DF"/>
    <w:rsid w:val="007B44C6"/>
    <w:rsid w:val="007B49F4"/>
    <w:rsid w:val="007B5861"/>
    <w:rsid w:val="007B5C10"/>
    <w:rsid w:val="007B5F0A"/>
    <w:rsid w:val="007B7239"/>
    <w:rsid w:val="007B7999"/>
    <w:rsid w:val="007C0871"/>
    <w:rsid w:val="007C0B02"/>
    <w:rsid w:val="007C1401"/>
    <w:rsid w:val="007C267B"/>
    <w:rsid w:val="007C2AD2"/>
    <w:rsid w:val="007C2CF4"/>
    <w:rsid w:val="007C3AEB"/>
    <w:rsid w:val="007C3F7D"/>
    <w:rsid w:val="007C4443"/>
    <w:rsid w:val="007C45FF"/>
    <w:rsid w:val="007C596A"/>
    <w:rsid w:val="007C59D7"/>
    <w:rsid w:val="007D22FC"/>
    <w:rsid w:val="007D2376"/>
    <w:rsid w:val="007D23E8"/>
    <w:rsid w:val="007D245D"/>
    <w:rsid w:val="007D2BFB"/>
    <w:rsid w:val="007D2DBE"/>
    <w:rsid w:val="007D2F9B"/>
    <w:rsid w:val="007D3531"/>
    <w:rsid w:val="007D3556"/>
    <w:rsid w:val="007D3D2D"/>
    <w:rsid w:val="007D4DC9"/>
    <w:rsid w:val="007D5363"/>
    <w:rsid w:val="007D6771"/>
    <w:rsid w:val="007D6EC1"/>
    <w:rsid w:val="007E0882"/>
    <w:rsid w:val="007E0C75"/>
    <w:rsid w:val="007E1722"/>
    <w:rsid w:val="007E1BBB"/>
    <w:rsid w:val="007E2F6C"/>
    <w:rsid w:val="007E311D"/>
    <w:rsid w:val="007E44DD"/>
    <w:rsid w:val="007E4899"/>
    <w:rsid w:val="007E579E"/>
    <w:rsid w:val="007E68A1"/>
    <w:rsid w:val="007E794A"/>
    <w:rsid w:val="007F01A3"/>
    <w:rsid w:val="007F02C6"/>
    <w:rsid w:val="007F1440"/>
    <w:rsid w:val="007F247A"/>
    <w:rsid w:val="007F25C1"/>
    <w:rsid w:val="007F28AC"/>
    <w:rsid w:val="007F2FEC"/>
    <w:rsid w:val="007F35ED"/>
    <w:rsid w:val="007F3CA9"/>
    <w:rsid w:val="007F3DA5"/>
    <w:rsid w:val="007F3E32"/>
    <w:rsid w:val="007F4D10"/>
    <w:rsid w:val="007F5B87"/>
    <w:rsid w:val="007F642D"/>
    <w:rsid w:val="007F73D3"/>
    <w:rsid w:val="007F7449"/>
    <w:rsid w:val="007F7804"/>
    <w:rsid w:val="007F7CEB"/>
    <w:rsid w:val="0080044E"/>
    <w:rsid w:val="008008B1"/>
    <w:rsid w:val="008008F9"/>
    <w:rsid w:val="0080105D"/>
    <w:rsid w:val="00801673"/>
    <w:rsid w:val="00801F56"/>
    <w:rsid w:val="00802921"/>
    <w:rsid w:val="00803228"/>
    <w:rsid w:val="008038D1"/>
    <w:rsid w:val="008039FD"/>
    <w:rsid w:val="00803F28"/>
    <w:rsid w:val="00804086"/>
    <w:rsid w:val="00805596"/>
    <w:rsid w:val="008062C9"/>
    <w:rsid w:val="00806B09"/>
    <w:rsid w:val="0080779A"/>
    <w:rsid w:val="00810620"/>
    <w:rsid w:val="00811E33"/>
    <w:rsid w:val="008120EF"/>
    <w:rsid w:val="00812FB2"/>
    <w:rsid w:val="0081316F"/>
    <w:rsid w:val="00813E8E"/>
    <w:rsid w:val="0081477B"/>
    <w:rsid w:val="00814B01"/>
    <w:rsid w:val="00814E70"/>
    <w:rsid w:val="00815004"/>
    <w:rsid w:val="008155A8"/>
    <w:rsid w:val="00815D95"/>
    <w:rsid w:val="00815ECC"/>
    <w:rsid w:val="008165A9"/>
    <w:rsid w:val="00816940"/>
    <w:rsid w:val="00816C71"/>
    <w:rsid w:val="00816FE9"/>
    <w:rsid w:val="008173BD"/>
    <w:rsid w:val="00817759"/>
    <w:rsid w:val="00820415"/>
    <w:rsid w:val="00821A16"/>
    <w:rsid w:val="00821A89"/>
    <w:rsid w:val="00821ABC"/>
    <w:rsid w:val="00823813"/>
    <w:rsid w:val="00823A1D"/>
    <w:rsid w:val="00824121"/>
    <w:rsid w:val="0082420F"/>
    <w:rsid w:val="00826501"/>
    <w:rsid w:val="00826814"/>
    <w:rsid w:val="00826F39"/>
    <w:rsid w:val="00827CBE"/>
    <w:rsid w:val="00827CFA"/>
    <w:rsid w:val="0083085B"/>
    <w:rsid w:val="00831528"/>
    <w:rsid w:val="00831D9E"/>
    <w:rsid w:val="00832985"/>
    <w:rsid w:val="008329C0"/>
    <w:rsid w:val="00832A8C"/>
    <w:rsid w:val="008336C6"/>
    <w:rsid w:val="008338EC"/>
    <w:rsid w:val="008345E8"/>
    <w:rsid w:val="008362BD"/>
    <w:rsid w:val="00836411"/>
    <w:rsid w:val="00837584"/>
    <w:rsid w:val="008402A5"/>
    <w:rsid w:val="008408C0"/>
    <w:rsid w:val="0084117F"/>
    <w:rsid w:val="0084164C"/>
    <w:rsid w:val="00842E4D"/>
    <w:rsid w:val="00843758"/>
    <w:rsid w:val="00843A0A"/>
    <w:rsid w:val="00843BDF"/>
    <w:rsid w:val="00844FC2"/>
    <w:rsid w:val="00845067"/>
    <w:rsid w:val="008450E8"/>
    <w:rsid w:val="0084662D"/>
    <w:rsid w:val="00846A0C"/>
    <w:rsid w:val="00846E70"/>
    <w:rsid w:val="00846FE1"/>
    <w:rsid w:val="008470E4"/>
    <w:rsid w:val="00847821"/>
    <w:rsid w:val="008478B3"/>
    <w:rsid w:val="00847C3A"/>
    <w:rsid w:val="00847CD5"/>
    <w:rsid w:val="008502C5"/>
    <w:rsid w:val="00850C33"/>
    <w:rsid w:val="0085174D"/>
    <w:rsid w:val="0085194C"/>
    <w:rsid w:val="00852AFA"/>
    <w:rsid w:val="008530FF"/>
    <w:rsid w:val="00853222"/>
    <w:rsid w:val="00853809"/>
    <w:rsid w:val="00857622"/>
    <w:rsid w:val="00860417"/>
    <w:rsid w:val="0086057C"/>
    <w:rsid w:val="00860610"/>
    <w:rsid w:val="0086099D"/>
    <w:rsid w:val="00860F8E"/>
    <w:rsid w:val="00861842"/>
    <w:rsid w:val="00861C28"/>
    <w:rsid w:val="00862186"/>
    <w:rsid w:val="00862297"/>
    <w:rsid w:val="008622F6"/>
    <w:rsid w:val="00862B04"/>
    <w:rsid w:val="00862C70"/>
    <w:rsid w:val="00863576"/>
    <w:rsid w:val="0086396B"/>
    <w:rsid w:val="008643E8"/>
    <w:rsid w:val="008646D8"/>
    <w:rsid w:val="0086625B"/>
    <w:rsid w:val="008664DD"/>
    <w:rsid w:val="008665ED"/>
    <w:rsid w:val="00866E83"/>
    <w:rsid w:val="0086723C"/>
    <w:rsid w:val="00870AB2"/>
    <w:rsid w:val="00870AD2"/>
    <w:rsid w:val="00873D9B"/>
    <w:rsid w:val="00874050"/>
    <w:rsid w:val="008743D7"/>
    <w:rsid w:val="00874851"/>
    <w:rsid w:val="00875310"/>
    <w:rsid w:val="00875C22"/>
    <w:rsid w:val="00875F8B"/>
    <w:rsid w:val="0087697C"/>
    <w:rsid w:val="00876EA3"/>
    <w:rsid w:val="008801C0"/>
    <w:rsid w:val="00880694"/>
    <w:rsid w:val="008806B9"/>
    <w:rsid w:val="0088139D"/>
    <w:rsid w:val="008815A1"/>
    <w:rsid w:val="00882589"/>
    <w:rsid w:val="0088268F"/>
    <w:rsid w:val="00882B99"/>
    <w:rsid w:val="0088361B"/>
    <w:rsid w:val="00884307"/>
    <w:rsid w:val="0088442B"/>
    <w:rsid w:val="00884ABA"/>
    <w:rsid w:val="00884B0C"/>
    <w:rsid w:val="008856FB"/>
    <w:rsid w:val="00886537"/>
    <w:rsid w:val="008867BD"/>
    <w:rsid w:val="00886894"/>
    <w:rsid w:val="00886F80"/>
    <w:rsid w:val="00887006"/>
    <w:rsid w:val="008876CE"/>
    <w:rsid w:val="008877D2"/>
    <w:rsid w:val="00890CD1"/>
    <w:rsid w:val="0089105A"/>
    <w:rsid w:val="00891D63"/>
    <w:rsid w:val="00892086"/>
    <w:rsid w:val="00892271"/>
    <w:rsid w:val="00892560"/>
    <w:rsid w:val="00892CD8"/>
    <w:rsid w:val="00893AC4"/>
    <w:rsid w:val="00894F3D"/>
    <w:rsid w:val="008950A9"/>
    <w:rsid w:val="00895302"/>
    <w:rsid w:val="008956DF"/>
    <w:rsid w:val="008959C8"/>
    <w:rsid w:val="00896FC7"/>
    <w:rsid w:val="00897CBB"/>
    <w:rsid w:val="008A07E6"/>
    <w:rsid w:val="008A09F0"/>
    <w:rsid w:val="008A0EA2"/>
    <w:rsid w:val="008A233C"/>
    <w:rsid w:val="008A2F97"/>
    <w:rsid w:val="008A3B77"/>
    <w:rsid w:val="008A41A7"/>
    <w:rsid w:val="008A44CA"/>
    <w:rsid w:val="008A44CD"/>
    <w:rsid w:val="008A4A9A"/>
    <w:rsid w:val="008A4DFA"/>
    <w:rsid w:val="008A5737"/>
    <w:rsid w:val="008A697A"/>
    <w:rsid w:val="008A6C80"/>
    <w:rsid w:val="008A72E3"/>
    <w:rsid w:val="008A741A"/>
    <w:rsid w:val="008A7B63"/>
    <w:rsid w:val="008B1580"/>
    <w:rsid w:val="008B1B69"/>
    <w:rsid w:val="008B1B90"/>
    <w:rsid w:val="008B1DDE"/>
    <w:rsid w:val="008B1E8C"/>
    <w:rsid w:val="008B1ECD"/>
    <w:rsid w:val="008B2448"/>
    <w:rsid w:val="008B2BBF"/>
    <w:rsid w:val="008B44B6"/>
    <w:rsid w:val="008B44CB"/>
    <w:rsid w:val="008B46F5"/>
    <w:rsid w:val="008B47BA"/>
    <w:rsid w:val="008B4FF4"/>
    <w:rsid w:val="008B5C1C"/>
    <w:rsid w:val="008B5C66"/>
    <w:rsid w:val="008B5F03"/>
    <w:rsid w:val="008B607B"/>
    <w:rsid w:val="008B64B7"/>
    <w:rsid w:val="008B7B22"/>
    <w:rsid w:val="008C04AA"/>
    <w:rsid w:val="008C0B02"/>
    <w:rsid w:val="008C0DB9"/>
    <w:rsid w:val="008C13E9"/>
    <w:rsid w:val="008C1513"/>
    <w:rsid w:val="008C193B"/>
    <w:rsid w:val="008C1B63"/>
    <w:rsid w:val="008C269E"/>
    <w:rsid w:val="008C278F"/>
    <w:rsid w:val="008C4493"/>
    <w:rsid w:val="008C4945"/>
    <w:rsid w:val="008C520F"/>
    <w:rsid w:val="008C6B2D"/>
    <w:rsid w:val="008C6C0C"/>
    <w:rsid w:val="008C6E5C"/>
    <w:rsid w:val="008C6F7E"/>
    <w:rsid w:val="008C7A4C"/>
    <w:rsid w:val="008D00F0"/>
    <w:rsid w:val="008D0795"/>
    <w:rsid w:val="008D0AAF"/>
    <w:rsid w:val="008D1191"/>
    <w:rsid w:val="008D12E2"/>
    <w:rsid w:val="008D1BEF"/>
    <w:rsid w:val="008D316E"/>
    <w:rsid w:val="008D3D80"/>
    <w:rsid w:val="008D45CD"/>
    <w:rsid w:val="008D5C12"/>
    <w:rsid w:val="008D61D4"/>
    <w:rsid w:val="008D687F"/>
    <w:rsid w:val="008D6A4D"/>
    <w:rsid w:val="008D70FB"/>
    <w:rsid w:val="008D7396"/>
    <w:rsid w:val="008D7CA1"/>
    <w:rsid w:val="008D7E8B"/>
    <w:rsid w:val="008E0652"/>
    <w:rsid w:val="008E0765"/>
    <w:rsid w:val="008E0955"/>
    <w:rsid w:val="008E1D29"/>
    <w:rsid w:val="008E23E5"/>
    <w:rsid w:val="008E262E"/>
    <w:rsid w:val="008E299C"/>
    <w:rsid w:val="008E3350"/>
    <w:rsid w:val="008E3398"/>
    <w:rsid w:val="008E34A2"/>
    <w:rsid w:val="008E3B2C"/>
    <w:rsid w:val="008E4D5D"/>
    <w:rsid w:val="008E4DE3"/>
    <w:rsid w:val="008E57E6"/>
    <w:rsid w:val="008E58E1"/>
    <w:rsid w:val="008E66D7"/>
    <w:rsid w:val="008E681C"/>
    <w:rsid w:val="008E7379"/>
    <w:rsid w:val="008F0C4F"/>
    <w:rsid w:val="008F0F25"/>
    <w:rsid w:val="008F15FF"/>
    <w:rsid w:val="008F173E"/>
    <w:rsid w:val="008F1E41"/>
    <w:rsid w:val="008F3B34"/>
    <w:rsid w:val="008F3C74"/>
    <w:rsid w:val="008F46A8"/>
    <w:rsid w:val="008F4A2E"/>
    <w:rsid w:val="008F4D32"/>
    <w:rsid w:val="008F50BA"/>
    <w:rsid w:val="008F5276"/>
    <w:rsid w:val="008F560C"/>
    <w:rsid w:val="008F5656"/>
    <w:rsid w:val="008F60CB"/>
    <w:rsid w:val="008F6CA1"/>
    <w:rsid w:val="008F7E9C"/>
    <w:rsid w:val="00900219"/>
    <w:rsid w:val="009004A4"/>
    <w:rsid w:val="00900744"/>
    <w:rsid w:val="00900E42"/>
    <w:rsid w:val="00900F40"/>
    <w:rsid w:val="009016F8"/>
    <w:rsid w:val="00902173"/>
    <w:rsid w:val="00902794"/>
    <w:rsid w:val="00902AA6"/>
    <w:rsid w:val="00902B54"/>
    <w:rsid w:val="00903321"/>
    <w:rsid w:val="00903D18"/>
    <w:rsid w:val="00904235"/>
    <w:rsid w:val="00904D34"/>
    <w:rsid w:val="00904E50"/>
    <w:rsid w:val="00905A53"/>
    <w:rsid w:val="009067B3"/>
    <w:rsid w:val="0091024F"/>
    <w:rsid w:val="00910A44"/>
    <w:rsid w:val="00910C58"/>
    <w:rsid w:val="00911737"/>
    <w:rsid w:val="0091208E"/>
    <w:rsid w:val="00912182"/>
    <w:rsid w:val="0091247F"/>
    <w:rsid w:val="009124A0"/>
    <w:rsid w:val="00912808"/>
    <w:rsid w:val="00914816"/>
    <w:rsid w:val="00914D2D"/>
    <w:rsid w:val="0091556D"/>
    <w:rsid w:val="009156EA"/>
    <w:rsid w:val="00915C46"/>
    <w:rsid w:val="00916487"/>
    <w:rsid w:val="009173A6"/>
    <w:rsid w:val="00917CFE"/>
    <w:rsid w:val="0092266C"/>
    <w:rsid w:val="00922A73"/>
    <w:rsid w:val="00922D74"/>
    <w:rsid w:val="00923A26"/>
    <w:rsid w:val="00923F73"/>
    <w:rsid w:val="009244A6"/>
    <w:rsid w:val="009248A8"/>
    <w:rsid w:val="00925276"/>
    <w:rsid w:val="00925395"/>
    <w:rsid w:val="0092666E"/>
    <w:rsid w:val="00927905"/>
    <w:rsid w:val="009304DC"/>
    <w:rsid w:val="00930651"/>
    <w:rsid w:val="0093143E"/>
    <w:rsid w:val="00931A80"/>
    <w:rsid w:val="009324FA"/>
    <w:rsid w:val="009330AD"/>
    <w:rsid w:val="0093389A"/>
    <w:rsid w:val="00933C89"/>
    <w:rsid w:val="0093506F"/>
    <w:rsid w:val="00935C01"/>
    <w:rsid w:val="0093613D"/>
    <w:rsid w:val="00936478"/>
    <w:rsid w:val="009364CE"/>
    <w:rsid w:val="00937905"/>
    <w:rsid w:val="009400CC"/>
    <w:rsid w:val="00940352"/>
    <w:rsid w:val="00940BFE"/>
    <w:rsid w:val="00941282"/>
    <w:rsid w:val="009426A8"/>
    <w:rsid w:val="009430DD"/>
    <w:rsid w:val="00943742"/>
    <w:rsid w:val="00943EDE"/>
    <w:rsid w:val="00943F91"/>
    <w:rsid w:val="00944036"/>
    <w:rsid w:val="0094412F"/>
    <w:rsid w:val="00944470"/>
    <w:rsid w:val="0094475A"/>
    <w:rsid w:val="00945759"/>
    <w:rsid w:val="00945F6C"/>
    <w:rsid w:val="00945FE5"/>
    <w:rsid w:val="00946374"/>
    <w:rsid w:val="00946D1E"/>
    <w:rsid w:val="009503A7"/>
    <w:rsid w:val="00950891"/>
    <w:rsid w:val="00951C3F"/>
    <w:rsid w:val="009522E7"/>
    <w:rsid w:val="0095291C"/>
    <w:rsid w:val="009531C7"/>
    <w:rsid w:val="00953813"/>
    <w:rsid w:val="00953967"/>
    <w:rsid w:val="009544EB"/>
    <w:rsid w:val="00955906"/>
    <w:rsid w:val="00955966"/>
    <w:rsid w:val="00955AD6"/>
    <w:rsid w:val="00956264"/>
    <w:rsid w:val="00956545"/>
    <w:rsid w:val="009567E0"/>
    <w:rsid w:val="0095685D"/>
    <w:rsid w:val="00957700"/>
    <w:rsid w:val="009577E5"/>
    <w:rsid w:val="009579C1"/>
    <w:rsid w:val="00960EDB"/>
    <w:rsid w:val="00960FF4"/>
    <w:rsid w:val="009617DE"/>
    <w:rsid w:val="00962A6E"/>
    <w:rsid w:val="00962C31"/>
    <w:rsid w:val="00963A59"/>
    <w:rsid w:val="00963CA4"/>
    <w:rsid w:val="0096446B"/>
    <w:rsid w:val="00964597"/>
    <w:rsid w:val="00964FCF"/>
    <w:rsid w:val="00965794"/>
    <w:rsid w:val="00965D14"/>
    <w:rsid w:val="00966485"/>
    <w:rsid w:val="009666A9"/>
    <w:rsid w:val="009667A1"/>
    <w:rsid w:val="00966B37"/>
    <w:rsid w:val="0096777D"/>
    <w:rsid w:val="0097023E"/>
    <w:rsid w:val="009705E4"/>
    <w:rsid w:val="00970674"/>
    <w:rsid w:val="00970744"/>
    <w:rsid w:val="00971470"/>
    <w:rsid w:val="00971552"/>
    <w:rsid w:val="00971CE1"/>
    <w:rsid w:val="00971D08"/>
    <w:rsid w:val="00972398"/>
    <w:rsid w:val="00972727"/>
    <w:rsid w:val="009730F8"/>
    <w:rsid w:val="00973328"/>
    <w:rsid w:val="0097394B"/>
    <w:rsid w:val="009739C7"/>
    <w:rsid w:val="00973FDD"/>
    <w:rsid w:val="00974554"/>
    <w:rsid w:val="00974E5E"/>
    <w:rsid w:val="00974EEA"/>
    <w:rsid w:val="00975BB3"/>
    <w:rsid w:val="00975CEF"/>
    <w:rsid w:val="0097693A"/>
    <w:rsid w:val="0097748E"/>
    <w:rsid w:val="00977BDC"/>
    <w:rsid w:val="009805B5"/>
    <w:rsid w:val="009807F1"/>
    <w:rsid w:val="00980A47"/>
    <w:rsid w:val="00980ABE"/>
    <w:rsid w:val="009820C6"/>
    <w:rsid w:val="0098267A"/>
    <w:rsid w:val="009826B4"/>
    <w:rsid w:val="009827D2"/>
    <w:rsid w:val="0098373C"/>
    <w:rsid w:val="00983AEC"/>
    <w:rsid w:val="00984052"/>
    <w:rsid w:val="00984149"/>
    <w:rsid w:val="00984783"/>
    <w:rsid w:val="009856AE"/>
    <w:rsid w:val="00986617"/>
    <w:rsid w:val="009868E8"/>
    <w:rsid w:val="009877CF"/>
    <w:rsid w:val="00987887"/>
    <w:rsid w:val="00987F3F"/>
    <w:rsid w:val="00990BD3"/>
    <w:rsid w:val="0099156C"/>
    <w:rsid w:val="009930C6"/>
    <w:rsid w:val="00993960"/>
    <w:rsid w:val="00994276"/>
    <w:rsid w:val="00994F6D"/>
    <w:rsid w:val="0099519F"/>
    <w:rsid w:val="009958A7"/>
    <w:rsid w:val="00995C8A"/>
    <w:rsid w:val="0099693F"/>
    <w:rsid w:val="009A0E23"/>
    <w:rsid w:val="009A1484"/>
    <w:rsid w:val="009A1893"/>
    <w:rsid w:val="009A1897"/>
    <w:rsid w:val="009A19EA"/>
    <w:rsid w:val="009A3249"/>
    <w:rsid w:val="009A3B0D"/>
    <w:rsid w:val="009A4292"/>
    <w:rsid w:val="009A5D60"/>
    <w:rsid w:val="009A5E32"/>
    <w:rsid w:val="009A6B6E"/>
    <w:rsid w:val="009B0CBE"/>
    <w:rsid w:val="009B1CAB"/>
    <w:rsid w:val="009B2D7B"/>
    <w:rsid w:val="009B30DB"/>
    <w:rsid w:val="009B3127"/>
    <w:rsid w:val="009B447E"/>
    <w:rsid w:val="009B48E4"/>
    <w:rsid w:val="009B4EC0"/>
    <w:rsid w:val="009B51E0"/>
    <w:rsid w:val="009B525A"/>
    <w:rsid w:val="009B682F"/>
    <w:rsid w:val="009B717E"/>
    <w:rsid w:val="009B7422"/>
    <w:rsid w:val="009C04C0"/>
    <w:rsid w:val="009C2481"/>
    <w:rsid w:val="009C24EF"/>
    <w:rsid w:val="009C2CB0"/>
    <w:rsid w:val="009C2CD9"/>
    <w:rsid w:val="009C2FEE"/>
    <w:rsid w:val="009C383D"/>
    <w:rsid w:val="009C40F5"/>
    <w:rsid w:val="009C446E"/>
    <w:rsid w:val="009C4495"/>
    <w:rsid w:val="009C45A4"/>
    <w:rsid w:val="009C4CF8"/>
    <w:rsid w:val="009C5997"/>
    <w:rsid w:val="009C63EB"/>
    <w:rsid w:val="009C66FE"/>
    <w:rsid w:val="009C6FFF"/>
    <w:rsid w:val="009C7B92"/>
    <w:rsid w:val="009D03BD"/>
    <w:rsid w:val="009D07D2"/>
    <w:rsid w:val="009D0ED1"/>
    <w:rsid w:val="009D176D"/>
    <w:rsid w:val="009D3940"/>
    <w:rsid w:val="009D3FB0"/>
    <w:rsid w:val="009D4A7E"/>
    <w:rsid w:val="009D4D0E"/>
    <w:rsid w:val="009D4E8C"/>
    <w:rsid w:val="009D50D1"/>
    <w:rsid w:val="009D590D"/>
    <w:rsid w:val="009D7CD6"/>
    <w:rsid w:val="009D7E5F"/>
    <w:rsid w:val="009D7ED7"/>
    <w:rsid w:val="009E025F"/>
    <w:rsid w:val="009E07E3"/>
    <w:rsid w:val="009E0E5E"/>
    <w:rsid w:val="009E196B"/>
    <w:rsid w:val="009E25ED"/>
    <w:rsid w:val="009E3678"/>
    <w:rsid w:val="009E39C2"/>
    <w:rsid w:val="009E3DCD"/>
    <w:rsid w:val="009E40E1"/>
    <w:rsid w:val="009E4C5D"/>
    <w:rsid w:val="009E636A"/>
    <w:rsid w:val="009E66E8"/>
    <w:rsid w:val="009E6FC6"/>
    <w:rsid w:val="009E7072"/>
    <w:rsid w:val="009E713B"/>
    <w:rsid w:val="009E74B3"/>
    <w:rsid w:val="009F0D50"/>
    <w:rsid w:val="009F0EB3"/>
    <w:rsid w:val="009F1451"/>
    <w:rsid w:val="009F15E6"/>
    <w:rsid w:val="009F1C99"/>
    <w:rsid w:val="009F1E97"/>
    <w:rsid w:val="009F209F"/>
    <w:rsid w:val="009F25FE"/>
    <w:rsid w:val="009F2C49"/>
    <w:rsid w:val="009F333D"/>
    <w:rsid w:val="009F3393"/>
    <w:rsid w:val="009F35F1"/>
    <w:rsid w:val="009F3EAC"/>
    <w:rsid w:val="009F4D25"/>
    <w:rsid w:val="009F60F7"/>
    <w:rsid w:val="009F7D34"/>
    <w:rsid w:val="00A00617"/>
    <w:rsid w:val="00A00845"/>
    <w:rsid w:val="00A01364"/>
    <w:rsid w:val="00A01532"/>
    <w:rsid w:val="00A01606"/>
    <w:rsid w:val="00A01900"/>
    <w:rsid w:val="00A02492"/>
    <w:rsid w:val="00A03721"/>
    <w:rsid w:val="00A0429F"/>
    <w:rsid w:val="00A044AE"/>
    <w:rsid w:val="00A04B6B"/>
    <w:rsid w:val="00A0548C"/>
    <w:rsid w:val="00A05563"/>
    <w:rsid w:val="00A05901"/>
    <w:rsid w:val="00A0591D"/>
    <w:rsid w:val="00A06179"/>
    <w:rsid w:val="00A06668"/>
    <w:rsid w:val="00A06D46"/>
    <w:rsid w:val="00A07A6C"/>
    <w:rsid w:val="00A07D0F"/>
    <w:rsid w:val="00A1008A"/>
    <w:rsid w:val="00A10251"/>
    <w:rsid w:val="00A10566"/>
    <w:rsid w:val="00A11296"/>
    <w:rsid w:val="00A113AC"/>
    <w:rsid w:val="00A1144D"/>
    <w:rsid w:val="00A11BE3"/>
    <w:rsid w:val="00A11BF4"/>
    <w:rsid w:val="00A120F4"/>
    <w:rsid w:val="00A1267A"/>
    <w:rsid w:val="00A13E39"/>
    <w:rsid w:val="00A14ADD"/>
    <w:rsid w:val="00A15143"/>
    <w:rsid w:val="00A152B1"/>
    <w:rsid w:val="00A1552C"/>
    <w:rsid w:val="00A15E9A"/>
    <w:rsid w:val="00A16BD4"/>
    <w:rsid w:val="00A1716E"/>
    <w:rsid w:val="00A173E8"/>
    <w:rsid w:val="00A17684"/>
    <w:rsid w:val="00A17E52"/>
    <w:rsid w:val="00A20997"/>
    <w:rsid w:val="00A21191"/>
    <w:rsid w:val="00A21CF8"/>
    <w:rsid w:val="00A220B0"/>
    <w:rsid w:val="00A22DE9"/>
    <w:rsid w:val="00A22F78"/>
    <w:rsid w:val="00A2334B"/>
    <w:rsid w:val="00A233A0"/>
    <w:rsid w:val="00A234C1"/>
    <w:rsid w:val="00A23FEF"/>
    <w:rsid w:val="00A24904"/>
    <w:rsid w:val="00A24A99"/>
    <w:rsid w:val="00A24BD2"/>
    <w:rsid w:val="00A25C21"/>
    <w:rsid w:val="00A272A7"/>
    <w:rsid w:val="00A279E2"/>
    <w:rsid w:val="00A306FB"/>
    <w:rsid w:val="00A31040"/>
    <w:rsid w:val="00A31120"/>
    <w:rsid w:val="00A3142E"/>
    <w:rsid w:val="00A3156A"/>
    <w:rsid w:val="00A31616"/>
    <w:rsid w:val="00A31D90"/>
    <w:rsid w:val="00A32E07"/>
    <w:rsid w:val="00A33547"/>
    <w:rsid w:val="00A33D77"/>
    <w:rsid w:val="00A345A4"/>
    <w:rsid w:val="00A3474D"/>
    <w:rsid w:val="00A34B4D"/>
    <w:rsid w:val="00A34C2B"/>
    <w:rsid w:val="00A35A3F"/>
    <w:rsid w:val="00A35F99"/>
    <w:rsid w:val="00A36D49"/>
    <w:rsid w:val="00A40118"/>
    <w:rsid w:val="00A40D23"/>
    <w:rsid w:val="00A41684"/>
    <w:rsid w:val="00A417B7"/>
    <w:rsid w:val="00A417D0"/>
    <w:rsid w:val="00A41F12"/>
    <w:rsid w:val="00A4214E"/>
    <w:rsid w:val="00A4246D"/>
    <w:rsid w:val="00A427F5"/>
    <w:rsid w:val="00A42EC8"/>
    <w:rsid w:val="00A42F80"/>
    <w:rsid w:val="00A44061"/>
    <w:rsid w:val="00A44170"/>
    <w:rsid w:val="00A4490B"/>
    <w:rsid w:val="00A4692D"/>
    <w:rsid w:val="00A47F60"/>
    <w:rsid w:val="00A5044A"/>
    <w:rsid w:val="00A5136A"/>
    <w:rsid w:val="00A513CF"/>
    <w:rsid w:val="00A51A77"/>
    <w:rsid w:val="00A532B4"/>
    <w:rsid w:val="00A535CD"/>
    <w:rsid w:val="00A53B3D"/>
    <w:rsid w:val="00A53DDF"/>
    <w:rsid w:val="00A55E3F"/>
    <w:rsid w:val="00A5611A"/>
    <w:rsid w:val="00A563F9"/>
    <w:rsid w:val="00A5799B"/>
    <w:rsid w:val="00A57E25"/>
    <w:rsid w:val="00A604FA"/>
    <w:rsid w:val="00A611FF"/>
    <w:rsid w:val="00A61548"/>
    <w:rsid w:val="00A628AF"/>
    <w:rsid w:val="00A62F61"/>
    <w:rsid w:val="00A632BE"/>
    <w:rsid w:val="00A6433D"/>
    <w:rsid w:val="00A6454C"/>
    <w:rsid w:val="00A6472E"/>
    <w:rsid w:val="00A64827"/>
    <w:rsid w:val="00A64A3C"/>
    <w:rsid w:val="00A64E72"/>
    <w:rsid w:val="00A65F2B"/>
    <w:rsid w:val="00A6645E"/>
    <w:rsid w:val="00A66677"/>
    <w:rsid w:val="00A66764"/>
    <w:rsid w:val="00A66F73"/>
    <w:rsid w:val="00A670B6"/>
    <w:rsid w:val="00A67377"/>
    <w:rsid w:val="00A673C8"/>
    <w:rsid w:val="00A6761A"/>
    <w:rsid w:val="00A67CF8"/>
    <w:rsid w:val="00A702FC"/>
    <w:rsid w:val="00A703DE"/>
    <w:rsid w:val="00A70624"/>
    <w:rsid w:val="00A709BE"/>
    <w:rsid w:val="00A70CFE"/>
    <w:rsid w:val="00A70FF9"/>
    <w:rsid w:val="00A71059"/>
    <w:rsid w:val="00A71B98"/>
    <w:rsid w:val="00A71F53"/>
    <w:rsid w:val="00A72B1D"/>
    <w:rsid w:val="00A72C61"/>
    <w:rsid w:val="00A72DB3"/>
    <w:rsid w:val="00A72F13"/>
    <w:rsid w:val="00A7315E"/>
    <w:rsid w:val="00A733E4"/>
    <w:rsid w:val="00A734CB"/>
    <w:rsid w:val="00A7370C"/>
    <w:rsid w:val="00A7390E"/>
    <w:rsid w:val="00A746FA"/>
    <w:rsid w:val="00A75B60"/>
    <w:rsid w:val="00A75B71"/>
    <w:rsid w:val="00A76D29"/>
    <w:rsid w:val="00A76E5A"/>
    <w:rsid w:val="00A775A3"/>
    <w:rsid w:val="00A775D0"/>
    <w:rsid w:val="00A77FF0"/>
    <w:rsid w:val="00A80296"/>
    <w:rsid w:val="00A804F5"/>
    <w:rsid w:val="00A81017"/>
    <w:rsid w:val="00A81085"/>
    <w:rsid w:val="00A811AF"/>
    <w:rsid w:val="00A81645"/>
    <w:rsid w:val="00A82312"/>
    <w:rsid w:val="00A8259A"/>
    <w:rsid w:val="00A82716"/>
    <w:rsid w:val="00A827F4"/>
    <w:rsid w:val="00A82800"/>
    <w:rsid w:val="00A8323D"/>
    <w:rsid w:val="00A8413C"/>
    <w:rsid w:val="00A84301"/>
    <w:rsid w:val="00A844FF"/>
    <w:rsid w:val="00A84B70"/>
    <w:rsid w:val="00A8532F"/>
    <w:rsid w:val="00A86400"/>
    <w:rsid w:val="00A86715"/>
    <w:rsid w:val="00A8759D"/>
    <w:rsid w:val="00A90A04"/>
    <w:rsid w:val="00A91B5C"/>
    <w:rsid w:val="00A92C15"/>
    <w:rsid w:val="00A93631"/>
    <w:rsid w:val="00A93716"/>
    <w:rsid w:val="00A94BAB"/>
    <w:rsid w:val="00A94F2B"/>
    <w:rsid w:val="00A950A3"/>
    <w:rsid w:val="00A950F1"/>
    <w:rsid w:val="00A95699"/>
    <w:rsid w:val="00A96095"/>
    <w:rsid w:val="00A9653C"/>
    <w:rsid w:val="00A96D50"/>
    <w:rsid w:val="00A9722E"/>
    <w:rsid w:val="00A979F6"/>
    <w:rsid w:val="00A97A3F"/>
    <w:rsid w:val="00AA0667"/>
    <w:rsid w:val="00AA096B"/>
    <w:rsid w:val="00AA09C6"/>
    <w:rsid w:val="00AA0C87"/>
    <w:rsid w:val="00AA0DBD"/>
    <w:rsid w:val="00AA13ED"/>
    <w:rsid w:val="00AA1638"/>
    <w:rsid w:val="00AA2EF1"/>
    <w:rsid w:val="00AA3684"/>
    <w:rsid w:val="00AA4FE8"/>
    <w:rsid w:val="00AA5085"/>
    <w:rsid w:val="00AA51C3"/>
    <w:rsid w:val="00AA5AA9"/>
    <w:rsid w:val="00AA68AE"/>
    <w:rsid w:val="00AA6D59"/>
    <w:rsid w:val="00AA7ABA"/>
    <w:rsid w:val="00AB0909"/>
    <w:rsid w:val="00AB0934"/>
    <w:rsid w:val="00AB0C3A"/>
    <w:rsid w:val="00AB0D35"/>
    <w:rsid w:val="00AB184C"/>
    <w:rsid w:val="00AB1C09"/>
    <w:rsid w:val="00AB1F4C"/>
    <w:rsid w:val="00AB226E"/>
    <w:rsid w:val="00AB251F"/>
    <w:rsid w:val="00AB280F"/>
    <w:rsid w:val="00AB2952"/>
    <w:rsid w:val="00AB2B97"/>
    <w:rsid w:val="00AB3386"/>
    <w:rsid w:val="00AB3B38"/>
    <w:rsid w:val="00AB3C85"/>
    <w:rsid w:val="00AB4BBA"/>
    <w:rsid w:val="00AB4DF6"/>
    <w:rsid w:val="00AB511F"/>
    <w:rsid w:val="00AB56CC"/>
    <w:rsid w:val="00AB78D7"/>
    <w:rsid w:val="00AB7F14"/>
    <w:rsid w:val="00AC0119"/>
    <w:rsid w:val="00AC02D3"/>
    <w:rsid w:val="00AC0691"/>
    <w:rsid w:val="00AC0999"/>
    <w:rsid w:val="00AC1AFD"/>
    <w:rsid w:val="00AC1BDC"/>
    <w:rsid w:val="00AC2F9D"/>
    <w:rsid w:val="00AC3337"/>
    <w:rsid w:val="00AC3FEF"/>
    <w:rsid w:val="00AC4885"/>
    <w:rsid w:val="00AC4D8A"/>
    <w:rsid w:val="00AC5495"/>
    <w:rsid w:val="00AC5630"/>
    <w:rsid w:val="00AC7DA7"/>
    <w:rsid w:val="00AD01B5"/>
    <w:rsid w:val="00AD0BFA"/>
    <w:rsid w:val="00AD2CA5"/>
    <w:rsid w:val="00AD34AA"/>
    <w:rsid w:val="00AD3DE1"/>
    <w:rsid w:val="00AD4063"/>
    <w:rsid w:val="00AD406D"/>
    <w:rsid w:val="00AD71EA"/>
    <w:rsid w:val="00AD7A27"/>
    <w:rsid w:val="00AD7BD0"/>
    <w:rsid w:val="00AD7DC7"/>
    <w:rsid w:val="00AD7E6E"/>
    <w:rsid w:val="00AD7F6B"/>
    <w:rsid w:val="00AE0A33"/>
    <w:rsid w:val="00AE10BE"/>
    <w:rsid w:val="00AE193E"/>
    <w:rsid w:val="00AE1AD2"/>
    <w:rsid w:val="00AE1E76"/>
    <w:rsid w:val="00AE1FC7"/>
    <w:rsid w:val="00AE262B"/>
    <w:rsid w:val="00AE3F6D"/>
    <w:rsid w:val="00AE43A6"/>
    <w:rsid w:val="00AE447D"/>
    <w:rsid w:val="00AE5382"/>
    <w:rsid w:val="00AE631F"/>
    <w:rsid w:val="00AE6743"/>
    <w:rsid w:val="00AE6E9B"/>
    <w:rsid w:val="00AF00FF"/>
    <w:rsid w:val="00AF0588"/>
    <w:rsid w:val="00AF08B4"/>
    <w:rsid w:val="00AF130A"/>
    <w:rsid w:val="00AF1C0D"/>
    <w:rsid w:val="00AF1CEB"/>
    <w:rsid w:val="00AF25BC"/>
    <w:rsid w:val="00AF3031"/>
    <w:rsid w:val="00AF39FC"/>
    <w:rsid w:val="00AF4506"/>
    <w:rsid w:val="00AF473C"/>
    <w:rsid w:val="00AF5E96"/>
    <w:rsid w:val="00AF68D1"/>
    <w:rsid w:val="00AF72C4"/>
    <w:rsid w:val="00AF7AFF"/>
    <w:rsid w:val="00AF7B26"/>
    <w:rsid w:val="00AF7B48"/>
    <w:rsid w:val="00B0091A"/>
    <w:rsid w:val="00B00B4D"/>
    <w:rsid w:val="00B012B8"/>
    <w:rsid w:val="00B01CED"/>
    <w:rsid w:val="00B02B26"/>
    <w:rsid w:val="00B02D34"/>
    <w:rsid w:val="00B03350"/>
    <w:rsid w:val="00B037EC"/>
    <w:rsid w:val="00B03A0A"/>
    <w:rsid w:val="00B03D85"/>
    <w:rsid w:val="00B03E73"/>
    <w:rsid w:val="00B044EC"/>
    <w:rsid w:val="00B046C3"/>
    <w:rsid w:val="00B04C33"/>
    <w:rsid w:val="00B04F45"/>
    <w:rsid w:val="00B050CC"/>
    <w:rsid w:val="00B05809"/>
    <w:rsid w:val="00B05E17"/>
    <w:rsid w:val="00B06B59"/>
    <w:rsid w:val="00B07885"/>
    <w:rsid w:val="00B078E2"/>
    <w:rsid w:val="00B079D1"/>
    <w:rsid w:val="00B07B77"/>
    <w:rsid w:val="00B10A53"/>
    <w:rsid w:val="00B113FD"/>
    <w:rsid w:val="00B12784"/>
    <w:rsid w:val="00B130A3"/>
    <w:rsid w:val="00B13C9D"/>
    <w:rsid w:val="00B14AE0"/>
    <w:rsid w:val="00B14B0C"/>
    <w:rsid w:val="00B15979"/>
    <w:rsid w:val="00B15A2B"/>
    <w:rsid w:val="00B17A47"/>
    <w:rsid w:val="00B21518"/>
    <w:rsid w:val="00B21B09"/>
    <w:rsid w:val="00B229C4"/>
    <w:rsid w:val="00B24956"/>
    <w:rsid w:val="00B24E58"/>
    <w:rsid w:val="00B2545F"/>
    <w:rsid w:val="00B25B1C"/>
    <w:rsid w:val="00B25EAE"/>
    <w:rsid w:val="00B25FBE"/>
    <w:rsid w:val="00B26F2F"/>
    <w:rsid w:val="00B26FF2"/>
    <w:rsid w:val="00B27347"/>
    <w:rsid w:val="00B27A10"/>
    <w:rsid w:val="00B31D77"/>
    <w:rsid w:val="00B32325"/>
    <w:rsid w:val="00B339FE"/>
    <w:rsid w:val="00B34E57"/>
    <w:rsid w:val="00B368BD"/>
    <w:rsid w:val="00B3783B"/>
    <w:rsid w:val="00B37BCA"/>
    <w:rsid w:val="00B37C85"/>
    <w:rsid w:val="00B402F8"/>
    <w:rsid w:val="00B41191"/>
    <w:rsid w:val="00B41603"/>
    <w:rsid w:val="00B42441"/>
    <w:rsid w:val="00B42BC7"/>
    <w:rsid w:val="00B431E3"/>
    <w:rsid w:val="00B433C6"/>
    <w:rsid w:val="00B43C13"/>
    <w:rsid w:val="00B43DA0"/>
    <w:rsid w:val="00B44487"/>
    <w:rsid w:val="00B4503C"/>
    <w:rsid w:val="00B45174"/>
    <w:rsid w:val="00B45266"/>
    <w:rsid w:val="00B4559D"/>
    <w:rsid w:val="00B475DF"/>
    <w:rsid w:val="00B50067"/>
    <w:rsid w:val="00B51B4F"/>
    <w:rsid w:val="00B51D4C"/>
    <w:rsid w:val="00B52682"/>
    <w:rsid w:val="00B535A1"/>
    <w:rsid w:val="00B53762"/>
    <w:rsid w:val="00B53A97"/>
    <w:rsid w:val="00B53EE6"/>
    <w:rsid w:val="00B5443B"/>
    <w:rsid w:val="00B54D37"/>
    <w:rsid w:val="00B55C1E"/>
    <w:rsid w:val="00B55CFA"/>
    <w:rsid w:val="00B5690F"/>
    <w:rsid w:val="00B5706F"/>
    <w:rsid w:val="00B5757E"/>
    <w:rsid w:val="00B60033"/>
    <w:rsid w:val="00B60D8A"/>
    <w:rsid w:val="00B60ED0"/>
    <w:rsid w:val="00B611F9"/>
    <w:rsid w:val="00B6129A"/>
    <w:rsid w:val="00B61D7A"/>
    <w:rsid w:val="00B626FC"/>
    <w:rsid w:val="00B63AA9"/>
    <w:rsid w:val="00B63D84"/>
    <w:rsid w:val="00B640BD"/>
    <w:rsid w:val="00B640F5"/>
    <w:rsid w:val="00B65669"/>
    <w:rsid w:val="00B67C83"/>
    <w:rsid w:val="00B701E6"/>
    <w:rsid w:val="00B71262"/>
    <w:rsid w:val="00B71FAC"/>
    <w:rsid w:val="00B72357"/>
    <w:rsid w:val="00B72811"/>
    <w:rsid w:val="00B733A4"/>
    <w:rsid w:val="00B73613"/>
    <w:rsid w:val="00B73927"/>
    <w:rsid w:val="00B74424"/>
    <w:rsid w:val="00B74814"/>
    <w:rsid w:val="00B75355"/>
    <w:rsid w:val="00B75502"/>
    <w:rsid w:val="00B75670"/>
    <w:rsid w:val="00B7641C"/>
    <w:rsid w:val="00B76420"/>
    <w:rsid w:val="00B769A6"/>
    <w:rsid w:val="00B76FDC"/>
    <w:rsid w:val="00B77293"/>
    <w:rsid w:val="00B7763B"/>
    <w:rsid w:val="00B77AE7"/>
    <w:rsid w:val="00B8026C"/>
    <w:rsid w:val="00B80270"/>
    <w:rsid w:val="00B808B6"/>
    <w:rsid w:val="00B815D4"/>
    <w:rsid w:val="00B81E15"/>
    <w:rsid w:val="00B82EDF"/>
    <w:rsid w:val="00B83869"/>
    <w:rsid w:val="00B83C4B"/>
    <w:rsid w:val="00B83C91"/>
    <w:rsid w:val="00B84024"/>
    <w:rsid w:val="00B840AF"/>
    <w:rsid w:val="00B85CD3"/>
    <w:rsid w:val="00B86A95"/>
    <w:rsid w:val="00B87617"/>
    <w:rsid w:val="00B90B9C"/>
    <w:rsid w:val="00B91F73"/>
    <w:rsid w:val="00B91FB0"/>
    <w:rsid w:val="00B92288"/>
    <w:rsid w:val="00B9248D"/>
    <w:rsid w:val="00B9256F"/>
    <w:rsid w:val="00B92675"/>
    <w:rsid w:val="00B94F99"/>
    <w:rsid w:val="00B95761"/>
    <w:rsid w:val="00B96CF5"/>
    <w:rsid w:val="00B97571"/>
    <w:rsid w:val="00BA06C5"/>
    <w:rsid w:val="00BA0A78"/>
    <w:rsid w:val="00BA1231"/>
    <w:rsid w:val="00BA17C1"/>
    <w:rsid w:val="00BA1D63"/>
    <w:rsid w:val="00BA2E1B"/>
    <w:rsid w:val="00BA33AB"/>
    <w:rsid w:val="00BA3499"/>
    <w:rsid w:val="00BA3D90"/>
    <w:rsid w:val="00BA445C"/>
    <w:rsid w:val="00BA4FF6"/>
    <w:rsid w:val="00BA58C1"/>
    <w:rsid w:val="00BB09EB"/>
    <w:rsid w:val="00BB10ED"/>
    <w:rsid w:val="00BB17D9"/>
    <w:rsid w:val="00BB2DC6"/>
    <w:rsid w:val="00BB317F"/>
    <w:rsid w:val="00BB35A9"/>
    <w:rsid w:val="00BB3753"/>
    <w:rsid w:val="00BB3930"/>
    <w:rsid w:val="00BB4912"/>
    <w:rsid w:val="00BB6022"/>
    <w:rsid w:val="00BB6B53"/>
    <w:rsid w:val="00BB6E62"/>
    <w:rsid w:val="00BB707E"/>
    <w:rsid w:val="00BB7E19"/>
    <w:rsid w:val="00BC02EE"/>
    <w:rsid w:val="00BC0CF7"/>
    <w:rsid w:val="00BC13EB"/>
    <w:rsid w:val="00BC158A"/>
    <w:rsid w:val="00BC22BE"/>
    <w:rsid w:val="00BC278D"/>
    <w:rsid w:val="00BC3229"/>
    <w:rsid w:val="00BC32EB"/>
    <w:rsid w:val="00BC3447"/>
    <w:rsid w:val="00BC34A4"/>
    <w:rsid w:val="00BC36F0"/>
    <w:rsid w:val="00BC3751"/>
    <w:rsid w:val="00BC3A8B"/>
    <w:rsid w:val="00BC436A"/>
    <w:rsid w:val="00BC4E33"/>
    <w:rsid w:val="00BC541D"/>
    <w:rsid w:val="00BC65A3"/>
    <w:rsid w:val="00BC6645"/>
    <w:rsid w:val="00BC67FF"/>
    <w:rsid w:val="00BC6F2D"/>
    <w:rsid w:val="00BC72FE"/>
    <w:rsid w:val="00BC7D37"/>
    <w:rsid w:val="00BD008C"/>
    <w:rsid w:val="00BD037D"/>
    <w:rsid w:val="00BD0768"/>
    <w:rsid w:val="00BD1049"/>
    <w:rsid w:val="00BD11CD"/>
    <w:rsid w:val="00BD1F4A"/>
    <w:rsid w:val="00BD2364"/>
    <w:rsid w:val="00BD278A"/>
    <w:rsid w:val="00BD3307"/>
    <w:rsid w:val="00BD362D"/>
    <w:rsid w:val="00BD3AC8"/>
    <w:rsid w:val="00BD3AC9"/>
    <w:rsid w:val="00BD3C9D"/>
    <w:rsid w:val="00BD4465"/>
    <w:rsid w:val="00BD470E"/>
    <w:rsid w:val="00BD6108"/>
    <w:rsid w:val="00BD70C4"/>
    <w:rsid w:val="00BD7C4F"/>
    <w:rsid w:val="00BE06AC"/>
    <w:rsid w:val="00BE0C17"/>
    <w:rsid w:val="00BE0DAE"/>
    <w:rsid w:val="00BE0DB5"/>
    <w:rsid w:val="00BE122A"/>
    <w:rsid w:val="00BE16DC"/>
    <w:rsid w:val="00BE1848"/>
    <w:rsid w:val="00BE1BCB"/>
    <w:rsid w:val="00BE1DA9"/>
    <w:rsid w:val="00BE1DD4"/>
    <w:rsid w:val="00BE218C"/>
    <w:rsid w:val="00BE2228"/>
    <w:rsid w:val="00BE2242"/>
    <w:rsid w:val="00BE2A60"/>
    <w:rsid w:val="00BE2CE1"/>
    <w:rsid w:val="00BE2E9C"/>
    <w:rsid w:val="00BE39B3"/>
    <w:rsid w:val="00BE3F72"/>
    <w:rsid w:val="00BE40C6"/>
    <w:rsid w:val="00BE441B"/>
    <w:rsid w:val="00BE4CDC"/>
    <w:rsid w:val="00BE5584"/>
    <w:rsid w:val="00BE5905"/>
    <w:rsid w:val="00BE6003"/>
    <w:rsid w:val="00BE6125"/>
    <w:rsid w:val="00BE7645"/>
    <w:rsid w:val="00BE7649"/>
    <w:rsid w:val="00BE7747"/>
    <w:rsid w:val="00BE78D1"/>
    <w:rsid w:val="00BE7BB4"/>
    <w:rsid w:val="00BF021A"/>
    <w:rsid w:val="00BF0971"/>
    <w:rsid w:val="00BF0DBE"/>
    <w:rsid w:val="00BF20B1"/>
    <w:rsid w:val="00BF2C37"/>
    <w:rsid w:val="00BF2C8B"/>
    <w:rsid w:val="00BF3156"/>
    <w:rsid w:val="00BF3426"/>
    <w:rsid w:val="00BF37F3"/>
    <w:rsid w:val="00BF3973"/>
    <w:rsid w:val="00BF471E"/>
    <w:rsid w:val="00BF505E"/>
    <w:rsid w:val="00BF5282"/>
    <w:rsid w:val="00BF53D2"/>
    <w:rsid w:val="00BF54AA"/>
    <w:rsid w:val="00BF58C5"/>
    <w:rsid w:val="00BF6157"/>
    <w:rsid w:val="00BF65F0"/>
    <w:rsid w:val="00BF6F5B"/>
    <w:rsid w:val="00BF7993"/>
    <w:rsid w:val="00C00786"/>
    <w:rsid w:val="00C00D5D"/>
    <w:rsid w:val="00C00D89"/>
    <w:rsid w:val="00C00DB8"/>
    <w:rsid w:val="00C016A6"/>
    <w:rsid w:val="00C0196B"/>
    <w:rsid w:val="00C01B50"/>
    <w:rsid w:val="00C01BE9"/>
    <w:rsid w:val="00C01E26"/>
    <w:rsid w:val="00C02E5D"/>
    <w:rsid w:val="00C03A60"/>
    <w:rsid w:val="00C03B2C"/>
    <w:rsid w:val="00C04405"/>
    <w:rsid w:val="00C04414"/>
    <w:rsid w:val="00C04634"/>
    <w:rsid w:val="00C04935"/>
    <w:rsid w:val="00C049F1"/>
    <w:rsid w:val="00C04E85"/>
    <w:rsid w:val="00C062E5"/>
    <w:rsid w:val="00C065A9"/>
    <w:rsid w:val="00C069AF"/>
    <w:rsid w:val="00C06EEE"/>
    <w:rsid w:val="00C07B63"/>
    <w:rsid w:val="00C07E51"/>
    <w:rsid w:val="00C07F82"/>
    <w:rsid w:val="00C10012"/>
    <w:rsid w:val="00C102DC"/>
    <w:rsid w:val="00C10918"/>
    <w:rsid w:val="00C126A4"/>
    <w:rsid w:val="00C12810"/>
    <w:rsid w:val="00C1330B"/>
    <w:rsid w:val="00C15847"/>
    <w:rsid w:val="00C15926"/>
    <w:rsid w:val="00C15B87"/>
    <w:rsid w:val="00C166EE"/>
    <w:rsid w:val="00C16CA7"/>
    <w:rsid w:val="00C1751A"/>
    <w:rsid w:val="00C1758F"/>
    <w:rsid w:val="00C200FB"/>
    <w:rsid w:val="00C20511"/>
    <w:rsid w:val="00C20595"/>
    <w:rsid w:val="00C209F5"/>
    <w:rsid w:val="00C21284"/>
    <w:rsid w:val="00C214B1"/>
    <w:rsid w:val="00C21C6A"/>
    <w:rsid w:val="00C21D59"/>
    <w:rsid w:val="00C2202F"/>
    <w:rsid w:val="00C2243E"/>
    <w:rsid w:val="00C22AFB"/>
    <w:rsid w:val="00C23593"/>
    <w:rsid w:val="00C23BF2"/>
    <w:rsid w:val="00C24023"/>
    <w:rsid w:val="00C24C94"/>
    <w:rsid w:val="00C2526C"/>
    <w:rsid w:val="00C2549C"/>
    <w:rsid w:val="00C25952"/>
    <w:rsid w:val="00C26144"/>
    <w:rsid w:val="00C2746C"/>
    <w:rsid w:val="00C27896"/>
    <w:rsid w:val="00C3049B"/>
    <w:rsid w:val="00C31F64"/>
    <w:rsid w:val="00C32346"/>
    <w:rsid w:val="00C32E9C"/>
    <w:rsid w:val="00C33814"/>
    <w:rsid w:val="00C33ACF"/>
    <w:rsid w:val="00C34056"/>
    <w:rsid w:val="00C34350"/>
    <w:rsid w:val="00C346B6"/>
    <w:rsid w:val="00C34CAF"/>
    <w:rsid w:val="00C34F66"/>
    <w:rsid w:val="00C34FEA"/>
    <w:rsid w:val="00C36675"/>
    <w:rsid w:val="00C3690D"/>
    <w:rsid w:val="00C37152"/>
    <w:rsid w:val="00C37F05"/>
    <w:rsid w:val="00C40256"/>
    <w:rsid w:val="00C409F6"/>
    <w:rsid w:val="00C41653"/>
    <w:rsid w:val="00C41E85"/>
    <w:rsid w:val="00C41F91"/>
    <w:rsid w:val="00C42860"/>
    <w:rsid w:val="00C42928"/>
    <w:rsid w:val="00C43703"/>
    <w:rsid w:val="00C4375B"/>
    <w:rsid w:val="00C43A80"/>
    <w:rsid w:val="00C44B4A"/>
    <w:rsid w:val="00C44BC7"/>
    <w:rsid w:val="00C46248"/>
    <w:rsid w:val="00C46815"/>
    <w:rsid w:val="00C46F66"/>
    <w:rsid w:val="00C47483"/>
    <w:rsid w:val="00C478E0"/>
    <w:rsid w:val="00C50394"/>
    <w:rsid w:val="00C506FE"/>
    <w:rsid w:val="00C50E5A"/>
    <w:rsid w:val="00C51013"/>
    <w:rsid w:val="00C517C1"/>
    <w:rsid w:val="00C5194F"/>
    <w:rsid w:val="00C51A9B"/>
    <w:rsid w:val="00C51EE0"/>
    <w:rsid w:val="00C5218B"/>
    <w:rsid w:val="00C52DBA"/>
    <w:rsid w:val="00C53A7E"/>
    <w:rsid w:val="00C544F4"/>
    <w:rsid w:val="00C54A34"/>
    <w:rsid w:val="00C55449"/>
    <w:rsid w:val="00C55A09"/>
    <w:rsid w:val="00C56304"/>
    <w:rsid w:val="00C56A7A"/>
    <w:rsid w:val="00C5784C"/>
    <w:rsid w:val="00C57D4D"/>
    <w:rsid w:val="00C57FA0"/>
    <w:rsid w:val="00C604E3"/>
    <w:rsid w:val="00C60AEE"/>
    <w:rsid w:val="00C611CE"/>
    <w:rsid w:val="00C61428"/>
    <w:rsid w:val="00C62260"/>
    <w:rsid w:val="00C6252B"/>
    <w:rsid w:val="00C62723"/>
    <w:rsid w:val="00C629DF"/>
    <w:rsid w:val="00C62D0F"/>
    <w:rsid w:val="00C63237"/>
    <w:rsid w:val="00C6447E"/>
    <w:rsid w:val="00C6457C"/>
    <w:rsid w:val="00C648FB"/>
    <w:rsid w:val="00C649D5"/>
    <w:rsid w:val="00C64FC4"/>
    <w:rsid w:val="00C6575A"/>
    <w:rsid w:val="00C657C3"/>
    <w:rsid w:val="00C66075"/>
    <w:rsid w:val="00C66B51"/>
    <w:rsid w:val="00C67380"/>
    <w:rsid w:val="00C6778D"/>
    <w:rsid w:val="00C67AC8"/>
    <w:rsid w:val="00C70E06"/>
    <w:rsid w:val="00C712F4"/>
    <w:rsid w:val="00C7186E"/>
    <w:rsid w:val="00C71B1E"/>
    <w:rsid w:val="00C71D3E"/>
    <w:rsid w:val="00C7203A"/>
    <w:rsid w:val="00C748CE"/>
    <w:rsid w:val="00C74F53"/>
    <w:rsid w:val="00C750C6"/>
    <w:rsid w:val="00C761B3"/>
    <w:rsid w:val="00C76792"/>
    <w:rsid w:val="00C76A60"/>
    <w:rsid w:val="00C76F54"/>
    <w:rsid w:val="00C8099E"/>
    <w:rsid w:val="00C80A72"/>
    <w:rsid w:val="00C80FC1"/>
    <w:rsid w:val="00C81175"/>
    <w:rsid w:val="00C81498"/>
    <w:rsid w:val="00C81A25"/>
    <w:rsid w:val="00C834AA"/>
    <w:rsid w:val="00C837C7"/>
    <w:rsid w:val="00C838EB"/>
    <w:rsid w:val="00C83B4F"/>
    <w:rsid w:val="00C83CE5"/>
    <w:rsid w:val="00C83FC1"/>
    <w:rsid w:val="00C84EB2"/>
    <w:rsid w:val="00C85038"/>
    <w:rsid w:val="00C85355"/>
    <w:rsid w:val="00C85652"/>
    <w:rsid w:val="00C8629D"/>
    <w:rsid w:val="00C86756"/>
    <w:rsid w:val="00C8719C"/>
    <w:rsid w:val="00C87220"/>
    <w:rsid w:val="00C879A9"/>
    <w:rsid w:val="00C9094F"/>
    <w:rsid w:val="00C916BD"/>
    <w:rsid w:val="00C91D09"/>
    <w:rsid w:val="00C922A4"/>
    <w:rsid w:val="00C92666"/>
    <w:rsid w:val="00C92B7B"/>
    <w:rsid w:val="00C92D90"/>
    <w:rsid w:val="00C930F6"/>
    <w:rsid w:val="00C93185"/>
    <w:rsid w:val="00C935D0"/>
    <w:rsid w:val="00C93F97"/>
    <w:rsid w:val="00C94252"/>
    <w:rsid w:val="00C95491"/>
    <w:rsid w:val="00C955C4"/>
    <w:rsid w:val="00C95711"/>
    <w:rsid w:val="00C9699C"/>
    <w:rsid w:val="00C96F6C"/>
    <w:rsid w:val="00C97415"/>
    <w:rsid w:val="00C9768F"/>
    <w:rsid w:val="00C97D0C"/>
    <w:rsid w:val="00CA0DCF"/>
    <w:rsid w:val="00CA0DF1"/>
    <w:rsid w:val="00CA0EAF"/>
    <w:rsid w:val="00CA1C95"/>
    <w:rsid w:val="00CA1CF6"/>
    <w:rsid w:val="00CA202F"/>
    <w:rsid w:val="00CA2CA4"/>
    <w:rsid w:val="00CA3605"/>
    <w:rsid w:val="00CA40BC"/>
    <w:rsid w:val="00CA416B"/>
    <w:rsid w:val="00CA612E"/>
    <w:rsid w:val="00CA6352"/>
    <w:rsid w:val="00CA6A0C"/>
    <w:rsid w:val="00CA6E9C"/>
    <w:rsid w:val="00CA6F0F"/>
    <w:rsid w:val="00CA70A8"/>
    <w:rsid w:val="00CA7AF1"/>
    <w:rsid w:val="00CA7DAB"/>
    <w:rsid w:val="00CA7EF3"/>
    <w:rsid w:val="00CB044B"/>
    <w:rsid w:val="00CB1A71"/>
    <w:rsid w:val="00CB2614"/>
    <w:rsid w:val="00CB2670"/>
    <w:rsid w:val="00CB2DE5"/>
    <w:rsid w:val="00CB2EF1"/>
    <w:rsid w:val="00CB494B"/>
    <w:rsid w:val="00CB4F13"/>
    <w:rsid w:val="00CB54F2"/>
    <w:rsid w:val="00CB5D4A"/>
    <w:rsid w:val="00CB66A8"/>
    <w:rsid w:val="00CB6BB0"/>
    <w:rsid w:val="00CB6BE9"/>
    <w:rsid w:val="00CB6E82"/>
    <w:rsid w:val="00CB7477"/>
    <w:rsid w:val="00CB7606"/>
    <w:rsid w:val="00CB7C16"/>
    <w:rsid w:val="00CC0E1D"/>
    <w:rsid w:val="00CC1386"/>
    <w:rsid w:val="00CC1820"/>
    <w:rsid w:val="00CC2344"/>
    <w:rsid w:val="00CC269C"/>
    <w:rsid w:val="00CC296B"/>
    <w:rsid w:val="00CC2CB9"/>
    <w:rsid w:val="00CC3050"/>
    <w:rsid w:val="00CC3C04"/>
    <w:rsid w:val="00CC4537"/>
    <w:rsid w:val="00CC45C6"/>
    <w:rsid w:val="00CC485C"/>
    <w:rsid w:val="00CC5CE8"/>
    <w:rsid w:val="00CC5FA8"/>
    <w:rsid w:val="00CC635D"/>
    <w:rsid w:val="00CC688E"/>
    <w:rsid w:val="00CC71D1"/>
    <w:rsid w:val="00CD02D8"/>
    <w:rsid w:val="00CD07A5"/>
    <w:rsid w:val="00CD0C74"/>
    <w:rsid w:val="00CD0E64"/>
    <w:rsid w:val="00CD11ED"/>
    <w:rsid w:val="00CD1431"/>
    <w:rsid w:val="00CD14BC"/>
    <w:rsid w:val="00CD25C9"/>
    <w:rsid w:val="00CD2615"/>
    <w:rsid w:val="00CD401B"/>
    <w:rsid w:val="00CD4594"/>
    <w:rsid w:val="00CD5051"/>
    <w:rsid w:val="00CD555C"/>
    <w:rsid w:val="00CD5DE9"/>
    <w:rsid w:val="00CD708D"/>
    <w:rsid w:val="00CD747D"/>
    <w:rsid w:val="00CD7581"/>
    <w:rsid w:val="00CD75AB"/>
    <w:rsid w:val="00CD7A7B"/>
    <w:rsid w:val="00CE045E"/>
    <w:rsid w:val="00CE08B6"/>
    <w:rsid w:val="00CE0CDB"/>
    <w:rsid w:val="00CE0FE8"/>
    <w:rsid w:val="00CE1256"/>
    <w:rsid w:val="00CE17BF"/>
    <w:rsid w:val="00CE1FF0"/>
    <w:rsid w:val="00CE25B4"/>
    <w:rsid w:val="00CE2818"/>
    <w:rsid w:val="00CE2E2F"/>
    <w:rsid w:val="00CE3053"/>
    <w:rsid w:val="00CE3865"/>
    <w:rsid w:val="00CE3A62"/>
    <w:rsid w:val="00CE3D2D"/>
    <w:rsid w:val="00CE424D"/>
    <w:rsid w:val="00CE47C5"/>
    <w:rsid w:val="00CE508B"/>
    <w:rsid w:val="00CE6A8D"/>
    <w:rsid w:val="00CE70E8"/>
    <w:rsid w:val="00CE7343"/>
    <w:rsid w:val="00CE7649"/>
    <w:rsid w:val="00CE79B5"/>
    <w:rsid w:val="00CF041D"/>
    <w:rsid w:val="00CF0983"/>
    <w:rsid w:val="00CF0C00"/>
    <w:rsid w:val="00CF0F64"/>
    <w:rsid w:val="00CF1675"/>
    <w:rsid w:val="00CF199E"/>
    <w:rsid w:val="00CF1A30"/>
    <w:rsid w:val="00CF2360"/>
    <w:rsid w:val="00CF2431"/>
    <w:rsid w:val="00CF2DA6"/>
    <w:rsid w:val="00CF305D"/>
    <w:rsid w:val="00CF3DD0"/>
    <w:rsid w:val="00CF494D"/>
    <w:rsid w:val="00CF4C6F"/>
    <w:rsid w:val="00CF5472"/>
    <w:rsid w:val="00CF6138"/>
    <w:rsid w:val="00CF6F63"/>
    <w:rsid w:val="00CF716C"/>
    <w:rsid w:val="00CF7319"/>
    <w:rsid w:val="00CF773C"/>
    <w:rsid w:val="00D00108"/>
    <w:rsid w:val="00D0083D"/>
    <w:rsid w:val="00D009AA"/>
    <w:rsid w:val="00D00C00"/>
    <w:rsid w:val="00D01F79"/>
    <w:rsid w:val="00D02AB2"/>
    <w:rsid w:val="00D035FD"/>
    <w:rsid w:val="00D03C71"/>
    <w:rsid w:val="00D03CD1"/>
    <w:rsid w:val="00D04F03"/>
    <w:rsid w:val="00D05307"/>
    <w:rsid w:val="00D05776"/>
    <w:rsid w:val="00D0580B"/>
    <w:rsid w:val="00D05E88"/>
    <w:rsid w:val="00D06034"/>
    <w:rsid w:val="00D061B5"/>
    <w:rsid w:val="00D06385"/>
    <w:rsid w:val="00D06673"/>
    <w:rsid w:val="00D06AC2"/>
    <w:rsid w:val="00D06C0C"/>
    <w:rsid w:val="00D07173"/>
    <w:rsid w:val="00D072BC"/>
    <w:rsid w:val="00D077BE"/>
    <w:rsid w:val="00D07B2C"/>
    <w:rsid w:val="00D104DE"/>
    <w:rsid w:val="00D115AC"/>
    <w:rsid w:val="00D116D6"/>
    <w:rsid w:val="00D138BE"/>
    <w:rsid w:val="00D13C03"/>
    <w:rsid w:val="00D13FD9"/>
    <w:rsid w:val="00D1463F"/>
    <w:rsid w:val="00D14F36"/>
    <w:rsid w:val="00D1603F"/>
    <w:rsid w:val="00D168AE"/>
    <w:rsid w:val="00D168FE"/>
    <w:rsid w:val="00D16C5D"/>
    <w:rsid w:val="00D172F0"/>
    <w:rsid w:val="00D202E1"/>
    <w:rsid w:val="00D20C82"/>
    <w:rsid w:val="00D21D49"/>
    <w:rsid w:val="00D2207B"/>
    <w:rsid w:val="00D22371"/>
    <w:rsid w:val="00D22B23"/>
    <w:rsid w:val="00D22D4E"/>
    <w:rsid w:val="00D22E16"/>
    <w:rsid w:val="00D23701"/>
    <w:rsid w:val="00D24B14"/>
    <w:rsid w:val="00D25394"/>
    <w:rsid w:val="00D25447"/>
    <w:rsid w:val="00D2663D"/>
    <w:rsid w:val="00D266F7"/>
    <w:rsid w:val="00D26A84"/>
    <w:rsid w:val="00D275AE"/>
    <w:rsid w:val="00D27680"/>
    <w:rsid w:val="00D2775C"/>
    <w:rsid w:val="00D27829"/>
    <w:rsid w:val="00D30C7C"/>
    <w:rsid w:val="00D31016"/>
    <w:rsid w:val="00D3134D"/>
    <w:rsid w:val="00D32878"/>
    <w:rsid w:val="00D3365A"/>
    <w:rsid w:val="00D3386A"/>
    <w:rsid w:val="00D3394E"/>
    <w:rsid w:val="00D33C41"/>
    <w:rsid w:val="00D34BBB"/>
    <w:rsid w:val="00D35884"/>
    <w:rsid w:val="00D36256"/>
    <w:rsid w:val="00D366A7"/>
    <w:rsid w:val="00D36C5B"/>
    <w:rsid w:val="00D375D8"/>
    <w:rsid w:val="00D401EC"/>
    <w:rsid w:val="00D4075C"/>
    <w:rsid w:val="00D40E8D"/>
    <w:rsid w:val="00D411DB"/>
    <w:rsid w:val="00D415A6"/>
    <w:rsid w:val="00D41C44"/>
    <w:rsid w:val="00D424B6"/>
    <w:rsid w:val="00D42C7F"/>
    <w:rsid w:val="00D42C95"/>
    <w:rsid w:val="00D4303B"/>
    <w:rsid w:val="00D447B6"/>
    <w:rsid w:val="00D4553F"/>
    <w:rsid w:val="00D45D68"/>
    <w:rsid w:val="00D45F32"/>
    <w:rsid w:val="00D467E4"/>
    <w:rsid w:val="00D46D51"/>
    <w:rsid w:val="00D46F93"/>
    <w:rsid w:val="00D47D73"/>
    <w:rsid w:val="00D51550"/>
    <w:rsid w:val="00D51888"/>
    <w:rsid w:val="00D52B68"/>
    <w:rsid w:val="00D535B9"/>
    <w:rsid w:val="00D536EC"/>
    <w:rsid w:val="00D53F85"/>
    <w:rsid w:val="00D5599D"/>
    <w:rsid w:val="00D566F5"/>
    <w:rsid w:val="00D56CF6"/>
    <w:rsid w:val="00D572AF"/>
    <w:rsid w:val="00D57A08"/>
    <w:rsid w:val="00D57AE3"/>
    <w:rsid w:val="00D57C02"/>
    <w:rsid w:val="00D603DF"/>
    <w:rsid w:val="00D6088B"/>
    <w:rsid w:val="00D60E18"/>
    <w:rsid w:val="00D61236"/>
    <w:rsid w:val="00D61767"/>
    <w:rsid w:val="00D624BD"/>
    <w:rsid w:val="00D62A46"/>
    <w:rsid w:val="00D63770"/>
    <w:rsid w:val="00D63ABA"/>
    <w:rsid w:val="00D63B27"/>
    <w:rsid w:val="00D63D6D"/>
    <w:rsid w:val="00D658C6"/>
    <w:rsid w:val="00D65C6E"/>
    <w:rsid w:val="00D667BC"/>
    <w:rsid w:val="00D6789D"/>
    <w:rsid w:val="00D7138F"/>
    <w:rsid w:val="00D721D8"/>
    <w:rsid w:val="00D722B0"/>
    <w:rsid w:val="00D72DC7"/>
    <w:rsid w:val="00D731D8"/>
    <w:rsid w:val="00D73550"/>
    <w:rsid w:val="00D738F1"/>
    <w:rsid w:val="00D74D39"/>
    <w:rsid w:val="00D74FF2"/>
    <w:rsid w:val="00D75756"/>
    <w:rsid w:val="00D759DE"/>
    <w:rsid w:val="00D75E18"/>
    <w:rsid w:val="00D76E00"/>
    <w:rsid w:val="00D77085"/>
    <w:rsid w:val="00D77546"/>
    <w:rsid w:val="00D7779D"/>
    <w:rsid w:val="00D77DCC"/>
    <w:rsid w:val="00D8096B"/>
    <w:rsid w:val="00D809CB"/>
    <w:rsid w:val="00D80CF7"/>
    <w:rsid w:val="00D80D53"/>
    <w:rsid w:val="00D81E32"/>
    <w:rsid w:val="00D82669"/>
    <w:rsid w:val="00D8316C"/>
    <w:rsid w:val="00D8589D"/>
    <w:rsid w:val="00D8602E"/>
    <w:rsid w:val="00D863EF"/>
    <w:rsid w:val="00D87A7E"/>
    <w:rsid w:val="00D87C0A"/>
    <w:rsid w:val="00D9011C"/>
    <w:rsid w:val="00D92530"/>
    <w:rsid w:val="00D925D3"/>
    <w:rsid w:val="00D93C1C"/>
    <w:rsid w:val="00D93D3E"/>
    <w:rsid w:val="00D94412"/>
    <w:rsid w:val="00D94D55"/>
    <w:rsid w:val="00D95488"/>
    <w:rsid w:val="00D965D7"/>
    <w:rsid w:val="00D9690E"/>
    <w:rsid w:val="00D96B20"/>
    <w:rsid w:val="00D96E4B"/>
    <w:rsid w:val="00D96E5F"/>
    <w:rsid w:val="00D970DB"/>
    <w:rsid w:val="00D97288"/>
    <w:rsid w:val="00D974E6"/>
    <w:rsid w:val="00D97DAA"/>
    <w:rsid w:val="00DA013F"/>
    <w:rsid w:val="00DA04B0"/>
    <w:rsid w:val="00DA05D1"/>
    <w:rsid w:val="00DA164C"/>
    <w:rsid w:val="00DA19DA"/>
    <w:rsid w:val="00DA20BB"/>
    <w:rsid w:val="00DA20F2"/>
    <w:rsid w:val="00DA247F"/>
    <w:rsid w:val="00DA27E4"/>
    <w:rsid w:val="00DA298B"/>
    <w:rsid w:val="00DA2A7F"/>
    <w:rsid w:val="00DA4420"/>
    <w:rsid w:val="00DA4857"/>
    <w:rsid w:val="00DA4B7C"/>
    <w:rsid w:val="00DA4C7B"/>
    <w:rsid w:val="00DA5080"/>
    <w:rsid w:val="00DA6481"/>
    <w:rsid w:val="00DA67C4"/>
    <w:rsid w:val="00DA795C"/>
    <w:rsid w:val="00DA79BB"/>
    <w:rsid w:val="00DA7A8C"/>
    <w:rsid w:val="00DA7B5B"/>
    <w:rsid w:val="00DA7C5C"/>
    <w:rsid w:val="00DA7C8E"/>
    <w:rsid w:val="00DB023B"/>
    <w:rsid w:val="00DB07B6"/>
    <w:rsid w:val="00DB1153"/>
    <w:rsid w:val="00DB15AE"/>
    <w:rsid w:val="00DB1DB7"/>
    <w:rsid w:val="00DB2DCE"/>
    <w:rsid w:val="00DB4132"/>
    <w:rsid w:val="00DB42FD"/>
    <w:rsid w:val="00DB4932"/>
    <w:rsid w:val="00DB4FB7"/>
    <w:rsid w:val="00DB5450"/>
    <w:rsid w:val="00DB5AA6"/>
    <w:rsid w:val="00DB67CA"/>
    <w:rsid w:val="00DB68AD"/>
    <w:rsid w:val="00DB6DAA"/>
    <w:rsid w:val="00DB7612"/>
    <w:rsid w:val="00DB7DAF"/>
    <w:rsid w:val="00DC00C5"/>
    <w:rsid w:val="00DC04DE"/>
    <w:rsid w:val="00DC0A5F"/>
    <w:rsid w:val="00DC0F5A"/>
    <w:rsid w:val="00DC1C39"/>
    <w:rsid w:val="00DC249E"/>
    <w:rsid w:val="00DC26FE"/>
    <w:rsid w:val="00DC2AC0"/>
    <w:rsid w:val="00DC2DF6"/>
    <w:rsid w:val="00DC2EC2"/>
    <w:rsid w:val="00DC2FAF"/>
    <w:rsid w:val="00DC3051"/>
    <w:rsid w:val="00DC32AF"/>
    <w:rsid w:val="00DC3D99"/>
    <w:rsid w:val="00DC3E5E"/>
    <w:rsid w:val="00DC5A29"/>
    <w:rsid w:val="00DC6082"/>
    <w:rsid w:val="00DC6C0E"/>
    <w:rsid w:val="00DC7A5A"/>
    <w:rsid w:val="00DD0269"/>
    <w:rsid w:val="00DD050B"/>
    <w:rsid w:val="00DD0D38"/>
    <w:rsid w:val="00DD0E65"/>
    <w:rsid w:val="00DD0F98"/>
    <w:rsid w:val="00DD2ACE"/>
    <w:rsid w:val="00DD358E"/>
    <w:rsid w:val="00DD3ACD"/>
    <w:rsid w:val="00DD41CD"/>
    <w:rsid w:val="00DD4A09"/>
    <w:rsid w:val="00DD4FB1"/>
    <w:rsid w:val="00DD587D"/>
    <w:rsid w:val="00DD5C76"/>
    <w:rsid w:val="00DD614C"/>
    <w:rsid w:val="00DD68F7"/>
    <w:rsid w:val="00DE0F1D"/>
    <w:rsid w:val="00DE1196"/>
    <w:rsid w:val="00DE1AC6"/>
    <w:rsid w:val="00DE1EF7"/>
    <w:rsid w:val="00DE23B1"/>
    <w:rsid w:val="00DE2580"/>
    <w:rsid w:val="00DE3B1A"/>
    <w:rsid w:val="00DE43D9"/>
    <w:rsid w:val="00DE5773"/>
    <w:rsid w:val="00DE65BC"/>
    <w:rsid w:val="00DE6651"/>
    <w:rsid w:val="00DE7BC7"/>
    <w:rsid w:val="00DE7E7D"/>
    <w:rsid w:val="00DF01C8"/>
    <w:rsid w:val="00DF1244"/>
    <w:rsid w:val="00DF18DE"/>
    <w:rsid w:val="00DF2A11"/>
    <w:rsid w:val="00DF352D"/>
    <w:rsid w:val="00DF354D"/>
    <w:rsid w:val="00DF404B"/>
    <w:rsid w:val="00DF4305"/>
    <w:rsid w:val="00DF52B1"/>
    <w:rsid w:val="00DF637F"/>
    <w:rsid w:val="00DF6B71"/>
    <w:rsid w:val="00DF6E61"/>
    <w:rsid w:val="00DF71CE"/>
    <w:rsid w:val="00DF72CB"/>
    <w:rsid w:val="00DF77CE"/>
    <w:rsid w:val="00DF7887"/>
    <w:rsid w:val="00E00012"/>
    <w:rsid w:val="00E00CDB"/>
    <w:rsid w:val="00E011F8"/>
    <w:rsid w:val="00E01650"/>
    <w:rsid w:val="00E01C72"/>
    <w:rsid w:val="00E01D78"/>
    <w:rsid w:val="00E01DE7"/>
    <w:rsid w:val="00E020D4"/>
    <w:rsid w:val="00E0272A"/>
    <w:rsid w:val="00E02EDB"/>
    <w:rsid w:val="00E033A8"/>
    <w:rsid w:val="00E034BE"/>
    <w:rsid w:val="00E03907"/>
    <w:rsid w:val="00E05451"/>
    <w:rsid w:val="00E05BD6"/>
    <w:rsid w:val="00E06BA8"/>
    <w:rsid w:val="00E06FB9"/>
    <w:rsid w:val="00E10087"/>
    <w:rsid w:val="00E103B9"/>
    <w:rsid w:val="00E1043E"/>
    <w:rsid w:val="00E1072B"/>
    <w:rsid w:val="00E10BC7"/>
    <w:rsid w:val="00E11B10"/>
    <w:rsid w:val="00E1210A"/>
    <w:rsid w:val="00E1265B"/>
    <w:rsid w:val="00E128B1"/>
    <w:rsid w:val="00E1298B"/>
    <w:rsid w:val="00E12B14"/>
    <w:rsid w:val="00E145B7"/>
    <w:rsid w:val="00E1489D"/>
    <w:rsid w:val="00E14979"/>
    <w:rsid w:val="00E149B9"/>
    <w:rsid w:val="00E163D8"/>
    <w:rsid w:val="00E1694D"/>
    <w:rsid w:val="00E16CDB"/>
    <w:rsid w:val="00E17600"/>
    <w:rsid w:val="00E17B8C"/>
    <w:rsid w:val="00E17D7D"/>
    <w:rsid w:val="00E207C6"/>
    <w:rsid w:val="00E20C77"/>
    <w:rsid w:val="00E21D9E"/>
    <w:rsid w:val="00E22131"/>
    <w:rsid w:val="00E22261"/>
    <w:rsid w:val="00E222C9"/>
    <w:rsid w:val="00E2344A"/>
    <w:rsid w:val="00E23489"/>
    <w:rsid w:val="00E234D0"/>
    <w:rsid w:val="00E23706"/>
    <w:rsid w:val="00E2451A"/>
    <w:rsid w:val="00E25A39"/>
    <w:rsid w:val="00E25B4C"/>
    <w:rsid w:val="00E276A0"/>
    <w:rsid w:val="00E27712"/>
    <w:rsid w:val="00E31487"/>
    <w:rsid w:val="00E31640"/>
    <w:rsid w:val="00E31F24"/>
    <w:rsid w:val="00E3207B"/>
    <w:rsid w:val="00E321D8"/>
    <w:rsid w:val="00E32556"/>
    <w:rsid w:val="00E32906"/>
    <w:rsid w:val="00E32FCB"/>
    <w:rsid w:val="00E3362F"/>
    <w:rsid w:val="00E33DD0"/>
    <w:rsid w:val="00E33EDB"/>
    <w:rsid w:val="00E33EFE"/>
    <w:rsid w:val="00E33FD5"/>
    <w:rsid w:val="00E3427F"/>
    <w:rsid w:val="00E34818"/>
    <w:rsid w:val="00E35AC7"/>
    <w:rsid w:val="00E3754F"/>
    <w:rsid w:val="00E4039D"/>
    <w:rsid w:val="00E418BC"/>
    <w:rsid w:val="00E42095"/>
    <w:rsid w:val="00E428F9"/>
    <w:rsid w:val="00E42BFF"/>
    <w:rsid w:val="00E43761"/>
    <w:rsid w:val="00E437E7"/>
    <w:rsid w:val="00E43FC1"/>
    <w:rsid w:val="00E440BA"/>
    <w:rsid w:val="00E4460F"/>
    <w:rsid w:val="00E447AD"/>
    <w:rsid w:val="00E44C8F"/>
    <w:rsid w:val="00E4511C"/>
    <w:rsid w:val="00E45871"/>
    <w:rsid w:val="00E4613C"/>
    <w:rsid w:val="00E46592"/>
    <w:rsid w:val="00E46B70"/>
    <w:rsid w:val="00E501CE"/>
    <w:rsid w:val="00E502EC"/>
    <w:rsid w:val="00E50AAC"/>
    <w:rsid w:val="00E50E8F"/>
    <w:rsid w:val="00E51EA5"/>
    <w:rsid w:val="00E52AD4"/>
    <w:rsid w:val="00E52CDC"/>
    <w:rsid w:val="00E53255"/>
    <w:rsid w:val="00E53361"/>
    <w:rsid w:val="00E542CE"/>
    <w:rsid w:val="00E5468A"/>
    <w:rsid w:val="00E549BA"/>
    <w:rsid w:val="00E54F9E"/>
    <w:rsid w:val="00E5503D"/>
    <w:rsid w:val="00E5522E"/>
    <w:rsid w:val="00E556CF"/>
    <w:rsid w:val="00E55B57"/>
    <w:rsid w:val="00E56015"/>
    <w:rsid w:val="00E56354"/>
    <w:rsid w:val="00E56468"/>
    <w:rsid w:val="00E568ED"/>
    <w:rsid w:val="00E56EE3"/>
    <w:rsid w:val="00E600BB"/>
    <w:rsid w:val="00E6013C"/>
    <w:rsid w:val="00E603DF"/>
    <w:rsid w:val="00E60736"/>
    <w:rsid w:val="00E6087A"/>
    <w:rsid w:val="00E6176B"/>
    <w:rsid w:val="00E61DE7"/>
    <w:rsid w:val="00E629DF"/>
    <w:rsid w:val="00E6355C"/>
    <w:rsid w:val="00E636B0"/>
    <w:rsid w:val="00E63744"/>
    <w:rsid w:val="00E662CF"/>
    <w:rsid w:val="00E66CF8"/>
    <w:rsid w:val="00E678FC"/>
    <w:rsid w:val="00E67C22"/>
    <w:rsid w:val="00E67D18"/>
    <w:rsid w:val="00E70370"/>
    <w:rsid w:val="00E7042B"/>
    <w:rsid w:val="00E711C3"/>
    <w:rsid w:val="00E7135C"/>
    <w:rsid w:val="00E71855"/>
    <w:rsid w:val="00E7189F"/>
    <w:rsid w:val="00E725F5"/>
    <w:rsid w:val="00E732CF"/>
    <w:rsid w:val="00E73585"/>
    <w:rsid w:val="00E74F8D"/>
    <w:rsid w:val="00E7613D"/>
    <w:rsid w:val="00E77127"/>
    <w:rsid w:val="00E771FD"/>
    <w:rsid w:val="00E779C3"/>
    <w:rsid w:val="00E77B4E"/>
    <w:rsid w:val="00E812F9"/>
    <w:rsid w:val="00E821EE"/>
    <w:rsid w:val="00E83159"/>
    <w:rsid w:val="00E83297"/>
    <w:rsid w:val="00E836F8"/>
    <w:rsid w:val="00E83B8B"/>
    <w:rsid w:val="00E8409F"/>
    <w:rsid w:val="00E845EB"/>
    <w:rsid w:val="00E84A79"/>
    <w:rsid w:val="00E84B05"/>
    <w:rsid w:val="00E85324"/>
    <w:rsid w:val="00E85B5B"/>
    <w:rsid w:val="00E87371"/>
    <w:rsid w:val="00E87E8F"/>
    <w:rsid w:val="00E90644"/>
    <w:rsid w:val="00E9088E"/>
    <w:rsid w:val="00E90F41"/>
    <w:rsid w:val="00E91312"/>
    <w:rsid w:val="00E917BD"/>
    <w:rsid w:val="00E91B6B"/>
    <w:rsid w:val="00E92EAA"/>
    <w:rsid w:val="00E932DE"/>
    <w:rsid w:val="00E9361A"/>
    <w:rsid w:val="00E937C8"/>
    <w:rsid w:val="00E93D78"/>
    <w:rsid w:val="00E94AE0"/>
    <w:rsid w:val="00E94E25"/>
    <w:rsid w:val="00E96515"/>
    <w:rsid w:val="00E96542"/>
    <w:rsid w:val="00E96780"/>
    <w:rsid w:val="00E9754E"/>
    <w:rsid w:val="00E975FF"/>
    <w:rsid w:val="00E9760B"/>
    <w:rsid w:val="00EA012E"/>
    <w:rsid w:val="00EA023A"/>
    <w:rsid w:val="00EA05BA"/>
    <w:rsid w:val="00EA0633"/>
    <w:rsid w:val="00EA06C6"/>
    <w:rsid w:val="00EA0A78"/>
    <w:rsid w:val="00EA10D3"/>
    <w:rsid w:val="00EA1614"/>
    <w:rsid w:val="00EA168A"/>
    <w:rsid w:val="00EA17FA"/>
    <w:rsid w:val="00EA1D41"/>
    <w:rsid w:val="00EA2152"/>
    <w:rsid w:val="00EA30C2"/>
    <w:rsid w:val="00EA3939"/>
    <w:rsid w:val="00EA3CDF"/>
    <w:rsid w:val="00EA4A42"/>
    <w:rsid w:val="00EA581E"/>
    <w:rsid w:val="00EA606C"/>
    <w:rsid w:val="00EA67E5"/>
    <w:rsid w:val="00EA7423"/>
    <w:rsid w:val="00EB1812"/>
    <w:rsid w:val="00EB229B"/>
    <w:rsid w:val="00EB2563"/>
    <w:rsid w:val="00EB355C"/>
    <w:rsid w:val="00EB3A98"/>
    <w:rsid w:val="00EB435B"/>
    <w:rsid w:val="00EB4CCE"/>
    <w:rsid w:val="00EB500F"/>
    <w:rsid w:val="00EB5665"/>
    <w:rsid w:val="00EB6BD1"/>
    <w:rsid w:val="00EB747E"/>
    <w:rsid w:val="00EC007B"/>
    <w:rsid w:val="00EC00AA"/>
    <w:rsid w:val="00EC05E2"/>
    <w:rsid w:val="00EC1240"/>
    <w:rsid w:val="00EC18E5"/>
    <w:rsid w:val="00EC2493"/>
    <w:rsid w:val="00EC2A8C"/>
    <w:rsid w:val="00EC2AB6"/>
    <w:rsid w:val="00EC2EF7"/>
    <w:rsid w:val="00EC364E"/>
    <w:rsid w:val="00EC3D7D"/>
    <w:rsid w:val="00EC4913"/>
    <w:rsid w:val="00EC4A4D"/>
    <w:rsid w:val="00ED0228"/>
    <w:rsid w:val="00ED09AC"/>
    <w:rsid w:val="00ED127C"/>
    <w:rsid w:val="00ED1B4B"/>
    <w:rsid w:val="00ED1E54"/>
    <w:rsid w:val="00ED2FE7"/>
    <w:rsid w:val="00ED4780"/>
    <w:rsid w:val="00ED4AF7"/>
    <w:rsid w:val="00ED4EE7"/>
    <w:rsid w:val="00ED5CA8"/>
    <w:rsid w:val="00ED69EB"/>
    <w:rsid w:val="00ED7459"/>
    <w:rsid w:val="00ED7CD9"/>
    <w:rsid w:val="00ED7CF5"/>
    <w:rsid w:val="00EE02A8"/>
    <w:rsid w:val="00EE14C9"/>
    <w:rsid w:val="00EE2051"/>
    <w:rsid w:val="00EE2052"/>
    <w:rsid w:val="00EE3DA1"/>
    <w:rsid w:val="00EE4236"/>
    <w:rsid w:val="00EE4890"/>
    <w:rsid w:val="00EE4AD6"/>
    <w:rsid w:val="00EE4F06"/>
    <w:rsid w:val="00EE51F8"/>
    <w:rsid w:val="00EE5D3F"/>
    <w:rsid w:val="00EE61BA"/>
    <w:rsid w:val="00EE65D0"/>
    <w:rsid w:val="00EE6B74"/>
    <w:rsid w:val="00EE6BDC"/>
    <w:rsid w:val="00EE6BFF"/>
    <w:rsid w:val="00EE701C"/>
    <w:rsid w:val="00EE74AD"/>
    <w:rsid w:val="00EE7648"/>
    <w:rsid w:val="00EE7870"/>
    <w:rsid w:val="00EE78FB"/>
    <w:rsid w:val="00EE7C5C"/>
    <w:rsid w:val="00EF0191"/>
    <w:rsid w:val="00EF06BF"/>
    <w:rsid w:val="00EF0AE9"/>
    <w:rsid w:val="00EF1089"/>
    <w:rsid w:val="00EF171D"/>
    <w:rsid w:val="00EF194D"/>
    <w:rsid w:val="00EF2412"/>
    <w:rsid w:val="00EF27B8"/>
    <w:rsid w:val="00EF5408"/>
    <w:rsid w:val="00EF6E97"/>
    <w:rsid w:val="00EF79A9"/>
    <w:rsid w:val="00F00534"/>
    <w:rsid w:val="00F00A64"/>
    <w:rsid w:val="00F02960"/>
    <w:rsid w:val="00F030C1"/>
    <w:rsid w:val="00F0345C"/>
    <w:rsid w:val="00F036A9"/>
    <w:rsid w:val="00F03AD8"/>
    <w:rsid w:val="00F03F26"/>
    <w:rsid w:val="00F04572"/>
    <w:rsid w:val="00F047AD"/>
    <w:rsid w:val="00F04C45"/>
    <w:rsid w:val="00F05FE7"/>
    <w:rsid w:val="00F0602E"/>
    <w:rsid w:val="00F06B13"/>
    <w:rsid w:val="00F076E3"/>
    <w:rsid w:val="00F10A64"/>
    <w:rsid w:val="00F10D85"/>
    <w:rsid w:val="00F11221"/>
    <w:rsid w:val="00F112B3"/>
    <w:rsid w:val="00F118C2"/>
    <w:rsid w:val="00F11D3A"/>
    <w:rsid w:val="00F11D5D"/>
    <w:rsid w:val="00F11FCB"/>
    <w:rsid w:val="00F12A56"/>
    <w:rsid w:val="00F13EB5"/>
    <w:rsid w:val="00F1515D"/>
    <w:rsid w:val="00F16362"/>
    <w:rsid w:val="00F16CF2"/>
    <w:rsid w:val="00F1700E"/>
    <w:rsid w:val="00F1783A"/>
    <w:rsid w:val="00F17AB8"/>
    <w:rsid w:val="00F17CA6"/>
    <w:rsid w:val="00F20521"/>
    <w:rsid w:val="00F2117D"/>
    <w:rsid w:val="00F2123F"/>
    <w:rsid w:val="00F2196C"/>
    <w:rsid w:val="00F21B8E"/>
    <w:rsid w:val="00F225EC"/>
    <w:rsid w:val="00F2299B"/>
    <w:rsid w:val="00F249C3"/>
    <w:rsid w:val="00F2551A"/>
    <w:rsid w:val="00F257A5"/>
    <w:rsid w:val="00F264B8"/>
    <w:rsid w:val="00F266A4"/>
    <w:rsid w:val="00F27055"/>
    <w:rsid w:val="00F272E2"/>
    <w:rsid w:val="00F276F1"/>
    <w:rsid w:val="00F27C04"/>
    <w:rsid w:val="00F302D5"/>
    <w:rsid w:val="00F307E6"/>
    <w:rsid w:val="00F3111A"/>
    <w:rsid w:val="00F32F89"/>
    <w:rsid w:val="00F36570"/>
    <w:rsid w:val="00F36FCB"/>
    <w:rsid w:val="00F37292"/>
    <w:rsid w:val="00F373A1"/>
    <w:rsid w:val="00F3792E"/>
    <w:rsid w:val="00F37AD0"/>
    <w:rsid w:val="00F37D73"/>
    <w:rsid w:val="00F4005A"/>
    <w:rsid w:val="00F40272"/>
    <w:rsid w:val="00F40610"/>
    <w:rsid w:val="00F406EB"/>
    <w:rsid w:val="00F40E7D"/>
    <w:rsid w:val="00F416F2"/>
    <w:rsid w:val="00F41FEE"/>
    <w:rsid w:val="00F42126"/>
    <w:rsid w:val="00F42546"/>
    <w:rsid w:val="00F42C95"/>
    <w:rsid w:val="00F439FD"/>
    <w:rsid w:val="00F43DAC"/>
    <w:rsid w:val="00F44A3E"/>
    <w:rsid w:val="00F45550"/>
    <w:rsid w:val="00F45AA8"/>
    <w:rsid w:val="00F46495"/>
    <w:rsid w:val="00F46870"/>
    <w:rsid w:val="00F46D6A"/>
    <w:rsid w:val="00F47CBE"/>
    <w:rsid w:val="00F50052"/>
    <w:rsid w:val="00F50C85"/>
    <w:rsid w:val="00F510B9"/>
    <w:rsid w:val="00F515DD"/>
    <w:rsid w:val="00F516B1"/>
    <w:rsid w:val="00F518E0"/>
    <w:rsid w:val="00F51EA8"/>
    <w:rsid w:val="00F52F3E"/>
    <w:rsid w:val="00F538AA"/>
    <w:rsid w:val="00F53AF9"/>
    <w:rsid w:val="00F55B71"/>
    <w:rsid w:val="00F55FBF"/>
    <w:rsid w:val="00F5624B"/>
    <w:rsid w:val="00F5680B"/>
    <w:rsid w:val="00F56A4C"/>
    <w:rsid w:val="00F56B5D"/>
    <w:rsid w:val="00F5731D"/>
    <w:rsid w:val="00F575DE"/>
    <w:rsid w:val="00F57ED5"/>
    <w:rsid w:val="00F57F29"/>
    <w:rsid w:val="00F603D9"/>
    <w:rsid w:val="00F608FB"/>
    <w:rsid w:val="00F60A6B"/>
    <w:rsid w:val="00F61283"/>
    <w:rsid w:val="00F613B1"/>
    <w:rsid w:val="00F61CFD"/>
    <w:rsid w:val="00F61F66"/>
    <w:rsid w:val="00F63456"/>
    <w:rsid w:val="00F63E95"/>
    <w:rsid w:val="00F64320"/>
    <w:rsid w:val="00F64A8C"/>
    <w:rsid w:val="00F64D44"/>
    <w:rsid w:val="00F64ECE"/>
    <w:rsid w:val="00F65581"/>
    <w:rsid w:val="00F65DF6"/>
    <w:rsid w:val="00F664D0"/>
    <w:rsid w:val="00F66570"/>
    <w:rsid w:val="00F66A96"/>
    <w:rsid w:val="00F66F24"/>
    <w:rsid w:val="00F67AEF"/>
    <w:rsid w:val="00F70179"/>
    <w:rsid w:val="00F712D9"/>
    <w:rsid w:val="00F719CF"/>
    <w:rsid w:val="00F71FA1"/>
    <w:rsid w:val="00F72487"/>
    <w:rsid w:val="00F736A9"/>
    <w:rsid w:val="00F74376"/>
    <w:rsid w:val="00F7451F"/>
    <w:rsid w:val="00F74B78"/>
    <w:rsid w:val="00F75740"/>
    <w:rsid w:val="00F778F1"/>
    <w:rsid w:val="00F77E43"/>
    <w:rsid w:val="00F8008F"/>
    <w:rsid w:val="00F802BF"/>
    <w:rsid w:val="00F8048E"/>
    <w:rsid w:val="00F81984"/>
    <w:rsid w:val="00F81A52"/>
    <w:rsid w:val="00F82C55"/>
    <w:rsid w:val="00F838A5"/>
    <w:rsid w:val="00F840DF"/>
    <w:rsid w:val="00F84104"/>
    <w:rsid w:val="00F84787"/>
    <w:rsid w:val="00F84F08"/>
    <w:rsid w:val="00F858A2"/>
    <w:rsid w:val="00F85E3F"/>
    <w:rsid w:val="00F85F27"/>
    <w:rsid w:val="00F87EC6"/>
    <w:rsid w:val="00F90305"/>
    <w:rsid w:val="00F9108A"/>
    <w:rsid w:val="00F920E0"/>
    <w:rsid w:val="00F921CC"/>
    <w:rsid w:val="00F9248E"/>
    <w:rsid w:val="00F926E1"/>
    <w:rsid w:val="00F9277B"/>
    <w:rsid w:val="00F92A01"/>
    <w:rsid w:val="00F93AB6"/>
    <w:rsid w:val="00F940A9"/>
    <w:rsid w:val="00F9435E"/>
    <w:rsid w:val="00F943E2"/>
    <w:rsid w:val="00F96CFB"/>
    <w:rsid w:val="00F97706"/>
    <w:rsid w:val="00F97F02"/>
    <w:rsid w:val="00FA090F"/>
    <w:rsid w:val="00FA0FAF"/>
    <w:rsid w:val="00FA1572"/>
    <w:rsid w:val="00FA178C"/>
    <w:rsid w:val="00FA18E2"/>
    <w:rsid w:val="00FA1A03"/>
    <w:rsid w:val="00FA1D03"/>
    <w:rsid w:val="00FA1E45"/>
    <w:rsid w:val="00FA27E9"/>
    <w:rsid w:val="00FA3113"/>
    <w:rsid w:val="00FA44E2"/>
    <w:rsid w:val="00FA4836"/>
    <w:rsid w:val="00FA4AC0"/>
    <w:rsid w:val="00FA5905"/>
    <w:rsid w:val="00FA5A5B"/>
    <w:rsid w:val="00FA5A7E"/>
    <w:rsid w:val="00FA61B9"/>
    <w:rsid w:val="00FA6444"/>
    <w:rsid w:val="00FA66F1"/>
    <w:rsid w:val="00FA71FC"/>
    <w:rsid w:val="00FA72E0"/>
    <w:rsid w:val="00FA733A"/>
    <w:rsid w:val="00FA7903"/>
    <w:rsid w:val="00FA7D9E"/>
    <w:rsid w:val="00FA7F1A"/>
    <w:rsid w:val="00FA7FFC"/>
    <w:rsid w:val="00FB0140"/>
    <w:rsid w:val="00FB07A5"/>
    <w:rsid w:val="00FB0AE4"/>
    <w:rsid w:val="00FB128D"/>
    <w:rsid w:val="00FB18BF"/>
    <w:rsid w:val="00FB1910"/>
    <w:rsid w:val="00FB2460"/>
    <w:rsid w:val="00FB2AA3"/>
    <w:rsid w:val="00FB361A"/>
    <w:rsid w:val="00FB3D14"/>
    <w:rsid w:val="00FB3DB5"/>
    <w:rsid w:val="00FB5257"/>
    <w:rsid w:val="00FB58C8"/>
    <w:rsid w:val="00FB59A6"/>
    <w:rsid w:val="00FB5CB8"/>
    <w:rsid w:val="00FB674D"/>
    <w:rsid w:val="00FB74DC"/>
    <w:rsid w:val="00FB7E6A"/>
    <w:rsid w:val="00FC0B69"/>
    <w:rsid w:val="00FC0F43"/>
    <w:rsid w:val="00FC1021"/>
    <w:rsid w:val="00FC1B23"/>
    <w:rsid w:val="00FC1C25"/>
    <w:rsid w:val="00FC1C9E"/>
    <w:rsid w:val="00FC2DAD"/>
    <w:rsid w:val="00FC334C"/>
    <w:rsid w:val="00FC38DC"/>
    <w:rsid w:val="00FC4984"/>
    <w:rsid w:val="00FC4C45"/>
    <w:rsid w:val="00FC4E6F"/>
    <w:rsid w:val="00FC5A1D"/>
    <w:rsid w:val="00FC6117"/>
    <w:rsid w:val="00FC614F"/>
    <w:rsid w:val="00FC63A2"/>
    <w:rsid w:val="00FC7167"/>
    <w:rsid w:val="00FD02C8"/>
    <w:rsid w:val="00FD03F4"/>
    <w:rsid w:val="00FD0525"/>
    <w:rsid w:val="00FD052C"/>
    <w:rsid w:val="00FD23BA"/>
    <w:rsid w:val="00FD25CE"/>
    <w:rsid w:val="00FD36D5"/>
    <w:rsid w:val="00FD371E"/>
    <w:rsid w:val="00FD375C"/>
    <w:rsid w:val="00FD444D"/>
    <w:rsid w:val="00FD4842"/>
    <w:rsid w:val="00FD4FAD"/>
    <w:rsid w:val="00FD552D"/>
    <w:rsid w:val="00FD6AB2"/>
    <w:rsid w:val="00FD6C46"/>
    <w:rsid w:val="00FD7402"/>
    <w:rsid w:val="00FE03E4"/>
    <w:rsid w:val="00FE0A04"/>
    <w:rsid w:val="00FE0D26"/>
    <w:rsid w:val="00FE1267"/>
    <w:rsid w:val="00FE1293"/>
    <w:rsid w:val="00FE13E7"/>
    <w:rsid w:val="00FE1BE8"/>
    <w:rsid w:val="00FE1D47"/>
    <w:rsid w:val="00FE2E52"/>
    <w:rsid w:val="00FE30B8"/>
    <w:rsid w:val="00FE4377"/>
    <w:rsid w:val="00FE4B12"/>
    <w:rsid w:val="00FE4B60"/>
    <w:rsid w:val="00FE5B5E"/>
    <w:rsid w:val="00FE5EF3"/>
    <w:rsid w:val="00FE7D86"/>
    <w:rsid w:val="00FE7DE3"/>
    <w:rsid w:val="00FF025F"/>
    <w:rsid w:val="00FF0F3F"/>
    <w:rsid w:val="00FF181C"/>
    <w:rsid w:val="00FF1E17"/>
    <w:rsid w:val="00FF2966"/>
    <w:rsid w:val="00FF3375"/>
    <w:rsid w:val="00FF376C"/>
    <w:rsid w:val="00FF3AC8"/>
    <w:rsid w:val="00FF3ADA"/>
    <w:rsid w:val="00FF4854"/>
    <w:rsid w:val="00FF4B58"/>
    <w:rsid w:val="00FF5828"/>
    <w:rsid w:val="00FF5AAF"/>
    <w:rsid w:val="00FF6F2C"/>
    <w:rsid w:val="00FF705B"/>
    <w:rsid w:val="00FF79A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70EE047C-DED2-43C8-9929-E1878BDE89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57266"/>
    <w:pPr>
      <w:spacing w:after="160" w:line="259" w:lineRule="auto"/>
    </w:pPr>
    <w:rPr>
      <w:lang w:val="en-US"/>
    </w:rPr>
  </w:style>
  <w:style w:type="paragraph" w:styleId="Heading5">
    <w:name w:val="heading 5"/>
    <w:basedOn w:val="Normal"/>
    <w:link w:val="Heading5Char"/>
    <w:uiPriority w:val="9"/>
    <w:qFormat/>
    <w:rsid w:val="00BE1848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B2D7B"/>
    <w:pPr>
      <w:tabs>
        <w:tab w:val="center" w:pos="4513"/>
        <w:tab w:val="right" w:pos="9026"/>
      </w:tabs>
      <w:spacing w:after="0" w:line="240" w:lineRule="auto"/>
    </w:pPr>
    <w:rPr>
      <w:lang w:val="en-GB"/>
    </w:rPr>
  </w:style>
  <w:style w:type="character" w:customStyle="1" w:styleId="HeaderChar">
    <w:name w:val="Header Char"/>
    <w:basedOn w:val="DefaultParagraphFont"/>
    <w:link w:val="Header"/>
    <w:uiPriority w:val="99"/>
    <w:rsid w:val="009B2D7B"/>
  </w:style>
  <w:style w:type="paragraph" w:styleId="Footer">
    <w:name w:val="footer"/>
    <w:basedOn w:val="Normal"/>
    <w:link w:val="FooterChar"/>
    <w:uiPriority w:val="99"/>
    <w:unhideWhenUsed/>
    <w:rsid w:val="009B2D7B"/>
    <w:pPr>
      <w:tabs>
        <w:tab w:val="center" w:pos="4513"/>
        <w:tab w:val="right" w:pos="9026"/>
      </w:tabs>
      <w:spacing w:after="0" w:line="240" w:lineRule="auto"/>
    </w:pPr>
    <w:rPr>
      <w:lang w:val="en-GB"/>
    </w:rPr>
  </w:style>
  <w:style w:type="character" w:customStyle="1" w:styleId="FooterChar">
    <w:name w:val="Footer Char"/>
    <w:basedOn w:val="DefaultParagraphFont"/>
    <w:link w:val="Footer"/>
    <w:uiPriority w:val="99"/>
    <w:rsid w:val="009B2D7B"/>
  </w:style>
  <w:style w:type="paragraph" w:styleId="NoSpacing">
    <w:name w:val="No Spacing"/>
    <w:uiPriority w:val="1"/>
    <w:qFormat/>
    <w:rsid w:val="009B2D7B"/>
    <w:pPr>
      <w:spacing w:after="0" w:line="240" w:lineRule="auto"/>
    </w:pPr>
    <w:rPr>
      <w:rFonts w:ascii="Calibri" w:eastAsia="Calibri" w:hAnsi="Calibri" w:cs="Times New Roman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B2D7B"/>
    <w:pPr>
      <w:spacing w:after="0" w:line="240" w:lineRule="auto"/>
    </w:pPr>
    <w:rPr>
      <w:rFonts w:ascii="Tahoma" w:hAnsi="Tahoma" w:cs="Tahoma"/>
      <w:sz w:val="16"/>
      <w:szCs w:val="16"/>
      <w:lang w:val="en-GB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B2D7B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FF5828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Hyperlink">
    <w:name w:val="Hyperlink"/>
    <w:basedOn w:val="DefaultParagraphFont"/>
    <w:uiPriority w:val="99"/>
    <w:unhideWhenUsed/>
    <w:rsid w:val="00974E5E"/>
    <w:rPr>
      <w:color w:val="0000FF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BE1848"/>
    <w:rPr>
      <w:rFonts w:ascii="Times New Roman" w:eastAsia="Times New Roman" w:hAnsi="Times New Roman" w:cs="Times New Roman"/>
      <w:b/>
      <w:bCs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79537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199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150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671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498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275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97035C2-196F-41BE-A8A3-9DAA58689B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42</TotalTime>
  <Pages>4</Pages>
  <Words>1233</Words>
  <Characters>7031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kib Uddin</dc:creator>
  <cp:lastModifiedBy>HP</cp:lastModifiedBy>
  <cp:revision>3571</cp:revision>
  <cp:lastPrinted>2023-01-01T03:58:00Z</cp:lastPrinted>
  <dcterms:created xsi:type="dcterms:W3CDTF">2021-10-02T03:31:00Z</dcterms:created>
  <dcterms:modified xsi:type="dcterms:W3CDTF">2024-08-30T11:15:00Z</dcterms:modified>
</cp:coreProperties>
</file>